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EEF42" w14:textId="1DC3B2FB" w:rsidR="00B60B5B" w:rsidRPr="00B60B5B" w:rsidRDefault="001101ED" w:rsidP="00B60B5B">
      <w:pPr>
        <w:pStyle w:val="Heading1"/>
        <w:jc w:val="center"/>
        <w:rPr>
          <w:lang w:val="bg-BG"/>
        </w:rPr>
      </w:pPr>
      <w:r>
        <w:t>Workshop</w:t>
      </w:r>
      <w:r w:rsidR="00B60B5B" w:rsidRPr="00B60B5B">
        <w:t xml:space="preserve">: </w:t>
      </w:r>
      <w:r w:rsidR="00741CF9">
        <w:rPr>
          <w:bCs/>
        </w:rPr>
        <w:t xml:space="preserve">ASP.NET </w:t>
      </w:r>
      <w:r w:rsidR="00B15CC7">
        <w:rPr>
          <w:bCs/>
        </w:rPr>
        <w:t xml:space="preserve">Core </w:t>
      </w:r>
      <w:r w:rsidR="00F30DC4">
        <w:rPr>
          <w:bCs/>
        </w:rPr>
        <w:t>Identity</w:t>
      </w:r>
    </w:p>
    <w:p w14:paraId="115D96D0" w14:textId="4B9A1E15" w:rsidR="00B60B5B" w:rsidRPr="00E64C58" w:rsidRDefault="006F7EDE" w:rsidP="006120DE">
      <w:pPr>
        <w:jc w:val="center"/>
        <w:rPr>
          <w:bCs/>
          <w:lang w:val="bg-BG"/>
        </w:rPr>
      </w:pPr>
      <w:r>
        <w:t>Workshop</w:t>
      </w:r>
      <w:r w:rsidR="00741CF9">
        <w:t xml:space="preserve">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741CF9"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3072A8CA" w14:textId="04658914" w:rsidR="00E64C58" w:rsidRDefault="00E64C58" w:rsidP="00B939A4">
      <w:pPr>
        <w:jc w:val="both"/>
        <w:rPr>
          <w:rFonts w:cstheme="minorHAnsi"/>
          <w:bCs/>
        </w:rPr>
      </w:pPr>
      <w:r w:rsidRPr="00E64C58">
        <w:rPr>
          <w:bCs/>
        </w:rPr>
        <w:t>In this workshop</w:t>
      </w:r>
      <w:r>
        <w:rPr>
          <w:bCs/>
        </w:rPr>
        <w:t xml:space="preserve"> we will create the </w:t>
      </w:r>
      <w:r w:rsidRPr="00E64C58">
        <w:rPr>
          <w:rFonts w:ascii="Consolas" w:hAnsi="Consolas"/>
          <w:b/>
        </w:rPr>
        <w:t>TaskBoardApp</w:t>
      </w:r>
      <w:r w:rsidR="007A135F">
        <w:rPr>
          <w:rFonts w:cstheme="minorHAnsi"/>
          <w:bCs/>
        </w:rPr>
        <w:t xml:space="preserve"> – a Trello style app, that will hold a board of tasks. Each task will consist of a </w:t>
      </w:r>
      <w:r w:rsidR="007A135F" w:rsidRPr="00DB5F3C">
        <w:rPr>
          <w:rFonts w:cstheme="minorHAnsi"/>
          <w:b/>
        </w:rPr>
        <w:t>title</w:t>
      </w:r>
      <w:r w:rsidR="007A135F">
        <w:rPr>
          <w:rFonts w:cstheme="minorHAnsi"/>
          <w:bCs/>
        </w:rPr>
        <w:t xml:space="preserve"> and a </w:t>
      </w:r>
      <w:r w:rsidR="007A135F" w:rsidRPr="00DB5F3C">
        <w:rPr>
          <w:rFonts w:cstheme="minorHAnsi"/>
          <w:b/>
        </w:rPr>
        <w:t>description</w:t>
      </w:r>
      <w:r w:rsidR="007A135F">
        <w:rPr>
          <w:rFonts w:cstheme="minorHAnsi"/>
          <w:bCs/>
        </w:rPr>
        <w:t xml:space="preserve">. The </w:t>
      </w:r>
      <w:r w:rsidR="007A135F" w:rsidRPr="00DB5F3C">
        <w:rPr>
          <w:rFonts w:cstheme="minorHAnsi"/>
          <w:b/>
        </w:rPr>
        <w:t>tasks</w:t>
      </w:r>
      <w:r w:rsidR="007A135F">
        <w:rPr>
          <w:rFonts w:cstheme="minorHAnsi"/>
          <w:bCs/>
        </w:rPr>
        <w:t xml:space="preserve"> will be </w:t>
      </w:r>
      <w:r w:rsidR="007A135F" w:rsidRPr="00DB5F3C">
        <w:rPr>
          <w:rFonts w:cstheme="minorHAnsi"/>
          <w:b/>
        </w:rPr>
        <w:t>organized</w:t>
      </w:r>
      <w:r w:rsidR="007A135F">
        <w:rPr>
          <w:rFonts w:cstheme="minorHAnsi"/>
          <w:bCs/>
        </w:rPr>
        <w:t xml:space="preserve"> in </w:t>
      </w:r>
      <w:r w:rsidR="007A135F" w:rsidRPr="00DB5F3C">
        <w:rPr>
          <w:rFonts w:cstheme="minorHAnsi"/>
          <w:b/>
        </w:rPr>
        <w:t>boards</w:t>
      </w:r>
      <w:r w:rsidR="007A135F">
        <w:rPr>
          <w:rFonts w:cstheme="minorHAnsi"/>
          <w:bCs/>
        </w:rPr>
        <w:t xml:space="preserve">, which will be displayed as </w:t>
      </w:r>
      <w:r w:rsidR="007A135F" w:rsidRPr="00DB5F3C">
        <w:rPr>
          <w:rFonts w:cstheme="minorHAnsi"/>
          <w:b/>
        </w:rPr>
        <w:t>columns</w:t>
      </w:r>
      <w:r w:rsidR="007A135F">
        <w:rPr>
          <w:rFonts w:cstheme="minorHAnsi"/>
          <w:bCs/>
        </w:rPr>
        <w:t xml:space="preserve"> (sections): </w:t>
      </w:r>
      <w:r w:rsidR="007A135F" w:rsidRPr="007A135F">
        <w:rPr>
          <w:rFonts w:cstheme="minorHAnsi"/>
          <w:b/>
        </w:rPr>
        <w:t>Open</w:t>
      </w:r>
      <w:r w:rsidR="007A135F">
        <w:rPr>
          <w:rFonts w:cstheme="minorHAnsi"/>
          <w:bCs/>
        </w:rPr>
        <w:t xml:space="preserve">, </w:t>
      </w:r>
      <w:r w:rsidR="007A135F" w:rsidRPr="007A135F">
        <w:rPr>
          <w:rFonts w:cstheme="minorHAnsi"/>
          <w:b/>
        </w:rPr>
        <w:t>In</w:t>
      </w:r>
      <w:r w:rsidR="007A135F">
        <w:rPr>
          <w:rFonts w:cstheme="minorHAnsi"/>
          <w:bCs/>
        </w:rPr>
        <w:t xml:space="preserve"> </w:t>
      </w:r>
      <w:r w:rsidR="007A135F" w:rsidRPr="007A135F">
        <w:rPr>
          <w:rFonts w:cstheme="minorHAnsi"/>
          <w:b/>
        </w:rPr>
        <w:t>Progress</w:t>
      </w:r>
      <w:r w:rsidR="007A135F">
        <w:rPr>
          <w:rFonts w:cstheme="minorHAnsi"/>
          <w:bCs/>
        </w:rPr>
        <w:t xml:space="preserve"> and </w:t>
      </w:r>
      <w:r w:rsidR="007A135F" w:rsidRPr="007A135F">
        <w:rPr>
          <w:rFonts w:cstheme="minorHAnsi"/>
          <w:b/>
        </w:rPr>
        <w:t>Done</w:t>
      </w:r>
      <w:r w:rsidR="007A135F">
        <w:rPr>
          <w:rFonts w:cstheme="minorHAnsi"/>
          <w:bCs/>
        </w:rPr>
        <w:t>.</w:t>
      </w:r>
    </w:p>
    <w:p w14:paraId="46487040" w14:textId="2C872FE6" w:rsidR="0097155B" w:rsidRDefault="0097155B" w:rsidP="00B939A4">
      <w:pPr>
        <w:jc w:val="both"/>
        <w:rPr>
          <w:rFonts w:cstheme="minorHAnsi"/>
          <w:bCs/>
        </w:rPr>
      </w:pPr>
      <w:r>
        <w:rPr>
          <w:rFonts w:cstheme="minorHAnsi"/>
          <w:bCs/>
        </w:rPr>
        <w:t>The app will support the following operations:</w:t>
      </w:r>
    </w:p>
    <w:p w14:paraId="24A2AD99" w14:textId="3A3FF53C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Home</w:t>
      </w:r>
      <w:r w:rsidRPr="00C5431A">
        <w:rPr>
          <w:rFonts w:cstheme="minorHAnsi"/>
          <w:bCs/>
        </w:rPr>
        <w:t xml:space="preserve"> </w:t>
      </w:r>
      <w:r w:rsidRPr="00C5431A">
        <w:rPr>
          <w:rFonts w:cstheme="minorHAnsi"/>
          <w:b/>
        </w:rPr>
        <w:t>page</w:t>
      </w:r>
      <w:r w:rsidRPr="00C5431A">
        <w:rPr>
          <w:rFonts w:cstheme="minorHAnsi"/>
          <w:bCs/>
        </w:rPr>
        <w:t>: `</w:t>
      </w:r>
      <w:r w:rsidRPr="00C5431A">
        <w:rPr>
          <w:rFonts w:ascii="Consolas" w:hAnsi="Consolas" w:cstheme="minorHAnsi"/>
          <w:b/>
        </w:rPr>
        <w:t>/</w:t>
      </w:r>
      <w:r w:rsidRPr="00C5431A">
        <w:rPr>
          <w:rFonts w:cstheme="minorHAnsi"/>
          <w:bCs/>
        </w:rPr>
        <w:t>`</w:t>
      </w:r>
    </w:p>
    <w:p w14:paraId="339B2921" w14:textId="3C93D64E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View</w:t>
      </w:r>
      <w:r w:rsidRPr="00C5431A">
        <w:rPr>
          <w:rFonts w:cstheme="minorHAnsi"/>
          <w:bCs/>
        </w:rPr>
        <w:t xml:space="preserve"> the boards with tasks: `</w:t>
      </w:r>
      <w:r w:rsidRPr="00C5431A">
        <w:rPr>
          <w:rFonts w:ascii="Consolas" w:hAnsi="Consolas" w:cstheme="minorHAnsi"/>
          <w:b/>
        </w:rPr>
        <w:t>/Boards</w:t>
      </w:r>
      <w:r w:rsidRPr="00C5431A">
        <w:rPr>
          <w:rFonts w:cstheme="minorHAnsi"/>
          <w:bCs/>
        </w:rPr>
        <w:t>`</w:t>
      </w:r>
    </w:p>
    <w:p w14:paraId="628599AC" w14:textId="739C2ABC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View</w:t>
      </w:r>
      <w:r w:rsidRPr="00C5431A">
        <w:rPr>
          <w:rFonts w:cstheme="minorHAnsi"/>
          <w:bCs/>
        </w:rPr>
        <w:t xml:space="preserve"> task details (by id): `</w:t>
      </w:r>
      <w:r w:rsidRPr="00C5431A">
        <w:rPr>
          <w:rFonts w:ascii="Consolas" w:hAnsi="Consolas" w:cstheme="minorHAnsi"/>
          <w:b/>
        </w:rPr>
        <w:t>/Tasks/Details/:id</w:t>
      </w:r>
      <w:r w:rsidRPr="00C5431A">
        <w:rPr>
          <w:rFonts w:cstheme="minorHAnsi"/>
          <w:bCs/>
        </w:rPr>
        <w:t>`</w:t>
      </w:r>
    </w:p>
    <w:p w14:paraId="3A654EA6" w14:textId="28F78581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Add</w:t>
      </w:r>
      <w:r w:rsidRPr="00C5431A">
        <w:rPr>
          <w:rFonts w:cstheme="minorHAnsi"/>
          <w:bCs/>
        </w:rPr>
        <w:t xml:space="preserve"> new task (title + description + board): `</w:t>
      </w:r>
      <w:r w:rsidRPr="00C5431A">
        <w:rPr>
          <w:rFonts w:ascii="Consolas" w:hAnsi="Consolas" w:cstheme="minorHAnsi"/>
          <w:b/>
        </w:rPr>
        <w:t>/Tasks/Create</w:t>
      </w:r>
      <w:r w:rsidRPr="00C5431A">
        <w:rPr>
          <w:rFonts w:cstheme="minorHAnsi"/>
          <w:bCs/>
        </w:rPr>
        <w:t>`</w:t>
      </w:r>
    </w:p>
    <w:p w14:paraId="5B87171C" w14:textId="73897EC4" w:rsidR="0097155B" w:rsidRPr="00C5431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Edit</w:t>
      </w:r>
      <w:r w:rsidRPr="00C5431A">
        <w:rPr>
          <w:rFonts w:cstheme="minorHAnsi"/>
          <w:bCs/>
        </w:rPr>
        <w:t xml:space="preserve"> task / move to board: `</w:t>
      </w:r>
      <w:r w:rsidRPr="00C5431A">
        <w:rPr>
          <w:rFonts w:ascii="Consolas" w:hAnsi="Consolas" w:cstheme="minorHAnsi"/>
          <w:b/>
        </w:rPr>
        <w:t>/Tasks/Edit/:id</w:t>
      </w:r>
      <w:r w:rsidRPr="00C5431A">
        <w:rPr>
          <w:rFonts w:cstheme="minorHAnsi"/>
          <w:bCs/>
        </w:rPr>
        <w:t>`</w:t>
      </w:r>
    </w:p>
    <w:p w14:paraId="41D1F51A" w14:textId="7F34B3A2" w:rsidR="0002546A" w:rsidRDefault="0097155B" w:rsidP="00B939A4">
      <w:pPr>
        <w:pStyle w:val="ListParagraph"/>
        <w:numPr>
          <w:ilvl w:val="0"/>
          <w:numId w:val="3"/>
        </w:numPr>
        <w:jc w:val="both"/>
        <w:rPr>
          <w:rFonts w:cstheme="minorHAnsi"/>
          <w:bCs/>
        </w:rPr>
      </w:pPr>
      <w:r w:rsidRPr="00C5431A">
        <w:rPr>
          <w:rFonts w:cstheme="minorHAnsi"/>
          <w:b/>
        </w:rPr>
        <w:t>Delete</w:t>
      </w:r>
      <w:r w:rsidRPr="00C5431A">
        <w:rPr>
          <w:rFonts w:cstheme="minorHAnsi"/>
          <w:bCs/>
        </w:rPr>
        <w:t xml:space="preserve"> task: `</w:t>
      </w:r>
      <w:r w:rsidRPr="00C5431A">
        <w:rPr>
          <w:rFonts w:ascii="Consolas" w:hAnsi="Consolas" w:cstheme="minorHAnsi"/>
          <w:b/>
        </w:rPr>
        <w:t>/Tasks/Delete/:id</w:t>
      </w:r>
      <w:r w:rsidRPr="00C5431A">
        <w:rPr>
          <w:rFonts w:cstheme="minorHAnsi"/>
          <w:bCs/>
        </w:rPr>
        <w:t>`</w:t>
      </w:r>
    </w:p>
    <w:p w14:paraId="23DC4537" w14:textId="7F2EDCFB" w:rsidR="00FB71D0" w:rsidRDefault="00FB71D0" w:rsidP="00B939A4">
      <w:pPr>
        <w:jc w:val="both"/>
        <w:rPr>
          <w:rFonts w:cstheme="minorHAnsi"/>
          <w:bCs/>
        </w:rPr>
      </w:pPr>
      <w:r>
        <w:rPr>
          <w:rFonts w:cstheme="minorHAnsi"/>
          <w:bCs/>
        </w:rPr>
        <w:t>Here is how each page in our app will look like:</w:t>
      </w:r>
    </w:p>
    <w:p w14:paraId="43E0741B" w14:textId="08151D86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2D1A580D" wp14:editId="4AE1E5B6">
            <wp:extent cx="5762625" cy="4462519"/>
            <wp:effectExtent l="0" t="0" r="0" b="0"/>
            <wp:docPr id="284" name="Picture 2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 28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7962" cy="4474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C5678" w14:textId="35E4285C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lastRenderedPageBreak/>
        <w:drawing>
          <wp:inline distT="0" distB="0" distL="0" distR="0" wp14:anchorId="0CED300F" wp14:editId="21495A1C">
            <wp:extent cx="6626225" cy="4005162"/>
            <wp:effectExtent l="0" t="0" r="3175" b="0"/>
            <wp:docPr id="285" name="Picture 2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 28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7082" cy="4017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456B0" w14:textId="134935BC" w:rsidR="007027FD" w:rsidRDefault="00B41899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7A9F2B09" wp14:editId="0B8DD91D">
            <wp:extent cx="6614160" cy="4976595"/>
            <wp:effectExtent l="0" t="0" r="0" b="0"/>
            <wp:docPr id="291" name="Picture 2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1" name="Picture 29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5427" cy="498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F8548" w14:textId="47B9D185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lastRenderedPageBreak/>
        <w:drawing>
          <wp:inline distT="0" distB="0" distL="0" distR="0" wp14:anchorId="3EA7C7AA" wp14:editId="4DF9BD83">
            <wp:extent cx="6626225" cy="5034314"/>
            <wp:effectExtent l="0" t="0" r="3175" b="0"/>
            <wp:docPr id="287" name="Picture 2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 28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1500" cy="5045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130C7" w14:textId="72887360" w:rsidR="007027FD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lastRenderedPageBreak/>
        <w:drawing>
          <wp:inline distT="0" distB="0" distL="0" distR="0" wp14:anchorId="77BF26B4" wp14:editId="65CE8B67">
            <wp:extent cx="6626225" cy="5034314"/>
            <wp:effectExtent l="0" t="0" r="3175" b="0"/>
            <wp:docPr id="288" name="Picture 2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 28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8404" cy="5043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58DC2" w14:textId="5BBA474F" w:rsidR="007027FD" w:rsidRPr="00FB71D0" w:rsidRDefault="00BE0835" w:rsidP="00FB71D0">
      <w:pPr>
        <w:rPr>
          <w:rFonts w:cstheme="minorHAnsi"/>
          <w:bCs/>
        </w:rPr>
      </w:pPr>
      <w:r>
        <w:rPr>
          <w:rFonts w:cstheme="minorHAnsi"/>
          <w:bCs/>
          <w:noProof/>
        </w:rPr>
        <w:drawing>
          <wp:inline distT="0" distB="0" distL="0" distR="0" wp14:anchorId="144E8522" wp14:editId="0766FA82">
            <wp:extent cx="6626225" cy="4008058"/>
            <wp:effectExtent l="0" t="0" r="3175" b="0"/>
            <wp:docPr id="289" name="Picture 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9" name="Picture 28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3674" cy="401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7B27B" w14:textId="27823BAE" w:rsidR="00B464AA" w:rsidRDefault="00B464AA" w:rsidP="00B60B5B">
      <w:pPr>
        <w:pStyle w:val="Heading2"/>
      </w:pPr>
      <w:r>
        <w:lastRenderedPageBreak/>
        <w:t>Create New Project</w:t>
      </w:r>
    </w:p>
    <w:p w14:paraId="4A384220" w14:textId="19FEFA3B" w:rsidR="00B464AA" w:rsidRDefault="00B464AA" w:rsidP="00B939A4">
      <w:pPr>
        <w:jc w:val="both"/>
      </w:pPr>
      <w:r>
        <w:t>First, we need to create a</w:t>
      </w:r>
      <w:r w:rsidR="007160E2">
        <w:t>n</w:t>
      </w:r>
      <w:r>
        <w:t xml:space="preserve"> </w:t>
      </w:r>
      <w:r w:rsidRPr="00B464AA">
        <w:rPr>
          <w:b/>
          <w:bCs/>
        </w:rPr>
        <w:t>ASP.NET Core MVC application</w:t>
      </w:r>
      <w:r>
        <w:t xml:space="preserve"> in </w:t>
      </w:r>
      <w:r w:rsidRPr="00B464AA">
        <w:rPr>
          <w:b/>
          <w:bCs/>
        </w:rPr>
        <w:t>Visual Studio</w:t>
      </w:r>
      <w:r>
        <w:t xml:space="preserve">. Open VS and follow the steps to </w:t>
      </w:r>
      <w:r w:rsidRPr="00B464AA">
        <w:rPr>
          <w:b/>
          <w:bCs/>
        </w:rPr>
        <w:t>create</w:t>
      </w:r>
      <w:r>
        <w:t xml:space="preserve"> the app. The app name should be </w:t>
      </w:r>
      <w:r w:rsidRPr="00B464AA">
        <w:rPr>
          <w:rFonts w:ascii="Consolas" w:hAnsi="Consolas"/>
          <w:b/>
          <w:bCs/>
        </w:rPr>
        <w:t>TaskBoardApp</w:t>
      </w:r>
      <w:r>
        <w:t>.</w:t>
      </w:r>
    </w:p>
    <w:p w14:paraId="345CFE51" w14:textId="0B4CAE7B" w:rsidR="006F124F" w:rsidRDefault="006F124F" w:rsidP="00B464AA">
      <w:r>
        <w:rPr>
          <w:noProof/>
        </w:rPr>
        <w:drawing>
          <wp:inline distT="0" distB="0" distL="0" distR="0" wp14:anchorId="0CC53FD3" wp14:editId="50F6C62F">
            <wp:extent cx="3324225" cy="3900318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4925" cy="392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E668C" w14:textId="11B1DD00" w:rsidR="006F124F" w:rsidRDefault="006F124F" w:rsidP="00B464AA">
      <w:r>
        <w:rPr>
          <w:noProof/>
        </w:rPr>
        <w:drawing>
          <wp:inline distT="0" distB="0" distL="0" distR="0" wp14:anchorId="6F78120D" wp14:editId="1D1894B0">
            <wp:extent cx="6113577" cy="2505075"/>
            <wp:effectExtent l="0" t="0" r="190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6000" cy="2542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5D123" w14:textId="3BF9B065" w:rsidR="0021270E" w:rsidRDefault="00DA43E9" w:rsidP="00B464AA">
      <w:r>
        <w:rPr>
          <w:noProof/>
        </w:rPr>
        <w:lastRenderedPageBreak/>
        <w:drawing>
          <wp:inline distT="0" distB="0" distL="0" distR="0" wp14:anchorId="2A43B7E0" wp14:editId="32CF8F81">
            <wp:extent cx="4943475" cy="3134148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132" cy="315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C1E05" w14:textId="15CF6B16" w:rsidR="007605C6" w:rsidRDefault="0021270E" w:rsidP="00B939A4">
      <w:pPr>
        <w:jc w:val="both"/>
        <w:rPr>
          <w:lang w:val="en-GB"/>
        </w:rPr>
      </w:pPr>
      <w:r>
        <w:t xml:space="preserve">Set up the app with </w:t>
      </w:r>
      <w:r>
        <w:rPr>
          <w:lang w:val="en-GB"/>
        </w:rPr>
        <w:t>"</w:t>
      </w:r>
      <w:r w:rsidRPr="00167082">
        <w:rPr>
          <w:rFonts w:ascii="Consolas" w:hAnsi="Consolas"/>
          <w:b/>
          <w:bCs/>
        </w:rPr>
        <w:t>Individual</w:t>
      </w:r>
      <w:r>
        <w:t xml:space="preserve"> </w:t>
      </w:r>
      <w:r w:rsidRPr="00167082">
        <w:rPr>
          <w:rFonts w:ascii="Consolas" w:hAnsi="Consolas"/>
          <w:b/>
          <w:bCs/>
        </w:rPr>
        <w:t>Accounts</w:t>
      </w:r>
      <w:r>
        <w:rPr>
          <w:lang w:val="en-GB"/>
        </w:rPr>
        <w:t>"</w:t>
      </w:r>
      <w:r w:rsidR="00417F75">
        <w:rPr>
          <w:lang w:val="en-GB"/>
        </w:rPr>
        <w:t xml:space="preserve"> </w:t>
      </w:r>
      <w:r w:rsidR="00417F75" w:rsidRPr="000C3CCD">
        <w:rPr>
          <w:rFonts w:ascii="Consolas" w:hAnsi="Consolas"/>
          <w:b/>
          <w:bCs/>
          <w:lang w:val="en-GB"/>
        </w:rPr>
        <w:t>Authentication</w:t>
      </w:r>
      <w:r w:rsidR="00417F75" w:rsidRPr="000C3CCD">
        <w:rPr>
          <w:rFonts w:cstheme="minorHAnsi"/>
          <w:b/>
          <w:bCs/>
          <w:lang w:val="en-GB"/>
        </w:rPr>
        <w:t xml:space="preserve"> </w:t>
      </w:r>
      <w:r w:rsidR="00417F75" w:rsidRPr="000C3CCD">
        <w:rPr>
          <w:rFonts w:ascii="Consolas" w:hAnsi="Consolas"/>
          <w:b/>
          <w:bCs/>
          <w:lang w:val="en-GB"/>
        </w:rPr>
        <w:t>type</w:t>
      </w:r>
      <w:r>
        <w:rPr>
          <w:lang w:val="en-GB"/>
        </w:rPr>
        <w:t>, as we want to have "</w:t>
      </w:r>
      <w:r w:rsidRPr="00167082">
        <w:rPr>
          <w:rFonts w:ascii="Consolas" w:hAnsi="Consolas"/>
          <w:b/>
          <w:bCs/>
          <w:lang w:val="en-GB"/>
        </w:rPr>
        <w:t>Register</w:t>
      </w:r>
      <w:r>
        <w:rPr>
          <w:lang w:val="en-GB"/>
        </w:rPr>
        <w:t>" and "</w:t>
      </w:r>
      <w:r w:rsidRPr="00167082">
        <w:rPr>
          <w:rFonts w:ascii="Consolas" w:hAnsi="Consolas"/>
          <w:b/>
          <w:bCs/>
          <w:lang w:val="en-GB"/>
        </w:rPr>
        <w:t>Login</w:t>
      </w:r>
      <w:r>
        <w:rPr>
          <w:lang w:val="en-GB"/>
        </w:rPr>
        <w:t xml:space="preserve">" functionalities. </w:t>
      </w:r>
    </w:p>
    <w:p w14:paraId="4529841D" w14:textId="7C9D9288" w:rsidR="007605C6" w:rsidRDefault="00FF16F5" w:rsidP="00B464AA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40B58A7" wp14:editId="2B6CB9F9">
            <wp:extent cx="4991100" cy="347007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3445" cy="3492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4F26B0" w14:textId="5EBFC5C3" w:rsidR="007605C6" w:rsidRDefault="00B267B7" w:rsidP="007605C6">
      <w:pPr>
        <w:pStyle w:val="Heading2"/>
        <w:rPr>
          <w:lang w:val="en-GB"/>
        </w:rPr>
      </w:pPr>
      <w:r>
        <w:rPr>
          <w:lang w:val="en-GB"/>
        </w:rPr>
        <w:t>Examine the App and Clean the Project</w:t>
      </w:r>
    </w:p>
    <w:p w14:paraId="7E12A4B9" w14:textId="00CCA4D0" w:rsidR="00F865E0" w:rsidRDefault="007501D2" w:rsidP="007501D2">
      <w:pPr>
        <w:pStyle w:val="Heading3"/>
        <w:rPr>
          <w:lang w:val="en-GB"/>
        </w:rPr>
      </w:pPr>
      <w:r>
        <w:rPr>
          <w:lang w:val="en-GB"/>
        </w:rPr>
        <w:t>Examine the App</w:t>
      </w:r>
    </w:p>
    <w:p w14:paraId="107705B0" w14:textId="77777777" w:rsidR="006C3EEC" w:rsidRDefault="006C3EEC" w:rsidP="006C3EEC">
      <w:r>
        <w:t xml:space="preserve">As we chose the </w:t>
      </w:r>
      <w:r w:rsidRPr="00CA132B">
        <w:rPr>
          <w:rFonts w:ascii="Consolas" w:hAnsi="Consolas"/>
          <w:b/>
          <w:bCs/>
        </w:rPr>
        <w:t>Individual</w:t>
      </w:r>
      <w:r w:rsidRPr="00CD272E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A</w:t>
      </w:r>
      <w:r w:rsidRPr="00CA132B">
        <w:rPr>
          <w:rFonts w:ascii="Consolas" w:hAnsi="Consolas"/>
          <w:b/>
          <w:bCs/>
        </w:rPr>
        <w:t>ccounts</w:t>
      </w:r>
      <w:r>
        <w:t xml:space="preserve"> as </w:t>
      </w:r>
      <w:r w:rsidRPr="00CA132B">
        <w:rPr>
          <w:rFonts w:ascii="Consolas" w:hAnsi="Consolas"/>
          <w:b/>
          <w:bCs/>
        </w:rPr>
        <w:t>Authentication</w:t>
      </w:r>
      <w:r w:rsidRPr="00CD272E">
        <w:rPr>
          <w:rFonts w:cstheme="minorHAnsi"/>
          <w:b/>
          <w:bCs/>
        </w:rPr>
        <w:t xml:space="preserve"> </w:t>
      </w:r>
      <w:r w:rsidRPr="00CA132B">
        <w:rPr>
          <w:rFonts w:ascii="Consolas" w:hAnsi="Consolas"/>
          <w:b/>
          <w:bCs/>
        </w:rPr>
        <w:t>type</w:t>
      </w:r>
      <w:r>
        <w:t xml:space="preserve"> upon creating our project, we see that there are some differencies in the project from the other project templates that we have been using until now:</w:t>
      </w:r>
    </w:p>
    <w:p w14:paraId="4121DD72" w14:textId="77777777" w:rsidR="006C3EEC" w:rsidRDefault="006C3EEC" w:rsidP="006C3EEC">
      <w:r>
        <w:rPr>
          <w:noProof/>
        </w:rPr>
        <w:lastRenderedPageBreak/>
        <w:drawing>
          <wp:inline distT="0" distB="0" distL="0" distR="0" wp14:anchorId="39B831FF" wp14:editId="6A62D4B5">
            <wp:extent cx="2286000" cy="4116459"/>
            <wp:effectExtent l="0" t="0" r="0" b="0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709" cy="413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393435" w14:textId="77777777" w:rsidR="006C3EEC" w:rsidRDefault="006C3EEC" w:rsidP="006C3EEC">
      <w:r>
        <w:t>The "</w:t>
      </w:r>
      <w:r w:rsidRPr="00FE1BF2">
        <w:rPr>
          <w:rFonts w:ascii="Consolas" w:hAnsi="Consolas"/>
          <w:b/>
          <w:bCs/>
        </w:rPr>
        <w:t>Areas</w:t>
      </w:r>
      <w:r>
        <w:t xml:space="preserve">" folder will hold the template </w:t>
      </w:r>
      <w:r w:rsidRPr="004B33F4">
        <w:rPr>
          <w:b/>
          <w:bCs/>
        </w:rPr>
        <w:t>files</w:t>
      </w:r>
      <w:r>
        <w:t xml:space="preserve"> that will be generated after we </w:t>
      </w:r>
      <w:r w:rsidRPr="00CB3BBE">
        <w:rPr>
          <w:b/>
          <w:bCs/>
        </w:rPr>
        <w:t>scaffold</w:t>
      </w:r>
      <w:r>
        <w:t xml:space="preserve"> </w:t>
      </w:r>
      <w:r w:rsidRPr="00CB3BBE">
        <w:rPr>
          <w:b/>
          <w:bCs/>
        </w:rPr>
        <w:t>Identity</w:t>
      </w:r>
      <w:r>
        <w:t xml:space="preserve">. </w:t>
      </w:r>
    </w:p>
    <w:p w14:paraId="6C94AE44" w14:textId="0C88263B" w:rsidR="006C3EEC" w:rsidRDefault="006C3EEC" w:rsidP="006C3EEC">
      <w:r>
        <w:t>The "</w:t>
      </w:r>
      <w:r w:rsidRPr="00C45A23">
        <w:rPr>
          <w:rFonts w:ascii="Consolas" w:hAnsi="Consolas"/>
          <w:b/>
          <w:bCs/>
        </w:rPr>
        <w:t>Data</w:t>
      </w:r>
      <w:r>
        <w:t xml:space="preserve">" folder is automatically added. It contains the </w:t>
      </w:r>
      <w:r w:rsidRPr="00C7123A">
        <w:rPr>
          <w:b/>
          <w:bCs/>
        </w:rPr>
        <w:t>db context</w:t>
      </w:r>
      <w:r>
        <w:t xml:space="preserve"> for our app and a "</w:t>
      </w:r>
      <w:r w:rsidRPr="00C45A23">
        <w:rPr>
          <w:rFonts w:ascii="Consolas" w:hAnsi="Consolas"/>
          <w:b/>
          <w:bCs/>
        </w:rPr>
        <w:t>Migrations</w:t>
      </w:r>
      <w:r>
        <w:t xml:space="preserve">" folder. It will also hold the </w:t>
      </w:r>
      <w:r w:rsidRPr="00C7123A">
        <w:rPr>
          <w:b/>
          <w:bCs/>
        </w:rPr>
        <w:t>data models</w:t>
      </w:r>
      <w:r w:rsidR="000C687F">
        <w:t xml:space="preserve"> that we will create during this workshop</w:t>
      </w:r>
      <w:r w:rsidR="004B2E2D">
        <w:t xml:space="preserve">, as well as the </w:t>
      </w:r>
      <w:r w:rsidR="004B2E2D" w:rsidRPr="004B2E2D">
        <w:rPr>
          <w:rFonts w:ascii="Consolas" w:hAnsi="Consolas"/>
          <w:b/>
          <w:bCs/>
        </w:rPr>
        <w:t>DataConstants</w:t>
      </w:r>
      <w:r w:rsidR="004B2E2D">
        <w:t xml:space="preserve"> class</w:t>
      </w:r>
    </w:p>
    <w:p w14:paraId="1EEE5ED1" w14:textId="4CA1D792" w:rsidR="006C3EEC" w:rsidRPr="00C45A23" w:rsidRDefault="006C3EEC" w:rsidP="006C3EEC">
      <w:pPr>
        <w:rPr>
          <w:lang w:val="bg-BG"/>
        </w:rPr>
      </w:pPr>
      <w:r>
        <w:t xml:space="preserve">There is another </w:t>
      </w:r>
      <w:r w:rsidRPr="00C7123A">
        <w:rPr>
          <w:b/>
          <w:bCs/>
        </w:rPr>
        <w:t>shared view</w:t>
      </w:r>
      <w:r>
        <w:t xml:space="preserve"> in the "</w:t>
      </w:r>
      <w:r w:rsidRPr="00C45A23">
        <w:rPr>
          <w:rFonts w:ascii="Consolas" w:hAnsi="Consolas"/>
          <w:b/>
          <w:bCs/>
        </w:rPr>
        <w:t>/Views/Shared</w:t>
      </w:r>
      <w:r>
        <w:t xml:space="preserve">" folder, called </w:t>
      </w:r>
      <w:r w:rsidRPr="001A3C2D">
        <w:rPr>
          <w:rFonts w:ascii="Consolas" w:hAnsi="Consolas"/>
          <w:b/>
          <w:bCs/>
        </w:rPr>
        <w:t>_LoginPartial.cshtml</w:t>
      </w:r>
      <w:r w:rsidR="00D73949">
        <w:t xml:space="preserve">, which </w:t>
      </w:r>
      <w:r>
        <w:t xml:space="preserve">holds the </w:t>
      </w:r>
      <w:r w:rsidRPr="00C7123A">
        <w:rPr>
          <w:b/>
          <w:bCs/>
        </w:rPr>
        <w:t xml:space="preserve">partial view </w:t>
      </w:r>
      <w:r w:rsidRPr="00C7123A">
        <w:t>for the</w:t>
      </w:r>
      <w:r w:rsidRPr="00C7123A">
        <w:rPr>
          <w:b/>
          <w:bCs/>
        </w:rPr>
        <w:t xml:space="preserve"> user navigation</w:t>
      </w:r>
      <w:r>
        <w:t xml:space="preserve">, </w:t>
      </w:r>
      <w:r w:rsidR="00966368">
        <w:t>that</w:t>
      </w:r>
      <w:r>
        <w:t xml:space="preserve"> </w:t>
      </w:r>
      <w:r w:rsidRPr="00C7123A">
        <w:rPr>
          <w:b/>
          <w:bCs/>
        </w:rPr>
        <w:t>displays</w:t>
      </w:r>
      <w:r>
        <w:t xml:space="preserve"> the </w:t>
      </w:r>
      <w:r w:rsidRPr="00C45A23">
        <w:rPr>
          <w:rFonts w:ascii="Consolas" w:hAnsi="Consolas"/>
          <w:b/>
          <w:bCs/>
        </w:rPr>
        <w:t>Login</w:t>
      </w:r>
      <w:r>
        <w:t xml:space="preserve">, </w:t>
      </w:r>
      <w:r w:rsidRPr="00C45A23">
        <w:rPr>
          <w:rFonts w:ascii="Consolas" w:hAnsi="Consolas"/>
          <w:b/>
          <w:bCs/>
        </w:rPr>
        <w:t>Logout</w:t>
      </w:r>
      <w:r>
        <w:t xml:space="preserve"> and </w:t>
      </w:r>
      <w:r w:rsidRPr="00C45A23">
        <w:rPr>
          <w:rFonts w:ascii="Consolas" w:hAnsi="Consolas"/>
          <w:b/>
          <w:bCs/>
        </w:rPr>
        <w:t>Register</w:t>
      </w:r>
      <w:r>
        <w:t xml:space="preserve"> buttons.</w:t>
      </w:r>
    </w:p>
    <w:p w14:paraId="1CAE9462" w14:textId="77777777" w:rsidR="00F865E0" w:rsidRPr="00402F35" w:rsidRDefault="00F865E0" w:rsidP="00B939A4">
      <w:pPr>
        <w:jc w:val="both"/>
      </w:pPr>
      <w:r w:rsidRPr="00402F35">
        <w:rPr>
          <w:b/>
          <w:bCs/>
        </w:rPr>
        <w:t>Run</w:t>
      </w:r>
      <w:r w:rsidRPr="00402F35">
        <w:t xml:space="preserve"> the created app in the </w:t>
      </w:r>
      <w:r w:rsidRPr="00402F35">
        <w:rPr>
          <w:b/>
          <w:bCs/>
        </w:rPr>
        <w:t>browser</w:t>
      </w:r>
      <w:r w:rsidRPr="00402F35">
        <w:t>.</w:t>
      </w:r>
      <w:r>
        <w:t xml:space="preserve"> </w:t>
      </w:r>
      <w:r w:rsidRPr="00402F35">
        <w:t>The "</w:t>
      </w:r>
      <w:r w:rsidRPr="00402F35">
        <w:rPr>
          <w:rStyle w:val="CodeChar"/>
        </w:rPr>
        <w:t>Home</w:t>
      </w:r>
      <w:r w:rsidRPr="00402F35">
        <w:t xml:space="preserve">" </w:t>
      </w:r>
      <w:r w:rsidRPr="00402F35">
        <w:rPr>
          <w:b/>
          <w:bCs/>
        </w:rPr>
        <w:t>page</w:t>
      </w:r>
      <w:r w:rsidRPr="00402F35">
        <w:t xml:space="preserve"> looks like this:</w:t>
      </w:r>
    </w:p>
    <w:p w14:paraId="50D4B30E" w14:textId="1631B9DC" w:rsidR="00F865E0" w:rsidRDefault="00E50387" w:rsidP="00F865E0">
      <w:pPr>
        <w:rPr>
          <w:lang w:val="en-GB"/>
        </w:rPr>
      </w:pPr>
      <w:r>
        <w:rPr>
          <w:noProof/>
          <w:lang w:val="en-GB"/>
        </w:rPr>
        <w:lastRenderedPageBreak/>
        <w:drawing>
          <wp:inline distT="0" distB="0" distL="0" distR="0" wp14:anchorId="0CB3E652" wp14:editId="11B60032">
            <wp:extent cx="5648325" cy="3771746"/>
            <wp:effectExtent l="0" t="0" r="0" b="63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6051" cy="378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617A7" w14:textId="06C963B2" w:rsidR="00F865E0" w:rsidRDefault="00F865E0" w:rsidP="00B939A4">
      <w:pPr>
        <w:jc w:val="both"/>
        <w:rPr>
          <w:lang w:val="en-GB"/>
        </w:rPr>
      </w:pPr>
      <w:r>
        <w:rPr>
          <w:lang w:val="en-GB"/>
        </w:rPr>
        <w:t>The difference between the projects from the previous sessions and this one is that our project now has "</w:t>
      </w:r>
      <w:r w:rsidRPr="00F865E0">
        <w:rPr>
          <w:rFonts w:ascii="Consolas" w:hAnsi="Consolas"/>
          <w:b/>
          <w:bCs/>
          <w:lang w:val="en-GB"/>
        </w:rPr>
        <w:t>Register</w:t>
      </w:r>
      <w:r w:rsidRPr="00F865E0">
        <w:rPr>
          <w:rFonts w:cstheme="minorHAnsi"/>
          <w:lang w:val="en-GB"/>
        </w:rPr>
        <w:t>"</w:t>
      </w:r>
      <w:r>
        <w:rPr>
          <w:lang w:val="en-GB"/>
        </w:rPr>
        <w:t xml:space="preserve"> and </w:t>
      </w:r>
      <w:r w:rsidRPr="00F865E0">
        <w:rPr>
          <w:rFonts w:cstheme="minorHAnsi"/>
          <w:lang w:val="en-GB"/>
        </w:rPr>
        <w:t>"</w:t>
      </w:r>
      <w:r w:rsidRPr="00F865E0">
        <w:rPr>
          <w:rFonts w:ascii="Consolas" w:hAnsi="Consolas"/>
          <w:b/>
          <w:bCs/>
          <w:lang w:val="en-GB"/>
        </w:rPr>
        <w:t>Login</w:t>
      </w:r>
      <w:r w:rsidRPr="00F865E0">
        <w:rPr>
          <w:rFonts w:cstheme="minorHAnsi"/>
          <w:lang w:val="en-GB"/>
        </w:rPr>
        <w:t>"</w:t>
      </w:r>
      <w:r>
        <w:rPr>
          <w:lang w:val="en-GB"/>
        </w:rPr>
        <w:t xml:space="preserve"> pages. They come from the "</w:t>
      </w:r>
      <w:r w:rsidRPr="00F865E0">
        <w:rPr>
          <w:rFonts w:ascii="Consolas" w:hAnsi="Consolas"/>
          <w:b/>
          <w:bCs/>
          <w:lang w:val="en-GB"/>
        </w:rPr>
        <w:t>Individual Accounts</w:t>
      </w:r>
      <w:r>
        <w:rPr>
          <w:lang w:val="en-GB"/>
        </w:rPr>
        <w:t xml:space="preserve">" functionality that we added to the app.  </w:t>
      </w:r>
    </w:p>
    <w:p w14:paraId="2DF8A738" w14:textId="77777777" w:rsidR="00F865E0" w:rsidRPr="00402F35" w:rsidRDefault="00F865E0" w:rsidP="00B939A4">
      <w:pPr>
        <w:jc w:val="both"/>
      </w:pPr>
      <w:r w:rsidRPr="00402F35">
        <w:t>The "</w:t>
      </w:r>
      <w:r w:rsidRPr="00402F35">
        <w:rPr>
          <w:rStyle w:val="CodeChar"/>
        </w:rPr>
        <w:t>Register</w:t>
      </w:r>
      <w:r w:rsidRPr="00402F35">
        <w:t xml:space="preserve">" </w:t>
      </w:r>
      <w:r w:rsidRPr="00402F35">
        <w:rPr>
          <w:b/>
          <w:bCs/>
        </w:rPr>
        <w:t>page</w:t>
      </w:r>
      <w:r w:rsidRPr="00402F35">
        <w:t xml:space="preserve"> looks like shown below but the </w:t>
      </w:r>
      <w:r w:rsidRPr="00402F35">
        <w:rPr>
          <w:b/>
          <w:bCs/>
        </w:rPr>
        <w:t>register functionality is still not working</w:t>
      </w:r>
      <w:r w:rsidRPr="00402F35">
        <w:t>:</w:t>
      </w:r>
    </w:p>
    <w:p w14:paraId="77024AB3" w14:textId="268D36B9" w:rsidR="00F865E0" w:rsidRDefault="009A76D6" w:rsidP="00F865E0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2791088" wp14:editId="0904D160">
            <wp:extent cx="4638675" cy="3614182"/>
            <wp:effectExtent l="0" t="0" r="0" b="571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3574" cy="362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0629AE" w14:textId="41A88823" w:rsidR="00FA4910" w:rsidRPr="00402F35" w:rsidRDefault="00FA4910" w:rsidP="00FA4910">
      <w:r>
        <w:t>T</w:t>
      </w:r>
      <w:r w:rsidR="00F865E0" w:rsidRPr="00402F35">
        <w:t>he "</w:t>
      </w:r>
      <w:r w:rsidR="00F865E0" w:rsidRPr="00402F35">
        <w:rPr>
          <w:rStyle w:val="CodeChar"/>
        </w:rPr>
        <w:t>Login</w:t>
      </w:r>
      <w:r w:rsidR="00F865E0" w:rsidRPr="00402F35">
        <w:t xml:space="preserve">" </w:t>
      </w:r>
      <w:r w:rsidR="00F865E0" w:rsidRPr="00402F35">
        <w:rPr>
          <w:b/>
          <w:bCs/>
        </w:rPr>
        <w:t>page</w:t>
      </w:r>
      <w:r w:rsidR="00F865E0" w:rsidRPr="00402F35">
        <w:t xml:space="preserve"> looks like </w:t>
      </w:r>
      <w:r w:rsidR="00734BEB">
        <w:t>shown below</w:t>
      </w:r>
      <w:r>
        <w:t xml:space="preserve"> </w:t>
      </w:r>
      <w:r w:rsidRPr="00402F35">
        <w:t xml:space="preserve">but the </w:t>
      </w:r>
      <w:r w:rsidRPr="00402F35">
        <w:rPr>
          <w:b/>
          <w:bCs/>
        </w:rPr>
        <w:t xml:space="preserve">register functionality is </w:t>
      </w:r>
      <w:r>
        <w:rPr>
          <w:b/>
          <w:bCs/>
        </w:rPr>
        <w:t xml:space="preserve">also </w:t>
      </w:r>
      <w:r w:rsidRPr="00402F35">
        <w:rPr>
          <w:b/>
          <w:bCs/>
        </w:rPr>
        <w:t>still not working</w:t>
      </w:r>
      <w:r w:rsidR="00734BEB">
        <w:t>.</w:t>
      </w:r>
    </w:p>
    <w:p w14:paraId="3D6EF97A" w14:textId="3FD02629" w:rsidR="00F865E0" w:rsidRDefault="009A76D6" w:rsidP="00F865E0">
      <w:r>
        <w:rPr>
          <w:noProof/>
        </w:rPr>
        <w:lastRenderedPageBreak/>
        <w:drawing>
          <wp:inline distT="0" distB="0" distL="0" distR="0" wp14:anchorId="7FDCC275" wp14:editId="5A60D6E6">
            <wp:extent cx="5372100" cy="4851370"/>
            <wp:effectExtent l="0" t="0" r="0" b="698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9547" cy="486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7A906" w14:textId="57882C9E" w:rsidR="00BC22C3" w:rsidRDefault="00BC22C3" w:rsidP="00BC22C3">
      <w:pPr>
        <w:jc w:val="both"/>
        <w:rPr>
          <w:lang w:val="en-GB"/>
        </w:rPr>
      </w:pPr>
      <w:r>
        <w:rPr>
          <w:lang w:val="en-GB"/>
        </w:rPr>
        <w:t xml:space="preserve">Now, let's take a look at the </w:t>
      </w:r>
      <w:r w:rsidRPr="0097528E">
        <w:rPr>
          <w:rFonts w:ascii="Consolas" w:hAnsi="Consolas"/>
          <w:b/>
          <w:bCs/>
          <w:lang w:val="en-GB"/>
        </w:rPr>
        <w:t>Progra</w:t>
      </w:r>
      <w:r>
        <w:rPr>
          <w:rFonts w:ascii="Consolas" w:hAnsi="Consolas"/>
          <w:b/>
          <w:bCs/>
          <w:lang w:val="en-GB"/>
        </w:rPr>
        <w:t>m</w:t>
      </w:r>
      <w:r>
        <w:rPr>
          <w:lang w:val="en-GB"/>
        </w:rPr>
        <w:t xml:space="preserve"> class. In the previous </w:t>
      </w:r>
      <w:r w:rsidR="008A6424">
        <w:rPr>
          <w:lang w:val="en-GB"/>
        </w:rPr>
        <w:t>workshop</w:t>
      </w:r>
      <w:r>
        <w:rPr>
          <w:lang w:val="en-GB"/>
        </w:rPr>
        <w:t xml:space="preserve"> we had to add the following code by hand, but because of the type of the project template that we're using, now it is added automatically:</w:t>
      </w:r>
    </w:p>
    <w:p w14:paraId="74DC4828" w14:textId="77777777" w:rsidR="00BC22C3" w:rsidRDefault="00BC22C3" w:rsidP="00BC22C3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556ABAA" wp14:editId="490484BB">
            <wp:extent cx="6600838" cy="523875"/>
            <wp:effectExtent l="0" t="0" r="9525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9317" cy="527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41C925D6" w14:textId="77777777" w:rsidR="00BC22C3" w:rsidRDefault="00BC22C3" w:rsidP="00BC22C3">
      <w:pPr>
        <w:jc w:val="both"/>
        <w:rPr>
          <w:lang w:val="en-GB"/>
        </w:rPr>
      </w:pPr>
      <w:r>
        <w:rPr>
          <w:lang w:val="en-GB"/>
        </w:rPr>
        <w:t>Let's take a look at the "</w:t>
      </w:r>
      <w:r w:rsidRPr="0097528E">
        <w:rPr>
          <w:rFonts w:ascii="Consolas" w:hAnsi="Consolas"/>
          <w:b/>
          <w:bCs/>
          <w:lang w:val="en-GB"/>
        </w:rPr>
        <w:t>appsettings.json</w:t>
      </w:r>
      <w:r w:rsidRPr="0097528E">
        <w:rPr>
          <w:rFonts w:cstheme="minorHAnsi"/>
          <w:lang w:val="en-GB"/>
        </w:rPr>
        <w:t>"</w:t>
      </w:r>
      <w:r>
        <w:rPr>
          <w:lang w:val="en-GB"/>
        </w:rPr>
        <w:t xml:space="preserve"> file. As you can see, the file already has the connection string. This also comes from the project template that we chose. </w:t>
      </w:r>
    </w:p>
    <w:p w14:paraId="5CBD4D98" w14:textId="080AE40A" w:rsidR="00BC22C3" w:rsidRDefault="00BC22C3" w:rsidP="00BC22C3">
      <w:pPr>
        <w:jc w:val="both"/>
        <w:rPr>
          <w:lang w:val="en-GB"/>
        </w:rPr>
      </w:pPr>
      <w:r w:rsidRPr="00692356">
        <w:rPr>
          <w:b/>
          <w:bCs/>
          <w:noProof/>
          <w:lang w:val="en-GB"/>
        </w:rPr>
        <w:drawing>
          <wp:inline distT="0" distB="0" distL="0" distR="0" wp14:anchorId="4D64C9F5" wp14:editId="2EA4958B">
            <wp:extent cx="6600825" cy="261971"/>
            <wp:effectExtent l="0" t="0" r="0" b="50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26426" cy="274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B016A" w14:textId="7C3AA670" w:rsidR="006C4E35" w:rsidRDefault="006C4E35" w:rsidP="00BC22C3">
      <w:pPr>
        <w:jc w:val="both"/>
        <w:rPr>
          <w:lang w:val="en-GB"/>
        </w:rPr>
      </w:pPr>
      <w:r>
        <w:rPr>
          <w:lang w:val="en-GB"/>
        </w:rPr>
        <w:t xml:space="preserve">Leave it this way </w:t>
      </w:r>
      <w:r w:rsidRPr="006C4E35">
        <w:rPr>
          <w:b/>
          <w:bCs/>
          <w:lang w:val="en-GB"/>
        </w:rPr>
        <w:t>for now</w:t>
      </w:r>
      <w:r>
        <w:rPr>
          <w:lang w:val="en-GB"/>
        </w:rPr>
        <w:t>.</w:t>
      </w:r>
    </w:p>
    <w:p w14:paraId="3C74014E" w14:textId="763835B3" w:rsidR="00F865E0" w:rsidRDefault="0097528E" w:rsidP="0097528E">
      <w:pPr>
        <w:pStyle w:val="Heading3"/>
        <w:rPr>
          <w:lang w:val="en-GB"/>
        </w:rPr>
      </w:pPr>
      <w:r>
        <w:rPr>
          <w:lang w:val="en-GB"/>
        </w:rPr>
        <w:t>Clean the Project</w:t>
      </w:r>
    </w:p>
    <w:p w14:paraId="5DA14995" w14:textId="0CD10ED7" w:rsidR="00D858D2" w:rsidRDefault="00D858D2" w:rsidP="00B939A4">
      <w:pPr>
        <w:jc w:val="both"/>
        <w:rPr>
          <w:lang w:val="en-GB"/>
        </w:rPr>
      </w:pPr>
      <w:r>
        <w:rPr>
          <w:lang w:val="en-GB"/>
        </w:rPr>
        <w:t xml:space="preserve">Now, let's examine the </w:t>
      </w:r>
      <w:r w:rsidRPr="00D858D2">
        <w:rPr>
          <w:rFonts w:ascii="Consolas" w:hAnsi="Consolas"/>
          <w:b/>
          <w:bCs/>
          <w:lang w:val="en-GB"/>
        </w:rPr>
        <w:t>HomeController</w:t>
      </w:r>
      <w:r>
        <w:rPr>
          <w:lang w:val="en-GB"/>
        </w:rPr>
        <w:t xml:space="preserve"> class. We'll be needing only the </w:t>
      </w:r>
      <w:r w:rsidRPr="00D858D2">
        <w:rPr>
          <w:rFonts w:ascii="Consolas" w:hAnsi="Consolas"/>
          <w:b/>
          <w:bCs/>
          <w:lang w:val="en-GB"/>
        </w:rPr>
        <w:t>Index()</w:t>
      </w:r>
      <w:r>
        <w:rPr>
          <w:lang w:val="en-GB"/>
        </w:rPr>
        <w:t xml:space="preserve"> </w:t>
      </w:r>
      <w:r w:rsidR="00942749">
        <w:rPr>
          <w:lang w:val="en-GB"/>
        </w:rPr>
        <w:t>action</w:t>
      </w:r>
      <w:r>
        <w:rPr>
          <w:lang w:val="en-GB"/>
        </w:rPr>
        <w:t>, so we can delete the unnecessary code. The class should look like this:</w:t>
      </w:r>
    </w:p>
    <w:p w14:paraId="34F3D477" w14:textId="46A41215" w:rsidR="00942749" w:rsidRDefault="002C3E9F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567FA8" wp14:editId="659FA88D">
            <wp:extent cx="3105150" cy="131707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9085" cy="133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5AF3D" w14:textId="203F62A2" w:rsidR="00A45103" w:rsidRPr="00402F35" w:rsidRDefault="00A45103" w:rsidP="00B939A4">
      <w:pPr>
        <w:jc w:val="both"/>
      </w:pPr>
      <w:r>
        <w:rPr>
          <w:lang w:val="en-GB"/>
        </w:rPr>
        <w:lastRenderedPageBreak/>
        <w:t xml:space="preserve">As we deleted the </w:t>
      </w:r>
      <w:r w:rsidRPr="001D55B3">
        <w:rPr>
          <w:rFonts w:ascii="Consolas" w:hAnsi="Consolas"/>
          <w:b/>
          <w:bCs/>
          <w:lang w:val="en-GB"/>
        </w:rPr>
        <w:t>Privacy()</w:t>
      </w:r>
      <w:r>
        <w:rPr>
          <w:lang w:val="en-GB"/>
        </w:rPr>
        <w:t xml:space="preserve"> action</w:t>
      </w:r>
      <w:r w:rsidR="001D55B3">
        <w:rPr>
          <w:lang w:val="en-GB"/>
        </w:rPr>
        <w:t xml:space="preserve"> method</w:t>
      </w:r>
      <w:r>
        <w:rPr>
          <w:lang w:val="en-GB"/>
        </w:rPr>
        <w:t xml:space="preserve"> from the </w:t>
      </w:r>
      <w:r w:rsidRPr="003D49E7">
        <w:rPr>
          <w:rFonts w:ascii="Consolas" w:hAnsi="Consolas"/>
          <w:b/>
          <w:bCs/>
          <w:lang w:val="en-GB"/>
        </w:rPr>
        <w:t>HomeController</w:t>
      </w:r>
      <w:r>
        <w:rPr>
          <w:lang w:val="en-GB"/>
        </w:rPr>
        <w:t xml:space="preserve">, it's best to delete the view from our project. </w:t>
      </w:r>
      <w:r w:rsidRPr="00402F35">
        <w:t>Find it in the "</w:t>
      </w:r>
      <w:r w:rsidRPr="00402F35">
        <w:rPr>
          <w:rStyle w:val="CodeChar"/>
        </w:rPr>
        <w:t>/Views/Home</w:t>
      </w:r>
      <w:r w:rsidRPr="00402F35">
        <w:t xml:space="preserve">" </w:t>
      </w:r>
      <w:r w:rsidRPr="00402F35">
        <w:rPr>
          <w:b/>
          <w:bCs/>
        </w:rPr>
        <w:t>folder</w:t>
      </w:r>
      <w:r w:rsidRPr="00402F35">
        <w:t xml:space="preserve"> and </w:t>
      </w:r>
      <w:r w:rsidRPr="00402F35">
        <w:rPr>
          <w:b/>
          <w:bCs/>
        </w:rPr>
        <w:t>delete it</w:t>
      </w:r>
      <w:r w:rsidRPr="00402F35">
        <w:t>:</w:t>
      </w:r>
    </w:p>
    <w:p w14:paraId="2CE6B9B4" w14:textId="0CC70A90" w:rsidR="00942749" w:rsidRDefault="00761C1A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AECDB67" wp14:editId="6B11998F">
            <wp:extent cx="1457325" cy="679489"/>
            <wp:effectExtent l="0" t="0" r="0" b="635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91778" cy="6955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9E34C" w14:textId="07146951" w:rsidR="003B6B4C" w:rsidRDefault="00A45103" w:rsidP="00B939A4">
      <w:pPr>
        <w:jc w:val="both"/>
        <w:rPr>
          <w:lang w:val="en-GB"/>
        </w:rPr>
      </w:pPr>
      <w:r>
        <w:rPr>
          <w:lang w:val="en-GB"/>
        </w:rPr>
        <w:t xml:space="preserve">Let's modify the </w:t>
      </w:r>
      <w:r w:rsidRPr="00A45103">
        <w:rPr>
          <w:rFonts w:ascii="Consolas" w:hAnsi="Consolas"/>
          <w:b/>
          <w:bCs/>
          <w:lang w:val="en-GB"/>
        </w:rPr>
        <w:t>_Layout.cshtml</w:t>
      </w:r>
      <w:r>
        <w:rPr>
          <w:lang w:val="en-GB"/>
        </w:rPr>
        <w:t xml:space="preserve"> file</w:t>
      </w:r>
      <w:r w:rsidR="0004316D">
        <w:rPr>
          <w:lang w:val="en-GB"/>
        </w:rPr>
        <w:t xml:space="preserve"> and remove the </w:t>
      </w:r>
      <w:r w:rsidR="00D81B45" w:rsidRPr="00D81B45">
        <w:rPr>
          <w:rFonts w:ascii="Consolas" w:hAnsi="Consolas"/>
          <w:b/>
          <w:bCs/>
          <w:lang w:val="en-GB"/>
        </w:rPr>
        <w:t>Privacy</w:t>
      </w:r>
      <w:r w:rsidR="00D81B45">
        <w:rPr>
          <w:lang w:val="en-GB"/>
        </w:rPr>
        <w:t xml:space="preserve"> links as we already deleted the view</w:t>
      </w:r>
      <w:r w:rsidR="006413B2">
        <w:rPr>
          <w:lang w:val="en-GB"/>
        </w:rPr>
        <w:t xml:space="preserve"> and the action.</w:t>
      </w:r>
      <w:r w:rsidR="003B6B4C">
        <w:rPr>
          <w:lang w:val="en-GB"/>
        </w:rPr>
        <w:t xml:space="preserve"> We should also remove </w:t>
      </w:r>
      <w:r w:rsidR="003B6B4C" w:rsidRPr="003B6B4C">
        <w:rPr>
          <w:rFonts w:ascii="Consolas" w:hAnsi="Consolas"/>
          <w:b/>
          <w:bCs/>
          <w:lang w:val="en-GB"/>
        </w:rPr>
        <w:t>2023</w:t>
      </w:r>
      <w:r w:rsidR="003B6B4C" w:rsidRPr="003B6B4C">
        <w:rPr>
          <w:rFonts w:cstheme="minorHAnsi"/>
          <w:b/>
          <w:bCs/>
          <w:lang w:val="en-GB"/>
        </w:rPr>
        <w:t xml:space="preserve"> </w:t>
      </w:r>
      <w:r w:rsidR="003B6B4C" w:rsidRPr="003B6B4C">
        <w:rPr>
          <w:rFonts w:cstheme="minorHAnsi"/>
          <w:lang w:val="en-GB"/>
        </w:rPr>
        <w:t>and type</w:t>
      </w:r>
      <w:r w:rsidR="003B6B4C" w:rsidRPr="003B6B4C">
        <w:rPr>
          <w:rFonts w:cstheme="minorHAnsi"/>
          <w:b/>
          <w:bCs/>
          <w:lang w:val="en-GB"/>
        </w:rPr>
        <w:t xml:space="preserve"> </w:t>
      </w:r>
      <w:r w:rsidR="003B6B4C">
        <w:rPr>
          <w:rFonts w:ascii="Consolas" w:hAnsi="Consolas"/>
          <w:b/>
          <w:bCs/>
          <w:lang w:val="en-GB"/>
        </w:rPr>
        <w:t>@DateTime.Now.Year</w:t>
      </w:r>
      <w:r w:rsidR="00C7654A" w:rsidRPr="00C7654A">
        <w:rPr>
          <w:rFonts w:cstheme="minorHAnsi"/>
          <w:lang w:val="en-GB"/>
        </w:rPr>
        <w:t xml:space="preserve"> instead</w:t>
      </w:r>
      <w:r w:rsidR="003B6B4C">
        <w:rPr>
          <w:rFonts w:cstheme="minorHAnsi"/>
          <w:lang w:val="en-GB"/>
        </w:rPr>
        <w:t xml:space="preserve">, so that we see the current year in the browser, whenever we </w:t>
      </w:r>
      <w:r w:rsidR="009C5307">
        <w:rPr>
          <w:rFonts w:cstheme="minorHAnsi"/>
          <w:lang w:val="en-GB"/>
        </w:rPr>
        <w:t>run</w:t>
      </w:r>
      <w:r w:rsidR="003B6B4C">
        <w:rPr>
          <w:rFonts w:cstheme="minorHAnsi"/>
          <w:lang w:val="en-GB"/>
        </w:rPr>
        <w:t xml:space="preserve"> the app.</w:t>
      </w:r>
      <w:r w:rsidR="003B6B4C">
        <w:rPr>
          <w:rFonts w:ascii="Consolas" w:hAnsi="Consolas"/>
          <w:b/>
          <w:bCs/>
          <w:lang w:val="en-GB"/>
        </w:rPr>
        <w:t xml:space="preserve"> </w:t>
      </w:r>
    </w:p>
    <w:p w14:paraId="6EFEDFAA" w14:textId="43CD3AE9" w:rsidR="00A45103" w:rsidRDefault="003B6B4C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DB33ED6" wp14:editId="30139F35">
            <wp:extent cx="6605905" cy="1117702"/>
            <wp:effectExtent l="0" t="0" r="4445" b="635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034" cy="112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44FF7" w14:textId="575A6CFF" w:rsidR="00A6769E" w:rsidRDefault="003B6B4C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3145BFC" wp14:editId="75AAB2D1">
            <wp:extent cx="6605905" cy="561097"/>
            <wp:effectExtent l="0" t="0" r="4445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5190" cy="578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B74A3" w14:textId="65DF391A" w:rsidR="00221C14" w:rsidRDefault="00221C14" w:rsidP="00B939A4">
      <w:pPr>
        <w:jc w:val="both"/>
        <w:rPr>
          <w:lang w:val="en-GB"/>
        </w:rPr>
      </w:pPr>
      <w:r>
        <w:rPr>
          <w:lang w:val="en-GB"/>
        </w:rPr>
        <w:t>Now</w:t>
      </w:r>
      <w:r w:rsidR="00582E7C">
        <w:rPr>
          <w:lang w:val="en-GB"/>
        </w:rPr>
        <w:t xml:space="preserve"> when we run</w:t>
      </w:r>
      <w:r>
        <w:rPr>
          <w:lang w:val="en-GB"/>
        </w:rPr>
        <w:t xml:space="preserve"> our app</w:t>
      </w:r>
      <w:r w:rsidR="00206927">
        <w:rPr>
          <w:lang w:val="en-GB"/>
        </w:rPr>
        <w:t>, it</w:t>
      </w:r>
      <w:r>
        <w:rPr>
          <w:lang w:val="en-GB"/>
        </w:rPr>
        <w:t xml:space="preserve"> should look like this:</w:t>
      </w:r>
    </w:p>
    <w:p w14:paraId="6B30FFDA" w14:textId="28EE02F6" w:rsidR="00D34441" w:rsidRPr="00D34441" w:rsidRDefault="00582E7C" w:rsidP="00D3444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FCA7F2" wp14:editId="055B537A">
            <wp:extent cx="5981700" cy="3487732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0098" cy="3492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430F3" w14:textId="77777777" w:rsidR="00D34441" w:rsidRDefault="00D34441" w:rsidP="00D34441">
      <w:pPr>
        <w:pStyle w:val="Heading2"/>
        <w:jc w:val="both"/>
      </w:pPr>
      <w:r>
        <w:t>Implement Register/Login/Logout</w:t>
      </w:r>
    </w:p>
    <w:p w14:paraId="5466C3B3" w14:textId="77777777" w:rsidR="00D34441" w:rsidRPr="0075630A" w:rsidRDefault="00D34441" w:rsidP="00D34441">
      <w:pPr>
        <w:pStyle w:val="Heading3"/>
        <w:ind w:right="1"/>
        <w:jc w:val="both"/>
      </w:pPr>
      <w:r w:rsidRPr="0075630A">
        <w:t>Scaffold Identity</w:t>
      </w:r>
    </w:p>
    <w:p w14:paraId="056E99AD" w14:textId="77777777" w:rsidR="00D34441" w:rsidRDefault="00D34441" w:rsidP="00D34441">
      <w:pPr>
        <w:jc w:val="both"/>
      </w:pPr>
      <w:r w:rsidRPr="00461657">
        <w:t>To change the "</w:t>
      </w:r>
      <w:r w:rsidRPr="00C3493D">
        <w:rPr>
          <w:rStyle w:val="CodeChar"/>
        </w:rPr>
        <w:t>Login</w:t>
      </w:r>
      <w:r w:rsidRPr="00461657">
        <w:t>" and "</w:t>
      </w:r>
      <w:r w:rsidRPr="00C3493D">
        <w:rPr>
          <w:rStyle w:val="CodeChar"/>
        </w:rPr>
        <w:t>Register</w:t>
      </w:r>
      <w:r w:rsidRPr="00461657">
        <w:t xml:space="preserve">" </w:t>
      </w:r>
      <w:r w:rsidRPr="00C3493D">
        <w:rPr>
          <w:b/>
          <w:bCs/>
        </w:rPr>
        <w:t>pages</w:t>
      </w:r>
      <w:r w:rsidRPr="00461657">
        <w:t xml:space="preserve"> and their logic, we should first </w:t>
      </w:r>
      <w:r w:rsidRPr="00C3493D">
        <w:rPr>
          <w:b/>
          <w:bCs/>
        </w:rPr>
        <w:t>access their source code</w:t>
      </w:r>
      <w:r w:rsidRPr="00461657">
        <w:t xml:space="preserve">. To do this, we should </w:t>
      </w:r>
      <w:r w:rsidRPr="00C3493D">
        <w:rPr>
          <w:b/>
          <w:bCs/>
        </w:rPr>
        <w:t>scaffold the</w:t>
      </w:r>
      <w:r w:rsidRPr="00C3493D">
        <w:t xml:space="preserve"> </w:t>
      </w:r>
      <w:r w:rsidRPr="00C3493D">
        <w:rPr>
          <w:rStyle w:val="CodeChar"/>
        </w:rPr>
        <w:t>Identity</w:t>
      </w:r>
      <w:r w:rsidRPr="00C3493D">
        <w:t xml:space="preserve"> </w:t>
      </w:r>
      <w:r w:rsidRPr="00C3493D">
        <w:rPr>
          <w:b/>
          <w:bCs/>
        </w:rPr>
        <w:t>pages</w:t>
      </w:r>
      <w:r w:rsidRPr="00461657">
        <w:t>, which means to generate the pages code.</w:t>
      </w:r>
    </w:p>
    <w:p w14:paraId="7F0A27AF" w14:textId="77777777" w:rsidR="00D34441" w:rsidRPr="00461657" w:rsidRDefault="00D34441" w:rsidP="00D34441">
      <w:pPr>
        <w:jc w:val="both"/>
      </w:pPr>
      <w:r w:rsidRPr="00461657">
        <w:t xml:space="preserve">The </w:t>
      </w:r>
      <w:r w:rsidRPr="00C3493D">
        <w:rPr>
          <w:b/>
          <w:bCs/>
        </w:rPr>
        <w:t>scaffolded pages</w:t>
      </w:r>
      <w:r w:rsidRPr="00461657">
        <w:t xml:space="preserve"> will be part of the "</w:t>
      </w:r>
      <w:r w:rsidRPr="00C3493D">
        <w:rPr>
          <w:rStyle w:val="CodeChar"/>
        </w:rPr>
        <w:t>/Areas/Identity</w:t>
      </w:r>
      <w:r w:rsidRPr="00461657">
        <w:t xml:space="preserve">" </w:t>
      </w:r>
      <w:r w:rsidRPr="00C3493D">
        <w:rPr>
          <w:b/>
          <w:bCs/>
        </w:rPr>
        <w:t>folder</w:t>
      </w:r>
      <w:r w:rsidRPr="00461657">
        <w:t xml:space="preserve">. To scaffold, </w:t>
      </w:r>
      <w:r w:rsidRPr="00C3493D">
        <w:rPr>
          <w:b/>
          <w:bCs/>
        </w:rPr>
        <w:t>right-click</w:t>
      </w:r>
      <w:r w:rsidRPr="00461657">
        <w:t xml:space="preserve"> on the "</w:t>
      </w:r>
      <w:r w:rsidRPr="00C3493D">
        <w:rPr>
          <w:rStyle w:val="CodeChar"/>
        </w:rPr>
        <w:t>Identity</w:t>
      </w:r>
      <w:r w:rsidRPr="00461657">
        <w:t xml:space="preserve">" </w:t>
      </w:r>
      <w:r w:rsidRPr="00C3493D">
        <w:rPr>
          <w:b/>
          <w:bCs/>
        </w:rPr>
        <w:t>folder</w:t>
      </w:r>
      <w:r w:rsidRPr="00461657">
        <w:t xml:space="preserve"> and choose </w:t>
      </w:r>
      <w:r w:rsidRPr="00C3493D">
        <w:rPr>
          <w:rStyle w:val="CodeChar"/>
        </w:rPr>
        <w:t>[Add]</w:t>
      </w:r>
      <w:r w:rsidRPr="00461657">
        <w:t xml:space="preserve"> </w:t>
      </w:r>
      <w:r w:rsidRPr="00461657">
        <w:sym w:font="Wingdings" w:char="F0E0"/>
      </w:r>
      <w:r w:rsidRPr="00461657">
        <w:t xml:space="preserve"> </w:t>
      </w:r>
      <w:r w:rsidRPr="00C3493D">
        <w:rPr>
          <w:rStyle w:val="CodeChar"/>
        </w:rPr>
        <w:t>[New</w:t>
      </w:r>
      <w:r w:rsidRPr="00461657">
        <w:t xml:space="preserve"> </w:t>
      </w:r>
      <w:r w:rsidRPr="00C3493D">
        <w:rPr>
          <w:rStyle w:val="CodeChar"/>
        </w:rPr>
        <w:t>Scaffolded</w:t>
      </w:r>
      <w:r w:rsidRPr="00461657">
        <w:t xml:space="preserve"> </w:t>
      </w:r>
      <w:r w:rsidRPr="00C3493D">
        <w:rPr>
          <w:rStyle w:val="CodeChar"/>
        </w:rPr>
        <w:t>Item…]</w:t>
      </w:r>
      <w:r w:rsidRPr="00461657">
        <w:t>:</w:t>
      </w:r>
    </w:p>
    <w:p w14:paraId="43A15A5D" w14:textId="77777777" w:rsidR="00D34441" w:rsidRDefault="00D34441" w:rsidP="00D34441">
      <w:pPr>
        <w:jc w:val="both"/>
      </w:pPr>
      <w:r>
        <w:rPr>
          <w:noProof/>
        </w:rPr>
        <w:lastRenderedPageBreak/>
        <w:drawing>
          <wp:inline distT="0" distB="0" distL="0" distR="0" wp14:anchorId="41A7D79B" wp14:editId="5F073524">
            <wp:extent cx="4305300" cy="3136069"/>
            <wp:effectExtent l="0" t="0" r="0" b="76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1611" cy="3155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469F2" w14:textId="77777777" w:rsidR="00D34441" w:rsidRPr="00461657" w:rsidRDefault="00D34441" w:rsidP="00D34441">
      <w:pPr>
        <w:jc w:val="both"/>
      </w:pPr>
      <w:r w:rsidRPr="00461657">
        <w:t xml:space="preserve">On the next step, go to the </w:t>
      </w:r>
      <w:r w:rsidRPr="00C63013">
        <w:rPr>
          <w:rStyle w:val="CodeChar"/>
        </w:rPr>
        <w:t>[Identity]</w:t>
      </w:r>
      <w:r w:rsidRPr="00461657">
        <w:t xml:space="preserve"> </w:t>
      </w:r>
      <w:r w:rsidRPr="00C63013">
        <w:rPr>
          <w:b/>
          <w:bCs/>
        </w:rPr>
        <w:t>tab</w:t>
      </w:r>
      <w:r w:rsidRPr="00461657">
        <w:t xml:space="preserve"> and </w:t>
      </w:r>
      <w:r w:rsidRPr="00C63013">
        <w:rPr>
          <w:b/>
          <w:bCs/>
        </w:rPr>
        <w:t xml:space="preserve">choose </w:t>
      </w:r>
      <w:r>
        <w:rPr>
          <w:b/>
          <w:bCs/>
        </w:rPr>
        <w:t>its</w:t>
      </w:r>
      <w:r w:rsidRPr="00C63013">
        <w:rPr>
          <w:b/>
          <w:bCs/>
        </w:rPr>
        <w:t xml:space="preserve"> only option</w:t>
      </w:r>
      <w:r w:rsidRPr="00461657">
        <w:t>:</w:t>
      </w:r>
    </w:p>
    <w:p w14:paraId="4A311951" w14:textId="77777777" w:rsidR="00D34441" w:rsidRPr="00461657" w:rsidRDefault="00D34441" w:rsidP="00D34441">
      <w:pPr>
        <w:jc w:val="both"/>
      </w:pPr>
      <w:r>
        <w:rPr>
          <w:noProof/>
        </w:rPr>
        <w:drawing>
          <wp:inline distT="0" distB="0" distL="0" distR="0" wp14:anchorId="328E8C22" wp14:editId="21A2B6F7">
            <wp:extent cx="4667250" cy="2903186"/>
            <wp:effectExtent l="0" t="0" r="0" b="0"/>
            <wp:docPr id="98" name="Picture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 98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9850" cy="291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51F4D" w14:textId="77777777" w:rsidR="00D34441" w:rsidRPr="00461657" w:rsidRDefault="00D34441" w:rsidP="00D34441">
      <w:pPr>
        <w:jc w:val="both"/>
      </w:pPr>
      <w:r w:rsidRPr="00461657">
        <w:t>Then, on the "</w:t>
      </w:r>
      <w:r w:rsidRPr="00B33E6C">
        <w:rPr>
          <w:rStyle w:val="CodeChar"/>
        </w:rPr>
        <w:t>Add</w:t>
      </w:r>
      <w:r w:rsidRPr="00461657">
        <w:t xml:space="preserve"> </w:t>
      </w:r>
      <w:r w:rsidRPr="00B33E6C">
        <w:rPr>
          <w:rStyle w:val="CodeChar"/>
        </w:rPr>
        <w:t>Identity</w:t>
      </w:r>
      <w:r w:rsidRPr="00461657">
        <w:t xml:space="preserve">" </w:t>
      </w:r>
      <w:r w:rsidRPr="00B33E6C">
        <w:rPr>
          <w:b/>
          <w:bCs/>
        </w:rPr>
        <w:t>window</w:t>
      </w:r>
      <w:r w:rsidRPr="00461657">
        <w:t xml:space="preserve"> you should set the </w:t>
      </w:r>
      <w:r w:rsidRPr="00B33E6C">
        <w:rPr>
          <w:rStyle w:val="CodeChar"/>
        </w:rPr>
        <w:t>_Layout.cshtml</w:t>
      </w:r>
      <w:r w:rsidRPr="00461657">
        <w:t xml:space="preserve"> as a </w:t>
      </w:r>
      <w:r w:rsidRPr="00B33E6C">
        <w:rPr>
          <w:b/>
          <w:bCs/>
        </w:rPr>
        <w:t>layout page</w:t>
      </w:r>
      <w:r w:rsidRPr="00461657">
        <w:t xml:space="preserve">, check the pages to be </w:t>
      </w:r>
      <w:r w:rsidRPr="00B33E6C">
        <w:rPr>
          <w:b/>
          <w:bCs/>
        </w:rPr>
        <w:t>scaffolded</w:t>
      </w:r>
      <w:r w:rsidRPr="00461657">
        <w:t xml:space="preserve"> ("</w:t>
      </w:r>
      <w:r w:rsidRPr="00B33E6C">
        <w:rPr>
          <w:rStyle w:val="CodeChar"/>
        </w:rPr>
        <w:t>Login</w:t>
      </w:r>
      <w:r w:rsidRPr="00461657">
        <w:t>"</w:t>
      </w:r>
      <w:r>
        <w:t xml:space="preserve">, </w:t>
      </w:r>
      <w:r w:rsidRPr="00461657">
        <w:t>"</w:t>
      </w:r>
      <w:r w:rsidRPr="00B33E6C">
        <w:rPr>
          <w:rStyle w:val="CodeChar"/>
        </w:rPr>
        <w:t>Register</w:t>
      </w:r>
      <w:r w:rsidRPr="00461657">
        <w:t>"</w:t>
      </w:r>
      <w:r>
        <w:t xml:space="preserve"> and "</w:t>
      </w:r>
      <w:r w:rsidRPr="003D710B">
        <w:rPr>
          <w:rFonts w:ascii="Consolas" w:hAnsi="Consolas"/>
          <w:b/>
          <w:bCs/>
        </w:rPr>
        <w:t>Logout</w:t>
      </w:r>
      <w:r>
        <w:t>"</w:t>
      </w:r>
      <w:r w:rsidRPr="00461657">
        <w:t xml:space="preserve">) and </w:t>
      </w:r>
      <w:r w:rsidRPr="00B33E6C">
        <w:rPr>
          <w:b/>
          <w:bCs/>
        </w:rPr>
        <w:t>select the</w:t>
      </w:r>
      <w:r w:rsidRPr="00461657">
        <w:t xml:space="preserve"> </w:t>
      </w:r>
      <w:r w:rsidRPr="00B33E6C">
        <w:rPr>
          <w:rStyle w:val="CodeChar"/>
        </w:rPr>
        <w:t>db</w:t>
      </w:r>
      <w:r w:rsidRPr="00461657">
        <w:t xml:space="preserve"> </w:t>
      </w:r>
      <w:r w:rsidRPr="00B33E6C">
        <w:rPr>
          <w:rStyle w:val="CodeChar"/>
        </w:rPr>
        <w:t>context</w:t>
      </w:r>
      <w:r w:rsidRPr="00461657">
        <w:t xml:space="preserve"> </w:t>
      </w:r>
      <w:r w:rsidRPr="00B33E6C">
        <w:rPr>
          <w:b/>
          <w:bCs/>
        </w:rPr>
        <w:t>class</w:t>
      </w:r>
      <w:r w:rsidRPr="00461657">
        <w:t xml:space="preserve"> of our app. Do it like this:</w:t>
      </w:r>
    </w:p>
    <w:p w14:paraId="51AEB5DF" w14:textId="77777777" w:rsidR="00D34441" w:rsidRDefault="00D34441" w:rsidP="00D34441">
      <w:pPr>
        <w:jc w:val="both"/>
      </w:pPr>
      <w:r>
        <w:rPr>
          <w:noProof/>
        </w:rPr>
        <w:lastRenderedPageBreak/>
        <w:drawing>
          <wp:inline distT="0" distB="0" distL="0" distR="0" wp14:anchorId="7A51E78F" wp14:editId="332D643E">
            <wp:extent cx="6614160" cy="4861408"/>
            <wp:effectExtent l="0" t="0" r="0" b="0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 106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060" cy="48848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84113E" w14:textId="77777777" w:rsidR="00D34441" w:rsidRPr="00461657" w:rsidRDefault="00D34441" w:rsidP="00D34441">
      <w:pPr>
        <w:jc w:val="both"/>
      </w:pPr>
      <w:r w:rsidRPr="00461657">
        <w:t xml:space="preserve">Click the </w:t>
      </w:r>
      <w:r w:rsidRPr="00B33E6C">
        <w:rPr>
          <w:rStyle w:val="CodeChar"/>
        </w:rPr>
        <w:t>[Add]</w:t>
      </w:r>
      <w:r w:rsidRPr="00461657">
        <w:t xml:space="preserve"> </w:t>
      </w:r>
      <w:r w:rsidRPr="00B33E6C">
        <w:rPr>
          <w:b/>
          <w:bCs/>
        </w:rPr>
        <w:t>button</w:t>
      </w:r>
      <w:r w:rsidRPr="00461657">
        <w:t xml:space="preserve"> and examine the </w:t>
      </w:r>
      <w:r w:rsidRPr="00B33E6C">
        <w:rPr>
          <w:b/>
          <w:bCs/>
        </w:rPr>
        <w:t>scaffolded pages</w:t>
      </w:r>
      <w:r w:rsidRPr="00461657">
        <w:t xml:space="preserve"> in the "</w:t>
      </w:r>
      <w:r w:rsidRPr="00B33E6C">
        <w:rPr>
          <w:rStyle w:val="CodeChar"/>
        </w:rPr>
        <w:t>/Areas/Identity</w:t>
      </w:r>
      <w:r w:rsidRPr="00461657">
        <w:t xml:space="preserve">" </w:t>
      </w:r>
      <w:r w:rsidRPr="00B33E6C">
        <w:rPr>
          <w:b/>
          <w:bCs/>
        </w:rPr>
        <w:t>folder</w:t>
      </w:r>
      <w:r w:rsidRPr="00461657">
        <w:t>:</w:t>
      </w:r>
    </w:p>
    <w:p w14:paraId="03963A37" w14:textId="77777777" w:rsidR="00D34441" w:rsidRDefault="00D34441" w:rsidP="00D34441">
      <w:pPr>
        <w:jc w:val="both"/>
      </w:pPr>
      <w:r>
        <w:rPr>
          <w:noProof/>
        </w:rPr>
        <w:drawing>
          <wp:inline distT="0" distB="0" distL="0" distR="0" wp14:anchorId="6F6B6BC6" wp14:editId="07126F30">
            <wp:extent cx="2351405" cy="2342598"/>
            <wp:effectExtent l="0" t="0" r="0" b="635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" name="Picture 107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6905" cy="2368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3F66B" w14:textId="77777777" w:rsidR="00D34441" w:rsidRPr="00461657" w:rsidRDefault="00D34441" w:rsidP="00D34441">
      <w:pPr>
        <w:jc w:val="both"/>
      </w:pPr>
      <w:r w:rsidRPr="00461657">
        <w:t xml:space="preserve">Note that the </w:t>
      </w:r>
      <w:r w:rsidRPr="00C6727F">
        <w:rPr>
          <w:b/>
          <w:bCs/>
        </w:rPr>
        <w:t>generated pages</w:t>
      </w:r>
      <w:r w:rsidRPr="00461657">
        <w:t xml:space="preserve"> are </w:t>
      </w:r>
      <w:r w:rsidRPr="00C6727F">
        <w:rPr>
          <w:b/>
          <w:bCs/>
        </w:rPr>
        <w:t>Razor pages</w:t>
      </w:r>
      <w:r w:rsidRPr="00461657">
        <w:t xml:space="preserve">. They have two files – one with </w:t>
      </w:r>
      <w:r w:rsidRPr="00461657">
        <w:rPr>
          <w:noProof/>
        </w:rPr>
        <w:t xml:space="preserve">extension </w:t>
      </w:r>
      <w:r w:rsidRPr="00C6727F">
        <w:rPr>
          <w:rStyle w:val="CodeChar"/>
        </w:rPr>
        <w:t>.cshtml</w:t>
      </w:r>
      <w:r w:rsidRPr="00461657">
        <w:t xml:space="preserve"> and one </w:t>
      </w:r>
      <w:r w:rsidRPr="00461657">
        <w:rPr>
          <w:noProof/>
        </w:rPr>
        <w:t xml:space="preserve">with </w:t>
      </w:r>
      <w:r w:rsidRPr="00C6727F">
        <w:rPr>
          <w:rStyle w:val="CodeChar"/>
        </w:rPr>
        <w:t>.cshtml.cs</w:t>
      </w:r>
      <w:r w:rsidRPr="00461657">
        <w:rPr>
          <w:noProof/>
        </w:rPr>
        <w:t>.</w:t>
      </w:r>
      <w:r w:rsidRPr="00461657">
        <w:t xml:space="preserve"> The </w:t>
      </w:r>
      <w:r w:rsidRPr="00C6727F">
        <w:rPr>
          <w:rStyle w:val="CodeChar"/>
        </w:rPr>
        <w:t>Login.cshtml</w:t>
      </w:r>
      <w:r w:rsidRPr="009F1D46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>
        <w:rPr>
          <w:rStyle w:val="CodeChar"/>
        </w:rPr>
        <w:t>Logout.cshtml</w:t>
      </w:r>
      <w:r w:rsidRPr="00461657">
        <w:t xml:space="preserve"> and </w:t>
      </w:r>
      <w:r w:rsidRPr="00C6727F">
        <w:rPr>
          <w:rStyle w:val="CodeChar"/>
        </w:rPr>
        <w:t>Register.cshtml</w:t>
      </w:r>
      <w:r w:rsidRPr="00461657">
        <w:t xml:space="preserve"> </w:t>
      </w:r>
      <w:r w:rsidRPr="00C6727F">
        <w:rPr>
          <w:b/>
          <w:bCs/>
        </w:rPr>
        <w:t>files</w:t>
      </w:r>
      <w:r w:rsidRPr="00461657">
        <w:t xml:space="preserve"> are </w:t>
      </w:r>
      <w:r w:rsidRPr="00E42F11">
        <w:rPr>
          <w:b/>
          <w:bCs/>
        </w:rPr>
        <w:t>Razor pages</w:t>
      </w:r>
      <w:r w:rsidRPr="00461657">
        <w:t xml:space="preserve"> and the logic behind them is in the </w:t>
      </w:r>
      <w:r w:rsidRPr="00C6727F">
        <w:rPr>
          <w:rStyle w:val="CodeChar"/>
        </w:rPr>
        <w:t>Login.cshtml.cs</w:t>
      </w:r>
      <w:r>
        <w:t xml:space="preserve">, </w:t>
      </w:r>
      <w:r w:rsidRPr="00B0259D">
        <w:rPr>
          <w:rFonts w:ascii="Consolas" w:hAnsi="Consolas"/>
          <w:b/>
          <w:bCs/>
        </w:rPr>
        <w:t>Logout.cshtml</w:t>
      </w:r>
      <w:r>
        <w:rPr>
          <w:rFonts w:ascii="Consolas" w:hAnsi="Consolas"/>
          <w:b/>
          <w:bCs/>
        </w:rPr>
        <w:t>.cs</w:t>
      </w:r>
      <w:r>
        <w:t xml:space="preserve"> </w:t>
      </w:r>
      <w:r w:rsidRPr="00461657">
        <w:t xml:space="preserve">and </w:t>
      </w:r>
      <w:r w:rsidRPr="00C6727F">
        <w:rPr>
          <w:rStyle w:val="CodeChar"/>
        </w:rPr>
        <w:t>Register.cshtml.cs</w:t>
      </w:r>
      <w:r w:rsidRPr="00461657">
        <w:t xml:space="preserve"> </w:t>
      </w:r>
      <w:r w:rsidRPr="00C6727F">
        <w:rPr>
          <w:b/>
          <w:bCs/>
        </w:rPr>
        <w:t>files</w:t>
      </w:r>
      <w:r w:rsidRPr="00461657">
        <w:t xml:space="preserve">. The </w:t>
      </w:r>
      <w:r w:rsidRPr="00C6727F">
        <w:rPr>
          <w:rStyle w:val="CodeChar"/>
        </w:rPr>
        <w:t>LoginModel</w:t>
      </w:r>
      <w:r>
        <w:rPr>
          <w:rStyle w:val="CodeChar"/>
        </w:rPr>
        <w:t>, LogoutModel</w:t>
      </w:r>
      <w:r w:rsidRPr="00461657">
        <w:t xml:space="preserve"> and </w:t>
      </w:r>
      <w:r w:rsidRPr="00C6727F">
        <w:rPr>
          <w:rStyle w:val="CodeChar"/>
        </w:rPr>
        <w:t>RegisterModel</w:t>
      </w:r>
      <w:r w:rsidRPr="00461657">
        <w:t xml:space="preserve"> classes hold the </w:t>
      </w:r>
      <w:r w:rsidRPr="00C6727F">
        <w:rPr>
          <w:b/>
          <w:bCs/>
        </w:rPr>
        <w:t>logic</w:t>
      </w:r>
      <w:r w:rsidRPr="00461657">
        <w:t xml:space="preserve"> behind the pages. They have </w:t>
      </w:r>
      <w:r w:rsidRPr="00C6727F">
        <w:rPr>
          <w:rStyle w:val="CodeChar"/>
        </w:rPr>
        <w:t>OnGetAsync(…)</w:t>
      </w:r>
      <w:r w:rsidRPr="00461657">
        <w:t xml:space="preserve"> and </w:t>
      </w:r>
      <w:r w:rsidRPr="00C6727F">
        <w:rPr>
          <w:rStyle w:val="CodeChar"/>
        </w:rPr>
        <w:t>OnPostAsync(…)</w:t>
      </w:r>
      <w:r w:rsidRPr="00461657">
        <w:t xml:space="preserve"> </w:t>
      </w:r>
      <w:r w:rsidRPr="00C6727F">
        <w:rPr>
          <w:b/>
          <w:bCs/>
        </w:rPr>
        <w:t>methods</w:t>
      </w:r>
      <w:r w:rsidRPr="00461657">
        <w:t xml:space="preserve">, which are responsible for </w:t>
      </w:r>
      <w:r w:rsidRPr="00C6727F">
        <w:rPr>
          <w:b/>
          <w:bCs/>
        </w:rPr>
        <w:t>handling requests</w:t>
      </w:r>
      <w:r w:rsidRPr="00461657">
        <w:t xml:space="preserve"> to the page.</w:t>
      </w:r>
      <w:r>
        <w:t xml:space="preserve"> </w:t>
      </w:r>
    </w:p>
    <w:p w14:paraId="0B5147AF" w14:textId="77777777" w:rsidR="00D34441" w:rsidRDefault="00D34441" w:rsidP="00D34441">
      <w:pPr>
        <w:jc w:val="both"/>
      </w:pPr>
      <w:r w:rsidRPr="00461657">
        <w:t xml:space="preserve">You can now </w:t>
      </w:r>
      <w:r w:rsidRPr="00C6727F">
        <w:rPr>
          <w:b/>
          <w:bCs/>
        </w:rPr>
        <w:t xml:space="preserve">clear some generated </w:t>
      </w:r>
      <w:r>
        <w:rPr>
          <w:b/>
          <w:bCs/>
        </w:rPr>
        <w:t>files</w:t>
      </w:r>
      <w:r w:rsidRPr="00461657">
        <w:t xml:space="preserve"> and modify</w:t>
      </w:r>
      <w:r>
        <w:t xml:space="preserve"> others</w:t>
      </w:r>
      <w:r w:rsidRPr="00461657">
        <w:t>.</w:t>
      </w:r>
      <w:r>
        <w:t xml:space="preserve"> First, we</w:t>
      </w:r>
      <w:r w:rsidRPr="00461657">
        <w:t xml:space="preserve"> can</w:t>
      </w:r>
      <w:r>
        <w:t xml:space="preserve"> </w:t>
      </w:r>
      <w:r w:rsidRPr="00A811CF">
        <w:rPr>
          <w:b/>
          <w:bCs/>
        </w:rPr>
        <w:t>move the namespaces</w:t>
      </w:r>
      <w:r w:rsidRPr="00461657">
        <w:t xml:space="preserve"> from the </w:t>
      </w:r>
      <w:r w:rsidRPr="00A811CF">
        <w:rPr>
          <w:rStyle w:val="CodeChar"/>
        </w:rPr>
        <w:t>_ViewImports.cshtml</w:t>
      </w:r>
      <w:r w:rsidRPr="00461657">
        <w:t xml:space="preserve"> </w:t>
      </w:r>
      <w:r w:rsidRPr="00A811CF">
        <w:rPr>
          <w:b/>
          <w:bCs/>
        </w:rPr>
        <w:t>file</w:t>
      </w:r>
      <w:r w:rsidRPr="00461657">
        <w:t xml:space="preserve"> in the "</w:t>
      </w:r>
      <w:r w:rsidRPr="00A811CF">
        <w:rPr>
          <w:rStyle w:val="CodeChar"/>
        </w:rPr>
        <w:t>/Areas/Identity/Pages</w:t>
      </w:r>
      <w:r w:rsidRPr="00461657">
        <w:t xml:space="preserve">" </w:t>
      </w:r>
      <w:r w:rsidRPr="00A811CF">
        <w:rPr>
          <w:b/>
          <w:bCs/>
        </w:rPr>
        <w:t>folder</w:t>
      </w:r>
      <w:r w:rsidRPr="00461657">
        <w:t xml:space="preserve"> to the </w:t>
      </w:r>
      <w:r w:rsidRPr="00A811CF">
        <w:rPr>
          <w:rStyle w:val="CodeChar"/>
        </w:rPr>
        <w:t>_ViewImports.cshtml</w:t>
      </w:r>
      <w:r w:rsidRPr="00461657">
        <w:t xml:space="preserve"> </w:t>
      </w:r>
      <w:r w:rsidRPr="00A811CF">
        <w:rPr>
          <w:b/>
          <w:bCs/>
        </w:rPr>
        <w:t>file</w:t>
      </w:r>
      <w:r w:rsidRPr="00461657">
        <w:t xml:space="preserve"> in the "</w:t>
      </w:r>
      <w:r w:rsidRPr="00A811CF">
        <w:rPr>
          <w:rStyle w:val="CodeChar"/>
        </w:rPr>
        <w:t>/Areas/Identity/Pages/Account</w:t>
      </w:r>
      <w:r w:rsidRPr="00461657">
        <w:t xml:space="preserve">" </w:t>
      </w:r>
      <w:r w:rsidRPr="00A811CF">
        <w:rPr>
          <w:b/>
          <w:bCs/>
        </w:rPr>
        <w:t>folder</w:t>
      </w:r>
      <w:r>
        <w:t xml:space="preserve"> and delete the unnecessary file.</w:t>
      </w:r>
    </w:p>
    <w:p w14:paraId="4837ABC3" w14:textId="77777777" w:rsidR="00D34441" w:rsidRDefault="00D34441" w:rsidP="00D34441">
      <w:pPr>
        <w:jc w:val="both"/>
      </w:pPr>
      <w:r w:rsidRPr="00461657">
        <w:lastRenderedPageBreak/>
        <w:t>The left classes should be the following:</w:t>
      </w:r>
    </w:p>
    <w:p w14:paraId="1AC5319B" w14:textId="77777777" w:rsidR="00D34441" w:rsidRPr="00461657" w:rsidRDefault="00D34441" w:rsidP="00D34441">
      <w:pPr>
        <w:jc w:val="both"/>
      </w:pPr>
      <w:r>
        <w:rPr>
          <w:noProof/>
        </w:rPr>
        <w:drawing>
          <wp:inline distT="0" distB="0" distL="0" distR="0" wp14:anchorId="69403969" wp14:editId="5FE75B17">
            <wp:extent cx="2462860" cy="1752600"/>
            <wp:effectExtent l="0" t="0" r="0" b="0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 10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3183" cy="1767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CD204" w14:textId="4594B255" w:rsidR="00D34441" w:rsidRDefault="00D34441" w:rsidP="00D34441">
      <w:pPr>
        <w:jc w:val="both"/>
      </w:pPr>
      <w:r>
        <w:t xml:space="preserve">You </w:t>
      </w:r>
      <w:r w:rsidRPr="00461657">
        <w:t xml:space="preserve">can also </w:t>
      </w:r>
      <w:r w:rsidRPr="00A811CF">
        <w:rPr>
          <w:b/>
          <w:bCs/>
        </w:rPr>
        <w:t>delete</w:t>
      </w:r>
      <w:r w:rsidRPr="00461657">
        <w:t xml:space="preserve"> the </w:t>
      </w:r>
      <w:r w:rsidRPr="00A811CF">
        <w:rPr>
          <w:rStyle w:val="CodeChar"/>
        </w:rPr>
        <w:t>ScaffoldingReadMe.txt</w:t>
      </w:r>
      <w:r w:rsidRPr="00461657">
        <w:t xml:space="preserve"> </w:t>
      </w:r>
      <w:r w:rsidRPr="00A811CF">
        <w:rPr>
          <w:b/>
          <w:bCs/>
        </w:rPr>
        <w:t>file</w:t>
      </w:r>
      <w:r w:rsidRPr="00461657">
        <w:t xml:space="preserve"> from the solution</w:t>
      </w:r>
      <w:r>
        <w:t>, as we don't need it:</w:t>
      </w:r>
    </w:p>
    <w:p w14:paraId="748A3853" w14:textId="0AA2E1BE" w:rsidR="00D34441" w:rsidRDefault="00D34441" w:rsidP="00D34441">
      <w:pPr>
        <w:jc w:val="both"/>
      </w:pPr>
      <w:r>
        <w:rPr>
          <w:noProof/>
        </w:rPr>
        <w:drawing>
          <wp:inline distT="0" distB="0" distL="0" distR="0" wp14:anchorId="25BAE84D" wp14:editId="7BAB41FA">
            <wp:extent cx="2388515" cy="2959047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 197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1811" cy="29755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19A99" w14:textId="77777777" w:rsidR="00D34441" w:rsidRDefault="00D34441" w:rsidP="00D34441">
      <w:pPr>
        <w:pStyle w:val="Heading3"/>
        <w:ind w:right="1"/>
        <w:jc w:val="both"/>
      </w:pPr>
      <w:r>
        <w:t>Apply migrations</w:t>
      </w:r>
    </w:p>
    <w:p w14:paraId="01F4D3CD" w14:textId="7942FCF4" w:rsidR="00D34441" w:rsidRDefault="00905A03" w:rsidP="00D34441">
      <w:pPr>
        <w:jc w:val="both"/>
      </w:pPr>
      <w:r>
        <w:t>When we were examining the project structure, you may have noticed that in the "</w:t>
      </w:r>
      <w:r w:rsidRPr="00905A03">
        <w:rPr>
          <w:rFonts w:ascii="Consolas" w:hAnsi="Consolas"/>
          <w:b/>
          <w:bCs/>
        </w:rPr>
        <w:t>Data</w:t>
      </w:r>
      <w:r>
        <w:t>" folder was another one, called "</w:t>
      </w:r>
      <w:r w:rsidRPr="00905A03">
        <w:rPr>
          <w:rFonts w:ascii="Consolas" w:hAnsi="Consolas"/>
          <w:b/>
          <w:bCs/>
        </w:rPr>
        <w:t>Migrations</w:t>
      </w:r>
      <w:r>
        <w:t>"</w:t>
      </w:r>
      <w:r w:rsidR="006F36B6">
        <w:t>,</w:t>
      </w:r>
      <w:r>
        <w:t xml:space="preserve"> and there was a file called </w:t>
      </w:r>
      <w:r w:rsidRPr="00905A03">
        <w:rPr>
          <w:rFonts w:ascii="Consolas" w:hAnsi="Consolas"/>
          <w:b/>
          <w:bCs/>
        </w:rPr>
        <w:t>00000000000000_CreateIdentitySchema.cs</w:t>
      </w:r>
      <w:r>
        <w:t xml:space="preserve">. </w:t>
      </w:r>
      <w:r w:rsidR="00D34441">
        <w:t xml:space="preserve">We will now </w:t>
      </w:r>
      <w:r w:rsidR="00D34441">
        <w:rPr>
          <w:b/>
          <w:bCs/>
        </w:rPr>
        <w:t>apply to the database</w:t>
      </w:r>
      <w:r w:rsidR="00D34441" w:rsidRPr="00BE035E">
        <w:rPr>
          <w:b/>
          <w:bCs/>
        </w:rPr>
        <w:t xml:space="preserve"> </w:t>
      </w:r>
      <w:r w:rsidR="00D34441">
        <w:rPr>
          <w:b/>
          <w:bCs/>
        </w:rPr>
        <w:t>the</w:t>
      </w:r>
      <w:r w:rsidR="00D34441" w:rsidRPr="00BE035E">
        <w:rPr>
          <w:b/>
          <w:bCs/>
        </w:rPr>
        <w:t xml:space="preserve"> migration</w:t>
      </w:r>
      <w:r w:rsidR="00D34441">
        <w:t xml:space="preserve"> for the identity schema. Before that, however, let's give the </w:t>
      </w:r>
      <w:r w:rsidR="00D34441" w:rsidRPr="00BE035E">
        <w:rPr>
          <w:b/>
          <w:bCs/>
        </w:rPr>
        <w:t>database a good name</w:t>
      </w:r>
      <w:r w:rsidR="00D34441">
        <w:t xml:space="preserve">. </w:t>
      </w:r>
    </w:p>
    <w:p w14:paraId="286E0876" w14:textId="1C8C5601" w:rsidR="00D34441" w:rsidRDefault="00D34441" w:rsidP="00D34441">
      <w:pPr>
        <w:jc w:val="both"/>
      </w:pPr>
      <w:r>
        <w:t>To do that, first we need to modify the connection string in the "</w:t>
      </w:r>
      <w:r w:rsidRPr="00626DF9">
        <w:rPr>
          <w:rFonts w:ascii="Consolas" w:hAnsi="Consolas"/>
          <w:b/>
          <w:bCs/>
        </w:rPr>
        <w:t>appsettings.json</w:t>
      </w:r>
      <w:r>
        <w:rPr>
          <w:rFonts w:ascii="Consolas" w:hAnsi="Consolas"/>
          <w:b/>
          <w:bCs/>
        </w:rPr>
        <w:t>"</w:t>
      </w:r>
      <w:r w:rsidRPr="0021677E">
        <w:t xml:space="preserve"> file</w:t>
      </w:r>
      <w:r w:rsidR="006F36B6">
        <w:t xml:space="preserve">. Edit your </w:t>
      </w:r>
      <w:r w:rsidR="006F36B6" w:rsidRPr="007A27BA">
        <w:rPr>
          <w:rFonts w:ascii="Consolas" w:hAnsi="Consolas"/>
          <w:b/>
          <w:bCs/>
        </w:rPr>
        <w:t>Server</w:t>
      </w:r>
      <w:r w:rsidR="006F36B6">
        <w:t xml:space="preserve"> and modify the </w:t>
      </w:r>
      <w:r w:rsidR="006F36B6" w:rsidRPr="007A27BA">
        <w:rPr>
          <w:rFonts w:ascii="Consolas" w:hAnsi="Consolas"/>
          <w:b/>
          <w:bCs/>
        </w:rPr>
        <w:t>Database</w:t>
      </w:r>
      <w:r w:rsidR="006F36B6">
        <w:t xml:space="preserve"> name to be </w:t>
      </w:r>
      <w:r w:rsidR="006F36B6" w:rsidRPr="006F36B6">
        <w:rPr>
          <w:rFonts w:ascii="Consolas" w:hAnsi="Consolas"/>
          <w:b/>
          <w:bCs/>
        </w:rPr>
        <w:t>TaskBoardApp</w:t>
      </w:r>
      <w:r w:rsidR="006F36B6">
        <w:t>:</w:t>
      </w:r>
    </w:p>
    <w:p w14:paraId="2047580F" w14:textId="73C3FCD3" w:rsidR="00D34441" w:rsidRPr="00C34E41" w:rsidRDefault="006F36B6" w:rsidP="00D34441">
      <w:r>
        <w:rPr>
          <w:noProof/>
        </w:rPr>
        <w:drawing>
          <wp:inline distT="0" distB="0" distL="0" distR="0" wp14:anchorId="40C711FB" wp14:editId="328DDE63">
            <wp:extent cx="6614160" cy="364466"/>
            <wp:effectExtent l="0" t="0" r="0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 20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8990" cy="37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DDE21" w14:textId="1CEE9E99" w:rsidR="006F36B6" w:rsidRDefault="006F36B6" w:rsidP="006F36B6">
      <w:r>
        <w:t xml:space="preserve">Now, let's open the </w:t>
      </w:r>
      <w:r w:rsidRPr="00B75339">
        <w:rPr>
          <w:rFonts w:ascii="Consolas" w:hAnsi="Consolas"/>
          <w:b/>
          <w:bCs/>
        </w:rPr>
        <w:t>Package Manager Console</w:t>
      </w:r>
      <w:r>
        <w:t xml:space="preserve"> and type </w:t>
      </w:r>
      <w:r w:rsidRPr="006F36B6">
        <w:rPr>
          <w:rFonts w:ascii="Consolas" w:hAnsi="Consolas"/>
          <w:b/>
          <w:bCs/>
        </w:rPr>
        <w:t>Update-Database</w:t>
      </w:r>
      <w:r w:rsidR="00F57090" w:rsidRPr="00F57090">
        <w:t>.</w:t>
      </w:r>
    </w:p>
    <w:p w14:paraId="09470A95" w14:textId="5C47FF2C" w:rsidR="00F57090" w:rsidRDefault="00F57090" w:rsidP="006F36B6">
      <w:r>
        <w:t xml:space="preserve">Open </w:t>
      </w:r>
      <w:r w:rsidRPr="00FD5588">
        <w:rPr>
          <w:b/>
          <w:bCs/>
        </w:rPr>
        <w:t>Server Management Studio</w:t>
      </w:r>
      <w:r>
        <w:t xml:space="preserve"> and examine the database </w:t>
      </w:r>
      <w:r w:rsidRPr="00FD5588">
        <w:rPr>
          <w:b/>
          <w:bCs/>
        </w:rPr>
        <w:t>tables</w:t>
      </w:r>
      <w:r>
        <w:t xml:space="preserve"> – we can examine </w:t>
      </w:r>
      <w:r w:rsidRPr="00FD5588">
        <w:rPr>
          <w:b/>
          <w:bCs/>
        </w:rPr>
        <w:t>all</w:t>
      </w:r>
      <w:r>
        <w:t xml:space="preserve"> of the </w:t>
      </w:r>
      <w:r w:rsidRPr="00FD5588">
        <w:rPr>
          <w:b/>
          <w:bCs/>
        </w:rPr>
        <w:t>tables</w:t>
      </w:r>
      <w:r>
        <w:t xml:space="preserve"> that come with </w:t>
      </w:r>
      <w:r w:rsidRPr="00FD5588">
        <w:rPr>
          <w:b/>
          <w:bCs/>
        </w:rPr>
        <w:t>Identity</w:t>
      </w:r>
      <w:r w:rsidR="00E87BA2">
        <w:t>:</w:t>
      </w:r>
    </w:p>
    <w:p w14:paraId="51151DBD" w14:textId="219A3858" w:rsidR="00E87BA2" w:rsidRDefault="00E87BA2" w:rsidP="006F36B6">
      <w:r>
        <w:rPr>
          <w:noProof/>
        </w:rPr>
        <w:lastRenderedPageBreak/>
        <w:drawing>
          <wp:inline distT="0" distB="0" distL="0" distR="0" wp14:anchorId="7A3DC3D9" wp14:editId="666A931A">
            <wp:extent cx="1910080" cy="3424376"/>
            <wp:effectExtent l="0" t="0" r="0" b="5080"/>
            <wp:docPr id="206" name="Picture 2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 20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6024" cy="3435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A02F9" w14:textId="07993BF5" w:rsidR="00D34441" w:rsidRDefault="00D34441" w:rsidP="00D34441">
      <w:pPr>
        <w:pStyle w:val="Heading3"/>
        <w:ind w:right="1"/>
        <w:jc w:val="both"/>
      </w:pPr>
      <w:r w:rsidRPr="00D66932">
        <w:t>Modify the "Register" Page</w:t>
      </w:r>
    </w:p>
    <w:p w14:paraId="57210E41" w14:textId="1E01E71A" w:rsidR="00D34441" w:rsidRDefault="00D34441" w:rsidP="00D34441">
      <w:pPr>
        <w:jc w:val="both"/>
      </w:pPr>
      <w:r>
        <w:t xml:space="preserve">Now we want to </w:t>
      </w:r>
      <w:r w:rsidRPr="00A811CF">
        <w:rPr>
          <w:b/>
          <w:bCs/>
        </w:rPr>
        <w:t>modify</w:t>
      </w:r>
      <w:r>
        <w:t xml:space="preserve"> </w:t>
      </w:r>
      <w:r w:rsidRPr="00A811CF">
        <w:rPr>
          <w:b/>
          <w:bCs/>
        </w:rPr>
        <w:t>our</w:t>
      </w:r>
      <w:r>
        <w:t xml:space="preserve"> "</w:t>
      </w:r>
      <w:r w:rsidRPr="00A811CF">
        <w:rPr>
          <w:rStyle w:val="CodeChar"/>
        </w:rPr>
        <w:t>Register</w:t>
      </w:r>
      <w:r>
        <w:t xml:space="preserve">" </w:t>
      </w:r>
      <w:r w:rsidRPr="00A811CF">
        <w:rPr>
          <w:b/>
          <w:bCs/>
        </w:rPr>
        <w:t>page</w:t>
      </w:r>
      <w:r>
        <w:t xml:space="preserve">. It should </w:t>
      </w:r>
      <w:r w:rsidRPr="00A811CF">
        <w:rPr>
          <w:b/>
          <w:bCs/>
        </w:rPr>
        <w:t>not have external logins</w:t>
      </w:r>
      <w:r>
        <w:t xml:space="preserve">, but should have </w:t>
      </w:r>
      <w:r w:rsidRPr="00A811CF">
        <w:rPr>
          <w:b/>
          <w:bCs/>
        </w:rPr>
        <w:t xml:space="preserve">fields for </w:t>
      </w:r>
      <w:r>
        <w:rPr>
          <w:b/>
          <w:bCs/>
        </w:rPr>
        <w:t xml:space="preserve">email </w:t>
      </w:r>
      <w:r w:rsidRPr="004E7796">
        <w:rPr>
          <w:rFonts w:cstheme="minorHAnsi"/>
        </w:rPr>
        <w:t>and</w:t>
      </w:r>
      <w:r>
        <w:rPr>
          <w:b/>
          <w:bCs/>
        </w:rPr>
        <w:t xml:space="preserve"> password</w:t>
      </w:r>
      <w:r>
        <w:t>. Note that the generated templates treat username and email the same way. For now we will work with email only and in the next course we'll learn how to create</w:t>
      </w:r>
      <w:r w:rsidR="00EC3934">
        <w:t xml:space="preserve"> and modify</w:t>
      </w:r>
      <w:r>
        <w:t xml:space="preserve"> our own users. </w:t>
      </w:r>
    </w:p>
    <w:p w14:paraId="2A2CC0EF" w14:textId="77777777" w:rsidR="00D34441" w:rsidRPr="00D36935" w:rsidRDefault="00D34441" w:rsidP="00D34441">
      <w:pPr>
        <w:jc w:val="both"/>
      </w:pPr>
      <w:r>
        <w:t>The "</w:t>
      </w:r>
      <w:r w:rsidRPr="004E7796">
        <w:rPr>
          <w:rFonts w:ascii="Consolas" w:hAnsi="Consolas"/>
          <w:b/>
          <w:bCs/>
        </w:rPr>
        <w:t>Register</w:t>
      </w:r>
      <w:r>
        <w:t>" page should look like this:</w:t>
      </w:r>
    </w:p>
    <w:p w14:paraId="11F26B31" w14:textId="77777777" w:rsidR="00D34441" w:rsidRDefault="00D34441" w:rsidP="00D34441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99E7B6A" wp14:editId="5FF16739">
            <wp:extent cx="5562600" cy="4502677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 116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9088" cy="4516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6EC87" w14:textId="77777777" w:rsidR="00D34441" w:rsidRDefault="00D34441" w:rsidP="00D34441">
      <w:pPr>
        <w:jc w:val="both"/>
      </w:pPr>
      <w:r w:rsidRPr="00461657">
        <w:lastRenderedPageBreak/>
        <w:t xml:space="preserve">Go to the </w:t>
      </w:r>
      <w:r w:rsidRPr="006F2CE9">
        <w:rPr>
          <w:rStyle w:val="CodeChar"/>
        </w:rPr>
        <w:t>Register.cshtml</w:t>
      </w:r>
      <w:r w:rsidRPr="00461657">
        <w:t xml:space="preserve"> </w:t>
      </w:r>
      <w:r w:rsidRPr="006F2CE9">
        <w:rPr>
          <w:b/>
          <w:bCs/>
        </w:rPr>
        <w:t>file</w:t>
      </w:r>
      <w:r w:rsidRPr="00461657">
        <w:t xml:space="preserve"> to </w:t>
      </w:r>
      <w:r w:rsidRPr="006F2CE9">
        <w:rPr>
          <w:b/>
          <w:bCs/>
        </w:rPr>
        <w:t>clear the unnecessary view code</w:t>
      </w:r>
      <w:r w:rsidRPr="00461657">
        <w:t xml:space="preserve">. We want </w:t>
      </w:r>
      <w:r w:rsidRPr="006F2CE9">
        <w:rPr>
          <w:b/>
          <w:bCs/>
        </w:rPr>
        <w:t>to remove the section for</w:t>
      </w:r>
      <w:r w:rsidRPr="00461657">
        <w:t xml:space="preserve"> </w:t>
      </w:r>
      <w:r w:rsidRPr="006F2CE9">
        <w:rPr>
          <w:b/>
          <w:bCs/>
        </w:rPr>
        <w:t>registering with an external provider</w:t>
      </w:r>
      <w:r w:rsidRPr="00461657">
        <w:t xml:space="preserve">. </w:t>
      </w:r>
      <w:r>
        <w:t>The "</w:t>
      </w:r>
      <w:r w:rsidRPr="00447610">
        <w:rPr>
          <w:rFonts w:ascii="Consolas" w:hAnsi="Consolas"/>
          <w:b/>
          <w:bCs/>
        </w:rPr>
        <w:t>Register.cshtml</w:t>
      </w:r>
      <w:r>
        <w:rPr>
          <w:rFonts w:ascii="Consolas" w:hAnsi="Consolas"/>
          <w:b/>
          <w:bCs/>
        </w:rPr>
        <w:t>"</w:t>
      </w:r>
      <w:r>
        <w:t xml:space="preserve"> file should look like show below. Also, if you want your form to be on the </w:t>
      </w:r>
      <w:r w:rsidRPr="006F2CE9">
        <w:rPr>
          <w:b/>
          <w:bCs/>
        </w:rPr>
        <w:t>center of the screen</w:t>
      </w:r>
      <w:r>
        <w:t xml:space="preserve">, as it looks better, add the following </w:t>
      </w:r>
      <w:r w:rsidRPr="006F2CE9">
        <w:rPr>
          <w:b/>
          <w:bCs/>
        </w:rPr>
        <w:t>CSS</w:t>
      </w:r>
      <w:r>
        <w:t xml:space="preserve"> </w:t>
      </w:r>
      <w:r w:rsidRPr="006F2CE9">
        <w:rPr>
          <w:b/>
          <w:bCs/>
        </w:rPr>
        <w:t>classes</w:t>
      </w:r>
      <w:r>
        <w:t>:</w:t>
      </w:r>
    </w:p>
    <w:p w14:paraId="50ACB396" w14:textId="258CA34C" w:rsidR="00D34441" w:rsidRDefault="00285152" w:rsidP="00D34441">
      <w:pPr>
        <w:jc w:val="both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F615D00" wp14:editId="78243B23">
            <wp:extent cx="6734175" cy="4489451"/>
            <wp:effectExtent l="0" t="0" r="0" b="635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 219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373" cy="4490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DF900" w14:textId="77777777" w:rsidR="008608F7" w:rsidRDefault="008608F7" w:rsidP="008608F7">
      <w:pPr>
        <w:jc w:val="both"/>
      </w:pPr>
      <w:r w:rsidRPr="00461657">
        <w:t xml:space="preserve">Now it is time to </w:t>
      </w:r>
      <w:r w:rsidRPr="006F2CE9">
        <w:rPr>
          <w:b/>
          <w:bCs/>
        </w:rPr>
        <w:t>clear</w:t>
      </w:r>
      <w:r w:rsidRPr="00461657">
        <w:t xml:space="preserve"> the </w:t>
      </w:r>
      <w:r w:rsidRPr="006F2CE9">
        <w:rPr>
          <w:rStyle w:val="CodeChar"/>
        </w:rPr>
        <w:t>RegisterModel</w:t>
      </w:r>
      <w:r w:rsidRPr="00461657">
        <w:t xml:space="preserve"> </w:t>
      </w:r>
      <w:r w:rsidRPr="006F2CE9">
        <w:rPr>
          <w:b/>
          <w:bCs/>
        </w:rPr>
        <w:t>class</w:t>
      </w:r>
      <w:r w:rsidRPr="00461657">
        <w:t xml:space="preserve"> from things we won't use like </w:t>
      </w:r>
      <w:r w:rsidRPr="006F2CE9">
        <w:rPr>
          <w:b/>
          <w:bCs/>
        </w:rPr>
        <w:t>external logins</w:t>
      </w:r>
      <w:r>
        <w:t xml:space="preserve">, </w:t>
      </w:r>
      <w:r w:rsidRPr="006F2CE9">
        <w:rPr>
          <w:b/>
          <w:bCs/>
        </w:rPr>
        <w:t>email sender</w:t>
      </w:r>
      <w:r>
        <w:t>, etc. Your class should look like this:</w:t>
      </w:r>
    </w:p>
    <w:p w14:paraId="736637FC" w14:textId="431BC870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lastRenderedPageBreak/>
        <w:drawing>
          <wp:inline distT="0" distB="0" distL="0" distR="0" wp14:anchorId="1BE55206" wp14:editId="6D24FE27">
            <wp:extent cx="4429125" cy="3713227"/>
            <wp:effectExtent l="0" t="0" r="0" b="1905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 21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0985" cy="372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EA739" w14:textId="28B81C6D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3A274EC6" wp14:editId="59701E2A">
            <wp:extent cx="6705600" cy="3039386"/>
            <wp:effectExtent l="0" t="0" r="0" b="8890"/>
            <wp:docPr id="217" name="Picture 2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 21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25092" cy="3048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2061C" w14:textId="77777777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40893FAF" wp14:editId="6C5CEDF2">
            <wp:extent cx="3838575" cy="604078"/>
            <wp:effectExtent l="0" t="0" r="0" b="5715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 137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065" cy="605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10FD4" w14:textId="2C5D24AF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lastRenderedPageBreak/>
        <w:drawing>
          <wp:inline distT="0" distB="0" distL="0" distR="0" wp14:anchorId="0C550C25" wp14:editId="5BA53BA6">
            <wp:extent cx="5791200" cy="3635296"/>
            <wp:effectExtent l="0" t="0" r="0" b="381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 21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3519" cy="3643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8FF92" w14:textId="77777777" w:rsidR="008608F7" w:rsidRDefault="008608F7" w:rsidP="008608F7">
      <w:pPr>
        <w:jc w:val="both"/>
        <w:rPr>
          <w:b/>
          <w:bCs/>
          <w:lang w:val="bg-BG"/>
        </w:rPr>
      </w:pPr>
      <w:r>
        <w:rPr>
          <w:b/>
          <w:bCs/>
          <w:noProof/>
          <w:lang w:val="bg-BG"/>
        </w:rPr>
        <w:drawing>
          <wp:inline distT="0" distB="0" distL="0" distR="0" wp14:anchorId="313254A1" wp14:editId="72E57A6E">
            <wp:extent cx="6791325" cy="1544251"/>
            <wp:effectExtent l="0" t="0" r="0" b="0"/>
            <wp:docPr id="142" name="Picture 1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 142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6309" cy="15590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7411D" w14:textId="6F78D5FA" w:rsidR="00270FE8" w:rsidRDefault="00270FE8" w:rsidP="00270FE8">
      <w:r w:rsidRPr="00ED14B0">
        <w:t xml:space="preserve">Now </w:t>
      </w:r>
      <w:r w:rsidRPr="00ED14B0">
        <w:rPr>
          <w:b/>
          <w:bCs/>
        </w:rPr>
        <w:t>open</w:t>
      </w:r>
      <w:r w:rsidRPr="00ED14B0">
        <w:t xml:space="preserve"> the "</w:t>
      </w:r>
      <w:r w:rsidRPr="00ED14B0">
        <w:rPr>
          <w:rStyle w:val="CodeChar"/>
        </w:rPr>
        <w:t>Register</w:t>
      </w:r>
      <w:r w:rsidRPr="00ED14B0">
        <w:t xml:space="preserve">" </w:t>
      </w:r>
      <w:r w:rsidRPr="00ED14B0">
        <w:rPr>
          <w:b/>
          <w:bCs/>
        </w:rPr>
        <w:t>page</w:t>
      </w:r>
      <w:r w:rsidRPr="00ED14B0">
        <w:t xml:space="preserve"> in the browser. It should look as shown on the beginning of the task. Try to </w:t>
      </w:r>
      <w:r w:rsidRPr="00ED14B0">
        <w:rPr>
          <w:b/>
          <w:bCs/>
        </w:rPr>
        <w:t>register</w:t>
      </w:r>
      <w:r w:rsidRPr="00ED14B0">
        <w:t xml:space="preserve"> </w:t>
      </w:r>
      <w:r w:rsidRPr="00ED14B0">
        <w:rPr>
          <w:b/>
          <w:bCs/>
        </w:rPr>
        <w:t>a new user</w:t>
      </w:r>
      <w:r w:rsidRPr="00ED14B0">
        <w:t>.</w:t>
      </w:r>
      <w:r>
        <w:t xml:space="preserve"> You should see the following error messages:</w:t>
      </w:r>
      <w:r>
        <w:br/>
      </w:r>
      <w:r>
        <w:rPr>
          <w:noProof/>
        </w:rPr>
        <w:drawing>
          <wp:inline distT="0" distB="0" distL="0" distR="0" wp14:anchorId="67F10BF4" wp14:editId="25649072">
            <wp:extent cx="6548755" cy="3030441"/>
            <wp:effectExtent l="0" t="0" r="4445" b="0"/>
            <wp:docPr id="143" name="Picture 1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 143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1873" cy="3041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9DBBE" w14:textId="77777777" w:rsidR="00270FE8" w:rsidRDefault="00270FE8" w:rsidP="00270FE8">
      <w:pPr>
        <w:jc w:val="both"/>
      </w:pPr>
      <w:r>
        <w:t xml:space="preserve">This is because our app is using the </w:t>
      </w:r>
      <w:r w:rsidRPr="00F7102B">
        <w:rPr>
          <w:b/>
          <w:bCs/>
        </w:rPr>
        <w:t>default</w:t>
      </w:r>
      <w:r>
        <w:t xml:space="preserve"> password requirements, which are too strict. We can change them by adding the following lines to the </w:t>
      </w:r>
      <w:r w:rsidRPr="003B5ED4">
        <w:rPr>
          <w:rFonts w:ascii="Consolas" w:hAnsi="Consolas"/>
          <w:b/>
          <w:bCs/>
        </w:rPr>
        <w:t>Program</w:t>
      </w:r>
      <w:r>
        <w:t xml:space="preserve"> class:</w:t>
      </w:r>
    </w:p>
    <w:p w14:paraId="2ABFB236" w14:textId="6CFF853A" w:rsidR="00270FE8" w:rsidRDefault="008E0501" w:rsidP="00270FE8">
      <w:r>
        <w:rPr>
          <w:noProof/>
        </w:rPr>
        <w:lastRenderedPageBreak/>
        <w:drawing>
          <wp:inline distT="0" distB="0" distL="0" distR="0" wp14:anchorId="21A704F9" wp14:editId="16384B29">
            <wp:extent cx="4438650" cy="1487910"/>
            <wp:effectExtent l="0" t="0" r="0" b="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 211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614" cy="1500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47F36" w14:textId="3DA396BC" w:rsidR="00270FE8" w:rsidRPr="00ED14B0" w:rsidRDefault="00270FE8" w:rsidP="00270FE8">
      <w:pPr>
        <w:jc w:val="both"/>
      </w:pPr>
      <w:r>
        <w:t xml:space="preserve">Let's try again to register a new user. </w:t>
      </w:r>
      <w:r w:rsidRPr="00ED14B0">
        <w:t xml:space="preserve">The registration should be </w:t>
      </w:r>
      <w:r w:rsidRPr="00ED14B0">
        <w:rPr>
          <w:b/>
          <w:bCs/>
        </w:rPr>
        <w:t>successful</w:t>
      </w:r>
      <w:r w:rsidRPr="00ED14B0">
        <w:t xml:space="preserve"> and the user should </w:t>
      </w:r>
      <w:r w:rsidRPr="00ED14B0">
        <w:rPr>
          <w:b/>
          <w:bCs/>
        </w:rPr>
        <w:t>appear in the database</w:t>
      </w:r>
      <w:r w:rsidRPr="00ED14B0">
        <w:t xml:space="preserve">. </w:t>
      </w:r>
    </w:p>
    <w:p w14:paraId="6E30F9EE" w14:textId="5F6956BD" w:rsidR="00270FE8" w:rsidRDefault="00116649" w:rsidP="00270FE8">
      <w:r>
        <w:rPr>
          <w:noProof/>
        </w:rPr>
        <w:drawing>
          <wp:inline distT="0" distB="0" distL="0" distR="0" wp14:anchorId="085DF5B4" wp14:editId="6F49059D">
            <wp:extent cx="5334000" cy="341025"/>
            <wp:effectExtent l="0" t="0" r="0" b="190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 213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8000" cy="355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5F061" w14:textId="6EE003A7" w:rsidR="00736F62" w:rsidRPr="0039724F" w:rsidRDefault="00116649" w:rsidP="00270FE8">
      <w:r>
        <w:t xml:space="preserve">Notice that our user has a </w:t>
      </w:r>
      <w:r w:rsidRPr="004C74A6">
        <w:rPr>
          <w:rFonts w:ascii="Consolas" w:hAnsi="Consolas"/>
          <w:b/>
          <w:bCs/>
        </w:rPr>
        <w:t>UserName</w:t>
      </w:r>
      <w:r>
        <w:t xml:space="preserve"> and a </w:t>
      </w:r>
      <w:r w:rsidRPr="004C74A6">
        <w:rPr>
          <w:rFonts w:ascii="Consolas" w:hAnsi="Consolas"/>
          <w:b/>
          <w:bCs/>
        </w:rPr>
        <w:t>NormalizedUserName</w:t>
      </w:r>
      <w:r>
        <w:t xml:space="preserve">, but doesn't have an </w:t>
      </w:r>
      <w:r w:rsidR="004C74A6" w:rsidRPr="004C74A6">
        <w:rPr>
          <w:rFonts w:ascii="Consolas" w:hAnsi="Consolas"/>
          <w:b/>
          <w:bCs/>
        </w:rPr>
        <w:t>E</w:t>
      </w:r>
      <w:r w:rsidRPr="004C74A6">
        <w:rPr>
          <w:rFonts w:ascii="Consolas" w:hAnsi="Consolas"/>
          <w:b/>
          <w:bCs/>
        </w:rPr>
        <w:t>mail</w:t>
      </w:r>
      <w:r w:rsidR="005772CB" w:rsidRPr="00607B95">
        <w:t xml:space="preserve"> and </w:t>
      </w:r>
      <w:r w:rsidR="005772CB">
        <w:rPr>
          <w:rFonts w:ascii="Consolas" w:hAnsi="Consolas"/>
          <w:b/>
          <w:bCs/>
        </w:rPr>
        <w:t>NormalizedEmail</w:t>
      </w:r>
      <w:r>
        <w:t xml:space="preserve">, even though we have an </w:t>
      </w:r>
      <w:r w:rsidRPr="00736F62">
        <w:rPr>
          <w:b/>
          <w:bCs/>
        </w:rPr>
        <w:t>email input field</w:t>
      </w:r>
      <w:r>
        <w:t xml:space="preserve"> in the </w:t>
      </w:r>
      <w:r w:rsidR="00617FC3" w:rsidRPr="00617FC3">
        <w:t>"</w:t>
      </w:r>
      <w:r w:rsidRPr="004C74A6">
        <w:rPr>
          <w:rFonts w:ascii="Consolas" w:hAnsi="Consolas"/>
          <w:b/>
          <w:bCs/>
        </w:rPr>
        <w:t>Register</w:t>
      </w:r>
      <w:r w:rsidR="00617FC3" w:rsidRPr="00617FC3">
        <w:t>"</w:t>
      </w:r>
      <w:r>
        <w:t xml:space="preserve"> page</w:t>
      </w:r>
      <w:r w:rsidR="005772CB">
        <w:t xml:space="preserve">. The reason for this is that as we mentioned before, </w:t>
      </w:r>
      <w:r w:rsidR="005772CB" w:rsidRPr="00736F62">
        <w:rPr>
          <w:b/>
          <w:bCs/>
        </w:rPr>
        <w:t>Identity</w:t>
      </w:r>
      <w:r w:rsidR="005772CB">
        <w:t xml:space="preserve"> treats username and email </w:t>
      </w:r>
      <w:r w:rsidR="005772CB" w:rsidRPr="00736F62">
        <w:rPr>
          <w:b/>
          <w:bCs/>
        </w:rPr>
        <w:t>the same way</w:t>
      </w:r>
      <w:r w:rsidR="00736F62" w:rsidRPr="00736F62">
        <w:t>.</w:t>
      </w:r>
      <w:r w:rsidR="00736F62">
        <w:rPr>
          <w:b/>
          <w:bCs/>
        </w:rPr>
        <w:t xml:space="preserve"> </w:t>
      </w:r>
      <w:r w:rsidR="00736F62" w:rsidRPr="0039724F">
        <w:t>Take a look at the following lines of code:</w:t>
      </w:r>
    </w:p>
    <w:p w14:paraId="6731707E" w14:textId="1934D8ED" w:rsidR="00116649" w:rsidRDefault="00736F62" w:rsidP="00270FE8">
      <w:pPr>
        <w:rPr>
          <w:b/>
          <w:bCs/>
        </w:rPr>
      </w:pPr>
      <w:r>
        <w:rPr>
          <w:b/>
          <w:bCs/>
        </w:rPr>
        <w:t xml:space="preserve"> </w:t>
      </w:r>
      <w:r>
        <w:rPr>
          <w:noProof/>
        </w:rPr>
        <w:drawing>
          <wp:inline distT="0" distB="0" distL="0" distR="0" wp14:anchorId="39E4A1BD" wp14:editId="5C153ED4">
            <wp:extent cx="5248275" cy="434127"/>
            <wp:effectExtent l="0" t="0" r="0" b="4445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 214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2415" cy="45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2AAC8" w14:textId="0F002E72" w:rsidR="0039724F" w:rsidRPr="0039724F" w:rsidRDefault="0039724F" w:rsidP="00270FE8">
      <w:r>
        <w:t xml:space="preserve">First, </w:t>
      </w:r>
      <w:r w:rsidRPr="00CB5B9F">
        <w:rPr>
          <w:b/>
          <w:bCs/>
        </w:rPr>
        <w:t>Identity</w:t>
      </w:r>
      <w:r>
        <w:t xml:space="preserve"> creates a user with the </w:t>
      </w:r>
      <w:r w:rsidRPr="0039724F">
        <w:rPr>
          <w:rFonts w:ascii="Consolas" w:hAnsi="Consolas"/>
          <w:b/>
          <w:bCs/>
        </w:rPr>
        <w:t>CreateUser</w:t>
      </w:r>
      <w:r>
        <w:t xml:space="preserve"> method and then </w:t>
      </w:r>
      <w:r w:rsidR="004F28EA">
        <w:t>with</w:t>
      </w:r>
      <w:r>
        <w:t xml:space="preserve"> the </w:t>
      </w:r>
      <w:r w:rsidRPr="0039724F">
        <w:rPr>
          <w:rFonts w:ascii="Consolas" w:hAnsi="Consolas"/>
          <w:b/>
          <w:bCs/>
        </w:rPr>
        <w:t>SetUserNameAsyn</w:t>
      </w:r>
      <w:r>
        <w:rPr>
          <w:rFonts w:ascii="Consolas" w:hAnsi="Consolas"/>
          <w:b/>
          <w:bCs/>
        </w:rPr>
        <w:t>c</w:t>
      </w:r>
      <w:r>
        <w:t xml:space="preserve"> method</w:t>
      </w:r>
      <w:r w:rsidR="00FA38DD">
        <w:t xml:space="preserve"> uses the </w:t>
      </w:r>
      <w:r w:rsidR="00FA38DD" w:rsidRPr="00FA38DD">
        <w:rPr>
          <w:b/>
          <w:bCs/>
        </w:rPr>
        <w:t>email</w:t>
      </w:r>
      <w:r w:rsidR="00FA38DD">
        <w:t xml:space="preserve">, used upon </w:t>
      </w:r>
      <w:r w:rsidR="00FA38DD" w:rsidRPr="00FA38DD">
        <w:rPr>
          <w:b/>
          <w:bCs/>
        </w:rPr>
        <w:t>registration</w:t>
      </w:r>
      <w:r w:rsidR="00FA38DD">
        <w:t xml:space="preserve">, to modify the </w:t>
      </w:r>
      <w:r w:rsidR="00FA38DD" w:rsidRPr="00FA38DD">
        <w:rPr>
          <w:rFonts w:ascii="Consolas" w:hAnsi="Consolas"/>
          <w:b/>
          <w:bCs/>
        </w:rPr>
        <w:t>UserName</w:t>
      </w:r>
      <w:r w:rsidR="00FA38DD">
        <w:t xml:space="preserve"> of the user.</w:t>
      </w:r>
    </w:p>
    <w:p w14:paraId="7C24AF50" w14:textId="77777777" w:rsidR="003B27CE" w:rsidRDefault="003B27CE" w:rsidP="003B27CE">
      <w:pPr>
        <w:pStyle w:val="Heading3"/>
        <w:jc w:val="both"/>
      </w:pPr>
      <w:r>
        <w:t>Modify the "Login" Page</w:t>
      </w:r>
    </w:p>
    <w:p w14:paraId="266684E1" w14:textId="77777777" w:rsidR="003B27CE" w:rsidRDefault="003B27CE" w:rsidP="003B27CE">
      <w:pPr>
        <w:jc w:val="both"/>
      </w:pPr>
      <w:r w:rsidRPr="00ED14B0">
        <w:t xml:space="preserve">It is time to </w:t>
      </w:r>
      <w:r w:rsidRPr="00ED14B0">
        <w:rPr>
          <w:b/>
          <w:bCs/>
        </w:rPr>
        <w:t>modify</w:t>
      </w:r>
      <w:r w:rsidRPr="00ED14B0">
        <w:t xml:space="preserve"> the "</w:t>
      </w:r>
      <w:r w:rsidRPr="00ED14B0">
        <w:rPr>
          <w:rStyle w:val="CodeChar"/>
        </w:rPr>
        <w:t>Login</w:t>
      </w:r>
      <w:r w:rsidRPr="00ED14B0">
        <w:t xml:space="preserve">" </w:t>
      </w:r>
      <w:r w:rsidRPr="00ED14B0">
        <w:rPr>
          <w:b/>
          <w:bCs/>
        </w:rPr>
        <w:t>page</w:t>
      </w:r>
      <w:r w:rsidRPr="00ED14B0">
        <w:t xml:space="preserve"> as well to </w:t>
      </w:r>
      <w:r w:rsidRPr="00ED14B0">
        <w:rPr>
          <w:b/>
          <w:bCs/>
        </w:rPr>
        <w:t>clear it</w:t>
      </w:r>
      <w:r w:rsidRPr="00ED14B0">
        <w:t xml:space="preserve"> from unnecessary code in its generated class. </w:t>
      </w:r>
      <w:r>
        <w:t>The page</w:t>
      </w:r>
      <w:r w:rsidRPr="00ED14B0">
        <w:t xml:space="preserve"> should look like this:</w:t>
      </w:r>
    </w:p>
    <w:p w14:paraId="76360C13" w14:textId="77777777" w:rsidR="00285152" w:rsidRDefault="00285152" w:rsidP="003B27CE">
      <w:pPr>
        <w:jc w:val="both"/>
      </w:pPr>
      <w:r>
        <w:rPr>
          <w:noProof/>
        </w:rPr>
        <w:lastRenderedPageBreak/>
        <w:drawing>
          <wp:inline distT="0" distB="0" distL="0" distR="0" wp14:anchorId="7A3B9C84" wp14:editId="1EDA0258">
            <wp:extent cx="6614160" cy="4756887"/>
            <wp:effectExtent l="0" t="0" r="0" b="5715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 220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8945" cy="4774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4661B" w14:textId="2C989FC5" w:rsidR="003B27CE" w:rsidRPr="00ED14B0" w:rsidRDefault="003B27CE" w:rsidP="003B27CE">
      <w:pPr>
        <w:jc w:val="both"/>
      </w:pPr>
      <w:r w:rsidRPr="00ED14B0">
        <w:t xml:space="preserve">Go to the </w:t>
      </w:r>
      <w:r w:rsidRPr="00ED14B0">
        <w:rPr>
          <w:rStyle w:val="CodeChar"/>
        </w:rPr>
        <w:t>Login.cshtml</w:t>
      </w:r>
      <w:r w:rsidRPr="00ED14B0">
        <w:t xml:space="preserve"> </w:t>
      </w:r>
      <w:r w:rsidRPr="00ED14B0">
        <w:rPr>
          <w:b/>
          <w:bCs/>
        </w:rPr>
        <w:t>view</w:t>
      </w:r>
      <w:r w:rsidRPr="00ED14B0">
        <w:t xml:space="preserve"> and </w:t>
      </w:r>
      <w:r w:rsidRPr="00ED14B0">
        <w:rPr>
          <w:b/>
          <w:bCs/>
        </w:rPr>
        <w:t>remove links for email confirmation</w:t>
      </w:r>
      <w:r w:rsidRPr="00ED14B0">
        <w:t xml:space="preserve">, </w:t>
      </w:r>
      <w:r w:rsidRPr="00ED14B0">
        <w:rPr>
          <w:b/>
          <w:bCs/>
        </w:rPr>
        <w:t>external login</w:t>
      </w:r>
      <w:r w:rsidRPr="00ED14B0">
        <w:t xml:space="preserve"> and </w:t>
      </w:r>
      <w:r w:rsidRPr="00ED14B0">
        <w:rPr>
          <w:b/>
          <w:bCs/>
        </w:rPr>
        <w:t>forgotten password</w:t>
      </w:r>
      <w:r w:rsidRPr="00ED14B0">
        <w:t xml:space="preserve">. Also, add the needed classes to </w:t>
      </w:r>
      <w:r w:rsidRPr="00ED14B0">
        <w:rPr>
          <w:b/>
          <w:bCs/>
        </w:rPr>
        <w:t>center the page content</w:t>
      </w:r>
      <w:r w:rsidRPr="00ED14B0">
        <w:t xml:space="preserve">. </w:t>
      </w:r>
      <w:r>
        <w:t xml:space="preserve">The </w:t>
      </w:r>
      <w:r w:rsidRPr="00591545">
        <w:rPr>
          <w:rFonts w:ascii="Consolas" w:hAnsi="Consolas"/>
          <w:b/>
          <w:bCs/>
        </w:rPr>
        <w:t>Login.cshtml</w:t>
      </w:r>
      <w:r>
        <w:t xml:space="preserve"> view should look like this</w:t>
      </w:r>
      <w:r w:rsidRPr="00ED14B0">
        <w:t>:</w:t>
      </w:r>
    </w:p>
    <w:p w14:paraId="31CE06C1" w14:textId="1ED1E102" w:rsidR="003B27CE" w:rsidRDefault="002D1475" w:rsidP="003B27CE">
      <w:r>
        <w:rPr>
          <w:noProof/>
        </w:rPr>
        <w:drawing>
          <wp:inline distT="0" distB="0" distL="0" distR="0" wp14:anchorId="74B1D028" wp14:editId="39E11F22">
            <wp:extent cx="6614160" cy="3782033"/>
            <wp:effectExtent l="0" t="0" r="0" b="9525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 221"/>
                    <pic:cNvPicPr/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856" cy="3792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5F800" w14:textId="77777777" w:rsidR="003B27CE" w:rsidRPr="00ED14B0" w:rsidRDefault="003B27CE" w:rsidP="003B27CE">
      <w:r w:rsidRPr="00ED14B0">
        <w:lastRenderedPageBreak/>
        <w:t xml:space="preserve">Now </w:t>
      </w:r>
      <w:r>
        <w:rPr>
          <w:b/>
          <w:bCs/>
        </w:rPr>
        <w:t>modify</w:t>
      </w:r>
      <w:r w:rsidRPr="00ED14B0">
        <w:rPr>
          <w:b/>
          <w:bCs/>
        </w:rPr>
        <w:t xml:space="preserve"> the</w:t>
      </w:r>
      <w:r w:rsidRPr="00ED14B0">
        <w:t xml:space="preserve"> </w:t>
      </w:r>
      <w:r w:rsidRPr="00ED14B0">
        <w:rPr>
          <w:rStyle w:val="CodeChar"/>
        </w:rPr>
        <w:t>LoginModel</w:t>
      </w:r>
      <w:r w:rsidRPr="00ED14B0">
        <w:t xml:space="preserve"> </w:t>
      </w:r>
      <w:r w:rsidRPr="00ED14B0">
        <w:rPr>
          <w:b/>
          <w:bCs/>
        </w:rPr>
        <w:t>class</w:t>
      </w:r>
      <w:r w:rsidRPr="00ED14B0">
        <w:t xml:space="preserve"> in the </w:t>
      </w:r>
      <w:r w:rsidRPr="00ED14B0">
        <w:rPr>
          <w:rStyle w:val="CodeChar"/>
        </w:rPr>
        <w:t>Login.cshtml.cs</w:t>
      </w:r>
      <w:r w:rsidRPr="00ED14B0">
        <w:t xml:space="preserve"> </w:t>
      </w:r>
      <w:r w:rsidRPr="00ED14B0">
        <w:rPr>
          <w:b/>
          <w:bCs/>
        </w:rPr>
        <w:t>file</w:t>
      </w:r>
      <w:r w:rsidRPr="00ED14B0">
        <w:t xml:space="preserve"> as shown below:</w:t>
      </w:r>
    </w:p>
    <w:p w14:paraId="5C67E254" w14:textId="3EE131BA" w:rsidR="003B27CE" w:rsidRDefault="00E7572B" w:rsidP="003B27CE">
      <w:r>
        <w:rPr>
          <w:noProof/>
        </w:rPr>
        <w:drawing>
          <wp:inline distT="0" distB="0" distL="0" distR="0" wp14:anchorId="603D83A3" wp14:editId="7DB3C91D">
            <wp:extent cx="4705350" cy="3391842"/>
            <wp:effectExtent l="0" t="0" r="0" b="0"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 222"/>
                    <pic:cNvPicPr/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132" cy="34118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68A51" w14:textId="0EF4566C" w:rsidR="003B27CE" w:rsidRDefault="00E7572B" w:rsidP="003B27CE">
      <w:r>
        <w:rPr>
          <w:noProof/>
        </w:rPr>
        <w:drawing>
          <wp:inline distT="0" distB="0" distL="0" distR="0" wp14:anchorId="4EA42BB9" wp14:editId="1F680110">
            <wp:extent cx="3267075" cy="1902988"/>
            <wp:effectExtent l="0" t="0" r="0" b="2540"/>
            <wp:docPr id="223" name="Picture 2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 223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87516" cy="1914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01AD8" w14:textId="08C37B6E" w:rsidR="003B27CE" w:rsidRDefault="00B57FEC" w:rsidP="003B27CE">
      <w:r>
        <w:rPr>
          <w:noProof/>
        </w:rPr>
        <w:drawing>
          <wp:inline distT="0" distB="0" distL="0" distR="0" wp14:anchorId="4555FB0C" wp14:editId="77295C36">
            <wp:extent cx="5810250" cy="2351563"/>
            <wp:effectExtent l="0" t="0" r="0" b="0"/>
            <wp:docPr id="224" name="Picture 2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 224"/>
                    <pic:cNvPicPr/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2600" cy="237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2EF85" w14:textId="3BF431E2" w:rsidR="00B57FEC" w:rsidRDefault="00B57FEC" w:rsidP="003B27CE">
      <w:r>
        <w:rPr>
          <w:noProof/>
        </w:rPr>
        <w:lastRenderedPageBreak/>
        <w:drawing>
          <wp:inline distT="0" distB="0" distL="0" distR="0" wp14:anchorId="222A8205" wp14:editId="7FD694D0">
            <wp:extent cx="5806622" cy="4314190"/>
            <wp:effectExtent l="0" t="0" r="3810" b="0"/>
            <wp:docPr id="225" name="Picture 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 225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7514" cy="433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2A36A" w14:textId="1597875E" w:rsidR="003B27CE" w:rsidRDefault="003B27CE" w:rsidP="003B27CE">
      <w:pPr>
        <w:jc w:val="both"/>
      </w:pPr>
      <w:r w:rsidRPr="00ED14B0">
        <w:rPr>
          <w:b/>
          <w:bCs/>
        </w:rPr>
        <w:t>Try to log in</w:t>
      </w:r>
      <w:r w:rsidRPr="00ED14B0">
        <w:t xml:space="preserve"> with the </w:t>
      </w:r>
      <w:r w:rsidRPr="00ED14B0">
        <w:rPr>
          <w:b/>
          <w:bCs/>
        </w:rPr>
        <w:t>new user</w:t>
      </w:r>
      <w:r w:rsidRPr="00ED14B0">
        <w:t xml:space="preserve"> we created. Login should be </w:t>
      </w:r>
      <w:r w:rsidRPr="00ED14B0">
        <w:rPr>
          <w:b/>
          <w:bCs/>
        </w:rPr>
        <w:t>successful</w:t>
      </w:r>
      <w:r w:rsidRPr="00ED14B0">
        <w:t>.</w:t>
      </w:r>
    </w:p>
    <w:p w14:paraId="7917B2C5" w14:textId="77777777" w:rsidR="00B3099D" w:rsidRDefault="00B3099D" w:rsidP="00B3099D">
      <w:pPr>
        <w:pStyle w:val="Heading3"/>
        <w:jc w:val="both"/>
      </w:pPr>
      <w:r>
        <w:t>Modify the "Logout" Page</w:t>
      </w:r>
    </w:p>
    <w:p w14:paraId="1D321B17" w14:textId="77777777" w:rsidR="00B3099D" w:rsidRDefault="00B3099D" w:rsidP="00B3099D">
      <w:pPr>
        <w:jc w:val="both"/>
      </w:pPr>
      <w:r>
        <w:t xml:space="preserve">Now, if you try to logout of the app, you should logout successfully. This is because we </w:t>
      </w:r>
      <w:r w:rsidRPr="00CB5B9F">
        <w:rPr>
          <w:b/>
          <w:bCs/>
        </w:rPr>
        <w:t>scaffolded</w:t>
      </w:r>
      <w:r>
        <w:t xml:space="preserve"> Indentity and the logout logic comes with it. However, let's clean the unnecessary code from the </w:t>
      </w:r>
      <w:r w:rsidRPr="00270721">
        <w:rPr>
          <w:rFonts w:ascii="Consolas" w:hAnsi="Consolas"/>
          <w:b/>
          <w:bCs/>
        </w:rPr>
        <w:t>Logout.cshtml.cs</w:t>
      </w:r>
      <w:r>
        <w:t xml:space="preserve"> file. It should look like this:</w:t>
      </w:r>
    </w:p>
    <w:p w14:paraId="26460E02" w14:textId="77777777" w:rsidR="00B3099D" w:rsidRPr="00270721" w:rsidRDefault="00B3099D" w:rsidP="00B3099D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drawing>
          <wp:inline distT="0" distB="0" distL="0" distR="0" wp14:anchorId="68943598" wp14:editId="18D90461">
            <wp:extent cx="3903980" cy="2993051"/>
            <wp:effectExtent l="0" t="0" r="1270" b="0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 209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4752" cy="3001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92E91" w14:textId="1A668CB7" w:rsidR="00AA2DB2" w:rsidRDefault="00AA2DB2" w:rsidP="00AA2DB2">
      <w:pPr>
        <w:pStyle w:val="Heading2"/>
        <w:jc w:val="both"/>
      </w:pPr>
      <w:r>
        <w:lastRenderedPageBreak/>
        <w:t>Define Entities</w:t>
      </w:r>
    </w:p>
    <w:p w14:paraId="78FC4903" w14:textId="77777777" w:rsidR="00AA2DB2" w:rsidRDefault="00AA2DB2" w:rsidP="00AA2DB2">
      <w:r>
        <w:t xml:space="preserve">We should start with creating the data models, which we will need for our database. We will have two data model clasess – </w:t>
      </w:r>
      <w:r>
        <w:rPr>
          <w:rFonts w:ascii="Consolas" w:hAnsi="Consolas"/>
          <w:b/>
          <w:bCs/>
        </w:rPr>
        <w:t>Task</w:t>
      </w:r>
      <w:r w:rsidRPr="00F04E6D">
        <w:rPr>
          <w:rFonts w:cstheme="minorHAnsi"/>
        </w:rPr>
        <w:t xml:space="preserve"> and </w:t>
      </w:r>
      <w:r>
        <w:rPr>
          <w:rFonts w:ascii="Consolas" w:hAnsi="Consolas"/>
          <w:b/>
          <w:bCs/>
        </w:rPr>
        <w:t>Board</w:t>
      </w:r>
      <w:r>
        <w:t>.</w:t>
      </w:r>
    </w:p>
    <w:p w14:paraId="0189FE37" w14:textId="77777777" w:rsidR="00AA2DB2" w:rsidRDefault="00AA2DB2" w:rsidP="00AA2DB2">
      <w:r>
        <w:t xml:space="preserve">Before that, let's create a </w:t>
      </w:r>
      <w:r w:rsidRPr="003909A0">
        <w:rPr>
          <w:rFonts w:ascii="Consolas" w:hAnsi="Consolas"/>
          <w:b/>
          <w:bCs/>
        </w:rPr>
        <w:t>DataConstants</w:t>
      </w:r>
      <w:r>
        <w:t xml:space="preserve"> class in the "</w:t>
      </w:r>
      <w:r w:rsidRPr="003909A0">
        <w:rPr>
          <w:rFonts w:ascii="Consolas" w:hAnsi="Consolas"/>
          <w:b/>
          <w:bCs/>
        </w:rPr>
        <w:t>Data</w:t>
      </w:r>
      <w:r>
        <w:t xml:space="preserve">" folder. The </w:t>
      </w:r>
      <w:r w:rsidRPr="003909A0">
        <w:rPr>
          <w:rFonts w:ascii="Consolas" w:hAnsi="Consolas"/>
          <w:b/>
          <w:bCs/>
        </w:rPr>
        <w:t>DataConstants</w:t>
      </w:r>
      <w:r>
        <w:t xml:space="preserve"> class will hold the constants for the required lengths of the models' properties.</w:t>
      </w:r>
    </w:p>
    <w:p w14:paraId="25EA3CDA" w14:textId="77777777" w:rsidR="00AA2DB2" w:rsidRDefault="00AA2DB2" w:rsidP="00AA2DB2">
      <w:r>
        <w:rPr>
          <w:noProof/>
        </w:rPr>
        <w:drawing>
          <wp:inline distT="0" distB="0" distL="0" distR="0" wp14:anchorId="78751834" wp14:editId="3F2E71A3">
            <wp:extent cx="1838325" cy="683599"/>
            <wp:effectExtent l="0" t="0" r="0" b="254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52"/>
                    <pic:cNvPicPr/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63132" cy="692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2D4BDE" w14:textId="77777777" w:rsidR="00AA2DB2" w:rsidRDefault="00AA2DB2" w:rsidP="00AA2DB2">
      <w:pPr>
        <w:pStyle w:val="Heading3"/>
        <w:jc w:val="both"/>
      </w:pPr>
      <w:r>
        <w:t>The "Task" Entity Class</w:t>
      </w:r>
    </w:p>
    <w:p w14:paraId="32C44C5E" w14:textId="77777777" w:rsidR="00AA2DB2" w:rsidRDefault="00AA2DB2" w:rsidP="00AA2DB2">
      <w:pPr>
        <w:jc w:val="both"/>
      </w:pPr>
      <w:r>
        <w:t xml:space="preserve">The </w:t>
      </w:r>
      <w:r w:rsidRPr="00AE246E">
        <w:rPr>
          <w:rFonts w:ascii="Consolas" w:hAnsi="Consolas"/>
          <w:b/>
          <w:bCs/>
        </w:rPr>
        <w:t>Task</w:t>
      </w:r>
      <w:r>
        <w:t xml:space="preserve"> class should have the following </w:t>
      </w:r>
      <w:r w:rsidRPr="003364A1">
        <w:rPr>
          <w:b/>
          <w:bCs/>
        </w:rPr>
        <w:t>properties</w:t>
      </w:r>
      <w:r>
        <w:t>:</w:t>
      </w:r>
    </w:p>
    <w:p w14:paraId="2FB283A2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BB31E1">
        <w:rPr>
          <w:rFonts w:ascii="Consolas" w:hAnsi="Consolas"/>
          <w:b/>
          <w:bCs/>
        </w:rPr>
        <w:t>Id</w:t>
      </w:r>
      <w:r>
        <w:t xml:space="preserve"> – a unique </w:t>
      </w:r>
      <w:r w:rsidRPr="005115E0">
        <w:rPr>
          <w:rFonts w:ascii="Consolas" w:hAnsi="Consolas"/>
          <w:b/>
          <w:bCs/>
        </w:rPr>
        <w:t>integer</w:t>
      </w:r>
      <w:r>
        <w:t>, Primary Key</w:t>
      </w:r>
    </w:p>
    <w:p w14:paraId="6E70B900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BB31E1">
        <w:rPr>
          <w:rFonts w:ascii="Consolas" w:hAnsi="Consolas"/>
          <w:b/>
          <w:bCs/>
        </w:rPr>
        <w:t>Title</w:t>
      </w:r>
      <w:r>
        <w:t xml:space="preserve"> – a </w:t>
      </w:r>
      <w:r w:rsidRPr="00BB31E1">
        <w:rPr>
          <w:rFonts w:ascii="Consolas" w:hAnsi="Consolas"/>
          <w:b/>
          <w:bCs/>
        </w:rPr>
        <w:t>string</w:t>
      </w:r>
      <w:r>
        <w:t xml:space="preserve"> with min length </w:t>
      </w:r>
      <w:r w:rsidRPr="00BB31E1">
        <w:rPr>
          <w:rFonts w:ascii="Consolas" w:hAnsi="Consolas"/>
          <w:b/>
          <w:bCs/>
        </w:rPr>
        <w:t>5</w:t>
      </w:r>
      <w:r>
        <w:t xml:space="preserve"> and max length </w:t>
      </w:r>
      <w:r w:rsidRPr="00BB31E1">
        <w:rPr>
          <w:rFonts w:ascii="Consolas" w:hAnsi="Consolas"/>
          <w:b/>
          <w:bCs/>
        </w:rPr>
        <w:t>70</w:t>
      </w:r>
      <w:r>
        <w:t xml:space="preserve"> (</w:t>
      </w:r>
      <w:r w:rsidRPr="0075606B">
        <w:rPr>
          <w:b/>
          <w:bCs/>
        </w:rPr>
        <w:t>required</w:t>
      </w:r>
      <w:r>
        <w:t>)</w:t>
      </w:r>
    </w:p>
    <w:p w14:paraId="757620B5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Description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 </w:t>
      </w:r>
      <w:r w:rsidRPr="00295132">
        <w:rPr>
          <w:rFonts w:ascii="Consolas" w:hAnsi="Consolas" w:cstheme="minorHAnsi"/>
          <w:b/>
          <w:bCs/>
        </w:rPr>
        <w:t>string</w:t>
      </w:r>
      <w:r w:rsidRPr="00295132">
        <w:rPr>
          <w:rFonts w:cstheme="minorHAnsi"/>
        </w:rPr>
        <w:t xml:space="preserve"> with min length</w:t>
      </w:r>
      <w:r>
        <w:rPr>
          <w:rFonts w:cstheme="minorHAnsi"/>
        </w:rPr>
        <w:t xml:space="preserve"> </w:t>
      </w:r>
      <w:r w:rsidRPr="00232CEE">
        <w:rPr>
          <w:rFonts w:ascii="Consolas" w:hAnsi="Consolas" w:cstheme="minorHAnsi"/>
          <w:b/>
          <w:bCs/>
        </w:rPr>
        <w:t>10</w:t>
      </w:r>
      <w:r w:rsidRPr="00295132">
        <w:rPr>
          <w:rFonts w:cstheme="minorHAnsi"/>
        </w:rPr>
        <w:t xml:space="preserve"> and max length </w:t>
      </w:r>
      <w:r w:rsidRPr="00232CEE">
        <w:rPr>
          <w:rFonts w:ascii="Consolas" w:hAnsi="Consolas" w:cstheme="minorHAnsi"/>
          <w:b/>
          <w:bCs/>
        </w:rPr>
        <w:t>1000</w:t>
      </w:r>
      <w:r>
        <w:rPr>
          <w:rFonts w:cstheme="minorHAnsi"/>
        </w:rPr>
        <w:t xml:space="preserve"> </w:t>
      </w:r>
      <w:r w:rsidRPr="00295132">
        <w:rPr>
          <w:rFonts w:cstheme="minorHAnsi"/>
        </w:rPr>
        <w:t>(</w:t>
      </w:r>
      <w:r w:rsidRPr="00232CEE">
        <w:rPr>
          <w:rFonts w:ascii="Consolas" w:hAnsi="Consolas" w:cstheme="minorHAnsi"/>
          <w:b/>
          <w:bCs/>
        </w:rPr>
        <w:t>required</w:t>
      </w:r>
      <w:r w:rsidRPr="00295132">
        <w:rPr>
          <w:rFonts w:cstheme="minorHAnsi"/>
        </w:rPr>
        <w:t>)</w:t>
      </w:r>
    </w:p>
    <w:p w14:paraId="4FD1B0F8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CreatedOn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>– date and time</w:t>
      </w:r>
    </w:p>
    <w:p w14:paraId="3A7F059E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BoardId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n </w:t>
      </w:r>
      <w:r w:rsidRPr="00232CEE">
        <w:rPr>
          <w:rFonts w:ascii="Consolas" w:hAnsi="Consolas" w:cstheme="minorHAnsi"/>
          <w:b/>
          <w:bCs/>
        </w:rPr>
        <w:t>integer</w:t>
      </w:r>
    </w:p>
    <w:p w14:paraId="36074AFA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</w:rPr>
      </w:pPr>
      <w:r w:rsidRPr="00295132">
        <w:rPr>
          <w:rFonts w:ascii="Consolas" w:hAnsi="Consolas" w:cstheme="minorHAnsi"/>
          <w:b/>
          <w:bCs/>
        </w:rPr>
        <w:t>Board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 </w:t>
      </w:r>
      <w:r w:rsidRPr="00CC4ABD">
        <w:rPr>
          <w:rFonts w:ascii="Consolas" w:hAnsi="Consolas" w:cstheme="minorHAnsi"/>
          <w:b/>
          <w:bCs/>
        </w:rPr>
        <w:t>Board</w:t>
      </w:r>
      <w:r w:rsidRPr="00295132">
        <w:rPr>
          <w:rFonts w:cstheme="minorHAnsi"/>
        </w:rPr>
        <w:t xml:space="preserve"> object</w:t>
      </w:r>
    </w:p>
    <w:p w14:paraId="50D424B9" w14:textId="77777777" w:rsidR="00AA2DB2" w:rsidRPr="00295132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OwnerId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 xml:space="preserve">– an </w:t>
      </w:r>
      <w:r w:rsidRPr="00FD65FE">
        <w:rPr>
          <w:rFonts w:ascii="Consolas" w:hAnsi="Consolas" w:cstheme="minorHAnsi"/>
          <w:b/>
          <w:bCs/>
        </w:rPr>
        <w:t>integer</w:t>
      </w:r>
      <w:r w:rsidRPr="00295132">
        <w:rPr>
          <w:rFonts w:cstheme="minorHAnsi"/>
        </w:rPr>
        <w:t xml:space="preserve"> (</w:t>
      </w:r>
      <w:r w:rsidRPr="00FD65FE">
        <w:rPr>
          <w:rFonts w:cstheme="minorHAnsi"/>
          <w:b/>
          <w:bCs/>
        </w:rPr>
        <w:t>required</w:t>
      </w:r>
      <w:r w:rsidRPr="00295132">
        <w:rPr>
          <w:rFonts w:cstheme="minorHAnsi"/>
        </w:rPr>
        <w:t>)</w:t>
      </w:r>
    </w:p>
    <w:p w14:paraId="7591A71E" w14:textId="77777777" w:rsidR="00AA2DB2" w:rsidRPr="008A5C19" w:rsidRDefault="00AA2DB2" w:rsidP="00AA2DB2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 w:rsidRPr="00295132">
        <w:rPr>
          <w:rFonts w:ascii="Consolas" w:hAnsi="Consolas" w:cstheme="minorHAnsi"/>
          <w:b/>
          <w:bCs/>
        </w:rPr>
        <w:t>Owner</w:t>
      </w:r>
      <w:r w:rsidRPr="00295132">
        <w:rPr>
          <w:rFonts w:cstheme="minorHAnsi"/>
          <w:b/>
          <w:bCs/>
        </w:rPr>
        <w:t xml:space="preserve"> </w:t>
      </w:r>
      <w:r w:rsidRPr="00295132">
        <w:rPr>
          <w:rFonts w:cstheme="minorHAnsi"/>
        </w:rPr>
        <w:t>– a</w:t>
      </w:r>
      <w:r>
        <w:rPr>
          <w:rFonts w:cstheme="minorHAnsi"/>
        </w:rPr>
        <w:t xml:space="preserve">n </w:t>
      </w:r>
      <w:r w:rsidRPr="00C44A47">
        <w:rPr>
          <w:rFonts w:ascii="Consolas" w:hAnsi="Consolas" w:cstheme="minorHAnsi"/>
          <w:b/>
          <w:bCs/>
        </w:rPr>
        <w:t>IdentityUser</w:t>
      </w:r>
      <w:r>
        <w:rPr>
          <w:rFonts w:cstheme="minorHAnsi"/>
        </w:rPr>
        <w:t xml:space="preserve"> </w:t>
      </w:r>
      <w:r w:rsidRPr="00295132">
        <w:rPr>
          <w:rFonts w:cstheme="minorHAnsi"/>
        </w:rPr>
        <w:t>object</w:t>
      </w:r>
    </w:p>
    <w:p w14:paraId="6FC528E6" w14:textId="77777777" w:rsidR="00AA2DB2" w:rsidRDefault="00AA2DB2" w:rsidP="00AA2DB2">
      <w:r>
        <w:rPr>
          <w:rFonts w:cstheme="minorHAnsi"/>
        </w:rPr>
        <w:t xml:space="preserve">First, </w:t>
      </w:r>
      <w:r>
        <w:t>create a new folder, called "</w:t>
      </w:r>
      <w:r w:rsidRPr="00FB1B88">
        <w:rPr>
          <w:rFonts w:ascii="Consolas" w:hAnsi="Consolas"/>
          <w:b/>
          <w:bCs/>
        </w:rPr>
        <w:t>Models</w:t>
      </w:r>
      <w:r>
        <w:t>" in the "</w:t>
      </w:r>
      <w:r w:rsidRPr="00FB1B88">
        <w:rPr>
          <w:rFonts w:ascii="Consolas" w:hAnsi="Consolas"/>
          <w:b/>
          <w:bCs/>
        </w:rPr>
        <w:t>Data</w:t>
      </w:r>
      <w:r>
        <w:t>" folder:</w:t>
      </w:r>
    </w:p>
    <w:p w14:paraId="79BEFB42" w14:textId="77777777" w:rsidR="00AA2DB2" w:rsidRDefault="00AA2DB2" w:rsidP="00AA2DB2">
      <w:pPr>
        <w:jc w:val="both"/>
        <w:rPr>
          <w:rFonts w:cstheme="minorHAnsi"/>
        </w:rPr>
      </w:pPr>
      <w:r>
        <w:rPr>
          <w:noProof/>
        </w:rPr>
        <w:drawing>
          <wp:inline distT="0" distB="0" distL="0" distR="0" wp14:anchorId="73CA3FAC" wp14:editId="30F991F0">
            <wp:extent cx="1838325" cy="859114"/>
            <wp:effectExtent l="0" t="0" r="0" b="0"/>
            <wp:docPr id="153" name="Picture 1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53"/>
                    <pic:cNvPicPr/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56" cy="87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A0EFC" w14:textId="77777777" w:rsidR="00AA2DB2" w:rsidRDefault="00AA2DB2" w:rsidP="00AA2DB2">
      <w:pPr>
        <w:jc w:val="both"/>
        <w:rPr>
          <w:rFonts w:cstheme="minorHAnsi"/>
        </w:rPr>
      </w:pPr>
      <w:r>
        <w:rPr>
          <w:rFonts w:cstheme="minorHAnsi"/>
        </w:rPr>
        <w:t>Then</w:t>
      </w:r>
      <w:r w:rsidRPr="008A5C19">
        <w:rPr>
          <w:rFonts w:cstheme="minorHAnsi"/>
        </w:rPr>
        <w:t xml:space="preserve">, create constants for the </w:t>
      </w:r>
      <w:r w:rsidRPr="008A5C19">
        <w:rPr>
          <w:rFonts w:ascii="Consolas" w:hAnsi="Consolas" w:cstheme="minorHAnsi"/>
          <w:b/>
          <w:bCs/>
        </w:rPr>
        <w:t>Title</w:t>
      </w:r>
      <w:r w:rsidRPr="008A5C19">
        <w:rPr>
          <w:rFonts w:cstheme="minorHAnsi"/>
        </w:rPr>
        <w:t xml:space="preserve"> and </w:t>
      </w:r>
      <w:r w:rsidRPr="008A5C19">
        <w:rPr>
          <w:rFonts w:ascii="Consolas" w:hAnsi="Consolas" w:cstheme="minorHAnsi"/>
          <w:b/>
          <w:bCs/>
        </w:rPr>
        <w:t>Description</w:t>
      </w:r>
      <w:r w:rsidRPr="008A5C19">
        <w:rPr>
          <w:rFonts w:cstheme="minorHAnsi"/>
        </w:rPr>
        <w:t xml:space="preserve"> properties length in the </w:t>
      </w:r>
      <w:r w:rsidRPr="008A5C19">
        <w:rPr>
          <w:rFonts w:ascii="Consolas" w:hAnsi="Consolas" w:cstheme="minorHAnsi"/>
          <w:b/>
          <w:bCs/>
        </w:rPr>
        <w:t>DataConstants</w:t>
      </w:r>
      <w:r w:rsidRPr="008A5C19">
        <w:rPr>
          <w:rFonts w:cstheme="minorHAnsi"/>
        </w:rPr>
        <w:t xml:space="preserve"> class</w:t>
      </w:r>
      <w:r>
        <w:rPr>
          <w:rFonts w:cstheme="minorHAnsi"/>
        </w:rPr>
        <w:t>:</w:t>
      </w:r>
    </w:p>
    <w:p w14:paraId="32DDA4B3" w14:textId="77777777" w:rsidR="00AA2DB2" w:rsidRDefault="00AA2DB2" w:rsidP="00AA2DB2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1605FC1" wp14:editId="19465877">
            <wp:extent cx="3578089" cy="1828800"/>
            <wp:effectExtent l="0" t="0" r="3810" b="0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 154"/>
                    <pic:cNvPicPr/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95533" cy="1837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447FB" w14:textId="77777777" w:rsidR="00AA2DB2" w:rsidRDefault="00AA2DB2" w:rsidP="00AA2DB2">
      <w:pPr>
        <w:jc w:val="both"/>
        <w:rPr>
          <w:rFonts w:cstheme="minorHAnsi"/>
        </w:rPr>
      </w:pPr>
      <w:r>
        <w:rPr>
          <w:rFonts w:cstheme="minorHAnsi"/>
        </w:rPr>
        <w:t xml:space="preserve">Then, create a </w:t>
      </w:r>
      <w:r w:rsidRPr="00276E94">
        <w:rPr>
          <w:rFonts w:ascii="Consolas" w:hAnsi="Consolas" w:cstheme="minorHAnsi"/>
          <w:b/>
          <w:bCs/>
        </w:rPr>
        <w:t>Task</w:t>
      </w:r>
      <w:r>
        <w:rPr>
          <w:rFonts w:cstheme="minorHAnsi"/>
        </w:rPr>
        <w:t xml:space="preserve"> class in the "</w:t>
      </w:r>
      <w:r w:rsidRPr="00276E94">
        <w:rPr>
          <w:rFonts w:ascii="Consolas" w:hAnsi="Consolas" w:cstheme="minorHAnsi"/>
          <w:b/>
          <w:bCs/>
        </w:rPr>
        <w:t>/Data/Models</w:t>
      </w:r>
      <w:r>
        <w:rPr>
          <w:rFonts w:cstheme="minorHAnsi"/>
        </w:rPr>
        <w:t xml:space="preserve">" folder and use them in the </w:t>
      </w:r>
      <w:r w:rsidRPr="00A72F31">
        <w:rPr>
          <w:rFonts w:ascii="Consolas" w:hAnsi="Consolas" w:cstheme="minorHAnsi"/>
          <w:b/>
          <w:bCs/>
        </w:rPr>
        <w:t>Task.cs</w:t>
      </w:r>
      <w:r>
        <w:rPr>
          <w:rFonts w:cstheme="minorHAnsi"/>
        </w:rPr>
        <w:t xml:space="preserve"> file and create its </w:t>
      </w:r>
      <w:r w:rsidRPr="00AF0D2A">
        <w:rPr>
          <w:rFonts w:cstheme="minorHAnsi"/>
          <w:b/>
          <w:bCs/>
        </w:rPr>
        <w:t>properties</w:t>
      </w:r>
      <w:r>
        <w:rPr>
          <w:rFonts w:cstheme="minorHAnsi"/>
        </w:rPr>
        <w:t xml:space="preserve"> as shown below:</w:t>
      </w:r>
    </w:p>
    <w:p w14:paraId="4B4A6A09" w14:textId="77777777" w:rsidR="00AA2DB2" w:rsidRDefault="00AA2DB2" w:rsidP="00AA2DB2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lastRenderedPageBreak/>
        <w:drawing>
          <wp:inline distT="0" distB="0" distL="0" distR="0" wp14:anchorId="3ABC8FB1" wp14:editId="6EE1578F">
            <wp:extent cx="3781425" cy="4697881"/>
            <wp:effectExtent l="0" t="0" r="0" b="7620"/>
            <wp:docPr id="158" name="Picture 1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 158"/>
                    <pic:cNvPicPr/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794" cy="4718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A2DB2" w14:paraId="549CEBE3" w14:textId="77777777" w:rsidTr="006E7A54">
        <w:tc>
          <w:tcPr>
            <w:tcW w:w="996" w:type="dxa"/>
            <w:vAlign w:val="center"/>
          </w:tcPr>
          <w:p w14:paraId="00D2ACDF" w14:textId="77777777" w:rsidR="00AA2DB2" w:rsidRDefault="00AA2DB2" w:rsidP="006E7A5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55E8F61E" wp14:editId="6536CFC3">
                  <wp:extent cx="489857" cy="489857"/>
                  <wp:effectExtent l="0" t="0" r="5715" b="5715"/>
                  <wp:docPr id="157" name="Picture 157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D3E9312" w14:textId="77777777" w:rsidR="00AA2DB2" w:rsidRPr="00E83E24" w:rsidRDefault="00AA2DB2" w:rsidP="006E7A54">
            <w:pPr>
              <w:jc w:val="both"/>
            </w:pPr>
            <w:r>
              <w:t xml:space="preserve">Note that the </w:t>
            </w:r>
            <w:r>
              <w:rPr>
                <w:rStyle w:val="CodeChar"/>
              </w:rPr>
              <w:t>OwnerId</w:t>
            </w:r>
            <w:r>
              <w:t xml:space="preserve"> </w:t>
            </w:r>
            <w:r w:rsidRPr="0058363B">
              <w:rPr>
                <w:b/>
                <w:bCs/>
              </w:rPr>
              <w:t>property</w:t>
            </w:r>
            <w:r>
              <w:t xml:space="preserve"> is of type </w:t>
            </w:r>
            <w:r w:rsidRPr="0058363B">
              <w:rPr>
                <w:rStyle w:val="CodeChar"/>
              </w:rPr>
              <w:t>string</w:t>
            </w:r>
            <w:r>
              <w:t xml:space="preserve"> and has the </w:t>
            </w:r>
            <w:r w:rsidRPr="0058363B">
              <w:rPr>
                <w:rStyle w:val="CodeChar"/>
              </w:rPr>
              <w:t>[Required]</w:t>
            </w:r>
            <w:r>
              <w:t xml:space="preserve"> </w:t>
            </w:r>
            <w:r w:rsidRPr="0058363B">
              <w:rPr>
                <w:b/>
                <w:bCs/>
              </w:rPr>
              <w:t>attribute</w:t>
            </w:r>
            <w:r>
              <w:t xml:space="preserve">, as the </w:t>
            </w:r>
            <w:r w:rsidRPr="0058363B">
              <w:rPr>
                <w:rStyle w:val="CodeChar"/>
              </w:rPr>
              <w:t>IdentityUser</w:t>
            </w:r>
            <w:r>
              <w:t xml:space="preserve"> </w:t>
            </w:r>
            <w:r w:rsidRPr="0058363B">
              <w:rPr>
                <w:b/>
                <w:bCs/>
              </w:rPr>
              <w:t>class</w:t>
            </w:r>
            <w:r>
              <w:t xml:space="preserve"> has a </w:t>
            </w:r>
            <w:r w:rsidRPr="0058363B">
              <w:rPr>
                <w:rStyle w:val="CodeChar"/>
              </w:rPr>
              <w:t>string</w:t>
            </w:r>
            <w:r>
              <w:t xml:space="preserve"> for </w:t>
            </w:r>
            <w:r w:rsidRPr="00241846">
              <w:rPr>
                <w:rFonts w:ascii="Consolas" w:hAnsi="Consolas"/>
                <w:b/>
                <w:bCs/>
              </w:rPr>
              <w:t>I</w:t>
            </w:r>
            <w:r w:rsidRPr="00270607">
              <w:rPr>
                <w:rFonts w:ascii="Consolas" w:hAnsi="Consolas"/>
                <w:b/>
                <w:bCs/>
              </w:rPr>
              <w:t>d</w:t>
            </w:r>
            <w:r>
              <w:t>.</w:t>
            </w:r>
          </w:p>
        </w:tc>
      </w:tr>
    </w:tbl>
    <w:p w14:paraId="23123A59" w14:textId="77777777" w:rsidR="00AA2DB2" w:rsidRPr="00A53EEB" w:rsidRDefault="00AA2DB2" w:rsidP="00AA2DB2">
      <w:pPr>
        <w:pStyle w:val="Heading3"/>
        <w:jc w:val="both"/>
        <w:rPr>
          <w:lang w:val="en-GB"/>
        </w:rPr>
      </w:pPr>
      <w:r w:rsidRPr="002B232F">
        <w:t xml:space="preserve">The </w:t>
      </w:r>
      <w:r>
        <w:t>"</w:t>
      </w:r>
      <w:r w:rsidRPr="002B232F">
        <w:t>Board</w:t>
      </w:r>
      <w:r>
        <w:t>"</w:t>
      </w:r>
      <w:r w:rsidRPr="002B232F">
        <w:t xml:space="preserve"> Entity Class</w:t>
      </w:r>
    </w:p>
    <w:p w14:paraId="0D552015" w14:textId="77777777" w:rsidR="00AA2DB2" w:rsidRDefault="00AA2DB2" w:rsidP="00AA2DB2">
      <w:pPr>
        <w:jc w:val="both"/>
      </w:pPr>
      <w:r>
        <w:t xml:space="preserve">The </w:t>
      </w:r>
      <w:r w:rsidRPr="00435D52">
        <w:rPr>
          <w:rFonts w:ascii="Consolas" w:hAnsi="Consolas"/>
          <w:b/>
          <w:bCs/>
        </w:rPr>
        <w:t>Board</w:t>
      </w:r>
      <w:r>
        <w:t xml:space="preserve"> class should have the following properties:</w:t>
      </w:r>
    </w:p>
    <w:p w14:paraId="15BC7E81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5946AB">
        <w:rPr>
          <w:rFonts w:ascii="Consolas" w:hAnsi="Consolas"/>
          <w:b/>
          <w:bCs/>
        </w:rPr>
        <w:t>Id</w:t>
      </w:r>
      <w:r>
        <w:t xml:space="preserve"> – a unique </w:t>
      </w:r>
      <w:r w:rsidRPr="0090335B">
        <w:rPr>
          <w:rFonts w:ascii="Consolas" w:hAnsi="Consolas"/>
          <w:b/>
          <w:bCs/>
        </w:rPr>
        <w:t>integer</w:t>
      </w:r>
      <w:r>
        <w:t>, Primary Key</w:t>
      </w:r>
    </w:p>
    <w:p w14:paraId="7B4DC92A" w14:textId="77777777" w:rsidR="00AA2DB2" w:rsidRDefault="00AA2DB2" w:rsidP="00AA2DB2">
      <w:pPr>
        <w:pStyle w:val="ListParagraph"/>
        <w:numPr>
          <w:ilvl w:val="0"/>
          <w:numId w:val="2"/>
        </w:numPr>
        <w:jc w:val="both"/>
      </w:pPr>
      <w:r w:rsidRPr="005946AB">
        <w:rPr>
          <w:rFonts w:ascii="Consolas" w:hAnsi="Consolas"/>
          <w:b/>
          <w:bCs/>
        </w:rPr>
        <w:t>Name</w:t>
      </w:r>
      <w:r>
        <w:t xml:space="preserve"> – a </w:t>
      </w:r>
      <w:r w:rsidRPr="0090335B">
        <w:rPr>
          <w:rFonts w:ascii="Consolas" w:hAnsi="Consolas"/>
          <w:b/>
          <w:bCs/>
        </w:rPr>
        <w:t>string</w:t>
      </w:r>
      <w:r>
        <w:t xml:space="preserve"> with min length </w:t>
      </w:r>
      <w:r w:rsidRPr="0090335B">
        <w:rPr>
          <w:rFonts w:ascii="Consolas" w:hAnsi="Consolas"/>
          <w:b/>
          <w:bCs/>
        </w:rPr>
        <w:t>3</w:t>
      </w:r>
      <w:r>
        <w:t xml:space="preserve"> and max length </w:t>
      </w:r>
      <w:r w:rsidRPr="0090335B">
        <w:rPr>
          <w:rFonts w:ascii="Consolas" w:hAnsi="Consolas"/>
          <w:b/>
          <w:bCs/>
        </w:rPr>
        <w:t>30</w:t>
      </w:r>
      <w:r>
        <w:t xml:space="preserve"> (</w:t>
      </w:r>
      <w:r w:rsidRPr="0090335B">
        <w:rPr>
          <w:b/>
          <w:bCs/>
        </w:rPr>
        <w:t>required</w:t>
      </w:r>
      <w:r>
        <w:t>)</w:t>
      </w:r>
    </w:p>
    <w:p w14:paraId="722B5A33" w14:textId="77777777" w:rsidR="00AA2DB2" w:rsidRPr="0017250D" w:rsidRDefault="00AA2DB2" w:rsidP="00AA2DB2">
      <w:pPr>
        <w:pStyle w:val="ListParagraph"/>
        <w:numPr>
          <w:ilvl w:val="0"/>
          <w:numId w:val="2"/>
        </w:numPr>
        <w:jc w:val="both"/>
      </w:pPr>
      <w:r w:rsidRPr="005946AB">
        <w:rPr>
          <w:rFonts w:ascii="Consolas" w:hAnsi="Consolas"/>
          <w:b/>
          <w:bCs/>
        </w:rPr>
        <w:t>Tasks</w:t>
      </w:r>
      <w:r>
        <w:t xml:space="preserve"> – a collection of </w:t>
      </w:r>
      <w:r w:rsidRPr="0090335B">
        <w:rPr>
          <w:rFonts w:ascii="Consolas" w:hAnsi="Consolas"/>
          <w:b/>
          <w:bCs/>
        </w:rPr>
        <w:t>Task</w:t>
      </w:r>
    </w:p>
    <w:p w14:paraId="04303FCE" w14:textId="77777777" w:rsidR="00AA2DB2" w:rsidRDefault="00AA2DB2" w:rsidP="00AA2DB2">
      <w:pPr>
        <w:jc w:val="both"/>
      </w:pPr>
      <w:r>
        <w:t xml:space="preserve">First, create constants for the </w:t>
      </w:r>
      <w:r w:rsidRPr="0060726E">
        <w:rPr>
          <w:rFonts w:ascii="Consolas" w:hAnsi="Consolas"/>
          <w:b/>
          <w:bCs/>
        </w:rPr>
        <w:t>Name</w:t>
      </w:r>
      <w:r>
        <w:t xml:space="preserve"> property length in the </w:t>
      </w:r>
      <w:r w:rsidRPr="0060726E">
        <w:rPr>
          <w:rFonts w:ascii="Consolas" w:hAnsi="Consolas"/>
          <w:b/>
          <w:bCs/>
        </w:rPr>
        <w:t>DataConstants</w:t>
      </w:r>
      <w:r>
        <w:t xml:space="preserve"> class:</w:t>
      </w:r>
    </w:p>
    <w:p w14:paraId="4A0C7D41" w14:textId="77777777" w:rsidR="00AA2DB2" w:rsidRDefault="00AA2DB2" w:rsidP="00AA2DB2">
      <w:pPr>
        <w:jc w:val="both"/>
      </w:pPr>
      <w:r>
        <w:rPr>
          <w:noProof/>
        </w:rPr>
        <w:drawing>
          <wp:inline distT="0" distB="0" distL="0" distR="0" wp14:anchorId="02CD5724" wp14:editId="1A94B7C1">
            <wp:extent cx="2981325" cy="846869"/>
            <wp:effectExtent l="0" t="0" r="0" b="0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 155"/>
                    <pic:cNvPicPr/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7688" cy="854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E0206" w14:textId="77777777" w:rsidR="00AA2DB2" w:rsidRDefault="00AA2DB2" w:rsidP="00AA2DB2">
      <w:pPr>
        <w:jc w:val="both"/>
      </w:pPr>
      <w:r>
        <w:t xml:space="preserve">Then, use the constant in the </w:t>
      </w:r>
      <w:r w:rsidRPr="0028125F">
        <w:rPr>
          <w:rFonts w:ascii="Consolas" w:hAnsi="Consolas"/>
          <w:b/>
          <w:bCs/>
        </w:rPr>
        <w:t>Board</w:t>
      </w:r>
      <w:r>
        <w:t xml:space="preserve"> class and create its </w:t>
      </w:r>
      <w:r w:rsidRPr="0028125F">
        <w:rPr>
          <w:b/>
          <w:bCs/>
        </w:rPr>
        <w:t>properties</w:t>
      </w:r>
      <w:r>
        <w:t xml:space="preserve"> as shown below. Don't forget that you should </w:t>
      </w:r>
      <w:r w:rsidRPr="0028125F">
        <w:rPr>
          <w:b/>
          <w:bCs/>
        </w:rPr>
        <w:t>initialize</w:t>
      </w:r>
      <w:r>
        <w:t xml:space="preserve"> the </w:t>
      </w:r>
      <w:r w:rsidRPr="0028125F">
        <w:rPr>
          <w:rFonts w:ascii="Consolas" w:hAnsi="Consolas"/>
          <w:b/>
          <w:bCs/>
        </w:rPr>
        <w:t>Tasks</w:t>
      </w:r>
      <w:r>
        <w:t xml:space="preserve"> </w:t>
      </w:r>
      <w:r w:rsidRPr="0028125F">
        <w:rPr>
          <w:b/>
          <w:bCs/>
        </w:rPr>
        <w:t>property</w:t>
      </w:r>
      <w:r>
        <w:t xml:space="preserve"> either </w:t>
      </w:r>
      <w:r w:rsidRPr="0028125F">
        <w:rPr>
          <w:b/>
          <w:bCs/>
        </w:rPr>
        <w:t>inline</w:t>
      </w:r>
      <w:r>
        <w:t xml:space="preserve"> or in a </w:t>
      </w:r>
      <w:r w:rsidRPr="0028125F">
        <w:rPr>
          <w:b/>
          <w:bCs/>
        </w:rPr>
        <w:t>constructor</w:t>
      </w:r>
      <w:r>
        <w:t xml:space="preserve"> (use only one of the ways for your whole app):</w:t>
      </w:r>
    </w:p>
    <w:p w14:paraId="6C109118" w14:textId="77777777" w:rsidR="00AA2DB2" w:rsidRDefault="00AA2DB2" w:rsidP="00AA2DB2">
      <w:r>
        <w:rPr>
          <w:noProof/>
        </w:rPr>
        <w:lastRenderedPageBreak/>
        <w:drawing>
          <wp:inline distT="0" distB="0" distL="0" distR="0" wp14:anchorId="565A1904" wp14:editId="597E9E3F">
            <wp:extent cx="3646805" cy="2239568"/>
            <wp:effectExtent l="0" t="0" r="0" b="8890"/>
            <wp:docPr id="156" name="Picture 1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 156"/>
                    <pic:cNvPicPr/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6524" cy="2251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B3BA8" w14:textId="77777777" w:rsidR="00AA2DB2" w:rsidRDefault="00AA2DB2" w:rsidP="00AA2DB2">
      <w:pPr>
        <w:jc w:val="both"/>
      </w:pPr>
      <w:r>
        <w:t xml:space="preserve">Note that you don't need to </w:t>
      </w:r>
      <w:r w:rsidRPr="00235AB0">
        <w:rPr>
          <w:b/>
          <w:bCs/>
        </w:rPr>
        <w:t>set</w:t>
      </w:r>
      <w:r>
        <w:t xml:space="preserve"> the </w:t>
      </w:r>
      <w:r w:rsidRPr="00235AB0">
        <w:rPr>
          <w:rStyle w:val="CodeChar"/>
        </w:rPr>
        <w:t>Id</w:t>
      </w:r>
      <w:r>
        <w:t xml:space="preserve"> </w:t>
      </w:r>
      <w:r w:rsidRPr="00235AB0">
        <w:rPr>
          <w:b/>
          <w:bCs/>
        </w:rPr>
        <w:t>property</w:t>
      </w:r>
      <w:r>
        <w:t xml:space="preserve"> as a </w:t>
      </w:r>
      <w:r w:rsidRPr="00235AB0">
        <w:rPr>
          <w:b/>
          <w:bCs/>
        </w:rPr>
        <w:t>primary key</w:t>
      </w:r>
      <w:r>
        <w:t xml:space="preserve"> in any way – this is done </w:t>
      </w:r>
      <w:r w:rsidRPr="00235AB0">
        <w:rPr>
          <w:b/>
          <w:bCs/>
        </w:rPr>
        <w:t>by default</w:t>
      </w:r>
      <w:r>
        <w:t xml:space="preserve"> in </w:t>
      </w:r>
      <w:r w:rsidRPr="00235AB0">
        <w:rPr>
          <w:rStyle w:val="CodeChar"/>
        </w:rPr>
        <w:t>EF</w:t>
      </w:r>
      <w:r>
        <w:t xml:space="preserve"> </w:t>
      </w:r>
      <w:r w:rsidRPr="00235AB0">
        <w:rPr>
          <w:rStyle w:val="CodeChar"/>
        </w:rPr>
        <w:t>Core</w:t>
      </w:r>
      <w:r>
        <w:t xml:space="preserve"> because of the "</w:t>
      </w:r>
      <w:r w:rsidRPr="00235AB0">
        <w:rPr>
          <w:rStyle w:val="CodeChar"/>
        </w:rPr>
        <w:t>Id</w:t>
      </w:r>
      <w:r>
        <w:t xml:space="preserve">" </w:t>
      </w:r>
      <w:r w:rsidRPr="00235AB0">
        <w:rPr>
          <w:b/>
          <w:bCs/>
        </w:rPr>
        <w:t>property name</w:t>
      </w:r>
      <w:r>
        <w:t xml:space="preserve">. Also, that's why we don't need to </w:t>
      </w:r>
      <w:r w:rsidRPr="00235AB0">
        <w:rPr>
          <w:b/>
          <w:bCs/>
        </w:rPr>
        <w:t>set the</w:t>
      </w:r>
      <w:r>
        <w:t xml:space="preserve"> </w:t>
      </w:r>
      <w:r>
        <w:rPr>
          <w:rStyle w:val="CodeChar"/>
        </w:rPr>
        <w:t>BoardId</w:t>
      </w:r>
      <w:r w:rsidRPr="001B2C62">
        <w:t xml:space="preserve"> </w:t>
      </w:r>
      <w:r>
        <w:t xml:space="preserve">and </w:t>
      </w:r>
      <w:r w:rsidRPr="0028125F">
        <w:rPr>
          <w:rFonts w:ascii="Consolas" w:hAnsi="Consolas"/>
          <w:b/>
          <w:bCs/>
        </w:rPr>
        <w:t>OwnerId</w:t>
      </w:r>
      <w:r>
        <w:t xml:space="preserve"> </w:t>
      </w:r>
      <w:r w:rsidRPr="00FA0AC7">
        <w:rPr>
          <w:b/>
          <w:bCs/>
        </w:rPr>
        <w:t>properties</w:t>
      </w:r>
      <w:r>
        <w:rPr>
          <w:b/>
          <w:bCs/>
        </w:rPr>
        <w:t xml:space="preserve"> </w:t>
      </w:r>
      <w:r w:rsidRPr="006038F7">
        <w:t>of</w:t>
      </w:r>
      <w:r>
        <w:rPr>
          <w:b/>
          <w:bCs/>
        </w:rPr>
        <w:t xml:space="preserve"> </w:t>
      </w:r>
      <w:r w:rsidRPr="006038F7">
        <w:t>the</w:t>
      </w:r>
      <w:r>
        <w:rPr>
          <w:b/>
          <w:bCs/>
        </w:rPr>
        <w:t xml:space="preserve"> </w:t>
      </w:r>
      <w:r w:rsidRPr="006038F7">
        <w:rPr>
          <w:rFonts w:ascii="Consolas" w:hAnsi="Consolas"/>
          <w:b/>
          <w:bCs/>
        </w:rPr>
        <w:t>Task</w:t>
      </w:r>
      <w:r>
        <w:rPr>
          <w:b/>
          <w:bCs/>
        </w:rPr>
        <w:t xml:space="preserve"> </w:t>
      </w:r>
      <w:r w:rsidRPr="006038F7">
        <w:t>class</w:t>
      </w:r>
      <w:r>
        <w:rPr>
          <w:b/>
          <w:bCs/>
        </w:rPr>
        <w:t xml:space="preserve"> </w:t>
      </w:r>
      <w:r>
        <w:t xml:space="preserve">as </w:t>
      </w:r>
      <w:r w:rsidRPr="00235AB0">
        <w:rPr>
          <w:b/>
          <w:bCs/>
        </w:rPr>
        <w:t>foreign key</w:t>
      </w:r>
      <w:r>
        <w:rPr>
          <w:b/>
          <w:bCs/>
        </w:rPr>
        <w:t>s</w:t>
      </w:r>
      <w:r>
        <w:t xml:space="preserve">, as we have </w:t>
      </w:r>
      <w:r w:rsidRPr="00235AB0">
        <w:rPr>
          <w:b/>
          <w:bCs/>
        </w:rPr>
        <w:t>named the propert</w:t>
      </w:r>
      <w:r>
        <w:rPr>
          <w:b/>
          <w:bCs/>
        </w:rPr>
        <w:t>ies</w:t>
      </w:r>
      <w:r w:rsidRPr="00235AB0">
        <w:rPr>
          <w:b/>
          <w:bCs/>
        </w:rPr>
        <w:t xml:space="preserve"> by the convention</w:t>
      </w:r>
      <w:r>
        <w:t xml:space="preserve"> </w:t>
      </w:r>
      <w:r>
        <w:rPr>
          <w:noProof/>
        </w:rPr>
        <w:t>"</w:t>
      </w:r>
      <w:r w:rsidRPr="00235AB0">
        <w:rPr>
          <w:rStyle w:val="CodeChar"/>
        </w:rPr>
        <w:t>{className}Id</w:t>
      </w:r>
      <w:r w:rsidRPr="00E34FBD">
        <w:rPr>
          <w:noProof/>
        </w:rPr>
        <w:t>"</w:t>
      </w:r>
      <w:r>
        <w:t xml:space="preserve"> ("</w:t>
      </w:r>
      <w:r w:rsidRPr="00B066D2">
        <w:rPr>
          <w:rFonts w:ascii="Consolas" w:hAnsi="Consolas"/>
          <w:b/>
          <w:bCs/>
        </w:rPr>
        <w:t>Board</w:t>
      </w:r>
      <w:r>
        <w:t>" + "</w:t>
      </w:r>
      <w:r w:rsidRPr="0028125F">
        <w:rPr>
          <w:rFonts w:ascii="Consolas" w:hAnsi="Consolas"/>
          <w:b/>
          <w:bCs/>
        </w:rPr>
        <w:t>Id</w:t>
      </w:r>
      <w:r>
        <w:t>" and "</w:t>
      </w:r>
      <w:r w:rsidRPr="00B066D2">
        <w:rPr>
          <w:rFonts w:ascii="Consolas" w:hAnsi="Consolas"/>
          <w:b/>
          <w:bCs/>
        </w:rPr>
        <w:t>Owner</w:t>
      </w:r>
      <w:r>
        <w:t>" + "</w:t>
      </w:r>
      <w:r w:rsidRPr="0028125F">
        <w:rPr>
          <w:rFonts w:ascii="Consolas" w:hAnsi="Consolas"/>
          <w:b/>
          <w:bCs/>
        </w:rPr>
        <w:t>Id</w:t>
      </w:r>
      <w:r>
        <w:t>").</w:t>
      </w:r>
    </w:p>
    <w:p w14:paraId="284C7247" w14:textId="77777777" w:rsidR="00AA2DB2" w:rsidRDefault="00AA2DB2" w:rsidP="00AA2DB2">
      <w:pPr>
        <w:jc w:val="both"/>
      </w:pPr>
      <w:r>
        <w:t xml:space="preserve">As you now have </w:t>
      </w:r>
      <w:r w:rsidRPr="008A6166">
        <w:rPr>
          <w:b/>
          <w:bCs/>
        </w:rPr>
        <w:t xml:space="preserve">all </w:t>
      </w:r>
      <w:r>
        <w:rPr>
          <w:b/>
          <w:bCs/>
        </w:rPr>
        <w:t>entity</w:t>
      </w:r>
      <w:r w:rsidRPr="008A6166">
        <w:rPr>
          <w:b/>
          <w:bCs/>
        </w:rPr>
        <w:t xml:space="preserve"> classes</w:t>
      </w:r>
      <w:r>
        <w:t xml:space="preserve"> your app needs, use them for the database.</w:t>
      </w:r>
    </w:p>
    <w:p w14:paraId="17C8C3E5" w14:textId="77777777" w:rsidR="00AA2DB2" w:rsidRDefault="00AA2DB2" w:rsidP="00AA2DB2">
      <w:pPr>
        <w:pStyle w:val="Heading2"/>
        <w:jc w:val="both"/>
      </w:pPr>
      <w:r>
        <w:t>Define the DbContext</w:t>
      </w:r>
    </w:p>
    <w:p w14:paraId="0C0FE137" w14:textId="77777777" w:rsidR="00AA2DB2" w:rsidRDefault="00AA2DB2" w:rsidP="00AA2DB2">
      <w:pPr>
        <w:jc w:val="both"/>
      </w:pPr>
      <w:r>
        <w:t xml:space="preserve">To start with, it is a good idea to </w:t>
      </w:r>
      <w:r w:rsidRPr="008A6166">
        <w:rPr>
          <w:b/>
          <w:bCs/>
        </w:rPr>
        <w:t>rename</w:t>
      </w:r>
      <w:r>
        <w:t xml:space="preserve"> the </w:t>
      </w:r>
      <w:r w:rsidRPr="008A6166">
        <w:rPr>
          <w:rStyle w:val="CodeChar"/>
        </w:rPr>
        <w:t>ApplicationDbContext</w:t>
      </w:r>
      <w:r>
        <w:t xml:space="preserve"> </w:t>
      </w:r>
      <w:r w:rsidRPr="008A6166">
        <w:rPr>
          <w:b/>
          <w:bCs/>
        </w:rPr>
        <w:t>class</w:t>
      </w:r>
      <w:r>
        <w:t xml:space="preserve"> to </w:t>
      </w:r>
      <w:r>
        <w:rPr>
          <w:rStyle w:val="CodeChar"/>
        </w:rPr>
        <w:t>TaskBoardAppDbContext</w:t>
      </w:r>
      <w:r>
        <w:t>, so that it is relevant to the idea of our application:</w:t>
      </w:r>
    </w:p>
    <w:p w14:paraId="583FB739" w14:textId="77777777" w:rsidR="00AA2DB2" w:rsidRDefault="00AA2DB2" w:rsidP="00AA2DB2">
      <w:pPr>
        <w:jc w:val="both"/>
      </w:pPr>
      <w:r>
        <w:rPr>
          <w:noProof/>
        </w:rPr>
        <w:drawing>
          <wp:inline distT="0" distB="0" distL="0" distR="0" wp14:anchorId="6989B106" wp14:editId="625920B9">
            <wp:extent cx="2028825" cy="904876"/>
            <wp:effectExtent l="0" t="0" r="0" b="9525"/>
            <wp:docPr id="159" name="Picture 1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 159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0347" cy="918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4E10C" w14:textId="5A61D610" w:rsidR="00AA2DB2" w:rsidRDefault="00600897" w:rsidP="00AA2DB2">
      <w:r>
        <w:rPr>
          <w:noProof/>
        </w:rPr>
        <w:drawing>
          <wp:inline distT="0" distB="0" distL="0" distR="0" wp14:anchorId="765E0BF6" wp14:editId="211A4547">
            <wp:extent cx="6084974" cy="1295400"/>
            <wp:effectExtent l="0" t="0" r="0" b="0"/>
            <wp:docPr id="226" name="Picture 2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 226"/>
                    <pic:cNvPicPr/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2834" cy="1307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7ED20" w14:textId="50A08052" w:rsidR="00AA2DB2" w:rsidRDefault="00AA2DB2" w:rsidP="00AA2DB2">
      <w:pPr>
        <w:jc w:val="both"/>
      </w:pPr>
      <w:r>
        <w:t xml:space="preserve">Note that our </w:t>
      </w:r>
      <w:r w:rsidRPr="00AA2DB2">
        <w:rPr>
          <w:rFonts w:ascii="Consolas" w:hAnsi="Consolas"/>
          <w:b/>
          <w:bCs/>
        </w:rPr>
        <w:t>TaskBoardAppDbContext</w:t>
      </w:r>
      <w:r>
        <w:t xml:space="preserve"> inherits </w:t>
      </w:r>
      <w:r w:rsidRPr="00AA2DB2">
        <w:rPr>
          <w:rFonts w:ascii="Consolas" w:hAnsi="Consolas"/>
          <w:b/>
          <w:bCs/>
        </w:rPr>
        <w:t>IdentityDbContext</w:t>
      </w:r>
      <w:r w:rsidRPr="00AA2DB2">
        <w:rPr>
          <w:rFonts w:cstheme="minorHAnsi"/>
        </w:rPr>
        <w:t>.</w:t>
      </w:r>
    </w:p>
    <w:p w14:paraId="7C1A4CF1" w14:textId="14FD95C9" w:rsidR="00AA2DB2" w:rsidRDefault="00AA2DB2" w:rsidP="00AA2DB2">
      <w:pPr>
        <w:jc w:val="both"/>
      </w:pPr>
      <w:r>
        <w:t xml:space="preserve">We should use the </w:t>
      </w:r>
      <w:r w:rsidRPr="00BD3DA7">
        <w:rPr>
          <w:rFonts w:ascii="Consolas" w:hAnsi="Consolas"/>
          <w:b/>
          <w:bCs/>
        </w:rPr>
        <w:t>Migrate()</w:t>
      </w:r>
      <w:r>
        <w:t xml:space="preserve"> method in the constructor in order for the changes to be applied to the database directly.</w:t>
      </w:r>
    </w:p>
    <w:p w14:paraId="1806B39D" w14:textId="7EB2C1D7" w:rsidR="00AA2DB2" w:rsidRDefault="00E04B9B" w:rsidP="00AA2DB2">
      <w:r>
        <w:rPr>
          <w:noProof/>
        </w:rPr>
        <w:drawing>
          <wp:inline distT="0" distB="0" distL="0" distR="0" wp14:anchorId="2AC344E6" wp14:editId="7DF4866F">
            <wp:extent cx="6084570" cy="1465750"/>
            <wp:effectExtent l="0" t="0" r="0" b="1270"/>
            <wp:docPr id="227" name="Picture 2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 227"/>
                    <pic:cNvPicPr/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3618" cy="1477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53D77" w14:textId="77777777" w:rsidR="00AA2DB2" w:rsidRDefault="00AA2DB2" w:rsidP="00AA2DB2">
      <w:pPr>
        <w:jc w:val="both"/>
      </w:pPr>
      <w:r>
        <w:t xml:space="preserve">Create the </w:t>
      </w:r>
      <w:r w:rsidRPr="001844A8">
        <w:rPr>
          <w:rFonts w:ascii="Consolas" w:hAnsi="Consolas"/>
          <w:b/>
          <w:bCs/>
        </w:rPr>
        <w:t>DbSet</w:t>
      </w:r>
      <w:r>
        <w:t xml:space="preserve"> properties for the tables in the database:</w:t>
      </w:r>
    </w:p>
    <w:p w14:paraId="33B3D73F" w14:textId="77777777" w:rsidR="00AA2DB2" w:rsidRDefault="00AA2DB2" w:rsidP="00AA2DB2">
      <w:pPr>
        <w:jc w:val="both"/>
      </w:pPr>
      <w:r>
        <w:rPr>
          <w:noProof/>
        </w:rPr>
        <w:drawing>
          <wp:inline distT="0" distB="0" distL="0" distR="0" wp14:anchorId="4ED16B07" wp14:editId="5303C65B">
            <wp:extent cx="3161030" cy="448084"/>
            <wp:effectExtent l="0" t="0" r="1270" b="9525"/>
            <wp:docPr id="165" name="Picture 1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7322" cy="454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55DA3" w14:textId="77777777" w:rsidR="00AA2DB2" w:rsidRDefault="00AA2DB2" w:rsidP="00AA2DB2">
      <w:pPr>
        <w:jc w:val="both"/>
      </w:pPr>
      <w:r>
        <w:t xml:space="preserve">As the </w:t>
      </w:r>
      <w:r w:rsidRPr="00B91600">
        <w:rPr>
          <w:rFonts w:ascii="Consolas" w:hAnsi="Consolas"/>
          <w:b/>
          <w:bCs/>
        </w:rPr>
        <w:t>Task</w:t>
      </w:r>
      <w:r>
        <w:t xml:space="preserve"> is an ambigious reference between our </w:t>
      </w:r>
      <w:r w:rsidRPr="00B91600">
        <w:rPr>
          <w:rFonts w:ascii="Consolas" w:hAnsi="Consolas"/>
          <w:b/>
          <w:bCs/>
        </w:rPr>
        <w:t>Task</w:t>
      </w:r>
      <w:r>
        <w:t xml:space="preserve"> class and the </w:t>
      </w:r>
      <w:r w:rsidRPr="00B91600">
        <w:rPr>
          <w:rFonts w:ascii="Consolas" w:hAnsi="Consolas"/>
          <w:b/>
          <w:bCs/>
        </w:rPr>
        <w:t>System.Threading.Tasks.Task</w:t>
      </w:r>
      <w:r>
        <w:t xml:space="preserve"> class, we should define which </w:t>
      </w:r>
      <w:r w:rsidRPr="00B91600">
        <w:rPr>
          <w:rFonts w:ascii="Consolas" w:hAnsi="Consolas"/>
          <w:b/>
          <w:bCs/>
        </w:rPr>
        <w:t>Task</w:t>
      </w:r>
      <w:r>
        <w:t xml:space="preserve"> class we are using:</w:t>
      </w:r>
    </w:p>
    <w:p w14:paraId="06F5F037" w14:textId="77777777" w:rsidR="00AA2DB2" w:rsidRDefault="00AA2DB2" w:rsidP="00AA2DB2">
      <w:pPr>
        <w:jc w:val="both"/>
      </w:pPr>
      <w:r>
        <w:rPr>
          <w:noProof/>
        </w:rPr>
        <w:drawing>
          <wp:inline distT="0" distB="0" distL="0" distR="0" wp14:anchorId="52DD7097" wp14:editId="14354167">
            <wp:extent cx="3086100" cy="170997"/>
            <wp:effectExtent l="0" t="0" r="0" b="635"/>
            <wp:docPr id="163" name="Picture 1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 163"/>
                    <pic:cNvPicPr/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1168" cy="180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A2DB2" w14:paraId="1F5F55B3" w14:textId="77777777" w:rsidTr="006E7A54">
        <w:tc>
          <w:tcPr>
            <w:tcW w:w="996" w:type="dxa"/>
            <w:vAlign w:val="center"/>
          </w:tcPr>
          <w:p w14:paraId="240D11B9" w14:textId="77777777" w:rsidR="00AA2DB2" w:rsidRDefault="00AA2DB2" w:rsidP="006E7A54">
            <w:pPr>
              <w:jc w:val="both"/>
            </w:pPr>
            <w:r>
              <w:rPr>
                <w:noProof/>
              </w:rPr>
              <w:drawing>
                <wp:inline distT="0" distB="0" distL="0" distR="0" wp14:anchorId="5A1AB926" wp14:editId="4E3DD181">
                  <wp:extent cx="489857" cy="489857"/>
                  <wp:effectExtent l="0" t="0" r="5715" b="5715"/>
                  <wp:docPr id="113" name="Picture 11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246DB256" w14:textId="77777777" w:rsidR="00AA2DB2" w:rsidRPr="00E83E24" w:rsidRDefault="00AA2DB2" w:rsidP="006E7A54">
            <w:pPr>
              <w:jc w:val="both"/>
            </w:pPr>
            <w:r w:rsidRPr="004B0B3C">
              <w:rPr>
                <w:rStyle w:val="CodeChar"/>
              </w:rPr>
              <w:t>EF</w:t>
            </w:r>
            <w:r>
              <w:t xml:space="preserve"> </w:t>
            </w:r>
            <w:r w:rsidRPr="004B0B3C">
              <w:rPr>
                <w:rStyle w:val="CodeChar"/>
              </w:rPr>
              <w:t>Core</w:t>
            </w:r>
            <w:r>
              <w:t xml:space="preserve"> uses a "</w:t>
            </w:r>
            <w:r w:rsidRPr="004B0B3C">
              <w:rPr>
                <w:rStyle w:val="CodeChar"/>
              </w:rPr>
              <w:t>cascade</w:t>
            </w:r>
            <w:r w:rsidRPr="004B0B3C">
              <w:t>"</w:t>
            </w:r>
            <w:r w:rsidRPr="004B0B3C">
              <w:rPr>
                <w:b/>
                <w:bCs/>
              </w:rPr>
              <w:t xml:space="preserve"> delete</w:t>
            </w:r>
            <w:r>
              <w:t xml:space="preserve"> by default when </w:t>
            </w:r>
            <w:r w:rsidRPr="004B0B3C">
              <w:rPr>
                <w:b/>
                <w:bCs/>
              </w:rPr>
              <w:t>removing an entity</w:t>
            </w:r>
            <w:r>
              <w:t xml:space="preserve">. This means that </w:t>
            </w:r>
            <w:r w:rsidRPr="00702CED">
              <w:t xml:space="preserve">if a record in the </w:t>
            </w:r>
            <w:r w:rsidRPr="004B0B3C">
              <w:rPr>
                <w:b/>
                <w:bCs/>
              </w:rPr>
              <w:t>parent table is deleted</w:t>
            </w:r>
            <w:r w:rsidRPr="00702CED">
              <w:t xml:space="preserve">, then the </w:t>
            </w:r>
            <w:r w:rsidRPr="004B0B3C">
              <w:rPr>
                <w:b/>
                <w:bCs/>
              </w:rPr>
              <w:t>corresponding records</w:t>
            </w:r>
            <w:r w:rsidRPr="00702CED">
              <w:t xml:space="preserve"> in the child table </w:t>
            </w:r>
            <w:r w:rsidRPr="004B0B3C">
              <w:rPr>
                <w:b/>
                <w:bCs/>
              </w:rPr>
              <w:t>will automatically be deleted</w:t>
            </w:r>
            <w:r>
              <w:t xml:space="preserve">. To prevent this from happening, it's a good practice to set the </w:t>
            </w:r>
            <w:r w:rsidRPr="004B0B3C">
              <w:rPr>
                <w:b/>
                <w:bCs/>
              </w:rPr>
              <w:t>delete behavior</w:t>
            </w:r>
            <w:r>
              <w:t xml:space="preserve"> to "</w:t>
            </w:r>
            <w:r w:rsidRPr="004B0B3C">
              <w:rPr>
                <w:rStyle w:val="CodeChar"/>
              </w:rPr>
              <w:t>restrict</w:t>
            </w:r>
            <w:r>
              <w:t xml:space="preserve">", so that an entity, which has </w:t>
            </w:r>
            <w:r w:rsidRPr="004B0B3C">
              <w:rPr>
                <w:b/>
                <w:bCs/>
              </w:rPr>
              <w:t>connections</w:t>
            </w:r>
            <w:r>
              <w:t xml:space="preserve"> to other entities in the database, </w:t>
            </w:r>
            <w:r w:rsidRPr="004B0B3C">
              <w:rPr>
                <w:b/>
                <w:bCs/>
              </w:rPr>
              <w:t xml:space="preserve">won't </w:t>
            </w:r>
            <w:r>
              <w:rPr>
                <w:b/>
                <w:bCs/>
              </w:rPr>
              <w:t>be deleted.</w:t>
            </w:r>
            <w:r>
              <w:t xml:space="preserve"> </w:t>
            </w:r>
          </w:p>
        </w:tc>
      </w:tr>
    </w:tbl>
    <w:p w14:paraId="2767804E" w14:textId="77777777" w:rsidR="00AA2DB2" w:rsidRDefault="00AA2DB2" w:rsidP="00AA2DB2">
      <w:pPr>
        <w:jc w:val="both"/>
      </w:pPr>
      <w:r>
        <w:t xml:space="preserve">To do this, we should </w:t>
      </w:r>
      <w:r w:rsidRPr="004B0B3C">
        <w:rPr>
          <w:b/>
          <w:bCs/>
        </w:rPr>
        <w:t>override</w:t>
      </w:r>
      <w:r>
        <w:t xml:space="preserve"> the </w:t>
      </w:r>
      <w:r w:rsidRPr="004B0B3C">
        <w:rPr>
          <w:rStyle w:val="CodeChar"/>
        </w:rPr>
        <w:t>OnModelCreating(ModelBuilder</w:t>
      </w:r>
      <w:r w:rsidRPr="00907502">
        <w:t xml:space="preserve"> </w:t>
      </w:r>
      <w:r w:rsidRPr="004B0B3C">
        <w:rPr>
          <w:rStyle w:val="CodeChar"/>
        </w:rPr>
        <w:t>builder)</w:t>
      </w:r>
      <w:r>
        <w:t xml:space="preserve"> </w:t>
      </w:r>
      <w:r w:rsidRPr="008A15A6">
        <w:rPr>
          <w:b/>
          <w:bCs/>
        </w:rPr>
        <w:t>method</w:t>
      </w:r>
      <w:r>
        <w:t xml:space="preserve"> in the </w:t>
      </w:r>
      <w:r>
        <w:rPr>
          <w:rStyle w:val="CodeChar"/>
        </w:rPr>
        <w:t>TaskBoardApp</w:t>
      </w:r>
      <w:r w:rsidRPr="004B0B3C">
        <w:rPr>
          <w:rStyle w:val="CodeChar"/>
        </w:rPr>
        <w:t>DbContext</w:t>
      </w:r>
      <w:r>
        <w:t xml:space="preserve"> </w:t>
      </w:r>
      <w:r w:rsidRPr="004B0B3C">
        <w:rPr>
          <w:b/>
          <w:bCs/>
        </w:rPr>
        <w:t>class</w:t>
      </w:r>
      <w:r>
        <w:t>:</w:t>
      </w:r>
    </w:p>
    <w:p w14:paraId="48B206BA" w14:textId="22B6074B" w:rsidR="00AA2DB2" w:rsidRDefault="00774049" w:rsidP="00AA2DB2">
      <w:pPr>
        <w:jc w:val="both"/>
      </w:pPr>
      <w:r>
        <w:rPr>
          <w:noProof/>
        </w:rPr>
        <w:drawing>
          <wp:inline distT="0" distB="0" distL="0" distR="0" wp14:anchorId="3C42817E" wp14:editId="01E3BEE3">
            <wp:extent cx="4765722" cy="457200"/>
            <wp:effectExtent l="0" t="0" r="0" b="0"/>
            <wp:docPr id="228" name="Picture 2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 228"/>
                    <pic:cNvPicPr/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4603" cy="4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B8F7F7" w14:textId="77777777" w:rsidR="00AA2DB2" w:rsidRDefault="00AA2DB2" w:rsidP="00AA2DB2">
      <w:pPr>
        <w:jc w:val="both"/>
        <w:rPr>
          <w:noProof/>
        </w:rPr>
      </w:pPr>
      <w:r>
        <w:rPr>
          <w:noProof/>
        </w:rPr>
        <w:t>Then, we should set the foreign key relations and change the delete behaviour.</w:t>
      </w:r>
    </w:p>
    <w:p w14:paraId="030DBC3D" w14:textId="77777777" w:rsidR="00AA2DB2" w:rsidRDefault="00AA2DB2" w:rsidP="00AA2DB2">
      <w:pPr>
        <w:jc w:val="both"/>
        <w:rPr>
          <w:noProof/>
        </w:rPr>
      </w:pPr>
      <w:r>
        <w:t xml:space="preserve">At the end, invoke the </w:t>
      </w:r>
      <w:r w:rsidRPr="009B55F6">
        <w:rPr>
          <w:b/>
          <w:bCs/>
        </w:rPr>
        <w:t>base</w:t>
      </w:r>
      <w:r>
        <w:t xml:space="preserve"> </w:t>
      </w:r>
      <w:r w:rsidRPr="009B55F6">
        <w:rPr>
          <w:rStyle w:val="CodeChar"/>
        </w:rPr>
        <w:t>OnModelCreating()</w:t>
      </w:r>
      <w:r>
        <w:t xml:space="preserve"> </w:t>
      </w:r>
      <w:r w:rsidRPr="009B55F6">
        <w:rPr>
          <w:b/>
          <w:bCs/>
        </w:rPr>
        <w:t>method</w:t>
      </w:r>
      <w:r>
        <w:t>:</w:t>
      </w:r>
    </w:p>
    <w:p w14:paraId="40FB2D3A" w14:textId="58337B0E" w:rsidR="00AA2DB2" w:rsidRDefault="00057B83" w:rsidP="00AA2DB2">
      <w:pPr>
        <w:jc w:val="both"/>
      </w:pPr>
      <w:r>
        <w:rPr>
          <w:noProof/>
        </w:rPr>
        <w:drawing>
          <wp:inline distT="0" distB="0" distL="0" distR="0" wp14:anchorId="4A049E07" wp14:editId="7802F254">
            <wp:extent cx="4552950" cy="1581707"/>
            <wp:effectExtent l="0" t="0" r="0" b="0"/>
            <wp:docPr id="229" name="Picture 2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 229"/>
                    <pic:cNvPicPr/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5335" cy="1589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2E555" w14:textId="77777777" w:rsidR="00AA2DB2" w:rsidRDefault="00AA2DB2" w:rsidP="00AA2DB2">
      <w:pPr>
        <w:jc w:val="both"/>
      </w:pPr>
      <w:r>
        <w:t xml:space="preserve">Now our </w:t>
      </w:r>
      <w:r w:rsidRPr="00F538FE">
        <w:rPr>
          <w:b/>
          <w:bCs/>
        </w:rPr>
        <w:t>database structure</w:t>
      </w:r>
      <w:r>
        <w:t xml:space="preserve"> is ready. If you migrate it now, however, it will be </w:t>
      </w:r>
      <w:r w:rsidRPr="00F538FE">
        <w:rPr>
          <w:b/>
          <w:bCs/>
        </w:rPr>
        <w:t>created with empty tables</w:t>
      </w:r>
      <w:r>
        <w:t xml:space="preserve">. For this reason, let's see how to </w:t>
      </w:r>
      <w:r w:rsidRPr="00F538FE">
        <w:rPr>
          <w:b/>
          <w:bCs/>
        </w:rPr>
        <w:t>seed some data</w:t>
      </w:r>
      <w:r>
        <w:t xml:space="preserve"> </w:t>
      </w:r>
      <w:r w:rsidRPr="00F538FE">
        <w:rPr>
          <w:b/>
          <w:bCs/>
        </w:rPr>
        <w:t>to fill in the database tables</w:t>
      </w:r>
      <w:r>
        <w:t>.</w:t>
      </w:r>
    </w:p>
    <w:p w14:paraId="2D24E7DD" w14:textId="77777777" w:rsidR="00AA2DB2" w:rsidRDefault="00AA2DB2" w:rsidP="00AA2DB2">
      <w:pPr>
        <w:pStyle w:val="Heading2"/>
        <w:jc w:val="both"/>
      </w:pPr>
      <w:r>
        <w:t>Seed the Database</w:t>
      </w:r>
    </w:p>
    <w:p w14:paraId="7BDFD808" w14:textId="77777777" w:rsidR="00AA2DB2" w:rsidRDefault="00AA2DB2" w:rsidP="00AA2DB2">
      <w:pPr>
        <w:jc w:val="both"/>
        <w:rPr>
          <w:b/>
          <w:bCs/>
        </w:rPr>
      </w:pPr>
      <w:r>
        <w:t xml:space="preserve">Now, we want to </w:t>
      </w:r>
      <w:r w:rsidRPr="00F538FE">
        <w:rPr>
          <w:b/>
          <w:bCs/>
        </w:rPr>
        <w:t xml:space="preserve">populate </w:t>
      </w:r>
      <w:r>
        <w:rPr>
          <w:b/>
          <w:bCs/>
        </w:rPr>
        <w:t>the</w:t>
      </w:r>
      <w:r w:rsidRPr="00F538FE">
        <w:rPr>
          <w:b/>
          <w:bCs/>
        </w:rPr>
        <w:t xml:space="preserve"> database</w:t>
      </w:r>
      <w:r w:rsidRPr="00504C41">
        <w:t xml:space="preserve"> with an </w:t>
      </w:r>
      <w:r w:rsidRPr="00F538FE">
        <w:rPr>
          <w:b/>
          <w:bCs/>
        </w:rPr>
        <w:t>initial set of data</w:t>
      </w:r>
      <w:r>
        <w:t xml:space="preserve">. This will include </w:t>
      </w:r>
      <w:r>
        <w:rPr>
          <w:b/>
          <w:bCs/>
        </w:rPr>
        <w:t>four events, three boards (</w:t>
      </w:r>
      <w:r w:rsidRPr="00795387">
        <w:rPr>
          <w:rFonts w:ascii="Consolas" w:hAnsi="Consolas"/>
          <w:b/>
          <w:bCs/>
        </w:rPr>
        <w:t>OpenBoard</w:t>
      </w:r>
      <w:r>
        <w:rPr>
          <w:b/>
          <w:bCs/>
        </w:rPr>
        <w:t xml:space="preserve">, </w:t>
      </w:r>
      <w:r w:rsidRPr="00795387">
        <w:rPr>
          <w:rFonts w:ascii="Consolas" w:hAnsi="Consolas"/>
          <w:b/>
          <w:bCs/>
        </w:rPr>
        <w:t>InProgressBoard</w:t>
      </w:r>
      <w:r>
        <w:rPr>
          <w:b/>
          <w:bCs/>
        </w:rPr>
        <w:t xml:space="preserve"> </w:t>
      </w:r>
      <w:r w:rsidRPr="00795387">
        <w:t>and</w:t>
      </w:r>
      <w:r>
        <w:rPr>
          <w:b/>
          <w:bCs/>
        </w:rPr>
        <w:t xml:space="preserve"> </w:t>
      </w:r>
      <w:r w:rsidRPr="00795387">
        <w:rPr>
          <w:rFonts w:ascii="Consolas" w:hAnsi="Consolas"/>
          <w:b/>
          <w:bCs/>
        </w:rPr>
        <w:t>DoneBoard</w:t>
      </w:r>
      <w:r>
        <w:rPr>
          <w:b/>
          <w:bCs/>
        </w:rPr>
        <w:t xml:space="preserve">) </w:t>
      </w:r>
      <w:r w:rsidRPr="0055237B">
        <w:t>and</w:t>
      </w:r>
      <w:r>
        <w:rPr>
          <w:b/>
          <w:bCs/>
        </w:rPr>
        <w:t xml:space="preserve"> one user.</w:t>
      </w:r>
    </w:p>
    <w:p w14:paraId="556FA770" w14:textId="77777777" w:rsidR="00AA2DB2" w:rsidRDefault="00AA2DB2" w:rsidP="00AA2DB2">
      <w:pPr>
        <w:jc w:val="both"/>
      </w:pPr>
      <w:r>
        <w:t xml:space="preserve">First, create properties for the above objects in the </w:t>
      </w:r>
      <w:r>
        <w:rPr>
          <w:rFonts w:ascii="Consolas" w:hAnsi="Consolas"/>
          <w:b/>
          <w:bCs/>
        </w:rPr>
        <w:t>TaskBoardApp</w:t>
      </w:r>
      <w:r w:rsidRPr="0010365F">
        <w:rPr>
          <w:rFonts w:ascii="Consolas" w:hAnsi="Consolas"/>
          <w:b/>
          <w:bCs/>
        </w:rPr>
        <w:t>DbContext</w:t>
      </w:r>
      <w:r>
        <w:t xml:space="preserve"> class:</w:t>
      </w:r>
    </w:p>
    <w:p w14:paraId="37774955" w14:textId="33BD0EEF" w:rsidR="00AA2DB2" w:rsidRDefault="000F4AF8" w:rsidP="00AA2DB2">
      <w:r>
        <w:rPr>
          <w:noProof/>
        </w:rPr>
        <w:drawing>
          <wp:inline distT="0" distB="0" distL="0" distR="0" wp14:anchorId="76F2B220" wp14:editId="5DEBCA9B">
            <wp:extent cx="3305175" cy="997938"/>
            <wp:effectExtent l="0" t="0" r="0" b="0"/>
            <wp:docPr id="230" name="Picture 2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 230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5312" cy="1007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450CF4" w14:textId="77777777" w:rsidR="00AA2DB2" w:rsidRDefault="00AA2DB2" w:rsidP="00AA2DB2">
      <w:pPr>
        <w:jc w:val="both"/>
      </w:pPr>
      <w:r>
        <w:t xml:space="preserve">Then, we will use </w:t>
      </w:r>
      <w:r w:rsidRPr="00C3417F">
        <w:rPr>
          <w:b/>
          <w:bCs/>
        </w:rPr>
        <w:t>separate</w:t>
      </w:r>
      <w:r>
        <w:t xml:space="preserve"> </w:t>
      </w:r>
      <w:r w:rsidRPr="00C3417F">
        <w:rPr>
          <w:b/>
          <w:bCs/>
        </w:rPr>
        <w:t>method</w:t>
      </w:r>
      <w:r w:rsidRPr="00FA6DFD">
        <w:rPr>
          <w:b/>
          <w:bCs/>
        </w:rPr>
        <w:t xml:space="preserve">s </w:t>
      </w:r>
      <w:r>
        <w:t xml:space="preserve">to </w:t>
      </w:r>
      <w:r w:rsidRPr="00C3417F">
        <w:rPr>
          <w:b/>
          <w:bCs/>
        </w:rPr>
        <w:t>add data to these objects</w:t>
      </w:r>
      <w:r>
        <w:t xml:space="preserve">, which will be </w:t>
      </w:r>
      <w:r w:rsidRPr="00C3417F">
        <w:rPr>
          <w:b/>
          <w:bCs/>
        </w:rPr>
        <w:t>added</w:t>
      </w:r>
      <w:r>
        <w:t xml:space="preserve"> to the </w:t>
      </w:r>
      <w:r w:rsidRPr="00C3417F">
        <w:rPr>
          <w:b/>
          <w:bCs/>
        </w:rPr>
        <w:t>corresponding</w:t>
      </w:r>
      <w:r>
        <w:t xml:space="preserve"> </w:t>
      </w:r>
      <w:r w:rsidRPr="00C3417F">
        <w:rPr>
          <w:b/>
          <w:bCs/>
        </w:rPr>
        <w:t>database</w:t>
      </w:r>
      <w:r>
        <w:t xml:space="preserve"> </w:t>
      </w:r>
      <w:r w:rsidRPr="00C3417F">
        <w:rPr>
          <w:b/>
          <w:bCs/>
        </w:rPr>
        <w:t>table</w:t>
      </w:r>
      <w:r>
        <w:rPr>
          <w:b/>
          <w:bCs/>
        </w:rPr>
        <w:t>s</w:t>
      </w:r>
      <w:r>
        <w:t xml:space="preserve"> in the </w:t>
      </w:r>
      <w:r w:rsidRPr="00362486">
        <w:rPr>
          <w:rFonts w:ascii="Consolas" w:hAnsi="Consolas"/>
          <w:b/>
          <w:bCs/>
        </w:rPr>
        <w:t>OnModelCreating(ModelBuilder</w:t>
      </w:r>
      <w:r w:rsidRPr="00362486">
        <w:rPr>
          <w:b/>
          <w:bCs/>
        </w:rPr>
        <w:t xml:space="preserve"> </w:t>
      </w:r>
      <w:r w:rsidRPr="00362486">
        <w:rPr>
          <w:rFonts w:ascii="Consolas" w:hAnsi="Consolas"/>
          <w:b/>
          <w:bCs/>
        </w:rPr>
        <w:t>builder)</w:t>
      </w:r>
      <w:r>
        <w:t xml:space="preserve"> </w:t>
      </w:r>
      <w:r w:rsidRPr="0008610C">
        <w:rPr>
          <w:b/>
          <w:bCs/>
        </w:rPr>
        <w:t>method</w:t>
      </w:r>
      <w:r>
        <w:t>. Add the following lines of code to the method, before invoking the base one:</w:t>
      </w:r>
    </w:p>
    <w:p w14:paraId="520EECFE" w14:textId="69540A01" w:rsidR="00AA2DB2" w:rsidRDefault="008D6E74" w:rsidP="00AA2DB2">
      <w:pPr>
        <w:jc w:val="both"/>
      </w:pPr>
      <w:r>
        <w:rPr>
          <w:noProof/>
        </w:rPr>
        <w:drawing>
          <wp:inline distT="0" distB="0" distL="0" distR="0" wp14:anchorId="5810C62B" wp14:editId="416D3EE5">
            <wp:extent cx="4352925" cy="3394787"/>
            <wp:effectExtent l="0" t="0" r="0" b="0"/>
            <wp:docPr id="231" name="Picture 2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 231"/>
                    <pic:cNvPicPr/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9175" cy="3399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AA2DB2" w14:paraId="6467A61D" w14:textId="77777777" w:rsidTr="006E7A54">
        <w:tc>
          <w:tcPr>
            <w:tcW w:w="996" w:type="dxa"/>
            <w:vAlign w:val="center"/>
          </w:tcPr>
          <w:p w14:paraId="21A6ABF6" w14:textId="77777777" w:rsidR="00AA2DB2" w:rsidRDefault="00AA2DB2" w:rsidP="006E7A54">
            <w:r>
              <w:rPr>
                <w:noProof/>
              </w:rPr>
              <w:drawing>
                <wp:inline distT="0" distB="0" distL="0" distR="0" wp14:anchorId="10AD1436" wp14:editId="5AED27E5">
                  <wp:extent cx="489857" cy="489857"/>
                  <wp:effectExtent l="0" t="0" r="5715" b="5715"/>
                  <wp:docPr id="131" name="Picture 13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121FAE1F" w14:textId="77777777" w:rsidR="00AA2DB2" w:rsidRPr="00017B82" w:rsidRDefault="00AA2DB2" w:rsidP="006E7A54">
            <w:r>
              <w:t xml:space="preserve">When </w:t>
            </w:r>
            <w:r w:rsidRPr="00017B82">
              <w:rPr>
                <w:b/>
                <w:bCs/>
              </w:rPr>
              <w:t>invoking more that one seeding method</w:t>
            </w:r>
            <w:r>
              <w:t xml:space="preserve">, it is important that the </w:t>
            </w:r>
            <w:r w:rsidRPr="00017B82">
              <w:rPr>
                <w:b/>
                <w:bCs/>
              </w:rPr>
              <w:t>seeding methods are invoked in the correct order</w:t>
            </w:r>
            <w:r>
              <w:t xml:space="preserve">, as they </w:t>
            </w:r>
            <w:r w:rsidRPr="00017B82">
              <w:rPr>
                <w:b/>
                <w:bCs/>
              </w:rPr>
              <w:t>depend</w:t>
            </w:r>
            <w:r>
              <w:t xml:space="preserve"> on each other.</w:t>
            </w:r>
          </w:p>
        </w:tc>
      </w:tr>
    </w:tbl>
    <w:p w14:paraId="775C91FB" w14:textId="16BFD4BD" w:rsidR="00AA2DB2" w:rsidRDefault="008D6E74" w:rsidP="00AA2DB2">
      <w:r>
        <w:rPr>
          <w:noProof/>
        </w:rPr>
        <w:drawing>
          <wp:inline distT="0" distB="0" distL="0" distR="0" wp14:anchorId="58510364" wp14:editId="5FBDB4B2">
            <wp:extent cx="6626865" cy="5514975"/>
            <wp:effectExtent l="0" t="0" r="2540" b="0"/>
            <wp:docPr id="232" name="Picture 2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8415" cy="55412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93628" w14:textId="694D9666" w:rsidR="00AA2DB2" w:rsidRDefault="00AA2DB2" w:rsidP="00AA2DB2">
      <w:pPr>
        <w:jc w:val="both"/>
        <w:rPr>
          <w:noProof/>
        </w:rPr>
      </w:pPr>
      <w:r>
        <w:t xml:space="preserve">Start by implementing the </w:t>
      </w:r>
      <w:r w:rsidRPr="00153DDA">
        <w:rPr>
          <w:rFonts w:ascii="Consolas" w:hAnsi="Consolas"/>
          <w:b/>
          <w:bCs/>
        </w:rPr>
        <w:t>SeedUsers()</w:t>
      </w:r>
      <w:r>
        <w:t xml:space="preserve"> method, which will create the </w:t>
      </w:r>
      <w:r w:rsidR="00027785">
        <w:rPr>
          <w:rFonts w:ascii="Consolas" w:hAnsi="Consolas"/>
          <w:b/>
          <w:bCs/>
        </w:rPr>
        <w:t>TestUser</w:t>
      </w:r>
      <w:r>
        <w:t xml:space="preserve"> for the database. Note that we are using the </w:t>
      </w:r>
      <w:r w:rsidRPr="00207416">
        <w:rPr>
          <w:rFonts w:ascii="Consolas" w:hAnsi="Consolas"/>
          <w:b/>
          <w:bCs/>
        </w:rPr>
        <w:t>IdentityUser</w:t>
      </w:r>
      <w:r>
        <w:t xml:space="preserve"> class, which is the </w:t>
      </w:r>
      <w:r w:rsidRPr="00207416">
        <w:rPr>
          <w:b/>
          <w:bCs/>
        </w:rPr>
        <w:t>default</w:t>
      </w:r>
      <w:r>
        <w:t xml:space="preserve"> user provided by ASP.NET Core Identity.</w:t>
      </w:r>
    </w:p>
    <w:p w14:paraId="3A7F6CA1" w14:textId="77777777" w:rsidR="00AA2DB2" w:rsidRDefault="00AA2DB2" w:rsidP="00AA2DB2">
      <w:pPr>
        <w:jc w:val="both"/>
        <w:rPr>
          <w:noProof/>
        </w:rPr>
      </w:pPr>
      <w:r>
        <w:rPr>
          <w:noProof/>
        </w:rPr>
        <w:t xml:space="preserve">First, we will need to </w:t>
      </w:r>
      <w:r w:rsidRPr="00625091">
        <w:rPr>
          <w:b/>
          <w:bCs/>
          <w:noProof/>
        </w:rPr>
        <w:t>instantiate the</w:t>
      </w:r>
      <w:r>
        <w:rPr>
          <w:noProof/>
        </w:rPr>
        <w:t xml:space="preserve"> </w:t>
      </w:r>
      <w:r w:rsidRPr="00625091">
        <w:rPr>
          <w:rStyle w:val="CodeChar"/>
        </w:rPr>
        <w:t>PasswordHasher</w:t>
      </w:r>
      <w:r>
        <w:rPr>
          <w:noProof/>
        </w:rPr>
        <w:t xml:space="preserve"> </w:t>
      </w:r>
      <w:r w:rsidRPr="00625091">
        <w:rPr>
          <w:b/>
          <w:bCs/>
          <w:noProof/>
        </w:rPr>
        <w:t>class</w:t>
      </w:r>
      <w:r>
        <w:rPr>
          <w:noProof/>
        </w:rPr>
        <w:t xml:space="preserve">, which will </w:t>
      </w:r>
      <w:r w:rsidRPr="00625091">
        <w:rPr>
          <w:b/>
          <w:bCs/>
          <w:noProof/>
        </w:rPr>
        <w:t>save our user'</w:t>
      </w:r>
      <w:r>
        <w:rPr>
          <w:b/>
          <w:bCs/>
          <w:noProof/>
        </w:rPr>
        <w:t>s</w:t>
      </w:r>
      <w:r w:rsidRPr="00625091">
        <w:rPr>
          <w:b/>
          <w:bCs/>
          <w:noProof/>
        </w:rPr>
        <w:t xml:space="preserve"> password</w:t>
      </w:r>
      <w:r>
        <w:rPr>
          <w:noProof/>
        </w:rPr>
        <w:t xml:space="preserve"> </w:t>
      </w:r>
      <w:r w:rsidRPr="00625091">
        <w:rPr>
          <w:b/>
          <w:bCs/>
          <w:noProof/>
        </w:rPr>
        <w:t>as a hash</w:t>
      </w:r>
      <w:r>
        <w:rPr>
          <w:noProof/>
        </w:rPr>
        <w:t xml:space="preserve"> in the database:</w:t>
      </w:r>
    </w:p>
    <w:p w14:paraId="45773CFF" w14:textId="77777777" w:rsidR="00AA2DB2" w:rsidRDefault="00AA2DB2" w:rsidP="00AA2DB2">
      <w:pPr>
        <w:jc w:val="both"/>
        <w:rPr>
          <w:noProof/>
        </w:rPr>
      </w:pPr>
      <w:r>
        <w:rPr>
          <w:noProof/>
        </w:rPr>
        <w:drawing>
          <wp:inline distT="0" distB="0" distL="0" distR="0" wp14:anchorId="250CFA30" wp14:editId="75716147">
            <wp:extent cx="4161155" cy="507457"/>
            <wp:effectExtent l="0" t="0" r="0" b="6985"/>
            <wp:docPr id="173" name="Picture 1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 173"/>
                    <pic:cNvPicPr/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4977" cy="507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BDAAE" w14:textId="5BB201FF" w:rsidR="00AA2DB2" w:rsidRDefault="00AA2DB2" w:rsidP="00AA2DB2">
      <w:pPr>
        <w:jc w:val="both"/>
      </w:pPr>
      <w:r>
        <w:t xml:space="preserve">Then, </w:t>
      </w:r>
      <w:r w:rsidRPr="00625091">
        <w:rPr>
          <w:b/>
          <w:bCs/>
        </w:rPr>
        <w:t xml:space="preserve">create </w:t>
      </w:r>
      <w:r>
        <w:rPr>
          <w:b/>
          <w:bCs/>
        </w:rPr>
        <w:t>the</w:t>
      </w:r>
      <w:r w:rsidRPr="00625091">
        <w:rPr>
          <w:b/>
          <w:bCs/>
        </w:rPr>
        <w:t xml:space="preserve"> user</w:t>
      </w:r>
      <w:r>
        <w:t xml:space="preserve"> with an </w:t>
      </w:r>
      <w:r w:rsidRPr="000C6334">
        <w:rPr>
          <w:b/>
          <w:bCs/>
        </w:rPr>
        <w:t>id</w:t>
      </w:r>
      <w:r>
        <w:rPr>
          <w:b/>
          <w:bCs/>
        </w:rPr>
        <w:t xml:space="preserve"> </w:t>
      </w:r>
      <w:r w:rsidRPr="00AE4DCB">
        <w:t>(</w:t>
      </w:r>
      <w:r>
        <w:t xml:space="preserve">its value does not </w:t>
      </w:r>
      <w:r w:rsidRPr="002313D5">
        <w:t xml:space="preserve">matter), </w:t>
      </w:r>
      <w:r w:rsidRPr="002313D5">
        <w:rPr>
          <w:b/>
          <w:bCs/>
        </w:rPr>
        <w:t>username</w:t>
      </w:r>
      <w:r w:rsidR="009332BD" w:rsidRPr="002313D5">
        <w:rPr>
          <w:b/>
          <w:bCs/>
        </w:rPr>
        <w:t xml:space="preserve"> and</w:t>
      </w:r>
      <w:r w:rsidRPr="002313D5">
        <w:rPr>
          <w:b/>
          <w:bCs/>
        </w:rPr>
        <w:t xml:space="preserve"> normalized username</w:t>
      </w:r>
      <w:r w:rsidR="009332BD" w:rsidRPr="002313D5">
        <w:rPr>
          <w:b/>
          <w:bCs/>
        </w:rPr>
        <w:t xml:space="preserve">, </w:t>
      </w:r>
      <w:r w:rsidR="009332BD" w:rsidRPr="002313D5">
        <w:t>which</w:t>
      </w:r>
      <w:r w:rsidR="009332BD" w:rsidRPr="009332BD">
        <w:t xml:space="preserve"> will be am email, </w:t>
      </w:r>
      <w:r w:rsidRPr="009332BD">
        <w:t>a</w:t>
      </w:r>
      <w:r w:rsidRPr="009332BD">
        <w:rPr>
          <w:b/>
          <w:bCs/>
        </w:rPr>
        <w:t>nd</w:t>
      </w:r>
      <w:r>
        <w:t xml:space="preserve"> with a </w:t>
      </w:r>
      <w:r w:rsidRPr="00625091">
        <w:rPr>
          <w:b/>
          <w:bCs/>
        </w:rPr>
        <w:t xml:space="preserve">hashed </w:t>
      </w:r>
      <w:r w:rsidRPr="00B41899">
        <w:rPr>
          <w:b/>
          <w:bCs/>
        </w:rPr>
        <w:t>password</w:t>
      </w:r>
      <w:r w:rsidRPr="00B41899">
        <w:t xml:space="preserve">. Note that the </w:t>
      </w:r>
      <w:r w:rsidRPr="00B41899">
        <w:rPr>
          <w:b/>
          <w:bCs/>
        </w:rPr>
        <w:t xml:space="preserve">normalized username </w:t>
      </w:r>
      <w:r w:rsidRPr="00B41899">
        <w:t xml:space="preserve">and </w:t>
      </w:r>
      <w:r w:rsidRPr="00B41899">
        <w:rPr>
          <w:b/>
          <w:bCs/>
        </w:rPr>
        <w:t>normalized email</w:t>
      </w:r>
      <w:r w:rsidRPr="00B41899">
        <w:t xml:space="preserve"> should be added or the user will not be able to </w:t>
      </w:r>
      <w:r w:rsidRPr="00B41899">
        <w:rPr>
          <w:b/>
          <w:bCs/>
        </w:rPr>
        <w:t>log in</w:t>
      </w:r>
      <w:r w:rsidRPr="00B41899">
        <w:t xml:space="preserve"> the app. Do it like this:</w:t>
      </w:r>
    </w:p>
    <w:p w14:paraId="66B10918" w14:textId="39DB5E5F" w:rsidR="00AA2DB2" w:rsidRDefault="002313D5" w:rsidP="00AA2DB2">
      <w:pPr>
        <w:rPr>
          <w:noProof/>
        </w:rPr>
      </w:pPr>
      <w:r>
        <w:rPr>
          <w:noProof/>
        </w:rPr>
        <w:drawing>
          <wp:inline distT="0" distB="0" distL="0" distR="0" wp14:anchorId="2FC03C80" wp14:editId="05DF50BE">
            <wp:extent cx="3646805" cy="807681"/>
            <wp:effectExtent l="0" t="0" r="0" b="0"/>
            <wp:docPr id="233" name="Picture 2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 233"/>
                    <pic:cNvPicPr/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7080" cy="82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6CD4A" w14:textId="1E8579BC" w:rsidR="00AA2DB2" w:rsidRDefault="00AA2DB2" w:rsidP="00AA2DB2">
      <w:pPr>
        <w:rPr>
          <w:noProof/>
        </w:rPr>
      </w:pPr>
      <w:r>
        <w:rPr>
          <w:noProof/>
        </w:rPr>
        <w:t xml:space="preserve">Finally, we should turn the password into hashed representation for security reasons. </w:t>
      </w:r>
    </w:p>
    <w:p w14:paraId="6FEE551D" w14:textId="24467F05" w:rsidR="00AA2DB2" w:rsidRDefault="00B57942" w:rsidP="00AA2DB2">
      <w:pPr>
        <w:rPr>
          <w:noProof/>
        </w:rPr>
      </w:pPr>
      <w:r>
        <w:rPr>
          <w:noProof/>
        </w:rPr>
        <w:drawing>
          <wp:inline distT="0" distB="0" distL="0" distR="0" wp14:anchorId="3F83BB02" wp14:editId="5753AB8E">
            <wp:extent cx="5153025" cy="323074"/>
            <wp:effectExtent l="0" t="0" r="0" b="1270"/>
            <wp:docPr id="234" name="Picture 2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 234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323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43372" w14:textId="77777777" w:rsidR="00AA2DB2" w:rsidRDefault="00AA2DB2" w:rsidP="00AA2DB2">
      <w:pPr>
        <w:jc w:val="both"/>
      </w:pPr>
      <w:r>
        <w:t xml:space="preserve">Next, seed the boards, which will be saved as </w:t>
      </w:r>
      <w:r w:rsidRPr="008415EA">
        <w:rPr>
          <w:rFonts w:ascii="Consolas" w:hAnsi="Consolas"/>
          <w:b/>
          <w:bCs/>
        </w:rPr>
        <w:t>OpenBoard</w:t>
      </w:r>
      <w:r>
        <w:t xml:space="preserve">, </w:t>
      </w:r>
      <w:r w:rsidRPr="008415EA">
        <w:rPr>
          <w:rFonts w:ascii="Consolas" w:hAnsi="Consolas"/>
          <w:b/>
          <w:bCs/>
        </w:rPr>
        <w:t>InProgressBoard</w:t>
      </w:r>
      <w:r>
        <w:t xml:space="preserve"> and </w:t>
      </w:r>
      <w:r w:rsidRPr="008415EA">
        <w:rPr>
          <w:rFonts w:ascii="Consolas" w:hAnsi="Consolas"/>
          <w:b/>
          <w:bCs/>
        </w:rPr>
        <w:t>DoneBoar</w:t>
      </w:r>
      <w:r>
        <w:rPr>
          <w:rFonts w:ascii="Consolas" w:hAnsi="Consolas"/>
          <w:b/>
          <w:bCs/>
        </w:rPr>
        <w:t>d</w:t>
      </w:r>
      <w:r>
        <w:t>:</w:t>
      </w:r>
    </w:p>
    <w:p w14:paraId="44766445" w14:textId="77777777" w:rsidR="00AA2DB2" w:rsidRDefault="00AA2DB2" w:rsidP="00AA2DB2">
      <w:r>
        <w:rPr>
          <w:noProof/>
        </w:rPr>
        <w:drawing>
          <wp:inline distT="0" distB="0" distL="0" distR="0" wp14:anchorId="055AA4F6" wp14:editId="01773016">
            <wp:extent cx="2779545" cy="3333750"/>
            <wp:effectExtent l="0" t="0" r="1905" b="0"/>
            <wp:docPr id="180" name="Picture 1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 180"/>
                    <pic:cNvPicPr/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1273" cy="335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18C54" w14:textId="77777777" w:rsidR="00AA2DB2" w:rsidRDefault="00AA2DB2" w:rsidP="00AA2DB2">
      <w:r>
        <w:t>The tasks are already created and added with this code:</w:t>
      </w:r>
    </w:p>
    <w:p w14:paraId="29A11D27" w14:textId="7E7EB36A" w:rsidR="00AA2DB2" w:rsidRDefault="00AF2CF6" w:rsidP="00AA2DB2">
      <w:r>
        <w:rPr>
          <w:noProof/>
        </w:rPr>
        <w:drawing>
          <wp:inline distT="0" distB="0" distL="0" distR="0" wp14:anchorId="5DB5F4F3" wp14:editId="78E1E46A">
            <wp:extent cx="6334125" cy="5271354"/>
            <wp:effectExtent l="0" t="0" r="0" b="5715"/>
            <wp:docPr id="236" name="Picture 2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 236"/>
                    <pic:cNvPicPr/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9574" cy="5284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426BC" w14:textId="0D04B06B" w:rsidR="008232D3" w:rsidRPr="00AF2CF6" w:rsidRDefault="00AA2DB2" w:rsidP="009F1D46">
      <w:pPr>
        <w:jc w:val="both"/>
      </w:pPr>
      <w:r>
        <w:t xml:space="preserve">Now we have a </w:t>
      </w:r>
      <w:r w:rsidRPr="00625091">
        <w:rPr>
          <w:rStyle w:val="CodeChar"/>
        </w:rPr>
        <w:t>db</w:t>
      </w:r>
      <w:r>
        <w:t xml:space="preserve"> </w:t>
      </w:r>
      <w:r w:rsidRPr="00625091">
        <w:rPr>
          <w:rStyle w:val="CodeChar"/>
        </w:rPr>
        <w:t>context</w:t>
      </w:r>
      <w:r>
        <w:t xml:space="preserve"> with </w:t>
      </w:r>
      <w:r w:rsidRPr="00625091">
        <w:rPr>
          <w:b/>
          <w:bCs/>
        </w:rPr>
        <w:t>seeded data</w:t>
      </w:r>
      <w:r>
        <w:t xml:space="preserve"> and our </w:t>
      </w:r>
      <w:r w:rsidRPr="00625091">
        <w:rPr>
          <w:b/>
          <w:bCs/>
        </w:rPr>
        <w:t>database is ready to be migrated</w:t>
      </w:r>
      <w:r>
        <w:t>.</w:t>
      </w:r>
    </w:p>
    <w:p w14:paraId="49A3E287" w14:textId="13BF0F65" w:rsidR="00A32630" w:rsidRDefault="00A32630" w:rsidP="00B939A4">
      <w:pPr>
        <w:pStyle w:val="Heading2"/>
        <w:jc w:val="both"/>
      </w:pPr>
      <w:r>
        <w:t>Create a Migration</w:t>
      </w:r>
    </w:p>
    <w:p w14:paraId="55ADCC6E" w14:textId="34A41C9F" w:rsidR="00AF2CF6" w:rsidRDefault="00AF2CF6" w:rsidP="00AF2CF6">
      <w:r>
        <w:t xml:space="preserve">Now we will now </w:t>
      </w:r>
      <w:r w:rsidRPr="00BE035E">
        <w:rPr>
          <w:b/>
          <w:bCs/>
        </w:rPr>
        <w:t xml:space="preserve">create a </w:t>
      </w:r>
      <w:r>
        <w:rPr>
          <w:b/>
          <w:bCs/>
        </w:rPr>
        <w:t xml:space="preserve">new </w:t>
      </w:r>
      <w:r w:rsidRPr="00BE035E">
        <w:rPr>
          <w:b/>
          <w:bCs/>
        </w:rPr>
        <w:t>migration</w:t>
      </w:r>
      <w:r>
        <w:t xml:space="preserve"> to the database. </w:t>
      </w:r>
    </w:p>
    <w:p w14:paraId="154C6893" w14:textId="71848708" w:rsidR="00323AAF" w:rsidRPr="00E30073" w:rsidRDefault="00B95F9B" w:rsidP="00B939A4">
      <w:pPr>
        <w:jc w:val="both"/>
      </w:pPr>
      <w:r>
        <w:t>To do that</w:t>
      </w:r>
      <w:r w:rsidR="00323AAF">
        <w:t xml:space="preserve">, </w:t>
      </w:r>
      <w:r w:rsidR="00323AAF" w:rsidRPr="000517B1">
        <w:rPr>
          <w:rStyle w:val="CodeChar"/>
        </w:rPr>
        <w:t>open</w:t>
      </w:r>
      <w:r w:rsidR="00323AAF">
        <w:t xml:space="preserve"> the </w:t>
      </w:r>
      <w:r w:rsidR="00323AAF" w:rsidRPr="000517B1">
        <w:rPr>
          <w:rStyle w:val="CodeChar"/>
        </w:rPr>
        <w:t>Package</w:t>
      </w:r>
      <w:r w:rsidR="00323AAF">
        <w:t xml:space="preserve"> </w:t>
      </w:r>
      <w:r w:rsidR="00323AAF" w:rsidRPr="000517B1">
        <w:rPr>
          <w:rStyle w:val="CodeChar"/>
        </w:rPr>
        <w:t>Manager</w:t>
      </w:r>
      <w:r w:rsidR="00323AAF">
        <w:t xml:space="preserve"> </w:t>
      </w:r>
      <w:r w:rsidR="00323AAF" w:rsidRPr="000517B1">
        <w:rPr>
          <w:rStyle w:val="CodeChar"/>
        </w:rPr>
        <w:t>Console</w:t>
      </w:r>
      <w:r w:rsidR="00323AAF">
        <w:t xml:space="preserve"> from </w:t>
      </w:r>
      <w:r w:rsidR="00323AAF" w:rsidRPr="000517B1">
        <w:rPr>
          <w:rStyle w:val="CodeChar"/>
        </w:rPr>
        <w:t>[Tools]</w:t>
      </w:r>
      <w:r w:rsidR="00323AAF">
        <w:t xml:space="preserve"> </w:t>
      </w:r>
      <w:r w:rsidR="00323AAF">
        <w:sym w:font="Wingdings" w:char="F0E0"/>
      </w:r>
      <w:r w:rsidR="00323AAF">
        <w:t xml:space="preserve"> </w:t>
      </w:r>
      <w:r w:rsidR="00323AAF" w:rsidRPr="000517B1">
        <w:rPr>
          <w:rStyle w:val="CodeChar"/>
        </w:rPr>
        <w:t>[NuGet</w:t>
      </w:r>
      <w:r w:rsidR="00323AAF">
        <w:t xml:space="preserve"> </w:t>
      </w:r>
      <w:r w:rsidR="00323AAF" w:rsidRPr="000517B1">
        <w:rPr>
          <w:rStyle w:val="CodeChar"/>
        </w:rPr>
        <w:t>Package</w:t>
      </w:r>
      <w:r w:rsidR="00323AAF">
        <w:t xml:space="preserve"> </w:t>
      </w:r>
      <w:r w:rsidR="00323AAF" w:rsidRPr="000517B1">
        <w:rPr>
          <w:rStyle w:val="CodeChar"/>
        </w:rPr>
        <w:t>Manager]</w:t>
      </w:r>
      <w:r w:rsidR="00323AAF">
        <w:t xml:space="preserve"> </w:t>
      </w:r>
      <w:r w:rsidR="00323AAF">
        <w:sym w:font="Wingdings" w:char="F0E0"/>
      </w:r>
      <w:r w:rsidR="00323AAF">
        <w:t xml:space="preserve"> </w:t>
      </w:r>
      <w:r w:rsidR="00323AAF" w:rsidRPr="000517B1">
        <w:rPr>
          <w:rStyle w:val="CodeChar"/>
        </w:rPr>
        <w:t>[Package</w:t>
      </w:r>
      <w:r w:rsidR="00323AAF">
        <w:t xml:space="preserve"> </w:t>
      </w:r>
      <w:r w:rsidR="00323AAF" w:rsidRPr="000517B1">
        <w:rPr>
          <w:rStyle w:val="CodeChar"/>
        </w:rPr>
        <w:t>Manager</w:t>
      </w:r>
      <w:r w:rsidR="00323AAF">
        <w:t xml:space="preserve"> </w:t>
      </w:r>
      <w:r w:rsidR="00323AAF" w:rsidRPr="000517B1">
        <w:rPr>
          <w:rStyle w:val="CodeChar"/>
        </w:rPr>
        <w:t>Console]</w:t>
      </w:r>
      <w:r w:rsidR="00323AAF">
        <w:t xml:space="preserve"> to write </w:t>
      </w:r>
      <w:r w:rsidR="00323AAF" w:rsidRPr="000517B1">
        <w:rPr>
          <w:b/>
          <w:bCs/>
        </w:rPr>
        <w:t>commands</w:t>
      </w:r>
      <w:r w:rsidR="00323AAF">
        <w:t xml:space="preserve"> for </w:t>
      </w:r>
      <w:r w:rsidR="00323AAF" w:rsidRPr="000517B1">
        <w:rPr>
          <w:b/>
          <w:bCs/>
        </w:rPr>
        <w:t>managing migrations</w:t>
      </w:r>
      <w:r w:rsidR="00323AAF">
        <w:t>:</w:t>
      </w:r>
    </w:p>
    <w:p w14:paraId="2B27148E" w14:textId="5F0787C3" w:rsidR="00323AAF" w:rsidRDefault="00E330D2" w:rsidP="00626DF9">
      <w:r>
        <w:rPr>
          <w:noProof/>
        </w:rPr>
        <w:drawing>
          <wp:inline distT="0" distB="0" distL="0" distR="0" wp14:anchorId="252F544B" wp14:editId="1E44B822">
            <wp:extent cx="5476875" cy="2716246"/>
            <wp:effectExtent l="0" t="0" r="0" b="825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 193"/>
                    <pic:cNvPicPr/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10431" cy="273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8DABF" w14:textId="02AAEB83" w:rsidR="00432493" w:rsidRDefault="00432493" w:rsidP="00432493">
      <w:r>
        <w:t>Type a command for adding a new migration called "</w:t>
      </w:r>
      <w:r w:rsidRPr="00B95F9B">
        <w:rPr>
          <w:rFonts w:ascii="Consolas" w:hAnsi="Consolas"/>
          <w:b/>
          <w:bCs/>
        </w:rPr>
        <w:t>CreatedTables</w:t>
      </w:r>
      <w:r>
        <w:t>" to the "</w:t>
      </w:r>
      <w:r w:rsidRPr="00B95F9B">
        <w:rPr>
          <w:rFonts w:ascii="Consolas" w:hAnsi="Consolas"/>
          <w:b/>
          <w:bCs/>
        </w:rPr>
        <w:t>/Data/Migrations</w:t>
      </w:r>
      <w:r>
        <w:t>" folder and press enter to execute it.</w:t>
      </w:r>
    </w:p>
    <w:p w14:paraId="3EF028C5" w14:textId="6AB33D5E" w:rsidR="00432493" w:rsidRDefault="005A07C5" w:rsidP="00626DF9">
      <w:pPr>
        <w:rPr>
          <w:b/>
          <w:bCs/>
        </w:rPr>
      </w:pPr>
      <w:r w:rsidRPr="005A07C5">
        <w:t>Now you should have a</w:t>
      </w:r>
      <w:r>
        <w:rPr>
          <w:b/>
          <w:bCs/>
        </w:rPr>
        <w:t xml:space="preserve"> new </w:t>
      </w:r>
      <w:r w:rsidRPr="005A07C5">
        <w:t xml:space="preserve">migration in the </w:t>
      </w:r>
      <w:r>
        <w:rPr>
          <w:b/>
          <w:bCs/>
        </w:rPr>
        <w:t>"Migrations"</w:t>
      </w:r>
      <w:r w:rsidRPr="005A07C5">
        <w:t xml:space="preserve"> folder</w:t>
      </w:r>
      <w:r>
        <w:rPr>
          <w:b/>
          <w:bCs/>
        </w:rPr>
        <w:t>:</w:t>
      </w:r>
    </w:p>
    <w:p w14:paraId="79464112" w14:textId="593B4019" w:rsidR="00C01251" w:rsidRPr="00432493" w:rsidRDefault="00C01251" w:rsidP="00626DF9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116DCE4" wp14:editId="733B8386">
            <wp:extent cx="2724150" cy="851298"/>
            <wp:effectExtent l="0" t="0" r="0" b="6350"/>
            <wp:docPr id="237" name="Picture 2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 237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084" cy="863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2807C" w14:textId="08485F37" w:rsidR="00C72EFA" w:rsidRDefault="00C72EFA" w:rsidP="00B939A4">
      <w:pPr>
        <w:jc w:val="both"/>
      </w:pPr>
      <w:r>
        <w:t xml:space="preserve">In the </w:t>
      </w:r>
      <w:r w:rsidRPr="002C1200">
        <w:rPr>
          <w:b/>
          <w:bCs/>
        </w:rPr>
        <w:t>console</w:t>
      </w:r>
      <w:r>
        <w:t xml:space="preserve">, write a command for </w:t>
      </w:r>
      <w:r w:rsidR="00E330D2">
        <w:rPr>
          <w:b/>
          <w:bCs/>
        </w:rPr>
        <w:t xml:space="preserve">updating the database </w:t>
      </w:r>
      <w:r>
        <w:t xml:space="preserve">and </w:t>
      </w:r>
      <w:r w:rsidRPr="002C1200">
        <w:rPr>
          <w:b/>
          <w:bCs/>
        </w:rPr>
        <w:t>press</w:t>
      </w:r>
      <w:r>
        <w:t xml:space="preserve"> </w:t>
      </w:r>
      <w:r w:rsidRPr="002C1200">
        <w:rPr>
          <w:rStyle w:val="CodeChar"/>
        </w:rPr>
        <w:t>[Enter]</w:t>
      </w:r>
      <w:r>
        <w:t xml:space="preserve"> to </w:t>
      </w:r>
      <w:r w:rsidRPr="002C1200">
        <w:rPr>
          <w:b/>
          <w:bCs/>
        </w:rPr>
        <w:t>execute it</w:t>
      </w:r>
      <w:r>
        <w:t xml:space="preserve">. </w:t>
      </w:r>
    </w:p>
    <w:p w14:paraId="15AFB50A" w14:textId="77777777" w:rsidR="007656E5" w:rsidRDefault="00E130DF" w:rsidP="00B939A4">
      <w:pPr>
        <w:jc w:val="both"/>
      </w:pPr>
      <w:r>
        <w:t xml:space="preserve">You can examine the tables from the database in </w:t>
      </w:r>
      <w:r w:rsidRPr="00C01251">
        <w:rPr>
          <w:b/>
          <w:bCs/>
        </w:rPr>
        <w:t>Server Management Studio</w:t>
      </w:r>
      <w:r>
        <w:t>.</w:t>
      </w:r>
      <w:r w:rsidR="00C01251">
        <w:t xml:space="preserve"> Note that now we have two users in the </w:t>
      </w:r>
      <w:r w:rsidR="00C01251" w:rsidRPr="00EE47FA">
        <w:rPr>
          <w:rFonts w:ascii="Consolas" w:hAnsi="Consolas"/>
          <w:b/>
          <w:bCs/>
        </w:rPr>
        <w:t>AspNetUsers</w:t>
      </w:r>
      <w:r w:rsidR="00493FDF">
        <w:t xml:space="preserve"> table</w:t>
      </w:r>
      <w:r w:rsidR="00EE47FA">
        <w:t xml:space="preserve"> – the one that we registered in the beginning of the  workshop and the one that we seeded in the previous section.</w:t>
      </w:r>
    </w:p>
    <w:p w14:paraId="5D48D227" w14:textId="10C10605" w:rsidR="009F4922" w:rsidRDefault="007656E5" w:rsidP="00B939A4">
      <w:pPr>
        <w:jc w:val="both"/>
      </w:pPr>
      <w:r w:rsidRPr="003B334B">
        <w:rPr>
          <w:noProof/>
        </w:rPr>
        <w:drawing>
          <wp:inline distT="0" distB="0" distL="0" distR="0" wp14:anchorId="302CC52D" wp14:editId="40951DA6">
            <wp:extent cx="2114845" cy="413442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41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33A7F" w14:textId="68B6002B" w:rsidR="005C2F80" w:rsidRDefault="005C2F80" w:rsidP="00B939A4">
      <w:pPr>
        <w:jc w:val="both"/>
      </w:pPr>
      <w:r>
        <w:t xml:space="preserve">Now </w:t>
      </w:r>
      <w:r w:rsidRPr="00EE62C5">
        <w:rPr>
          <w:b/>
          <w:bCs/>
        </w:rPr>
        <w:t>run the app</w:t>
      </w:r>
      <w:r>
        <w:t xml:space="preserve"> in the browser – there should not be </w:t>
      </w:r>
      <w:r w:rsidRPr="00EE62C5">
        <w:rPr>
          <w:b/>
          <w:bCs/>
        </w:rPr>
        <w:t>any errors</w:t>
      </w:r>
      <w:r>
        <w:t xml:space="preserve">. </w:t>
      </w:r>
      <w:r w:rsidR="00A02978">
        <w:t xml:space="preserve">Try logging with the new user </w:t>
      </w:r>
      <w:r w:rsidR="00A02978" w:rsidRPr="00A02978">
        <w:rPr>
          <w:rFonts w:ascii="Consolas" w:hAnsi="Consolas"/>
          <w:b/>
          <w:bCs/>
        </w:rPr>
        <w:t>test@softuni.bg</w:t>
      </w:r>
      <w:r w:rsidR="00A02978" w:rsidRPr="00A02978">
        <w:t xml:space="preserve">. You should be able to log in </w:t>
      </w:r>
      <w:r w:rsidR="00A02978" w:rsidRPr="006E0C06">
        <w:rPr>
          <w:b/>
          <w:bCs/>
        </w:rPr>
        <w:t>successfully</w:t>
      </w:r>
      <w:r w:rsidR="00A02978" w:rsidRPr="00A02978">
        <w:t>.</w:t>
      </w:r>
    </w:p>
    <w:p w14:paraId="191D4343" w14:textId="79DA524D" w:rsidR="00A32630" w:rsidRDefault="000120A1" w:rsidP="00B939A4">
      <w:pPr>
        <w:pStyle w:val="Heading2"/>
        <w:jc w:val="both"/>
      </w:pPr>
      <w:r>
        <w:t>Modify View for Users</w:t>
      </w:r>
    </w:p>
    <w:p w14:paraId="4ED18618" w14:textId="4B54960F" w:rsidR="00AC7B33" w:rsidRDefault="000120A1" w:rsidP="00B939A4">
      <w:pPr>
        <w:jc w:val="both"/>
      </w:pPr>
      <w:r>
        <w:t>Let's change how the navigation bar looks for a user that is logged in.</w:t>
      </w:r>
    </w:p>
    <w:p w14:paraId="30AB1576" w14:textId="605ABF4E" w:rsidR="000120A1" w:rsidRDefault="000120A1" w:rsidP="00B939A4">
      <w:pPr>
        <w:pStyle w:val="Heading3"/>
        <w:jc w:val="both"/>
      </w:pPr>
      <w:r w:rsidRPr="00ED14B0">
        <w:t>Display User Names in the Navigation Bar</w:t>
      </w:r>
    </w:p>
    <w:p w14:paraId="295AE9CF" w14:textId="153A69E1" w:rsidR="000120A1" w:rsidRDefault="00BD38CB" w:rsidP="00B939A4">
      <w:pPr>
        <w:jc w:val="both"/>
      </w:pPr>
      <w:r>
        <w:t>Let's</w:t>
      </w:r>
      <w:r w:rsidR="000120A1">
        <w:t xml:space="preserve"> remove the link from the "</w:t>
      </w:r>
      <w:r w:rsidR="000120A1" w:rsidRPr="000120A1">
        <w:rPr>
          <w:rFonts w:ascii="Consolas" w:hAnsi="Consolas"/>
          <w:b/>
          <w:bCs/>
        </w:rPr>
        <w:t>My</w:t>
      </w:r>
      <w:r w:rsidR="000120A1">
        <w:t xml:space="preserve"> </w:t>
      </w:r>
      <w:r w:rsidR="000120A1" w:rsidRPr="000120A1">
        <w:rPr>
          <w:rFonts w:ascii="Consolas" w:hAnsi="Consolas"/>
          <w:b/>
          <w:bCs/>
        </w:rPr>
        <w:t>Profile</w:t>
      </w:r>
      <w:r w:rsidR="000120A1">
        <w:t>" on the "</w:t>
      </w:r>
      <w:r w:rsidR="000120A1" w:rsidRPr="000120A1">
        <w:rPr>
          <w:rFonts w:ascii="Consolas" w:hAnsi="Consolas"/>
          <w:b/>
          <w:bCs/>
        </w:rPr>
        <w:t>Hello</w:t>
      </w:r>
      <w:r w:rsidR="000120A1">
        <w:t xml:space="preserve"> " message</w:t>
      </w:r>
      <w:r w:rsidR="00315462">
        <w:t>.</w:t>
      </w:r>
    </w:p>
    <w:p w14:paraId="418B1370" w14:textId="7E4BE254" w:rsidR="00315462" w:rsidRPr="00ED14B0" w:rsidRDefault="00315462" w:rsidP="00B939A4">
      <w:pPr>
        <w:jc w:val="both"/>
        <w:rPr>
          <w:noProof/>
        </w:rPr>
      </w:pPr>
      <w:r>
        <w:rPr>
          <w:noProof/>
        </w:rPr>
        <w:t>Go</w:t>
      </w:r>
      <w:r w:rsidRPr="00ED14B0">
        <w:rPr>
          <w:noProof/>
        </w:rPr>
        <w:t xml:space="preserve"> to the </w:t>
      </w:r>
      <w:r w:rsidRPr="00ED14B0">
        <w:rPr>
          <w:rStyle w:val="CodeChar"/>
        </w:rPr>
        <w:t>_Login</w:t>
      </w:r>
      <w:r w:rsidR="00821AF5">
        <w:rPr>
          <w:rStyle w:val="CodeChar"/>
        </w:rPr>
        <w:t>Partial</w:t>
      </w:r>
      <w:r w:rsidRPr="00ED14B0">
        <w:rPr>
          <w:rStyle w:val="CodeChar"/>
        </w:rPr>
        <w:t>.cshtml</w:t>
      </w:r>
      <w:r w:rsidRPr="00ED14B0">
        <w:rPr>
          <w:noProof/>
        </w:rPr>
        <w:t xml:space="preserve"> </w:t>
      </w:r>
      <w:r w:rsidRPr="00ED14B0">
        <w:rPr>
          <w:b/>
          <w:bCs/>
          <w:noProof/>
        </w:rPr>
        <w:t>view</w:t>
      </w:r>
      <w:r w:rsidRPr="00ED14B0">
        <w:rPr>
          <w:noProof/>
        </w:rPr>
        <w:t xml:space="preserve"> and </w:t>
      </w:r>
      <w:r w:rsidR="00821AF5">
        <w:rPr>
          <w:noProof/>
        </w:rPr>
        <w:t>remove the link. The file should look as shown below</w:t>
      </w:r>
      <w:r w:rsidR="00D11D51">
        <w:rPr>
          <w:noProof/>
        </w:rPr>
        <w:t>:</w:t>
      </w:r>
    </w:p>
    <w:p w14:paraId="2A9F6FA7" w14:textId="77777777" w:rsidR="00315462" w:rsidRDefault="00315462" w:rsidP="000120A1"/>
    <w:p w14:paraId="677F8C63" w14:textId="29871F96" w:rsidR="00315462" w:rsidRDefault="006F2683" w:rsidP="000120A1">
      <w:r>
        <w:rPr>
          <w:noProof/>
        </w:rPr>
        <w:drawing>
          <wp:inline distT="0" distB="0" distL="0" distR="0" wp14:anchorId="3FD38593" wp14:editId="07D40E98">
            <wp:extent cx="6705600" cy="4042541"/>
            <wp:effectExtent l="0" t="0" r="0" b="0"/>
            <wp:docPr id="238" name="Picture 2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 238"/>
                    <pic:cNvPicPr/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5576" cy="4048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92ED8" w14:textId="4456224C" w:rsidR="00B60F7D" w:rsidRDefault="00B60F7D" w:rsidP="00B939A4">
      <w:pPr>
        <w:pStyle w:val="Heading2"/>
        <w:jc w:val="both"/>
      </w:pPr>
      <w:r>
        <w:t>Create the MVC Structure of the App</w:t>
      </w:r>
    </w:p>
    <w:p w14:paraId="376E8863" w14:textId="75CF04A5" w:rsidR="00B60F7D" w:rsidRDefault="00B60F7D" w:rsidP="00B939A4">
      <w:pPr>
        <w:jc w:val="both"/>
        <w:rPr>
          <w:rFonts w:ascii="Consolas" w:hAnsi="Consolas"/>
          <w:b/>
          <w:bCs/>
        </w:rPr>
      </w:pPr>
      <w:r>
        <w:t xml:space="preserve">Now that we are ready with the </w:t>
      </w:r>
      <w:r w:rsidRPr="00695F3E">
        <w:rPr>
          <w:b/>
          <w:bCs/>
        </w:rPr>
        <w:t>Login/Logout</w:t>
      </w:r>
      <w:r>
        <w:t xml:space="preserve"> and </w:t>
      </w:r>
      <w:r w:rsidRPr="00695F3E">
        <w:rPr>
          <w:b/>
          <w:bCs/>
        </w:rPr>
        <w:t>Reg</w:t>
      </w:r>
      <w:r w:rsidR="00D90D7D" w:rsidRPr="00695F3E">
        <w:rPr>
          <w:b/>
          <w:bCs/>
        </w:rPr>
        <w:t>i</w:t>
      </w:r>
      <w:r w:rsidRPr="00695F3E">
        <w:rPr>
          <w:b/>
          <w:bCs/>
        </w:rPr>
        <w:t>ster</w:t>
      </w:r>
      <w:r>
        <w:t xml:space="preserve"> part, it's time to create the MVC structure of our app. We will have three controllers – </w:t>
      </w:r>
      <w:r w:rsidRPr="00B60F7D">
        <w:rPr>
          <w:rFonts w:ascii="Consolas" w:hAnsi="Consolas"/>
          <w:b/>
          <w:bCs/>
        </w:rPr>
        <w:t>HomeController</w:t>
      </w:r>
      <w:r>
        <w:t xml:space="preserve">, </w:t>
      </w:r>
      <w:r w:rsidRPr="00B60F7D">
        <w:rPr>
          <w:rFonts w:ascii="Consolas" w:hAnsi="Consolas"/>
          <w:b/>
          <w:bCs/>
        </w:rPr>
        <w:t>TaskController</w:t>
      </w:r>
      <w:r>
        <w:t xml:space="preserve"> and </w:t>
      </w:r>
      <w:r w:rsidRPr="00B60F7D">
        <w:rPr>
          <w:rFonts w:ascii="Consolas" w:hAnsi="Consolas"/>
          <w:b/>
          <w:bCs/>
        </w:rPr>
        <w:t>BoardController</w:t>
      </w:r>
      <w:r w:rsidRPr="00B60F7D">
        <w:rPr>
          <w:rFonts w:cstheme="minorHAnsi"/>
        </w:rPr>
        <w:t xml:space="preserve">. </w:t>
      </w:r>
    </w:p>
    <w:p w14:paraId="6D19A2F9" w14:textId="77777777" w:rsidR="003D13BD" w:rsidRDefault="003D13BD" w:rsidP="00B939A4">
      <w:pPr>
        <w:pStyle w:val="Heading3"/>
        <w:jc w:val="both"/>
        <w:rPr>
          <w:bCs/>
        </w:rPr>
      </w:pPr>
      <w:r w:rsidRPr="0097155B">
        <w:t>Home</w:t>
      </w:r>
      <w:r w:rsidRPr="0097155B">
        <w:rPr>
          <w:bCs/>
        </w:rPr>
        <w:t xml:space="preserve"> </w:t>
      </w:r>
      <w:r w:rsidRPr="0097155B">
        <w:t>page</w:t>
      </w:r>
      <w:r w:rsidRPr="0097155B">
        <w:rPr>
          <w:bCs/>
        </w:rPr>
        <w:t xml:space="preserve"> </w:t>
      </w:r>
    </w:p>
    <w:p w14:paraId="5EEC5B0D" w14:textId="0D901F9E" w:rsidR="00515945" w:rsidRDefault="00515945" w:rsidP="00B939A4">
      <w:pPr>
        <w:jc w:val="both"/>
      </w:pPr>
      <w:r w:rsidRPr="00402F35">
        <w:t xml:space="preserve">We already have the </w:t>
      </w:r>
      <w:r w:rsidRPr="00402F35">
        <w:rPr>
          <w:rStyle w:val="CodeChar"/>
        </w:rPr>
        <w:t>HomeController</w:t>
      </w:r>
      <w:r w:rsidRPr="00402F35">
        <w:t xml:space="preserve"> in our </w:t>
      </w:r>
      <w:r w:rsidRPr="00402F35">
        <w:rPr>
          <w:b/>
          <w:bCs/>
        </w:rPr>
        <w:t xml:space="preserve">project </w:t>
      </w:r>
      <w:r w:rsidR="00D105DF">
        <w:t>and we already modified it, but we still have to modify the view, too.</w:t>
      </w:r>
    </w:p>
    <w:p w14:paraId="504C65A9" w14:textId="030FD1B0" w:rsidR="00D105DF" w:rsidRDefault="00D105DF" w:rsidP="00B939A4">
      <w:pPr>
        <w:jc w:val="both"/>
        <w:rPr>
          <w:lang w:val="en-GB"/>
        </w:rPr>
      </w:pPr>
      <w:r>
        <w:t xml:space="preserve">Go to the </w:t>
      </w:r>
      <w:r w:rsidRPr="00C41C54">
        <w:rPr>
          <w:rFonts w:ascii="Consolas" w:hAnsi="Consolas"/>
          <w:b/>
          <w:bCs/>
        </w:rPr>
        <w:t>/View/Home/Index.cshtml</w:t>
      </w:r>
      <w:r>
        <w:t xml:space="preserve"> file and change the code</w:t>
      </w:r>
      <w:r>
        <w:rPr>
          <w:lang w:val="bg-BG"/>
        </w:rPr>
        <w:t xml:space="preserve"> </w:t>
      </w:r>
      <w:r>
        <w:rPr>
          <w:lang w:val="en-GB"/>
        </w:rPr>
        <w:t>as shown below:</w:t>
      </w:r>
    </w:p>
    <w:p w14:paraId="10EBF57A" w14:textId="7C9A8209" w:rsidR="00D105DF" w:rsidRDefault="00930BFD" w:rsidP="00515945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E7B80F7" wp14:editId="361203D1">
            <wp:extent cx="4848225" cy="1321477"/>
            <wp:effectExtent l="0" t="0" r="0" b="0"/>
            <wp:docPr id="239" name="Picture 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 239"/>
                    <pic:cNvPicPr/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8088" cy="133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AC69B" w14:textId="44B077CB" w:rsidR="00CF0552" w:rsidRDefault="00CF0552" w:rsidP="00B939A4">
      <w:pPr>
        <w:jc w:val="both"/>
        <w:rPr>
          <w:lang w:val="en-GB"/>
        </w:rPr>
      </w:pPr>
      <w:r>
        <w:rPr>
          <w:lang w:val="en-GB"/>
        </w:rPr>
        <w:t>Later the index page will display the tasks count according to the board they are attached to. For now, we will leave the view this way.</w:t>
      </w:r>
    </w:p>
    <w:p w14:paraId="0468DF5F" w14:textId="34A1DCB2" w:rsidR="003D13BD" w:rsidRDefault="003D13BD" w:rsidP="00B939A4">
      <w:pPr>
        <w:pStyle w:val="Heading3"/>
        <w:jc w:val="both"/>
      </w:pPr>
      <w:r>
        <w:t>Display Boards</w:t>
      </w:r>
    </w:p>
    <w:p w14:paraId="409C67DD" w14:textId="2B225D3E" w:rsidR="003D13BD" w:rsidRDefault="003D13BD" w:rsidP="00B939A4">
      <w:pPr>
        <w:jc w:val="both"/>
        <w:rPr>
          <w:rFonts w:eastAsiaTheme="majorEastAsia" w:cstheme="minorHAnsi"/>
          <w:bCs/>
        </w:rPr>
      </w:pPr>
      <w:r w:rsidRPr="003D13BD">
        <w:rPr>
          <w:rFonts w:eastAsiaTheme="majorEastAsia" w:cstheme="minorHAnsi"/>
          <w:bCs/>
        </w:rPr>
        <w:t>Let's</w:t>
      </w:r>
      <w:r>
        <w:rPr>
          <w:rFonts w:eastAsiaTheme="majorEastAsia" w:cstheme="minorHAnsi"/>
          <w:bCs/>
        </w:rPr>
        <w:t xml:space="preserve"> modify our app, so it we can see the three types of boards. In order to do so, first we need to create a boards controller in the "</w:t>
      </w:r>
      <w:r w:rsidRPr="003D13BD">
        <w:rPr>
          <w:rFonts w:ascii="Consolas" w:eastAsiaTheme="majorEastAsia" w:hAnsi="Consolas" w:cstheme="minorHAnsi"/>
          <w:b/>
        </w:rPr>
        <w:t>Controllers</w:t>
      </w:r>
      <w:r>
        <w:rPr>
          <w:rFonts w:ascii="Consolas" w:eastAsiaTheme="majorEastAsia" w:hAnsi="Consolas" w:cstheme="minorHAnsi"/>
          <w:b/>
        </w:rPr>
        <w:t>"</w:t>
      </w:r>
      <w:r>
        <w:rPr>
          <w:rFonts w:eastAsiaTheme="majorEastAsia" w:cstheme="minorHAnsi"/>
          <w:bCs/>
        </w:rPr>
        <w:t xml:space="preserve"> folder.</w:t>
      </w:r>
    </w:p>
    <w:p w14:paraId="605FE139" w14:textId="36B22F7B" w:rsidR="003D13BD" w:rsidRPr="003D13BD" w:rsidRDefault="003D13BD" w:rsidP="00B939A4">
      <w:pPr>
        <w:jc w:val="both"/>
        <w:rPr>
          <w:rFonts w:eastAsiaTheme="majorEastAsia" w:cstheme="minorHAnsi"/>
          <w:bCs/>
        </w:rPr>
      </w:pPr>
      <w:r>
        <w:rPr>
          <w:rFonts w:eastAsiaTheme="majorEastAsia" w:cstheme="minorHAnsi"/>
          <w:bCs/>
        </w:rPr>
        <w:t xml:space="preserve">For now we will only inject the </w:t>
      </w:r>
      <w:r w:rsidRPr="00E22B86">
        <w:rPr>
          <w:rFonts w:ascii="Consolas" w:eastAsiaTheme="majorEastAsia" w:hAnsi="Consolas" w:cstheme="minorHAnsi"/>
          <w:b/>
        </w:rPr>
        <w:t>TaskBoardAppDbContext</w:t>
      </w:r>
      <w:r>
        <w:rPr>
          <w:rFonts w:eastAsiaTheme="majorEastAsia" w:cstheme="minorHAnsi"/>
          <w:bCs/>
        </w:rPr>
        <w:t xml:space="preserve"> through the constructor and assign it to a variable to use it:</w:t>
      </w:r>
    </w:p>
    <w:p w14:paraId="5AF87C3D" w14:textId="5A3ABDEC" w:rsidR="003D13BD" w:rsidRDefault="00816812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A94E73F" wp14:editId="2B5B3140">
            <wp:extent cx="4038600" cy="1370240"/>
            <wp:effectExtent l="0" t="0" r="0" b="1905"/>
            <wp:docPr id="240" name="Picture 2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 240"/>
                    <pic:cNvPicPr/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1641" cy="138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41F660" w14:textId="456010E4" w:rsidR="00182D94" w:rsidRDefault="00182D94" w:rsidP="00B939A4">
      <w:pPr>
        <w:jc w:val="both"/>
        <w:rPr>
          <w:lang w:val="en-GB"/>
        </w:rPr>
      </w:pPr>
      <w:r>
        <w:rPr>
          <w:lang w:val="en-GB"/>
        </w:rPr>
        <w:t>Our next step should be creating</w:t>
      </w:r>
      <w:r w:rsidR="00B6448F">
        <w:rPr>
          <w:lang w:val="en-GB"/>
        </w:rPr>
        <w:t xml:space="preserve"> a "</w:t>
      </w:r>
      <w:r w:rsidR="00B6448F" w:rsidRPr="00B6448F">
        <w:rPr>
          <w:rFonts w:ascii="Consolas" w:hAnsi="Consolas"/>
          <w:b/>
          <w:bCs/>
          <w:lang w:val="en-GB"/>
        </w:rPr>
        <w:t>Board</w:t>
      </w:r>
      <w:r w:rsidR="00B6448F">
        <w:rPr>
          <w:lang w:val="en-GB"/>
        </w:rPr>
        <w:t>" folder in the "</w:t>
      </w:r>
      <w:r w:rsidR="00B6448F" w:rsidRPr="00B6448F">
        <w:rPr>
          <w:rFonts w:ascii="Consolas" w:hAnsi="Consolas"/>
          <w:b/>
          <w:bCs/>
          <w:lang w:val="en-GB"/>
        </w:rPr>
        <w:t>Models</w:t>
      </w:r>
      <w:r w:rsidR="00B6448F">
        <w:rPr>
          <w:lang w:val="en-GB"/>
        </w:rPr>
        <w:t>" folder and the</w:t>
      </w:r>
      <w:r>
        <w:rPr>
          <w:lang w:val="en-GB"/>
        </w:rPr>
        <w:t xml:space="preserve"> </w:t>
      </w:r>
      <w:r w:rsidRPr="000F659D">
        <w:rPr>
          <w:rFonts w:ascii="Consolas" w:hAnsi="Consolas"/>
          <w:b/>
          <w:bCs/>
          <w:lang w:val="en-GB"/>
        </w:rPr>
        <w:t>BoardViewModel</w:t>
      </w:r>
      <w:r>
        <w:rPr>
          <w:lang w:val="en-GB"/>
        </w:rPr>
        <w:t xml:space="preserve"> in the "</w:t>
      </w:r>
      <w:r w:rsidRPr="000F659D">
        <w:rPr>
          <w:rFonts w:ascii="Consolas" w:hAnsi="Consolas"/>
          <w:b/>
          <w:bCs/>
          <w:lang w:val="en-GB"/>
        </w:rPr>
        <w:t>Models</w:t>
      </w:r>
      <w:r w:rsidR="00B6448F">
        <w:rPr>
          <w:rFonts w:ascii="Consolas" w:hAnsi="Consolas"/>
          <w:b/>
          <w:bCs/>
          <w:lang w:val="en-GB"/>
        </w:rPr>
        <w:t>/Board</w:t>
      </w:r>
      <w:r>
        <w:rPr>
          <w:lang w:val="en-GB"/>
        </w:rPr>
        <w:t>" folder.</w:t>
      </w:r>
      <w:r w:rsidR="00B6448F">
        <w:rPr>
          <w:lang w:val="en-GB"/>
        </w:rPr>
        <w:t xml:space="preserve"> Create </w:t>
      </w:r>
    </w:p>
    <w:p w14:paraId="1C805570" w14:textId="2CB2AF2F" w:rsidR="00DF7C2C" w:rsidRDefault="00AD2719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DF76268" wp14:editId="7FEBD21F">
            <wp:extent cx="4410075" cy="1592527"/>
            <wp:effectExtent l="0" t="0" r="0" b="8255"/>
            <wp:docPr id="241" name="Picture 2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 241"/>
                    <pic:cNvPicPr/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478" cy="1602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7169" w14:textId="50FF8B1F" w:rsidR="009D6081" w:rsidRDefault="008A3A89" w:rsidP="00B939A4">
      <w:pPr>
        <w:jc w:val="both"/>
        <w:rPr>
          <w:lang w:val="en-GB"/>
        </w:rPr>
      </w:pPr>
      <w:r>
        <w:rPr>
          <w:lang w:val="en-GB"/>
        </w:rPr>
        <w:t xml:space="preserve">Each of the boards should display the </w:t>
      </w:r>
      <w:r w:rsidR="004A4590">
        <w:rPr>
          <w:lang w:val="en-GB"/>
        </w:rPr>
        <w:t xml:space="preserve">tasks that are assigned to it, so the </w:t>
      </w:r>
      <w:r w:rsidR="004A4590" w:rsidRPr="009D6081">
        <w:rPr>
          <w:rFonts w:ascii="Consolas" w:hAnsi="Consolas"/>
          <w:b/>
          <w:bCs/>
          <w:lang w:val="en-GB"/>
        </w:rPr>
        <w:t>BoardViewModel</w:t>
      </w:r>
      <w:r w:rsidR="004A4590">
        <w:rPr>
          <w:lang w:val="en-GB"/>
        </w:rPr>
        <w:t xml:space="preserve"> should have a property for the collections of tasks. </w:t>
      </w:r>
      <w:r w:rsidR="009D6081">
        <w:rPr>
          <w:lang w:val="en-GB"/>
        </w:rPr>
        <w:t>This means that we need another view model for the tasks. Let's add it to the "</w:t>
      </w:r>
      <w:r w:rsidR="009D6081" w:rsidRPr="000F659D">
        <w:rPr>
          <w:rFonts w:ascii="Consolas" w:hAnsi="Consolas"/>
          <w:b/>
          <w:bCs/>
          <w:lang w:val="en-GB"/>
        </w:rPr>
        <w:t>Models</w:t>
      </w:r>
      <w:r w:rsidR="009D6081">
        <w:rPr>
          <w:lang w:val="en-GB"/>
        </w:rPr>
        <w:t>" folder. As we will have several models for the tasks, we can create a "</w:t>
      </w:r>
      <w:r w:rsidR="009D6081" w:rsidRPr="009D6081">
        <w:rPr>
          <w:rFonts w:ascii="Consolas" w:hAnsi="Consolas"/>
          <w:b/>
          <w:bCs/>
          <w:lang w:val="en-GB"/>
        </w:rPr>
        <w:t>Task</w:t>
      </w:r>
      <w:r w:rsidR="009D6081">
        <w:rPr>
          <w:lang w:val="en-GB"/>
        </w:rPr>
        <w:t>" folder in the "</w:t>
      </w:r>
      <w:r w:rsidR="009D6081" w:rsidRPr="009D6081">
        <w:rPr>
          <w:rFonts w:ascii="Consolas" w:hAnsi="Consolas"/>
          <w:b/>
          <w:bCs/>
          <w:lang w:val="en-GB"/>
        </w:rPr>
        <w:t>Models</w:t>
      </w:r>
      <w:r w:rsidR="009D6081">
        <w:rPr>
          <w:lang w:val="en-GB"/>
        </w:rPr>
        <w:t>" one, so that the files are more organized.</w:t>
      </w:r>
    </w:p>
    <w:p w14:paraId="7C21FA87" w14:textId="556BAE5F" w:rsidR="009D6081" w:rsidRDefault="00993116" w:rsidP="00B939A4">
      <w:pPr>
        <w:jc w:val="both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F0D5E56" wp14:editId="64762375">
            <wp:extent cx="1695450" cy="1004711"/>
            <wp:effectExtent l="0" t="0" r="0" b="5080"/>
            <wp:docPr id="242" name="Picture 2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 242"/>
                    <pic:cNvPicPr/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3524" cy="101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3C1349" w14:textId="35556934" w:rsidR="009D6081" w:rsidRDefault="009D6081" w:rsidP="00B939A4">
      <w:pPr>
        <w:jc w:val="both"/>
        <w:rPr>
          <w:rFonts w:ascii="Consolas" w:hAnsi="Consolas"/>
          <w:b/>
          <w:bCs/>
          <w:lang w:val="en-GB"/>
        </w:rPr>
      </w:pPr>
      <w:r>
        <w:rPr>
          <w:lang w:val="en-GB"/>
        </w:rPr>
        <w:t xml:space="preserve">The </w:t>
      </w:r>
      <w:r w:rsidRPr="009D6081">
        <w:rPr>
          <w:rFonts w:ascii="Consolas" w:hAnsi="Consolas"/>
          <w:b/>
          <w:bCs/>
          <w:lang w:val="en-GB"/>
        </w:rPr>
        <w:t>TaskViewModel</w:t>
      </w:r>
      <w:r w:rsidR="00CA78B1" w:rsidRPr="00CA78B1">
        <w:rPr>
          <w:rFonts w:cstheme="minorHAnsi"/>
          <w:lang w:val="en-GB"/>
        </w:rPr>
        <w:t xml:space="preserve"> should look like this:</w:t>
      </w:r>
    </w:p>
    <w:p w14:paraId="28B1C071" w14:textId="4AB9BECD" w:rsidR="00CA78B1" w:rsidRDefault="0062001E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2D9A86C" wp14:editId="477B06DC">
            <wp:extent cx="3819525" cy="1611233"/>
            <wp:effectExtent l="0" t="0" r="0" b="8255"/>
            <wp:docPr id="243" name="Picture 2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 243"/>
                    <pic:cNvPicPr/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352" cy="1632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6B3248" w14:textId="0043DC77" w:rsidR="003F51B0" w:rsidRDefault="003F51B0" w:rsidP="00B939A4">
      <w:pPr>
        <w:jc w:val="both"/>
        <w:rPr>
          <w:lang w:val="en-GB"/>
        </w:rPr>
      </w:pPr>
      <w:r>
        <w:rPr>
          <w:lang w:val="en-GB"/>
        </w:rPr>
        <w:t xml:space="preserve">Now we can go back the </w:t>
      </w:r>
      <w:r w:rsidRPr="003F51B0">
        <w:rPr>
          <w:rFonts w:ascii="Consolas" w:hAnsi="Consolas"/>
          <w:b/>
          <w:bCs/>
          <w:lang w:val="en-GB"/>
        </w:rPr>
        <w:t>BoardController</w:t>
      </w:r>
      <w:r>
        <w:rPr>
          <w:lang w:val="en-GB"/>
        </w:rPr>
        <w:t xml:space="preserve"> and add the action that will display the boards and their tasks.</w:t>
      </w:r>
      <w:r w:rsidR="007B5327">
        <w:rPr>
          <w:lang w:val="en-GB"/>
        </w:rPr>
        <w:t xml:space="preserve"> The </w:t>
      </w:r>
      <w:r w:rsidR="007B5327" w:rsidRPr="00245ACF">
        <w:rPr>
          <w:rFonts w:ascii="Consolas" w:hAnsi="Consolas"/>
          <w:b/>
          <w:bCs/>
          <w:lang w:val="en-GB"/>
        </w:rPr>
        <w:t>All()</w:t>
      </w:r>
      <w:r w:rsidR="007B5327">
        <w:rPr>
          <w:lang w:val="en-GB"/>
        </w:rPr>
        <w:t xml:space="preserve"> action will extract the boards and their tasks from the database to model collections, which will be passed to a view.</w:t>
      </w:r>
    </w:p>
    <w:p w14:paraId="55E450A1" w14:textId="321D87CC" w:rsidR="003F51B0" w:rsidRDefault="00A74067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31EF73A7" wp14:editId="5D4B1360">
            <wp:extent cx="3646805" cy="3431817"/>
            <wp:effectExtent l="0" t="0" r="0" b="0"/>
            <wp:docPr id="244" name="Picture 2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 244"/>
                    <pic:cNvPicPr/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1768" cy="3445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183BCE" w14:textId="6656A0A6" w:rsidR="007A49BA" w:rsidRDefault="007A49BA" w:rsidP="00B939A4">
      <w:pPr>
        <w:jc w:val="both"/>
      </w:pPr>
      <w:r>
        <w:t>Now we should create the "</w:t>
      </w:r>
      <w:r w:rsidRPr="00EA6B38">
        <w:rPr>
          <w:rFonts w:ascii="Consolas" w:hAnsi="Consolas"/>
          <w:b/>
          <w:bCs/>
        </w:rPr>
        <w:t>All.csthml</w:t>
      </w:r>
      <w:r>
        <w:rPr>
          <w:rFonts w:ascii="Consolas" w:hAnsi="Consolas"/>
          <w:b/>
          <w:bCs/>
        </w:rPr>
        <w:t>"</w:t>
      </w:r>
      <w:r>
        <w:t xml:space="preserve"> view file. We will create this view in a new folder, called "</w:t>
      </w:r>
      <w:r>
        <w:rPr>
          <w:rFonts w:ascii="Consolas" w:hAnsi="Consolas"/>
          <w:b/>
          <w:bCs/>
        </w:rPr>
        <w:t>Board</w:t>
      </w:r>
      <w:r>
        <w:t>", which will be located in the "</w:t>
      </w:r>
      <w:r w:rsidRPr="00DE1EE0">
        <w:rPr>
          <w:rFonts w:ascii="Consolas" w:hAnsi="Consolas"/>
          <w:b/>
          <w:bCs/>
        </w:rPr>
        <w:t>Views</w:t>
      </w:r>
      <w:r w:rsidRPr="005D5207">
        <w:rPr>
          <w:b/>
          <w:bCs/>
        </w:rPr>
        <w:t>"</w:t>
      </w:r>
      <w:r>
        <w:t xml:space="preserve"> folder.</w:t>
      </w:r>
    </w:p>
    <w:p w14:paraId="1DC97DBE" w14:textId="5AA90214" w:rsidR="009F2ECF" w:rsidRDefault="006F7ED7" w:rsidP="007A49BA">
      <w:r>
        <w:rPr>
          <w:noProof/>
        </w:rPr>
        <w:drawing>
          <wp:inline distT="0" distB="0" distL="0" distR="0" wp14:anchorId="44670DE3" wp14:editId="643C2CF5">
            <wp:extent cx="1243330" cy="513548"/>
            <wp:effectExtent l="0" t="0" r="0" b="1270"/>
            <wp:docPr id="245" name="Picture 2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 245"/>
                    <pic:cNvPicPr/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9814" cy="524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C190A2" w14:textId="1AF9DB65" w:rsidR="00C1342C" w:rsidRDefault="00C1342C" w:rsidP="007A49BA">
      <w:r>
        <w:t>We will be using the view models from the "</w:t>
      </w:r>
      <w:r w:rsidRPr="00C90457">
        <w:rPr>
          <w:rFonts w:ascii="Consolas" w:hAnsi="Consolas"/>
          <w:b/>
          <w:bCs/>
        </w:rPr>
        <w:t>/View/Board</w:t>
      </w:r>
      <w:r>
        <w:t>" and "</w:t>
      </w:r>
      <w:r w:rsidR="00C90457" w:rsidRPr="006679FE">
        <w:rPr>
          <w:rFonts w:ascii="Consolas" w:hAnsi="Consolas"/>
          <w:b/>
          <w:bCs/>
        </w:rPr>
        <w:t>/</w:t>
      </w:r>
      <w:r w:rsidRPr="00C90457">
        <w:rPr>
          <w:rFonts w:ascii="Consolas" w:hAnsi="Consolas"/>
          <w:b/>
          <w:bCs/>
        </w:rPr>
        <w:t>View/Task/</w:t>
      </w:r>
      <w:r>
        <w:t xml:space="preserve">" folders, so we should import them in the </w:t>
      </w:r>
      <w:r w:rsidRPr="00C1342C">
        <w:rPr>
          <w:rFonts w:ascii="Consolas" w:hAnsi="Consolas"/>
          <w:b/>
          <w:bCs/>
        </w:rPr>
        <w:t>_ViewImports.cshtml</w:t>
      </w:r>
      <w:r>
        <w:t xml:space="preserve"> file</w:t>
      </w:r>
      <w:r w:rsidR="0071255C">
        <w:t>:</w:t>
      </w:r>
    </w:p>
    <w:p w14:paraId="7E62763F" w14:textId="3E9209DB" w:rsidR="0071255C" w:rsidRDefault="0071255C" w:rsidP="007A49BA">
      <w:r>
        <w:rPr>
          <w:noProof/>
        </w:rPr>
        <w:drawing>
          <wp:inline distT="0" distB="0" distL="0" distR="0" wp14:anchorId="0390FB6B" wp14:editId="2889B5D2">
            <wp:extent cx="3903980" cy="1014022"/>
            <wp:effectExtent l="0" t="0" r="1270" b="0"/>
            <wp:docPr id="246" name="Picture 2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 246"/>
                    <pic:cNvPicPr/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1616" cy="1034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35E1E" w14:textId="34AEC79A" w:rsidR="007A49BA" w:rsidRDefault="007A49BA" w:rsidP="007A49BA">
      <w:r>
        <w:t>As th</w:t>
      </w:r>
      <w:r w:rsidR="0071255C">
        <w:t xml:space="preserve">e </w:t>
      </w:r>
      <w:r w:rsidR="0071255C" w:rsidRPr="0071255C">
        <w:rPr>
          <w:rFonts w:ascii="Consolas" w:hAnsi="Consolas"/>
          <w:b/>
          <w:bCs/>
        </w:rPr>
        <w:t>All.cshtml</w:t>
      </w:r>
      <w:r w:rsidR="0071255C">
        <w:t xml:space="preserve"> </w:t>
      </w:r>
      <w:r>
        <w:t xml:space="preserve">file </w:t>
      </w:r>
      <w:r w:rsidR="0071255C">
        <w:t>from the "</w:t>
      </w:r>
      <w:r w:rsidR="0071255C" w:rsidRPr="0071255C">
        <w:rPr>
          <w:rFonts w:ascii="Consolas" w:hAnsi="Consolas"/>
          <w:b/>
          <w:bCs/>
        </w:rPr>
        <w:t>Board</w:t>
      </w:r>
      <w:r w:rsidR="0071255C">
        <w:t xml:space="preserve">" folder </w:t>
      </w:r>
      <w:r>
        <w:t>contains more cod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9F2ECF" w14:paraId="02630A71" w14:textId="77777777" w:rsidTr="009F2ECF">
        <w:tc>
          <w:tcPr>
            <w:tcW w:w="10425" w:type="dxa"/>
          </w:tcPr>
          <w:p w14:paraId="751250D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IEnumerable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BoardViewModel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5AB3DB70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0F62C6F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F13628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B936B3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B936B3">
              <w:rPr>
                <w:rFonts w:ascii="Consolas" w:hAnsi="Consolas" w:cs="Cascadia Mono"/>
                <w:color w:val="A31515"/>
                <w:lang w:val="bg-BG"/>
              </w:rPr>
              <w:t>"Task Board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5B6FA4E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37AD5D73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0E6D9D3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3F2D5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9BB83EE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C0F7B7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!Model.Any())</w:t>
            </w:r>
          </w:p>
          <w:p w14:paraId="1AEBDF1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65D9D390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No tasks yet!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96183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492C258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3DA8E91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402D58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container text-center"&gt;</w:t>
            </w:r>
          </w:p>
          <w:p w14:paraId="4BC72C8F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305357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Model)</w:t>
            </w:r>
          </w:p>
          <w:p w14:paraId="69E166C1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072FE75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col"&gt;</w:t>
            </w:r>
          </w:p>
          <w:p w14:paraId="53CB87D1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s-1"&gt;</w:t>
            </w:r>
          </w:p>
          <w:p w14:paraId="42263D2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@board.Name</w:t>
            </w:r>
          </w:p>
          <w:p w14:paraId="500423E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9E16978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7980EA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F77631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board.Tasks.Any())</w:t>
            </w:r>
          </w:p>
          <w:p w14:paraId="3220CF8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2FC56E8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row  d-flex justify-content-center"&gt;</w:t>
            </w:r>
          </w:p>
          <w:p w14:paraId="442D91F3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 xml:space="preserve">await 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Html.PartialAsync(</w:t>
            </w:r>
            <w:r w:rsidRPr="00B936B3">
              <w:rPr>
                <w:rFonts w:ascii="Consolas" w:hAnsi="Consolas" w:cs="Cascadia Mono"/>
                <w:color w:val="A31515"/>
                <w:lang w:val="bg-BG"/>
              </w:rPr>
              <w:t>"~/Views/Shared/_TaskPartial.cshtml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, board.Tasks)</w:t>
            </w:r>
          </w:p>
          <w:p w14:paraId="2344E28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4B256C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68B85ABF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7E49A7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1EDC2D3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C03F05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78690F" w14:textId="7438A97C" w:rsidR="009F2ECF" w:rsidRPr="00B936B3" w:rsidRDefault="007B7855" w:rsidP="00B936B3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0852D43" w14:textId="415DE0C5" w:rsidR="007A49BA" w:rsidRDefault="007B7855" w:rsidP="00B939A4">
      <w:pPr>
        <w:jc w:val="both"/>
        <w:rPr>
          <w:lang w:val="en-GB"/>
        </w:rPr>
      </w:pPr>
      <w:r>
        <w:rPr>
          <w:lang w:val="en-GB"/>
        </w:rPr>
        <w:t>You can see that the view uses a partial view named "</w:t>
      </w:r>
      <w:r w:rsidRPr="007B7855">
        <w:rPr>
          <w:rFonts w:ascii="Consolas" w:hAnsi="Consolas"/>
          <w:b/>
          <w:bCs/>
          <w:lang w:val="en-GB"/>
        </w:rPr>
        <w:t>_TaskPartial.cshtml</w:t>
      </w:r>
      <w:r>
        <w:rPr>
          <w:lang w:val="en-GB"/>
        </w:rPr>
        <w:t>" from the "</w:t>
      </w:r>
      <w:r w:rsidRPr="007B7855">
        <w:rPr>
          <w:rFonts w:ascii="Consolas" w:hAnsi="Consolas"/>
          <w:b/>
          <w:bCs/>
          <w:lang w:val="en-GB"/>
        </w:rPr>
        <w:t>Shared</w:t>
      </w:r>
      <w:r>
        <w:rPr>
          <w:lang w:val="en-GB"/>
        </w:rPr>
        <w:t>" folder. We should create it as well. 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7B7855" w14:paraId="4824BD09" w14:textId="77777777" w:rsidTr="007B7855">
        <w:tc>
          <w:tcPr>
            <w:tcW w:w="10425" w:type="dxa"/>
          </w:tcPr>
          <w:p w14:paraId="0051470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IEnumerable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2B91AF"/>
                <w:lang w:val="bg-BG"/>
              </w:rPr>
              <w:t>TaskViewModel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&gt;</w:t>
            </w:r>
          </w:p>
          <w:p w14:paraId="491ECEC1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EE9B94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task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Model)</w:t>
            </w:r>
          </w:p>
          <w:p w14:paraId="05D36059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923F92C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card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width: 20rem;"&gt;</w:t>
            </w:r>
          </w:p>
          <w:p w14:paraId="141AC15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 list-group-flush"&gt;</w:t>
            </w:r>
          </w:p>
          <w:p w14:paraId="6178BEFC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-item"&gt;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Title: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@task.Titl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43BE35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-item"&gt;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Description: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: @task.Descrip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1E4F05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list-group-item"&gt;</w:t>
            </w:r>
          </w:p>
          <w:p w14:paraId="76E50175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Actions: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A75ED33" w14:textId="739CCE4A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Details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task.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btn btn-success mb-2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View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9199592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58BC5EC" w14:textId="7259F301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@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(User.Identity.Name == task.Owner)</w:t>
            </w:r>
          </w:p>
          <w:p w14:paraId="6E34DE4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{</w:t>
            </w:r>
          </w:p>
          <w:p w14:paraId="7D411B91" w14:textId="3CB2AABE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task.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btn btn-primary mb-2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5CB839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B83D95A" w14:textId="2D4D0A60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@task.Id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936B3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="btn btn-danger mb-2"&gt;</w:t>
            </w:r>
            <w:r w:rsidRPr="00B936B3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C360C96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    }</w:t>
            </w:r>
          </w:p>
          <w:p w14:paraId="408DCDDA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B1F0BAD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10F9968" w14:textId="77777777" w:rsidR="007B7855" w:rsidRPr="00B936B3" w:rsidRDefault="007B7855" w:rsidP="007B78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936B3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936B3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1A89C9" w14:textId="1E7CEF0B" w:rsidR="007B7855" w:rsidRDefault="007B7855" w:rsidP="007B7855">
            <w:pPr>
              <w:rPr>
                <w:lang w:val="en-GB"/>
              </w:rPr>
            </w:pPr>
            <w:r w:rsidRPr="00B936B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4984BDC2" w14:textId="462FEF85" w:rsidR="007B7855" w:rsidRDefault="00EB4CA8" w:rsidP="00B939A4">
      <w:pPr>
        <w:jc w:val="both"/>
        <w:rPr>
          <w:rFonts w:cstheme="minorHAnsi"/>
          <w:b/>
          <w:bCs/>
          <w:lang w:val="en-GB"/>
        </w:rPr>
      </w:pPr>
      <w:r>
        <w:rPr>
          <w:lang w:val="en-GB"/>
        </w:rPr>
        <w:t xml:space="preserve">You can see that there is an </w:t>
      </w:r>
      <w:r w:rsidRPr="00EB4CA8">
        <w:rPr>
          <w:rFonts w:ascii="Consolas" w:hAnsi="Consolas"/>
          <w:b/>
          <w:bCs/>
          <w:lang w:val="en-GB"/>
        </w:rPr>
        <w:t>if</w:t>
      </w:r>
      <w:r w:rsidRPr="00EB4CA8">
        <w:rPr>
          <w:rFonts w:cstheme="minorHAnsi"/>
          <w:b/>
          <w:bCs/>
          <w:lang w:val="en-GB"/>
        </w:rPr>
        <w:t xml:space="preserve"> statement</w:t>
      </w:r>
      <w:r w:rsidRPr="00EB4CA8">
        <w:rPr>
          <w:rFonts w:cstheme="minorHAnsi"/>
          <w:lang w:val="en-GB"/>
        </w:rPr>
        <w:t>, which checks if</w:t>
      </w:r>
      <w:r>
        <w:rPr>
          <w:rFonts w:cstheme="minorHAnsi"/>
          <w:b/>
          <w:bCs/>
          <w:lang w:val="en-GB"/>
        </w:rPr>
        <w:t xml:space="preserve"> </w:t>
      </w:r>
      <w:r w:rsidRPr="00EB4CA8">
        <w:rPr>
          <w:rFonts w:cstheme="minorHAnsi"/>
          <w:lang w:val="en-GB"/>
        </w:rPr>
        <w:t>the</w:t>
      </w:r>
      <w:r>
        <w:rPr>
          <w:rFonts w:cstheme="minorHAnsi"/>
          <w:b/>
          <w:bCs/>
          <w:lang w:val="en-GB"/>
        </w:rPr>
        <w:t xml:space="preserve"> logged-in user</w:t>
      </w:r>
      <w:r w:rsidRPr="00EB4CA8">
        <w:rPr>
          <w:rFonts w:cstheme="minorHAnsi"/>
          <w:lang w:val="en-GB"/>
        </w:rPr>
        <w:t xml:space="preserve"> is the</w:t>
      </w:r>
      <w:r>
        <w:rPr>
          <w:rFonts w:cstheme="minorHAnsi"/>
          <w:b/>
          <w:bCs/>
          <w:lang w:val="en-GB"/>
        </w:rPr>
        <w:t xml:space="preserve"> owner of the task. </w:t>
      </w:r>
      <w:r w:rsidRPr="00EB4CA8">
        <w:rPr>
          <w:rFonts w:cstheme="minorHAnsi"/>
          <w:lang w:val="en-GB"/>
        </w:rPr>
        <w:t>In case the user is the one that</w:t>
      </w:r>
      <w:r>
        <w:rPr>
          <w:rFonts w:cstheme="minorHAnsi"/>
          <w:b/>
          <w:bCs/>
          <w:lang w:val="en-GB"/>
        </w:rPr>
        <w:t xml:space="preserve"> created the task, </w:t>
      </w:r>
      <w:r w:rsidRPr="00EB4CA8">
        <w:rPr>
          <w:rFonts w:cstheme="minorHAnsi"/>
          <w:lang w:val="en-GB"/>
        </w:rPr>
        <w:t>they can see</w:t>
      </w:r>
      <w:r>
        <w:rPr>
          <w:rFonts w:cstheme="minorHAnsi"/>
          <w:b/>
          <w:bCs/>
          <w:lang w:val="en-GB"/>
        </w:rPr>
        <w:t xml:space="preserve"> two additional buttons – [</w:t>
      </w:r>
      <w:r w:rsidRPr="00EB4CA8">
        <w:rPr>
          <w:rFonts w:ascii="Consolas" w:hAnsi="Consolas" w:cstheme="minorHAnsi"/>
          <w:b/>
          <w:bCs/>
          <w:lang w:val="en-GB"/>
        </w:rPr>
        <w:t>Edit</w:t>
      </w:r>
      <w:r>
        <w:rPr>
          <w:rFonts w:cstheme="minorHAnsi"/>
          <w:b/>
          <w:bCs/>
          <w:lang w:val="en-GB"/>
        </w:rPr>
        <w:t xml:space="preserve">] </w:t>
      </w:r>
      <w:r w:rsidRPr="00577055">
        <w:rPr>
          <w:rFonts w:cstheme="minorHAnsi"/>
          <w:lang w:val="en-GB"/>
        </w:rPr>
        <w:t>and</w:t>
      </w:r>
      <w:r>
        <w:rPr>
          <w:rFonts w:cstheme="minorHAnsi"/>
          <w:b/>
          <w:bCs/>
          <w:lang w:val="en-GB"/>
        </w:rPr>
        <w:t xml:space="preserve"> [</w:t>
      </w:r>
      <w:r w:rsidRPr="00EB4CA8">
        <w:rPr>
          <w:rFonts w:ascii="Consolas" w:hAnsi="Consolas" w:cstheme="minorHAnsi"/>
          <w:b/>
          <w:bCs/>
          <w:lang w:val="en-GB"/>
        </w:rPr>
        <w:t>Delete</w:t>
      </w:r>
      <w:r>
        <w:rPr>
          <w:rFonts w:cstheme="minorHAnsi"/>
          <w:b/>
          <w:bCs/>
          <w:lang w:val="en-GB"/>
        </w:rPr>
        <w:t>].</w:t>
      </w:r>
    </w:p>
    <w:p w14:paraId="7517BD96" w14:textId="29A91E67" w:rsidR="00350251" w:rsidRDefault="008D5EA6" w:rsidP="00B939A4">
      <w:pPr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Run the app in the browser and go to </w:t>
      </w:r>
      <w:r w:rsidRPr="008D5EA6">
        <w:rPr>
          <w:rFonts w:ascii="Consolas" w:hAnsi="Consolas" w:cstheme="minorHAnsi"/>
          <w:b/>
          <w:bCs/>
          <w:lang w:val="en-GB"/>
        </w:rPr>
        <w:t>/Board/All</w:t>
      </w:r>
      <w:r>
        <w:rPr>
          <w:rFonts w:cstheme="minorHAnsi"/>
          <w:lang w:val="en-GB"/>
        </w:rPr>
        <w:t xml:space="preserve">. </w:t>
      </w:r>
    </w:p>
    <w:p w14:paraId="38049071" w14:textId="13711AA4" w:rsidR="008D5EA6" w:rsidRDefault="00350251" w:rsidP="00B939A4">
      <w:pPr>
        <w:jc w:val="both"/>
        <w:rPr>
          <w:rFonts w:cstheme="minorHAnsi"/>
          <w:lang w:val="en-GB"/>
        </w:rPr>
      </w:pPr>
      <w:r>
        <w:rPr>
          <w:rFonts w:cstheme="minorHAnsi"/>
          <w:lang w:val="en-GB"/>
        </w:rPr>
        <w:t xml:space="preserve">When you log in with the </w:t>
      </w:r>
      <w:r w:rsidRPr="00350251">
        <w:rPr>
          <w:rFonts w:ascii="Consolas" w:hAnsi="Consolas" w:cstheme="minorHAnsi"/>
          <w:b/>
          <w:bCs/>
          <w:lang w:val="en-GB"/>
        </w:rPr>
        <w:t>Guest</w:t>
      </w:r>
      <w:r>
        <w:rPr>
          <w:rFonts w:cstheme="minorHAnsi"/>
          <w:lang w:val="en-GB"/>
        </w:rPr>
        <w:t xml:space="preserve"> user, it should look like this:</w:t>
      </w:r>
    </w:p>
    <w:p w14:paraId="070CFF42" w14:textId="70B76EA7" w:rsidR="00350251" w:rsidRDefault="00A45AE4" w:rsidP="009D6081">
      <w:pPr>
        <w:rPr>
          <w:rFonts w:cstheme="minorHAnsi"/>
          <w:lang w:val="en-GB"/>
        </w:rPr>
      </w:pPr>
      <w:r>
        <w:rPr>
          <w:rFonts w:cstheme="minorHAnsi"/>
          <w:noProof/>
          <w:lang w:val="en-GB"/>
        </w:rPr>
        <w:drawing>
          <wp:inline distT="0" distB="0" distL="0" distR="0" wp14:anchorId="481CEC03" wp14:editId="06933E2C">
            <wp:extent cx="6296025" cy="3805576"/>
            <wp:effectExtent l="0" t="0" r="0" b="4445"/>
            <wp:docPr id="247" name="Picture 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 24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3541" cy="38282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153B2" w14:textId="5746E0F7" w:rsidR="008D5EA6" w:rsidRDefault="00350251" w:rsidP="009D6081">
      <w:pPr>
        <w:rPr>
          <w:lang w:val="en-GB"/>
        </w:rPr>
      </w:pPr>
      <w:r>
        <w:rPr>
          <w:lang w:val="en-GB"/>
        </w:rPr>
        <w:t>When you log in with another user, it should look like this:</w:t>
      </w:r>
    </w:p>
    <w:p w14:paraId="55314B21" w14:textId="0BE42C79" w:rsidR="00350251" w:rsidRDefault="00A45AE4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4B8AE3F1" wp14:editId="53DBF46D">
            <wp:extent cx="6296025" cy="3805575"/>
            <wp:effectExtent l="0" t="0" r="0" b="4445"/>
            <wp:docPr id="248" name="Picture 2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 248"/>
                    <pic:cNvPicPr/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509" cy="3822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AF62D" w14:textId="01696589" w:rsidR="003142C2" w:rsidRDefault="003142C2" w:rsidP="00B939A4">
      <w:pPr>
        <w:jc w:val="both"/>
        <w:rPr>
          <w:lang w:val="en-GB"/>
        </w:rPr>
      </w:pPr>
      <w:r>
        <w:rPr>
          <w:lang w:val="en-GB"/>
        </w:rPr>
        <w:t xml:space="preserve">Note that the user </w:t>
      </w:r>
      <w:r w:rsidRPr="003142C2">
        <w:rPr>
          <w:rFonts w:ascii="Consolas" w:hAnsi="Consolas"/>
          <w:b/>
          <w:bCs/>
          <w:lang w:val="en-GB"/>
        </w:rPr>
        <w:t>guest@softuni.bg</w:t>
      </w:r>
      <w:r>
        <w:rPr>
          <w:lang w:val="en-GB"/>
        </w:rPr>
        <w:t xml:space="preserve"> is not the owner of the tasks and they cannot see the </w:t>
      </w:r>
      <w:r w:rsidRPr="003142C2">
        <w:rPr>
          <w:rFonts w:ascii="Consolas" w:hAnsi="Consolas"/>
          <w:b/>
          <w:bCs/>
          <w:lang w:val="en-GB"/>
        </w:rPr>
        <w:t>[Edit]</w:t>
      </w:r>
      <w:r>
        <w:rPr>
          <w:lang w:val="en-GB"/>
        </w:rPr>
        <w:t xml:space="preserve"> and </w:t>
      </w:r>
      <w:r w:rsidRPr="003142C2">
        <w:rPr>
          <w:rFonts w:ascii="Consolas" w:hAnsi="Consolas"/>
          <w:b/>
          <w:bCs/>
          <w:lang w:val="en-GB"/>
        </w:rPr>
        <w:t>[Delete]</w:t>
      </w:r>
      <w:r>
        <w:rPr>
          <w:lang w:val="en-GB"/>
        </w:rPr>
        <w:t xml:space="preserve"> buttons.</w:t>
      </w:r>
    </w:p>
    <w:p w14:paraId="3B7C2529" w14:textId="5344E6E6" w:rsidR="00663E1F" w:rsidRDefault="00663E1F" w:rsidP="00B939A4">
      <w:pPr>
        <w:jc w:val="both"/>
        <w:rPr>
          <w:lang w:val="en-GB"/>
        </w:rPr>
      </w:pPr>
      <w:r>
        <w:rPr>
          <w:lang w:val="en-GB"/>
        </w:rPr>
        <w:t xml:space="preserve">Now we should add a link to the </w:t>
      </w:r>
      <w:r w:rsidRPr="00663E1F">
        <w:rPr>
          <w:rFonts w:ascii="Consolas" w:hAnsi="Consolas"/>
          <w:b/>
          <w:bCs/>
          <w:lang w:val="en-GB"/>
        </w:rPr>
        <w:t xml:space="preserve">/Board/All </w:t>
      </w:r>
      <w:r>
        <w:rPr>
          <w:lang w:val="en-GB"/>
        </w:rPr>
        <w:t>page in the navigation. The link should be visible only to logged in users.</w:t>
      </w:r>
    </w:p>
    <w:p w14:paraId="3E7CF359" w14:textId="74FB4F1F" w:rsidR="00663E1F" w:rsidRDefault="00663E1F" w:rsidP="00B939A4">
      <w:pPr>
        <w:jc w:val="both"/>
        <w:rPr>
          <w:lang w:val="en-GB"/>
        </w:rPr>
      </w:pPr>
      <w:r>
        <w:rPr>
          <w:lang w:val="en-GB"/>
        </w:rPr>
        <w:t xml:space="preserve">In order to do so, go to the </w:t>
      </w:r>
      <w:r w:rsidR="009E119E">
        <w:rPr>
          <w:lang w:val="en-GB"/>
        </w:rPr>
        <w:t>"</w:t>
      </w:r>
      <w:r w:rsidRPr="00663E1F">
        <w:rPr>
          <w:rFonts w:ascii="Consolas" w:hAnsi="Consolas"/>
          <w:b/>
          <w:bCs/>
          <w:lang w:val="en-GB"/>
        </w:rPr>
        <w:t>_Layout.cshtml</w:t>
      </w:r>
      <w:r w:rsidR="009E119E" w:rsidRPr="00A7528C">
        <w:rPr>
          <w:rFonts w:cstheme="minorHAnsi"/>
          <w:lang w:val="en-GB"/>
        </w:rPr>
        <w:t>"</w:t>
      </w:r>
      <w:r w:rsidRPr="00663E1F">
        <w:rPr>
          <w:rFonts w:cstheme="minorHAnsi"/>
          <w:b/>
          <w:bCs/>
          <w:lang w:val="en-GB"/>
        </w:rPr>
        <w:t xml:space="preserve"> </w:t>
      </w:r>
      <w:r>
        <w:rPr>
          <w:lang w:val="en-GB"/>
        </w:rPr>
        <w:t xml:space="preserve">file and </w:t>
      </w:r>
      <w:r w:rsidR="00D209C2">
        <w:rPr>
          <w:lang w:val="en-GB"/>
        </w:rPr>
        <w:t>modify the</w:t>
      </w:r>
      <w:r>
        <w:rPr>
          <w:lang w:val="en-GB"/>
        </w:rPr>
        <w:t xml:space="preserve"> code</w:t>
      </w:r>
      <w:r w:rsidR="00D209C2">
        <w:rPr>
          <w:lang w:val="en-GB"/>
        </w:rPr>
        <w:t xml:space="preserve"> as shown below:</w:t>
      </w:r>
    </w:p>
    <w:p w14:paraId="6817479A" w14:textId="2370241E" w:rsidR="00D209C2" w:rsidRDefault="00EE1155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20265896" wp14:editId="7AAC6600">
            <wp:extent cx="6686550" cy="3693754"/>
            <wp:effectExtent l="0" t="0" r="0" b="2540"/>
            <wp:docPr id="250" name="Picture 2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/>
                    <pic:cNvPicPr/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4045" cy="3703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0817" w14:textId="77777777" w:rsidR="006D51EB" w:rsidRDefault="006D51EB" w:rsidP="009D6081">
      <w:pPr>
        <w:rPr>
          <w:lang w:val="en-GB"/>
        </w:rPr>
      </w:pPr>
      <w:r>
        <w:rPr>
          <w:lang w:val="en-GB"/>
        </w:rPr>
        <w:t>When you run the app, the navigation should look like this:</w:t>
      </w:r>
    </w:p>
    <w:p w14:paraId="0B374C17" w14:textId="4B6E1138" w:rsidR="00663E1F" w:rsidRPr="008D5EA6" w:rsidRDefault="000226C9" w:rsidP="009D6081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58977A64" wp14:editId="4F65C6F0">
            <wp:extent cx="6686550" cy="1030410"/>
            <wp:effectExtent l="0" t="0" r="0" b="0"/>
            <wp:docPr id="251" name="Picture 2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 251"/>
                    <pic:cNvPicPr/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43206" cy="1039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51EB">
        <w:rPr>
          <w:lang w:val="en-GB"/>
        </w:rPr>
        <w:t xml:space="preserve"> </w:t>
      </w:r>
    </w:p>
    <w:p w14:paraId="181E8F09" w14:textId="5540C1D3" w:rsidR="003D13BD" w:rsidRDefault="00C30835" w:rsidP="003D13BD">
      <w:pPr>
        <w:pStyle w:val="Heading3"/>
      </w:pPr>
      <w:r>
        <w:t>Create</w:t>
      </w:r>
      <w:r w:rsidR="003D13BD" w:rsidRPr="003D13BD">
        <w:t xml:space="preserve"> task</w:t>
      </w:r>
    </w:p>
    <w:p w14:paraId="6AF6D604" w14:textId="77777777" w:rsidR="00125CED" w:rsidRPr="00FD52A0" w:rsidRDefault="00A33C73" w:rsidP="00B939A4">
      <w:pPr>
        <w:jc w:val="both"/>
        <w:rPr>
          <w:rFonts w:cstheme="minorHAnsi"/>
        </w:rPr>
      </w:pPr>
      <w:r>
        <w:t>Now, let's extend the functionality of our app and modify it so that each user may be able to add a new task.</w:t>
      </w:r>
      <w:r w:rsidR="00125CED">
        <w:t xml:space="preserve"> </w:t>
      </w:r>
      <w:r w:rsidR="00125CED" w:rsidRPr="00FD52A0">
        <w:rPr>
          <w:rFonts w:cstheme="minorHAnsi"/>
        </w:rPr>
        <w:t>The app should display a form for adding a task and it will look like this:</w:t>
      </w:r>
    </w:p>
    <w:p w14:paraId="22B70EAF" w14:textId="0975670A" w:rsidR="007400D8" w:rsidRDefault="00B41899" w:rsidP="00B939A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7FE91D1" wp14:editId="7B8FDB37">
            <wp:extent cx="6134100" cy="4615390"/>
            <wp:effectExtent l="0" t="0" r="0" b="0"/>
            <wp:docPr id="292" name="Picture 2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" name="Picture 29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0714" cy="462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0C21F" w14:textId="016F37A9" w:rsidR="008E66C5" w:rsidRDefault="008E66C5" w:rsidP="00B939A4">
      <w:pPr>
        <w:jc w:val="both"/>
      </w:pPr>
      <w:r>
        <w:rPr>
          <w:rFonts w:cstheme="minorHAnsi"/>
        </w:rPr>
        <w:t xml:space="preserve">First, we need to create a </w:t>
      </w:r>
      <w:r w:rsidRPr="008E66C5">
        <w:rPr>
          <w:rFonts w:ascii="Consolas" w:hAnsi="Consolas" w:cstheme="minorHAnsi"/>
          <w:b/>
          <w:bCs/>
        </w:rPr>
        <w:t>TaskFormModel</w:t>
      </w:r>
      <w:r>
        <w:rPr>
          <w:rFonts w:cstheme="minorHAnsi"/>
        </w:rPr>
        <w:t xml:space="preserve"> in the </w:t>
      </w:r>
      <w:r w:rsidR="008232AE">
        <w:rPr>
          <w:rFonts w:cstheme="minorHAnsi"/>
        </w:rPr>
        <w:t>"/</w:t>
      </w:r>
      <w:r w:rsidR="008232AE" w:rsidRPr="008E66C5">
        <w:rPr>
          <w:rFonts w:ascii="Consolas" w:hAnsi="Consolas" w:cstheme="minorHAnsi"/>
          <w:b/>
          <w:bCs/>
        </w:rPr>
        <w:t>Models</w:t>
      </w:r>
      <w:r w:rsidR="008232AE">
        <w:rPr>
          <w:rFonts w:ascii="Consolas" w:hAnsi="Consolas" w:cstheme="minorHAnsi"/>
          <w:b/>
          <w:bCs/>
        </w:rPr>
        <w:t>/Task</w:t>
      </w:r>
      <w:r w:rsidR="008232AE" w:rsidRPr="009E3D9D">
        <w:rPr>
          <w:rFonts w:cstheme="minorHAnsi"/>
        </w:rPr>
        <w:t>"</w:t>
      </w:r>
      <w:r w:rsidR="008232AE">
        <w:rPr>
          <w:rFonts w:cstheme="minorHAnsi"/>
        </w:rPr>
        <w:t xml:space="preserve"> folder</w:t>
      </w:r>
      <w:r>
        <w:rPr>
          <w:rFonts w:cstheme="minorHAnsi"/>
        </w:rPr>
        <w:t xml:space="preserve">. </w:t>
      </w:r>
      <w:r>
        <w:t xml:space="preserve">We will add validation attributes to the model property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StringLength]</w:t>
      </w:r>
      <w:r>
        <w:t xml:space="preserve"> will check the length of the string that is held as a value.</w:t>
      </w:r>
    </w:p>
    <w:p w14:paraId="5FEF0CE4" w14:textId="4F990C73" w:rsidR="008E66C5" w:rsidRDefault="00FD1484" w:rsidP="00A33C73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D7F657A" wp14:editId="1C3C2704">
            <wp:extent cx="5927602" cy="3390900"/>
            <wp:effectExtent l="0" t="0" r="0" b="0"/>
            <wp:docPr id="253" name="Picture 2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 253"/>
                    <pic:cNvPicPr/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6050" cy="342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9D5793" w14:textId="0FF93F63" w:rsidR="008232AE" w:rsidRDefault="008232AE" w:rsidP="00B939A4">
      <w:pPr>
        <w:jc w:val="both"/>
        <w:rPr>
          <w:rFonts w:cstheme="minorHAnsi"/>
        </w:rPr>
      </w:pPr>
      <w:r>
        <w:rPr>
          <w:rFonts w:cstheme="minorHAnsi"/>
        </w:rPr>
        <w:t xml:space="preserve">As you can see, we will need another model, called </w:t>
      </w:r>
      <w:r w:rsidRPr="008232AE">
        <w:rPr>
          <w:rFonts w:ascii="Consolas" w:hAnsi="Consolas" w:cstheme="minorHAnsi"/>
          <w:b/>
          <w:bCs/>
        </w:rPr>
        <w:t>TaskBoardModel</w:t>
      </w:r>
      <w:r>
        <w:rPr>
          <w:rFonts w:cstheme="minorHAnsi"/>
        </w:rPr>
        <w:t>, so you should create it in the "/</w:t>
      </w:r>
      <w:r w:rsidRPr="008E66C5">
        <w:rPr>
          <w:rFonts w:ascii="Consolas" w:hAnsi="Consolas" w:cstheme="minorHAnsi"/>
          <w:b/>
          <w:bCs/>
        </w:rPr>
        <w:t>Models</w:t>
      </w:r>
      <w:r>
        <w:rPr>
          <w:rFonts w:ascii="Consolas" w:hAnsi="Consolas" w:cstheme="minorHAnsi"/>
          <w:b/>
          <w:bCs/>
        </w:rPr>
        <w:t>/Task</w:t>
      </w:r>
      <w:r w:rsidRPr="009E3D9D">
        <w:rPr>
          <w:rFonts w:cstheme="minorHAnsi"/>
        </w:rPr>
        <w:t>"</w:t>
      </w:r>
      <w:r>
        <w:rPr>
          <w:rFonts w:cstheme="minorHAnsi"/>
        </w:rPr>
        <w:t xml:space="preserve"> folder, too.</w:t>
      </w:r>
    </w:p>
    <w:p w14:paraId="1D1E3783" w14:textId="332B1EF8" w:rsidR="008232AE" w:rsidRDefault="00A408CE" w:rsidP="00A33C73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84FE823" wp14:editId="1F44BF75">
            <wp:extent cx="3467100" cy="1093076"/>
            <wp:effectExtent l="0" t="0" r="0" b="0"/>
            <wp:docPr id="252" name="Picture 2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/>
                    <pic:cNvPicPr/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4812" cy="1108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9D5D6" w14:textId="2DEBECB5" w:rsidR="00CA6415" w:rsidRPr="00762963" w:rsidRDefault="00125CED" w:rsidP="00B939A4">
      <w:pPr>
        <w:jc w:val="both"/>
        <w:rPr>
          <w:rFonts w:eastAsiaTheme="majorEastAsia" w:cstheme="minorHAnsi"/>
          <w:bCs/>
        </w:rPr>
      </w:pPr>
      <w:r>
        <w:t xml:space="preserve">We don't have a </w:t>
      </w:r>
      <w:r w:rsidRPr="00125CED">
        <w:rPr>
          <w:rFonts w:ascii="Consolas" w:hAnsi="Consolas"/>
          <w:b/>
          <w:bCs/>
        </w:rPr>
        <w:t>TaskController</w:t>
      </w:r>
      <w:r>
        <w:t xml:space="preserve"> yet, so you should create it in the "</w:t>
      </w:r>
      <w:r w:rsidRPr="00125CED">
        <w:rPr>
          <w:rFonts w:ascii="Consolas" w:hAnsi="Consolas"/>
          <w:b/>
          <w:bCs/>
        </w:rPr>
        <w:t>Controllers</w:t>
      </w:r>
      <w:r>
        <w:t xml:space="preserve">" folder. </w:t>
      </w:r>
      <w:r w:rsidR="00CA6415">
        <w:t xml:space="preserve">Don't forget to </w:t>
      </w:r>
      <w:r w:rsidR="00CA6415">
        <w:rPr>
          <w:rFonts w:eastAsiaTheme="majorEastAsia" w:cstheme="minorHAnsi"/>
          <w:bCs/>
        </w:rPr>
        <w:t xml:space="preserve">inject the </w:t>
      </w:r>
      <w:r w:rsidR="00CA6415" w:rsidRPr="00E22B86">
        <w:rPr>
          <w:rFonts w:ascii="Consolas" w:eastAsiaTheme="majorEastAsia" w:hAnsi="Consolas" w:cstheme="minorHAnsi"/>
          <w:b/>
        </w:rPr>
        <w:t>TaskBoardAppDbContext</w:t>
      </w:r>
      <w:r w:rsidR="00CA6415">
        <w:rPr>
          <w:rFonts w:eastAsiaTheme="majorEastAsia" w:cstheme="minorHAnsi"/>
          <w:bCs/>
        </w:rPr>
        <w:t xml:space="preserve"> through the constructor and assign it to a variable to use it:</w:t>
      </w:r>
    </w:p>
    <w:p w14:paraId="057A8C81" w14:textId="3F077713" w:rsidR="00762963" w:rsidRDefault="00C642CC" w:rsidP="00B939A4">
      <w:pPr>
        <w:jc w:val="both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C6FE31B" wp14:editId="3ED1F527">
            <wp:extent cx="4362450" cy="1507028"/>
            <wp:effectExtent l="0" t="0" r="0" b="0"/>
            <wp:docPr id="254" name="Picture 2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 254"/>
                    <pic:cNvPicPr/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1515" cy="152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5871C" w14:textId="1B3EB76C" w:rsidR="00125CED" w:rsidRDefault="00125CED" w:rsidP="00B939A4">
      <w:pPr>
        <w:jc w:val="both"/>
      </w:pPr>
      <w:r>
        <w:rPr>
          <w:rFonts w:cstheme="minorHAnsi"/>
        </w:rPr>
        <w:t xml:space="preserve">Now that we have created the needed models, we should go to </w:t>
      </w:r>
      <w:r w:rsidRPr="002B0E01">
        <w:rPr>
          <w:rFonts w:ascii="Consolas" w:hAnsi="Consolas" w:cstheme="minorHAnsi"/>
          <w:b/>
          <w:bCs/>
        </w:rPr>
        <w:t>TaskController</w:t>
      </w:r>
      <w:r>
        <w:rPr>
          <w:rFonts w:cstheme="minorHAnsi"/>
        </w:rPr>
        <w:t xml:space="preserve"> and implement the </w:t>
      </w:r>
      <w:r w:rsidRPr="009D184B">
        <w:rPr>
          <w:rFonts w:ascii="Consolas" w:hAnsi="Consolas" w:cstheme="minorHAnsi"/>
          <w:b/>
          <w:bCs/>
        </w:rPr>
        <w:t>Create()</w:t>
      </w:r>
      <w:r>
        <w:rPr>
          <w:rFonts w:cstheme="minorHAnsi"/>
        </w:rPr>
        <w:t xml:space="preserve"> method. </w:t>
      </w:r>
      <w:r>
        <w:t xml:space="preserve">This method will create a new </w:t>
      </w:r>
      <w:r>
        <w:rPr>
          <w:rFonts w:ascii="Consolas" w:hAnsi="Consolas"/>
          <w:b/>
          <w:bCs/>
        </w:rPr>
        <w:t>Task</w:t>
      </w:r>
      <w:r>
        <w:t xml:space="preserve"> object and then add it to the </w:t>
      </w:r>
      <w:r w:rsidRPr="003D3865">
        <w:rPr>
          <w:rFonts w:ascii="Consolas" w:hAnsi="Consolas"/>
          <w:b/>
          <w:bCs/>
        </w:rPr>
        <w:t>DbSe</w:t>
      </w:r>
      <w:r>
        <w:rPr>
          <w:rFonts w:ascii="Consolas" w:hAnsi="Consolas"/>
          <w:b/>
          <w:bCs/>
        </w:rPr>
        <w:t>t</w:t>
      </w:r>
      <w:r w:rsidRPr="00DF7897">
        <w:t>.</w:t>
      </w:r>
    </w:p>
    <w:p w14:paraId="723A0D98" w14:textId="0E69922B" w:rsidR="00486F61" w:rsidRDefault="00953096" w:rsidP="00125CED">
      <w:pPr>
        <w:rPr>
          <w:noProof/>
        </w:rPr>
      </w:pPr>
      <w:r>
        <w:rPr>
          <w:noProof/>
        </w:rPr>
        <w:drawing>
          <wp:inline distT="0" distB="0" distL="0" distR="0" wp14:anchorId="0319358B" wp14:editId="65EDDD23">
            <wp:extent cx="4161155" cy="1564877"/>
            <wp:effectExtent l="0" t="0" r="0" b="0"/>
            <wp:docPr id="259" name="Picture 2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 259"/>
                    <pic:cNvPicPr/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69" cy="157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91761" w14:textId="5B21F3F2" w:rsidR="009D5C12" w:rsidRDefault="000C333F" w:rsidP="00125CED">
      <w:pPr>
        <w:rPr>
          <w:noProof/>
        </w:rPr>
      </w:pPr>
      <w:r>
        <w:rPr>
          <w:noProof/>
        </w:rPr>
        <w:t xml:space="preserve">We need an additional </w:t>
      </w:r>
      <w:r w:rsidRPr="009D5C12">
        <w:rPr>
          <w:rFonts w:ascii="Consolas" w:hAnsi="Consolas"/>
          <w:b/>
          <w:bCs/>
          <w:noProof/>
        </w:rPr>
        <w:t>GetBoards</w:t>
      </w:r>
      <w:r>
        <w:rPr>
          <w:noProof/>
        </w:rPr>
        <w:t xml:space="preserve"> method, so that we can display the boards in the dropdown menu later</w:t>
      </w:r>
      <w:r w:rsidR="009D5C12">
        <w:rPr>
          <w:noProof/>
        </w:rPr>
        <w:t>:</w:t>
      </w:r>
    </w:p>
    <w:p w14:paraId="4098740A" w14:textId="3314D59B" w:rsidR="009D5C12" w:rsidRDefault="00953096" w:rsidP="00125CED">
      <w:pPr>
        <w:rPr>
          <w:noProof/>
        </w:rPr>
      </w:pPr>
      <w:r>
        <w:rPr>
          <w:noProof/>
        </w:rPr>
        <w:drawing>
          <wp:inline distT="0" distB="0" distL="0" distR="0" wp14:anchorId="41537273" wp14:editId="52086255">
            <wp:extent cx="3981450" cy="1401044"/>
            <wp:effectExtent l="0" t="0" r="0" b="8890"/>
            <wp:docPr id="258" name="Picture 2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 258"/>
                    <pic:cNvPicPr/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1126" cy="1411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0AD511" w14:textId="77275B74" w:rsidR="00640DA1" w:rsidRDefault="00640DA1" w:rsidP="00125CED">
      <w:pPr>
        <w:rPr>
          <w:noProof/>
        </w:rPr>
      </w:pPr>
      <w:r>
        <w:rPr>
          <w:noProof/>
        </w:rPr>
        <w:t xml:space="preserve">Let's continue with the </w:t>
      </w:r>
      <w:r w:rsidRPr="00953096">
        <w:rPr>
          <w:rFonts w:ascii="Consolas" w:hAnsi="Consolas"/>
          <w:b/>
          <w:bCs/>
          <w:noProof/>
        </w:rPr>
        <w:t>Create</w:t>
      </w:r>
      <w:r>
        <w:rPr>
          <w:noProof/>
        </w:rPr>
        <w:t xml:space="preserve"> </w:t>
      </w:r>
      <w:r w:rsidR="00953096">
        <w:rPr>
          <w:noProof/>
        </w:rPr>
        <w:t>action method:</w:t>
      </w:r>
    </w:p>
    <w:p w14:paraId="21C70023" w14:textId="4AF440CC" w:rsidR="00486F61" w:rsidRPr="008E66C5" w:rsidRDefault="000B7529" w:rsidP="00125CED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766AA61" wp14:editId="194036D0">
            <wp:extent cx="6614160" cy="5435481"/>
            <wp:effectExtent l="0" t="0" r="0" b="0"/>
            <wp:docPr id="260" name="Picture 2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 260"/>
                    <pic:cNvPicPr/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3058" cy="5451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D7167" w14:textId="23E8CD5E" w:rsidR="00125CED" w:rsidRDefault="000B7529" w:rsidP="00A33C73">
      <w:pPr>
        <w:rPr>
          <w:rFonts w:cstheme="minorHAnsi"/>
        </w:rPr>
      </w:pPr>
      <w:r>
        <w:rPr>
          <w:rFonts w:cstheme="minorHAnsi"/>
        </w:rPr>
        <w:t xml:space="preserve">We need one more additional method </w:t>
      </w:r>
      <w:r w:rsidRPr="004B361E">
        <w:rPr>
          <w:rFonts w:ascii="Consolas" w:hAnsi="Consolas" w:cstheme="minorHAnsi"/>
          <w:b/>
          <w:bCs/>
        </w:rPr>
        <w:t>GetUserId</w:t>
      </w:r>
      <w:r>
        <w:rPr>
          <w:rFonts w:cstheme="minorHAnsi"/>
        </w:rPr>
        <w:t xml:space="preserve"> that return the </w:t>
      </w:r>
      <w:r w:rsidRPr="004B361E">
        <w:rPr>
          <w:rFonts w:cstheme="minorHAnsi"/>
          <w:b/>
          <w:bCs/>
        </w:rPr>
        <w:t>id</w:t>
      </w:r>
      <w:r>
        <w:rPr>
          <w:rFonts w:cstheme="minorHAnsi"/>
        </w:rPr>
        <w:t xml:space="preserve"> of the logged in user</w:t>
      </w:r>
      <w:r w:rsidR="007400D8">
        <w:rPr>
          <w:rFonts w:cstheme="minorHAnsi"/>
        </w:rPr>
        <w:t xml:space="preserve">, so that we can assing it to the </w:t>
      </w:r>
      <w:r w:rsidR="007400D8" w:rsidRPr="007400D8">
        <w:rPr>
          <w:rFonts w:ascii="Consolas" w:hAnsi="Consolas" w:cstheme="minorHAnsi"/>
          <w:b/>
          <w:bCs/>
        </w:rPr>
        <w:t xml:space="preserve">OwnerId </w:t>
      </w:r>
      <w:r w:rsidR="007400D8">
        <w:rPr>
          <w:rFonts w:cstheme="minorHAnsi"/>
        </w:rPr>
        <w:t xml:space="preserve">property of the newly created </w:t>
      </w:r>
      <w:r w:rsidR="007400D8" w:rsidRPr="007400D8">
        <w:rPr>
          <w:rFonts w:ascii="Consolas" w:hAnsi="Consolas" w:cstheme="minorHAnsi"/>
          <w:b/>
          <w:bCs/>
        </w:rPr>
        <w:t>Task</w:t>
      </w:r>
      <w:r w:rsidR="008B40E4" w:rsidRPr="008B40E4">
        <w:rPr>
          <w:rFonts w:cstheme="minorHAnsi"/>
        </w:rPr>
        <w:t>:</w:t>
      </w:r>
    </w:p>
    <w:p w14:paraId="4093F422" w14:textId="69AFFAC6" w:rsidR="00434609" w:rsidRDefault="00A779E0" w:rsidP="00A33C73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F347C56" wp14:editId="3943AE48">
            <wp:extent cx="4305300" cy="346793"/>
            <wp:effectExtent l="0" t="0" r="0" b="0"/>
            <wp:docPr id="261" name="Picture 2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 261"/>
                    <pic:cNvPicPr/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3383" cy="36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242B8" w14:textId="4E44ED5E" w:rsidR="00E70330" w:rsidRDefault="00E70330" w:rsidP="00A33C73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E70330">
        <w:rPr>
          <w:rFonts w:ascii="Consolas" w:hAnsi="Consolas" w:cstheme="minorHAnsi"/>
          <w:b/>
          <w:bCs/>
        </w:rPr>
        <w:t>ClaimTypes.NameIdentifier</w:t>
      </w:r>
      <w:r w:rsidR="009629CE" w:rsidRPr="009629CE">
        <w:rPr>
          <w:rFonts w:cstheme="minorHAnsi"/>
        </w:rPr>
        <w:t xml:space="preserve"> returns the user id when </w:t>
      </w:r>
      <w:r w:rsidR="006B1980">
        <w:rPr>
          <w:rFonts w:cstheme="minorHAnsi"/>
        </w:rPr>
        <w:t>needed</w:t>
      </w:r>
      <w:r w:rsidR="009629CE">
        <w:rPr>
          <w:rFonts w:cstheme="minorHAnsi"/>
        </w:rPr>
        <w:t xml:space="preserve">. </w:t>
      </w:r>
    </w:p>
    <w:p w14:paraId="6682D480" w14:textId="5A300D75" w:rsidR="00FF40C6" w:rsidRDefault="00CF3C44" w:rsidP="00B939A4">
      <w:pPr>
        <w:jc w:val="both"/>
      </w:pPr>
      <w:r>
        <w:t xml:space="preserve">Our next step is to </w:t>
      </w:r>
      <w:r w:rsidR="004F42FA">
        <w:t>create a new folder – "</w:t>
      </w:r>
      <w:r w:rsidR="004F42FA" w:rsidRPr="00CF3C44">
        <w:rPr>
          <w:rFonts w:ascii="Consolas" w:hAnsi="Consolas"/>
          <w:b/>
          <w:bCs/>
        </w:rPr>
        <w:t>Task</w:t>
      </w:r>
      <w:r w:rsidR="004F42FA">
        <w:t>" in the "</w:t>
      </w:r>
      <w:r w:rsidR="004F42FA" w:rsidRPr="00CF3C44">
        <w:rPr>
          <w:rFonts w:ascii="Consolas" w:hAnsi="Consolas"/>
          <w:b/>
          <w:bCs/>
        </w:rPr>
        <w:t>Views</w:t>
      </w:r>
      <w:r w:rsidR="004F42FA">
        <w:t>" folder</w:t>
      </w:r>
      <w:r w:rsidR="00226903">
        <w:t xml:space="preserve">, so that </w:t>
      </w:r>
      <w:r w:rsidR="009629CE">
        <w:t xml:space="preserve">we </w:t>
      </w:r>
      <w:r w:rsidR="00226903">
        <w:t>can</w:t>
      </w:r>
      <w:r w:rsidR="009629CE">
        <w:t xml:space="preserve"> add a new "</w:t>
      </w:r>
      <w:r w:rsidR="00116936">
        <w:rPr>
          <w:rFonts w:ascii="Consolas" w:hAnsi="Consolas"/>
          <w:b/>
          <w:bCs/>
        </w:rPr>
        <w:t>Create</w:t>
      </w:r>
      <w:r w:rsidR="009629CE" w:rsidRPr="00F7473C">
        <w:rPr>
          <w:rFonts w:ascii="Consolas" w:hAnsi="Consolas"/>
          <w:b/>
          <w:bCs/>
        </w:rPr>
        <w:t>.cshtml</w:t>
      </w:r>
      <w:r w:rsidR="009629CE">
        <w:rPr>
          <w:rFonts w:ascii="Consolas" w:hAnsi="Consolas"/>
          <w:b/>
          <w:bCs/>
        </w:rPr>
        <w:t>"</w:t>
      </w:r>
      <w:r w:rsidR="009629CE" w:rsidRPr="007331ED">
        <w:rPr>
          <w:b/>
          <w:bCs/>
        </w:rPr>
        <w:t xml:space="preserve"> </w:t>
      </w:r>
      <w:r w:rsidR="009629CE" w:rsidRPr="007331ED">
        <w:t xml:space="preserve">in </w:t>
      </w:r>
      <w:r w:rsidR="004F42FA" w:rsidRPr="004F42FA">
        <w:rPr>
          <w:rFonts w:cstheme="minorHAnsi"/>
        </w:rPr>
        <w:t xml:space="preserve">it </w:t>
      </w:r>
      <w:r w:rsidR="009629CE">
        <w:t xml:space="preserve">for the </w:t>
      </w:r>
      <w:r w:rsidR="009629CE" w:rsidRPr="00F7473C">
        <w:rPr>
          <w:b/>
          <w:bCs/>
        </w:rPr>
        <w:t>"</w:t>
      </w:r>
      <w:r w:rsidR="002263A5">
        <w:rPr>
          <w:b/>
          <w:bCs/>
        </w:rPr>
        <w:t>Create</w:t>
      </w:r>
      <w:r w:rsidR="009629CE" w:rsidRPr="00F7473C">
        <w:rPr>
          <w:b/>
          <w:bCs/>
        </w:rPr>
        <w:t xml:space="preserve"> </w:t>
      </w:r>
      <w:r w:rsidR="005131C4">
        <w:rPr>
          <w:b/>
          <w:bCs/>
        </w:rPr>
        <w:t>Task</w:t>
      </w:r>
      <w:r w:rsidR="009629CE">
        <w:rPr>
          <w:b/>
          <w:bCs/>
        </w:rPr>
        <w:t>"</w:t>
      </w:r>
      <w:r w:rsidR="009629CE">
        <w:t xml:space="preserve"> Page view</w:t>
      </w:r>
      <w:r>
        <w:t xml:space="preserve">. </w:t>
      </w:r>
      <w:r w:rsidR="00FF40C6">
        <w:t>As there is a lot of code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F40C6" w14:paraId="3C2F4D55" w14:textId="77777777" w:rsidTr="00FF40C6">
        <w:tc>
          <w:tcPr>
            <w:tcW w:w="10425" w:type="dxa"/>
          </w:tcPr>
          <w:p w14:paraId="1BD635A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53DFE">
              <w:rPr>
                <w:rFonts w:ascii="Consolas" w:hAnsi="Consolas" w:cs="Cascadia Mono"/>
                <w:color w:val="2B91AF"/>
                <w:lang w:val="bg-BG"/>
              </w:rPr>
              <w:t>TaskFormModel</w:t>
            </w:r>
          </w:p>
          <w:p w14:paraId="03D46956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6D9C7C9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6BD21EB1" w14:textId="0C506D43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B53DFE">
              <w:rPr>
                <w:rFonts w:ascii="Consolas" w:hAnsi="Consolas" w:cs="Cascadia Mono"/>
                <w:color w:val="A31515"/>
                <w:lang w:val="bg-BG"/>
              </w:rPr>
              <w:t xml:space="preserve">"Add </w:t>
            </w:r>
            <w:r w:rsidR="004C4F52">
              <w:rPr>
                <w:rFonts w:ascii="Consolas" w:hAnsi="Consolas" w:cs="Cascadia Mono"/>
                <w:color w:val="A31515"/>
              </w:rPr>
              <w:t>Task</w:t>
            </w:r>
            <w:r w:rsidRPr="00B53DFE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6F060BD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EBC16FC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0CACA2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B9A60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322A040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26A84F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B7B45F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733870A4" w14:textId="714387D2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="00050FA6">
              <w:rPr>
                <w:rFonts w:ascii="Consolas" w:hAnsi="Consolas" w:cs="Cascadia Mono"/>
                <w:color w:val="0000FF"/>
              </w:rPr>
              <w:t>Creat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metho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post"&gt;</w:t>
            </w:r>
          </w:p>
          <w:p w14:paraId="57464846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3E4F99A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C61E38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1820490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F5E75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BB81AEB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00ED72F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05FBC5B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63C9ADFF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B250B28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29D4E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AD94D7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D7D231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14B751C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Model.Boards)</w:t>
            </w:r>
          </w:p>
          <w:p w14:paraId="57C8991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45A57C0B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@board.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@board.Nam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947B6C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734FDEBC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A20BFE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56F6A5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4E9E5D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91E0FB4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Add"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14D55E5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EE4DC13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CDBB35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37C2D21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53DFE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DDC35FD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40FED1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206B44A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>@section Scripts {</w:t>
            </w:r>
          </w:p>
          <w:p w14:paraId="763F5252" w14:textId="77777777" w:rsidR="00FF40C6" w:rsidRPr="00B53DFE" w:rsidRDefault="00FF40C6" w:rsidP="00FF40C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partial</w:t>
            </w:r>
            <w:r w:rsidRPr="00B53DFE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53DFE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name</w:t>
            </w:r>
            <w:r w:rsidRPr="00B53DFE">
              <w:rPr>
                <w:rFonts w:ascii="Consolas" w:hAnsi="Consolas" w:cs="Cascadia Mono"/>
                <w:color w:val="0000FF"/>
                <w:lang w:val="bg-BG"/>
              </w:rPr>
              <w:t>="_ValidationScriptsPartial" /&gt;</w:t>
            </w:r>
          </w:p>
          <w:p w14:paraId="61956ACE" w14:textId="76461304" w:rsidR="00FF40C6" w:rsidRDefault="00FF40C6" w:rsidP="00FF40C6">
            <w:r w:rsidRPr="00B53DFE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0C8E649D" w14:textId="7481F711" w:rsidR="00CF3C44" w:rsidRDefault="00FF40C6" w:rsidP="00CF3C44">
      <w:r>
        <w:t xml:space="preserve"> </w:t>
      </w:r>
      <w:r w:rsidR="002C4E5A">
        <w:t xml:space="preserve">Run the app in the browser and go to </w:t>
      </w:r>
      <w:r w:rsidR="002C4E5A" w:rsidRPr="002C4E5A">
        <w:rPr>
          <w:rFonts w:ascii="Consolas" w:hAnsi="Consolas"/>
          <w:b/>
          <w:bCs/>
        </w:rPr>
        <w:t>/Task/Create</w:t>
      </w:r>
      <w:r w:rsidR="002C4E5A">
        <w:t>. It should look like this:</w:t>
      </w:r>
    </w:p>
    <w:p w14:paraId="20B0AFD3" w14:textId="5B913385" w:rsidR="002C4E5A" w:rsidRDefault="007400D8" w:rsidP="00CF3C44">
      <w:r>
        <w:rPr>
          <w:noProof/>
        </w:rPr>
        <w:drawing>
          <wp:inline distT="0" distB="0" distL="0" distR="0" wp14:anchorId="6C726DF3" wp14:editId="109E3F18">
            <wp:extent cx="5791200" cy="4357386"/>
            <wp:effectExtent l="0" t="0" r="0" b="5080"/>
            <wp:docPr id="262" name="Picture 2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 262"/>
                    <pic:cNvPicPr/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8639" cy="4370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8D70F6" w14:textId="68FCBA01" w:rsidR="00E417B9" w:rsidRDefault="00E417B9" w:rsidP="00B939A4">
      <w:pPr>
        <w:jc w:val="both"/>
        <w:rPr>
          <w:lang w:val="en-GB"/>
        </w:rPr>
      </w:pPr>
      <w:r>
        <w:t>All that is left to do is add a link to the "</w:t>
      </w:r>
      <w:r w:rsidRPr="00E417B9">
        <w:rPr>
          <w:rFonts w:ascii="Consolas" w:hAnsi="Consolas"/>
          <w:b/>
          <w:bCs/>
        </w:rPr>
        <w:t>/Task/Create</w:t>
      </w:r>
      <w:r>
        <w:rPr>
          <w:rFonts w:ascii="Consolas" w:hAnsi="Consolas"/>
          <w:b/>
          <w:bCs/>
        </w:rPr>
        <w:t>"</w:t>
      </w:r>
      <w:r>
        <w:t xml:space="preserve"> page in the navigation. Go to </w:t>
      </w:r>
      <w:r>
        <w:rPr>
          <w:lang w:val="en-GB"/>
        </w:rPr>
        <w:t>the "</w:t>
      </w:r>
      <w:r w:rsidRPr="00663E1F">
        <w:rPr>
          <w:rFonts w:ascii="Consolas" w:hAnsi="Consolas"/>
          <w:b/>
          <w:bCs/>
          <w:lang w:val="en-GB"/>
        </w:rPr>
        <w:t>_Layout.cshtml</w:t>
      </w:r>
      <w:r w:rsidRPr="00A7528C">
        <w:rPr>
          <w:rFonts w:cstheme="minorHAnsi"/>
          <w:lang w:val="en-GB"/>
        </w:rPr>
        <w:t>"</w:t>
      </w:r>
      <w:r w:rsidRPr="00663E1F">
        <w:rPr>
          <w:rFonts w:cstheme="minorHAnsi"/>
          <w:b/>
          <w:bCs/>
          <w:lang w:val="en-GB"/>
        </w:rPr>
        <w:t xml:space="preserve"> </w:t>
      </w:r>
      <w:r>
        <w:rPr>
          <w:lang w:val="en-GB"/>
        </w:rPr>
        <w:t>file and modify the code as shown below:</w:t>
      </w:r>
    </w:p>
    <w:p w14:paraId="284CBE7D" w14:textId="424DAB26" w:rsidR="002C4E5A" w:rsidRDefault="00B75905" w:rsidP="00CF3C44">
      <w:r>
        <w:rPr>
          <w:noProof/>
        </w:rPr>
        <w:drawing>
          <wp:inline distT="0" distB="0" distL="0" distR="0" wp14:anchorId="38AB9EA8" wp14:editId="348E7E4B">
            <wp:extent cx="6605905" cy="1951445"/>
            <wp:effectExtent l="0" t="0" r="4445" b="0"/>
            <wp:docPr id="265" name="Picture 2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 265"/>
                    <pic:cNvPicPr/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57940" cy="1966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037DA" w14:textId="1F3527EF" w:rsidR="003D4D5E" w:rsidRDefault="003D4D5E" w:rsidP="00CF3C44">
      <w:r>
        <w:t>Finally, when you run the app in the browser again, the navigation should look like this:</w:t>
      </w:r>
    </w:p>
    <w:p w14:paraId="5549BDFC" w14:textId="774D29F4" w:rsidR="003D4D5E" w:rsidRDefault="00D10A6C" w:rsidP="00CF3C44">
      <w:r>
        <w:rPr>
          <w:noProof/>
        </w:rPr>
        <w:drawing>
          <wp:inline distT="0" distB="0" distL="0" distR="0" wp14:anchorId="664F5CBD" wp14:editId="63487462">
            <wp:extent cx="5362575" cy="900238"/>
            <wp:effectExtent l="0" t="0" r="0" b="0"/>
            <wp:docPr id="267" name="Picture 2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 267"/>
                    <pic:cNvPicPr/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4254" cy="915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5A16A" w14:textId="2CB23431" w:rsidR="0011235A" w:rsidRDefault="0011235A" w:rsidP="005D5E5A">
      <w:pPr>
        <w:pStyle w:val="Heading3"/>
      </w:pPr>
      <w:r>
        <w:t>View task details</w:t>
      </w:r>
    </w:p>
    <w:p w14:paraId="15FA3015" w14:textId="2368D0F1" w:rsidR="005D5E5A" w:rsidRDefault="005D5E5A" w:rsidP="00B939A4">
      <w:pPr>
        <w:jc w:val="both"/>
        <w:rPr>
          <w:rFonts w:cstheme="minorHAnsi"/>
        </w:rPr>
      </w:pPr>
      <w:r>
        <w:t xml:space="preserve">Now, let's extend the functionality of our app and modify it so that each user may be able to see each task details. </w:t>
      </w:r>
      <w:r w:rsidRPr="00FD52A0">
        <w:rPr>
          <w:rFonts w:cstheme="minorHAnsi"/>
        </w:rPr>
        <w:t xml:space="preserve">The app </w:t>
      </w:r>
      <w:r w:rsidR="00113D6D">
        <w:rPr>
          <w:rFonts w:cstheme="minorHAnsi"/>
        </w:rPr>
        <w:t>should</w:t>
      </w:r>
      <w:r w:rsidRPr="00FD52A0">
        <w:rPr>
          <w:rFonts w:cstheme="minorHAnsi"/>
        </w:rPr>
        <w:t xml:space="preserve"> look like </w:t>
      </w:r>
      <w:r w:rsidR="007179BD">
        <w:rPr>
          <w:rFonts w:cstheme="minorHAnsi"/>
        </w:rPr>
        <w:t>below</w:t>
      </w:r>
      <w:r w:rsidR="008C0A8A">
        <w:rPr>
          <w:rFonts w:cstheme="minorHAnsi"/>
        </w:rPr>
        <w:t>:</w:t>
      </w:r>
    </w:p>
    <w:p w14:paraId="5A854F59" w14:textId="6F55C460" w:rsidR="00A21B67" w:rsidRDefault="0035239D" w:rsidP="005D5E5A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85B7B81" wp14:editId="27ADA067">
            <wp:extent cx="5553075" cy="4218981"/>
            <wp:effectExtent l="0" t="0" r="0" b="0"/>
            <wp:docPr id="272" name="Picture 2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 272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6131" cy="42364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D67D4" w14:textId="1B04E625" w:rsidR="00A21B67" w:rsidRDefault="0035239D" w:rsidP="005D5E5A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5FDCD12" wp14:editId="162C9D00">
            <wp:extent cx="5553075" cy="4218983"/>
            <wp:effectExtent l="0" t="0" r="0" b="0"/>
            <wp:docPr id="271" name="Picture 2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 271"/>
                    <pic:cNvPicPr/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496" cy="4232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6EFEF" w14:textId="62F3C309" w:rsidR="00A21B67" w:rsidRPr="00FD52A0" w:rsidRDefault="00A21B67" w:rsidP="00B939A4">
      <w:pPr>
        <w:jc w:val="both"/>
        <w:rPr>
          <w:rFonts w:cstheme="minorHAnsi"/>
        </w:rPr>
      </w:pPr>
      <w:r>
        <w:rPr>
          <w:rFonts w:cstheme="minorHAnsi"/>
        </w:rPr>
        <w:t xml:space="preserve">Note that the different users see different views – the reason for this is that in the first </w:t>
      </w:r>
      <w:r w:rsidR="008434A9">
        <w:rPr>
          <w:rFonts w:cstheme="minorHAnsi"/>
        </w:rPr>
        <w:t>picture</w:t>
      </w:r>
      <w:r>
        <w:rPr>
          <w:rFonts w:cstheme="minorHAnsi"/>
        </w:rPr>
        <w:t xml:space="preserve"> the logged in user is the owner of the task and in the second </w:t>
      </w:r>
      <w:r w:rsidR="008434A9">
        <w:rPr>
          <w:rFonts w:cstheme="minorHAnsi"/>
        </w:rPr>
        <w:t>picture</w:t>
      </w:r>
      <w:r>
        <w:rPr>
          <w:rFonts w:cstheme="minorHAnsi"/>
        </w:rPr>
        <w:t xml:space="preserve"> the logged in user is not the owner.</w:t>
      </w:r>
    </w:p>
    <w:p w14:paraId="4B89180A" w14:textId="1079DCA3" w:rsidR="005D5E5A" w:rsidRDefault="00D65A6E" w:rsidP="00B939A4">
      <w:pPr>
        <w:jc w:val="both"/>
        <w:rPr>
          <w:rFonts w:cstheme="minorHAnsi"/>
        </w:rPr>
      </w:pPr>
      <w:r>
        <w:t xml:space="preserve">Let's create a </w:t>
      </w:r>
      <w:r w:rsidRPr="00D65A6E">
        <w:rPr>
          <w:rFonts w:ascii="Consolas" w:hAnsi="Consolas"/>
          <w:b/>
          <w:bCs/>
        </w:rPr>
        <w:t>TaskDetailsViewModel</w:t>
      </w:r>
      <w:r>
        <w:t xml:space="preserve"> which will inherit the </w:t>
      </w:r>
      <w:r w:rsidRPr="00D65A6E">
        <w:rPr>
          <w:rFonts w:ascii="Consolas" w:hAnsi="Consolas"/>
          <w:b/>
          <w:bCs/>
        </w:rPr>
        <w:t>TaskViewModel</w:t>
      </w:r>
      <w:r>
        <w:t xml:space="preserve">. It will have two additional properties – </w:t>
      </w:r>
      <w:r w:rsidRPr="00D65A6E">
        <w:rPr>
          <w:rFonts w:ascii="Consolas" w:hAnsi="Consolas"/>
          <w:b/>
          <w:bCs/>
        </w:rPr>
        <w:t>CreatedOn</w:t>
      </w:r>
      <w:r>
        <w:t xml:space="preserve"> and </w:t>
      </w:r>
      <w:r w:rsidRPr="00D65A6E">
        <w:rPr>
          <w:rFonts w:ascii="Consolas" w:hAnsi="Consolas"/>
          <w:b/>
          <w:bCs/>
        </w:rPr>
        <w:t>Board</w:t>
      </w:r>
      <w:r w:rsidRPr="00D65A6E">
        <w:rPr>
          <w:rFonts w:cstheme="minorHAnsi"/>
        </w:rPr>
        <w:t>.</w:t>
      </w:r>
    </w:p>
    <w:p w14:paraId="2E121934" w14:textId="0E41738C" w:rsidR="00D65A6E" w:rsidRPr="005D5E5A" w:rsidRDefault="00D13361" w:rsidP="005D5E5A">
      <w:r>
        <w:rPr>
          <w:noProof/>
        </w:rPr>
        <w:drawing>
          <wp:inline distT="0" distB="0" distL="0" distR="0" wp14:anchorId="7FFA6FDD" wp14:editId="75F6C708">
            <wp:extent cx="3781425" cy="1075605"/>
            <wp:effectExtent l="0" t="0" r="0" b="0"/>
            <wp:docPr id="268" name="Picture 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 268"/>
                    <pic:cNvPicPr/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5569" cy="1085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C1DD" w14:textId="3D29B236" w:rsidR="003D4D5E" w:rsidRDefault="00D65A6E" w:rsidP="00CF3C44">
      <w:r>
        <w:t xml:space="preserve">Now that we have the model, we can go to the </w:t>
      </w:r>
      <w:r w:rsidRPr="00786D25">
        <w:rPr>
          <w:rFonts w:ascii="Consolas" w:hAnsi="Consolas"/>
          <w:b/>
          <w:bCs/>
        </w:rPr>
        <w:t>TaskController</w:t>
      </w:r>
      <w:r>
        <w:t xml:space="preserve"> and add the </w:t>
      </w:r>
      <w:r w:rsidRPr="00786D25">
        <w:rPr>
          <w:rFonts w:ascii="Consolas" w:hAnsi="Consolas"/>
          <w:b/>
          <w:bCs/>
        </w:rPr>
        <w:t>Details()</w:t>
      </w:r>
      <w:r>
        <w:t xml:space="preserve"> action.</w:t>
      </w:r>
    </w:p>
    <w:p w14:paraId="7AE5B071" w14:textId="1B95238F" w:rsidR="00D65A6E" w:rsidRDefault="008555E4" w:rsidP="00CF3C44">
      <w:r>
        <w:rPr>
          <w:noProof/>
        </w:rPr>
        <w:drawing>
          <wp:inline distT="0" distB="0" distL="0" distR="0" wp14:anchorId="4381E503" wp14:editId="522987F9">
            <wp:extent cx="4895850" cy="3641541"/>
            <wp:effectExtent l="0" t="0" r="0" b="0"/>
            <wp:docPr id="269" name="Picture 2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 269"/>
                    <pic:cNvPicPr/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3215" cy="3669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2E762" w14:textId="03E6C5C5" w:rsidR="00803DAB" w:rsidRDefault="00803DAB" w:rsidP="00B939A4">
      <w:pPr>
        <w:jc w:val="both"/>
      </w:pPr>
      <w:r>
        <w:t>Now we have to create the view for the "</w:t>
      </w:r>
      <w:r w:rsidRPr="00803DAB">
        <w:rPr>
          <w:rFonts w:ascii="Consolas" w:hAnsi="Consolas"/>
          <w:b/>
          <w:bCs/>
        </w:rPr>
        <w:t>/Tasks/Details/{id}</w:t>
      </w:r>
      <w:r>
        <w:t>" page</w:t>
      </w:r>
      <w:r w:rsidR="00800AE2">
        <w:t>. As the code is a lot to write, you can copy it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800AE2" w14:paraId="496E4521" w14:textId="77777777" w:rsidTr="00800AE2">
        <w:tc>
          <w:tcPr>
            <w:tcW w:w="10425" w:type="dxa"/>
          </w:tcPr>
          <w:p w14:paraId="47C50F61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41882">
              <w:rPr>
                <w:rFonts w:ascii="Consolas" w:hAnsi="Consolas" w:cs="Cascadia Mono"/>
                <w:color w:val="2B91AF"/>
                <w:lang w:val="bg-BG"/>
              </w:rPr>
              <w:t>TaskDetailsViewModel</w:t>
            </w:r>
          </w:p>
          <w:p w14:paraId="6DEBD3F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301290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4E44D1C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B41882">
              <w:rPr>
                <w:rFonts w:ascii="Consolas" w:hAnsi="Consolas" w:cs="Cascadia Mono"/>
                <w:color w:val="A31515"/>
                <w:lang w:val="bg-BG"/>
              </w:rPr>
              <w:t>"View Task Details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131040E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075667B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2E9248D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52BDA9D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E6E8504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0F1BBF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d-flex justify-content-center"&gt;</w:t>
            </w:r>
          </w:p>
          <w:p w14:paraId="44C53146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 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width: 50rem;"&gt;</w:t>
            </w:r>
          </w:p>
          <w:p w14:paraId="5C0020E5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0BFAE290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itle text-center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2D25AF9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Description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Descripti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AF8BFD3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Board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Boar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3E3D26D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Owner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Owne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60C7219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Created on: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Created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681DC08" w14:textId="0196B475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@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(Model.Owner ==</w:t>
            </w:r>
            <w:r w:rsidR="002B3DD3">
              <w:rPr>
                <w:rFonts w:ascii="Consolas" w:hAnsi="Consolas" w:cs="Cascadia Mono"/>
                <w:color w:val="000000"/>
              </w:rPr>
              <w:t xml:space="preserve"> 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User.Identity.Name)</w:t>
            </w:r>
          </w:p>
          <w:p w14:paraId="6EE30C86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{</w:t>
            </w:r>
          </w:p>
          <w:p w14:paraId="176466FF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r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actions"&gt;</w:t>
            </w:r>
          </w:p>
          <w:p w14:paraId="215A4EA0" w14:textId="76451AF3" w:rsidR="00B41882" w:rsidRPr="00366D54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="00A65F06" w:rsidRPr="00366D54">
              <w:rPr>
                <w:rFonts w:ascii="Consolas" w:hAnsi="Consolas" w:cs="Cascadia Mono"/>
                <w:color w:val="0000FF"/>
              </w:rPr>
              <w:t>&lt;</w:t>
            </w:r>
            <w:r w:rsidR="00A65F06" w:rsidRPr="00366D54">
              <w:rPr>
                <w:rFonts w:ascii="Consolas" w:hAnsi="Consolas" w:cs="Cascadia Mono"/>
                <w:color w:val="800000"/>
              </w:rPr>
              <w:t>th</w:t>
            </w:r>
            <w:r w:rsidR="00A65F06" w:rsidRPr="00366D54">
              <w:rPr>
                <w:rFonts w:ascii="Consolas" w:hAnsi="Consolas" w:cs="Cascadia Mono"/>
                <w:color w:val="0000FF"/>
              </w:rPr>
              <w:t>&gt;&lt;</w:t>
            </w:r>
            <w:r w:rsidR="00A65F06" w:rsidRPr="00366D54">
              <w:rPr>
                <w:rFonts w:ascii="Consolas" w:hAnsi="Consolas" w:cs="Cascadia Mono"/>
                <w:color w:val="800000"/>
              </w:rPr>
              <w:t>span</w:t>
            </w:r>
            <w:r w:rsidR="00A65F06" w:rsidRPr="00366D54">
              <w:rPr>
                <w:rFonts w:ascii="Consolas" w:hAnsi="Consolas" w:cs="Cascadia Mono"/>
                <w:color w:val="000000"/>
              </w:rPr>
              <w:t xml:space="preserve"> </w:t>
            </w:r>
            <w:r w:rsidR="00A65F06" w:rsidRPr="00366D54">
              <w:rPr>
                <w:rFonts w:ascii="Consolas" w:hAnsi="Consolas" w:cs="Cascadia Mono"/>
                <w:color w:val="FF0000"/>
              </w:rPr>
              <w:t>class</w:t>
            </w:r>
            <w:r w:rsidR="00A65F06" w:rsidRPr="00366D54">
              <w:rPr>
                <w:rFonts w:ascii="Consolas" w:hAnsi="Consolas" w:cs="Cascadia Mono"/>
                <w:color w:val="0000FF"/>
              </w:rPr>
              <w:t>="fw-bold"&gt;</w:t>
            </w:r>
            <w:r w:rsidR="00A65F06" w:rsidRPr="00366D54">
              <w:rPr>
                <w:rFonts w:ascii="Consolas" w:hAnsi="Consolas" w:cs="Cascadia Mono"/>
                <w:color w:val="000000"/>
              </w:rPr>
              <w:t>Actions:</w:t>
            </w:r>
            <w:r w:rsidR="00A65F06" w:rsidRPr="00366D54">
              <w:rPr>
                <w:rFonts w:ascii="Consolas" w:hAnsi="Consolas" w:cs="Cascadia Mono"/>
                <w:color w:val="0000FF"/>
              </w:rPr>
              <w:t>&lt;/</w:t>
            </w:r>
            <w:r w:rsidR="00A65F06" w:rsidRPr="00366D54">
              <w:rPr>
                <w:rFonts w:ascii="Consolas" w:hAnsi="Consolas" w:cs="Cascadia Mono"/>
                <w:color w:val="800000"/>
              </w:rPr>
              <w:t>span</w:t>
            </w:r>
            <w:r w:rsidR="00A65F06" w:rsidRPr="00366D54">
              <w:rPr>
                <w:rFonts w:ascii="Consolas" w:hAnsi="Consolas" w:cs="Cascadia Mono"/>
                <w:color w:val="0000FF"/>
              </w:rPr>
              <w:t>&gt;&lt;/</w:t>
            </w:r>
            <w:r w:rsidR="00A65F06" w:rsidRPr="00366D54">
              <w:rPr>
                <w:rFonts w:ascii="Consolas" w:hAnsi="Consolas" w:cs="Cascadia Mono"/>
                <w:color w:val="800000"/>
              </w:rPr>
              <w:t>th</w:t>
            </w:r>
            <w:r w:rsidR="00A65F06" w:rsidRPr="00366D54">
              <w:rPr>
                <w:rFonts w:ascii="Consolas" w:hAnsi="Consolas" w:cs="Cascadia Mono"/>
                <w:color w:val="0000FF"/>
              </w:rPr>
              <w:t>&gt;</w:t>
            </w:r>
          </w:p>
          <w:p w14:paraId="20870F25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5CBFB3" w14:textId="2C5BF08E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btn btn-primary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Edit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9333E40" w14:textId="26C63845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controlle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Task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route-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@Model.I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4188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="btn btn-danger"&gt;</w:t>
            </w:r>
            <w:r w:rsidRPr="00B41882">
              <w:rPr>
                <w:rFonts w:ascii="Consolas" w:hAnsi="Consolas" w:cs="Cascadia Mono"/>
                <w:color w:val="000000"/>
                <w:lang w:val="bg-BG"/>
              </w:rPr>
              <w:t>Delete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E7D96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d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28CB23E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tr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A9EBC3C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    }</w:t>
            </w:r>
          </w:p>
          <w:p w14:paraId="06A7F6C2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4B2235A" w14:textId="77777777" w:rsidR="00B4188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4188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160CB91" w14:textId="1243CD9B" w:rsidR="00800AE2" w:rsidRPr="00B41882" w:rsidRDefault="00B41882" w:rsidP="00B4188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4188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4188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4188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473DD5BB" w14:textId="069D967C" w:rsidR="00800AE2" w:rsidRDefault="00A21B67" w:rsidP="00A21B67">
      <w:pPr>
        <w:pStyle w:val="Heading3"/>
      </w:pPr>
      <w:r w:rsidRPr="00A21B67">
        <w:t>Edit task</w:t>
      </w:r>
    </w:p>
    <w:p w14:paraId="10E74C2B" w14:textId="5B355EDA" w:rsidR="00FF40C6" w:rsidRDefault="00C76892" w:rsidP="00B939A4">
      <w:pPr>
        <w:jc w:val="both"/>
      </w:pPr>
      <w:r>
        <w:t xml:space="preserve">The next step in creating the </w:t>
      </w:r>
      <w:r w:rsidRPr="0035239D">
        <w:rPr>
          <w:b/>
          <w:bCs/>
        </w:rPr>
        <w:t>TaskBoardApp</w:t>
      </w:r>
      <w:r>
        <w:t xml:space="preserve"> is adding the "</w:t>
      </w:r>
      <w:r w:rsidRPr="004B7FFA">
        <w:rPr>
          <w:b/>
          <w:bCs/>
        </w:rPr>
        <w:t>Edit Task</w:t>
      </w:r>
      <w:r>
        <w:t>" page.</w:t>
      </w:r>
      <w:r w:rsidRPr="00C76892">
        <w:t xml:space="preserve"> </w:t>
      </w:r>
      <w:r>
        <w:t xml:space="preserve">It will display a </w:t>
      </w:r>
      <w:r w:rsidRPr="00100706">
        <w:rPr>
          <w:b/>
          <w:bCs/>
        </w:rPr>
        <w:t>form</w:t>
      </w:r>
      <w:r>
        <w:t xml:space="preserve"> for </w:t>
      </w:r>
      <w:r>
        <w:rPr>
          <w:b/>
          <w:bCs/>
        </w:rPr>
        <w:t>editing</w:t>
      </w:r>
      <w:r w:rsidRPr="00100706">
        <w:rPr>
          <w:b/>
          <w:bCs/>
        </w:rPr>
        <w:t xml:space="preserve"> a </w:t>
      </w:r>
      <w:r>
        <w:rPr>
          <w:b/>
          <w:bCs/>
        </w:rPr>
        <w:t>task</w:t>
      </w:r>
      <w:r>
        <w:t xml:space="preserve"> and it will look like this:</w:t>
      </w:r>
    </w:p>
    <w:p w14:paraId="42FE259C" w14:textId="77777777" w:rsidR="000A7961" w:rsidRDefault="000A7961" w:rsidP="00B939A4">
      <w:pPr>
        <w:jc w:val="both"/>
      </w:pPr>
      <w:r>
        <w:rPr>
          <w:noProof/>
        </w:rPr>
        <w:drawing>
          <wp:inline distT="0" distB="0" distL="0" distR="0" wp14:anchorId="3EC01ED4" wp14:editId="7F8FD522">
            <wp:extent cx="5991225" cy="4551869"/>
            <wp:effectExtent l="0" t="0" r="0" b="1270"/>
            <wp:docPr id="275" name="Picture 2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 27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1326" cy="455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EE4EA" w14:textId="714A1B17" w:rsidR="00701B76" w:rsidRDefault="009A6106" w:rsidP="00B939A4">
      <w:pPr>
        <w:jc w:val="both"/>
      </w:pPr>
      <w:r>
        <w:t xml:space="preserve">We already have a </w:t>
      </w:r>
      <w:r w:rsidRPr="009A6106">
        <w:rPr>
          <w:rFonts w:ascii="Consolas" w:hAnsi="Consolas"/>
          <w:b/>
          <w:bCs/>
        </w:rPr>
        <w:t>TaskFormModel</w:t>
      </w:r>
      <w:r>
        <w:t xml:space="preserve"> and we'll use it again. </w:t>
      </w:r>
      <w:r w:rsidR="00701B76">
        <w:t xml:space="preserve">First, we need to modify the </w:t>
      </w:r>
      <w:r w:rsidR="00701B76">
        <w:rPr>
          <w:rFonts w:ascii="Consolas" w:hAnsi="Consolas"/>
          <w:b/>
          <w:bCs/>
        </w:rPr>
        <w:t>TaskController</w:t>
      </w:r>
      <w:r w:rsidR="00701B76">
        <w:t xml:space="preserve"> and add an </w:t>
      </w:r>
      <w:r w:rsidR="00701B76" w:rsidRPr="00D04CC5">
        <w:rPr>
          <w:rFonts w:ascii="Consolas" w:hAnsi="Consolas"/>
          <w:b/>
          <w:bCs/>
        </w:rPr>
        <w:t>Edit</w:t>
      </w:r>
      <w:r w:rsidR="0054480B">
        <w:rPr>
          <w:rFonts w:ascii="Consolas" w:hAnsi="Consolas"/>
          <w:b/>
          <w:bCs/>
        </w:rPr>
        <w:t xml:space="preserve"> </w:t>
      </w:r>
      <w:r w:rsidR="00701B76">
        <w:t>action</w:t>
      </w:r>
      <w:r w:rsidR="0054480B">
        <w:t xml:space="preserve"> method</w:t>
      </w:r>
      <w:r w:rsidR="00701B76">
        <w:t xml:space="preserve">, which will pass a </w:t>
      </w:r>
      <w:r w:rsidR="00834C33">
        <w:rPr>
          <w:rFonts w:ascii="Consolas" w:hAnsi="Consolas"/>
          <w:b/>
          <w:bCs/>
        </w:rPr>
        <w:t>Task</w:t>
      </w:r>
      <w:r w:rsidR="00701B76">
        <w:t xml:space="preserve"> model to the view and find and update the </w:t>
      </w:r>
      <w:r w:rsidR="0013555A">
        <w:t>task</w:t>
      </w:r>
      <w:r w:rsidR="00701B76">
        <w:t xml:space="preserve"> in the database.</w:t>
      </w:r>
    </w:p>
    <w:p w14:paraId="454186D0" w14:textId="7998AB9D" w:rsidR="009A6106" w:rsidRDefault="002744DE" w:rsidP="00701B76">
      <w:r>
        <w:rPr>
          <w:noProof/>
        </w:rPr>
        <w:drawing>
          <wp:inline distT="0" distB="0" distL="0" distR="0" wp14:anchorId="70FCA82F" wp14:editId="047686D5">
            <wp:extent cx="3646805" cy="3670233"/>
            <wp:effectExtent l="0" t="0" r="0" b="6985"/>
            <wp:docPr id="273" name="Picture 2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 273"/>
                    <pic:cNvPicPr/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3924" cy="3687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95BCE" w14:textId="06405746" w:rsidR="009A6106" w:rsidRDefault="002744DE" w:rsidP="00701B76">
      <w:r>
        <w:rPr>
          <w:noProof/>
        </w:rPr>
        <w:drawing>
          <wp:inline distT="0" distB="0" distL="0" distR="0" wp14:anchorId="6D60B9FF" wp14:editId="1A059A6E">
            <wp:extent cx="6172200" cy="5539152"/>
            <wp:effectExtent l="0" t="0" r="0" b="4445"/>
            <wp:docPr id="274" name="Picture 2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 274"/>
                    <pic:cNvPicPr/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5972" cy="556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70DB1" w14:textId="254A4B8B" w:rsidR="00D90D7D" w:rsidRDefault="00050FA6" w:rsidP="00515945">
      <w:pPr>
        <w:rPr>
          <w:lang w:val="en-GB"/>
        </w:rPr>
      </w:pPr>
      <w:r>
        <w:rPr>
          <w:lang w:val="en-GB"/>
        </w:rPr>
        <w:t>Our next step is to create the view for editing a task. 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B2E00" w14:paraId="3AEFA6A0" w14:textId="77777777" w:rsidTr="00FB2E00">
        <w:tc>
          <w:tcPr>
            <w:tcW w:w="10425" w:type="dxa"/>
          </w:tcPr>
          <w:p w14:paraId="1283D001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163D56">
              <w:rPr>
                <w:rFonts w:ascii="Consolas" w:hAnsi="Consolas" w:cs="Cascadia Mono"/>
                <w:color w:val="2B91AF"/>
                <w:lang w:val="bg-BG"/>
              </w:rPr>
              <w:t>TaskFormModel</w:t>
            </w:r>
          </w:p>
          <w:p w14:paraId="65CF742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2A8DCE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03307699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ViewBag.Title = </w:t>
            </w:r>
            <w:r w:rsidRPr="00163D56">
              <w:rPr>
                <w:rFonts w:ascii="Consolas" w:hAnsi="Consolas" w:cs="Cascadia Mono"/>
                <w:color w:val="A31515"/>
                <w:lang w:val="bg-BG"/>
              </w:rPr>
              <w:t>"Edit Task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54280C7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3535127" w14:textId="6889E640" w:rsidR="00FB2E00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BC812E" w14:textId="77777777" w:rsidR="0054666A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AB4A849" w14:textId="77777777" w:rsidR="0054666A" w:rsidRPr="0054666A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4666A">
              <w:rPr>
                <w:rFonts w:ascii="Consolas" w:hAnsi="Consolas" w:cs="Cascadia Mono"/>
                <w:color w:val="0000FF"/>
              </w:rPr>
              <w:t>&lt;</w:t>
            </w:r>
            <w:r w:rsidRPr="0054666A">
              <w:rPr>
                <w:rFonts w:ascii="Consolas" w:hAnsi="Consolas" w:cs="Cascadia Mono"/>
                <w:color w:val="800000"/>
              </w:rPr>
              <w:t>h2</w:t>
            </w:r>
            <w:r w:rsidRPr="0054666A">
              <w:rPr>
                <w:rFonts w:ascii="Consolas" w:hAnsi="Consolas" w:cs="Cascadia Mono"/>
                <w:color w:val="000000"/>
              </w:rPr>
              <w:t xml:space="preserve"> </w:t>
            </w:r>
            <w:r w:rsidRPr="0054666A">
              <w:rPr>
                <w:rFonts w:ascii="Consolas" w:hAnsi="Consolas" w:cs="Cascadia Mono"/>
                <w:color w:val="FF0000"/>
              </w:rPr>
              <w:t>class</w:t>
            </w:r>
            <w:r w:rsidRPr="0054666A">
              <w:rPr>
                <w:rFonts w:ascii="Consolas" w:hAnsi="Consolas" w:cs="Cascadia Mono"/>
                <w:color w:val="0000FF"/>
              </w:rPr>
              <w:t>="text-center"&gt;</w:t>
            </w:r>
            <w:r w:rsidRPr="0054666A">
              <w:rPr>
                <w:rFonts w:ascii="Consolas" w:hAnsi="Consolas" w:cs="Cascadia Mono"/>
                <w:color w:val="000000"/>
              </w:rPr>
              <w:t>@ViewBag.Title</w:t>
            </w:r>
            <w:r w:rsidRPr="0054666A">
              <w:rPr>
                <w:rFonts w:ascii="Consolas" w:hAnsi="Consolas" w:cs="Cascadia Mono"/>
                <w:color w:val="0000FF"/>
              </w:rPr>
              <w:t>&lt;/</w:t>
            </w:r>
            <w:r w:rsidRPr="0054666A">
              <w:rPr>
                <w:rFonts w:ascii="Consolas" w:hAnsi="Consolas" w:cs="Cascadia Mono"/>
                <w:color w:val="800000"/>
              </w:rPr>
              <w:t>h2</w:t>
            </w:r>
            <w:r w:rsidRPr="0054666A">
              <w:rPr>
                <w:rFonts w:ascii="Consolas" w:hAnsi="Consolas" w:cs="Cascadia Mono"/>
                <w:color w:val="0000FF"/>
              </w:rPr>
              <w:t>&gt;</w:t>
            </w:r>
          </w:p>
          <w:p w14:paraId="0D530264" w14:textId="3F4C0CB1" w:rsidR="0054666A" w:rsidRPr="0054666A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4666A">
              <w:rPr>
                <w:rFonts w:ascii="Consolas" w:hAnsi="Consolas" w:cs="Cascadia Mono"/>
                <w:color w:val="0000FF"/>
              </w:rPr>
              <w:t>&lt;</w:t>
            </w:r>
            <w:r w:rsidRPr="0054666A">
              <w:rPr>
                <w:rFonts w:ascii="Consolas" w:hAnsi="Consolas" w:cs="Cascadia Mono"/>
                <w:color w:val="800000"/>
              </w:rPr>
              <w:t>hr</w:t>
            </w:r>
            <w:r w:rsidRPr="0054666A">
              <w:rPr>
                <w:rFonts w:ascii="Consolas" w:hAnsi="Consolas" w:cs="Cascadia Mono"/>
                <w:color w:val="000000"/>
              </w:rPr>
              <w:t xml:space="preserve"> </w:t>
            </w:r>
            <w:r w:rsidRPr="0054666A">
              <w:rPr>
                <w:rFonts w:ascii="Consolas" w:hAnsi="Consolas" w:cs="Cascadia Mono"/>
                <w:color w:val="0000FF"/>
              </w:rPr>
              <w:t>/&gt;</w:t>
            </w:r>
          </w:p>
          <w:p w14:paraId="638FB060" w14:textId="77777777" w:rsidR="0054666A" w:rsidRPr="00163D56" w:rsidRDefault="0054666A" w:rsidP="0054666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E5CFD2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50681BDA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col-sm-12 offset-lg-2 col-lg-8 offset-xl-3 col-xl-6"&gt;</w:t>
            </w:r>
          </w:p>
          <w:p w14:paraId="45016904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Edit"&gt;</w:t>
            </w:r>
          </w:p>
          <w:p w14:paraId="62268ABA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BA4FE5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3BDA08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1CC5185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Titl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0448B24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9AB85F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A9FFB9C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6848D79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inpu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aria-require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rue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6345A44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Descri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177871F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1876E62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43A248F8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label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Category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label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3D621BE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form-control"&gt;</w:t>
            </w:r>
          </w:p>
          <w:p w14:paraId="08D95E8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@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Model.Boards)</w:t>
            </w:r>
          </w:p>
          <w:p w14:paraId="160D099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{</w:t>
            </w:r>
          </w:p>
          <w:p w14:paraId="0D367CF7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valu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@board.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@board.Nam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optio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64DAA8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    }</w:t>
            </w:r>
          </w:p>
          <w:p w14:paraId="7E255171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elect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8B26A56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validation-for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>BoardId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text-danger"&gt;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pan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FA6630B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D329C4C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mb-3"&gt;</w:t>
            </w:r>
          </w:p>
          <w:p w14:paraId="79A300D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btn btn-primary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="Edit"</w:t>
            </w: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D638A19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EB5CD33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8E21ED" w14:textId="77777777" w:rsidR="00FB2E00" w:rsidRPr="00163D56" w:rsidRDefault="00FB2E00" w:rsidP="00FB2E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163D56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5C6E945" w14:textId="1AB85971" w:rsidR="00FB2E00" w:rsidRDefault="00FB2E00" w:rsidP="00FB2E00">
            <w:pPr>
              <w:rPr>
                <w:lang w:val="en-GB"/>
              </w:rPr>
            </w:pPr>
            <w:r w:rsidRPr="00163D56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163D56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163D56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E87BEC8" w14:textId="20125D9A" w:rsidR="00A13B17" w:rsidRPr="00A13B17" w:rsidRDefault="00A13B17" w:rsidP="00515945">
      <w:pPr>
        <w:rPr>
          <w:rFonts w:cstheme="minorHAnsi"/>
          <w:bCs/>
        </w:rPr>
      </w:pPr>
      <w:r w:rsidRPr="00A13B17">
        <w:rPr>
          <w:rFonts w:cstheme="minorHAnsi"/>
          <w:bCs/>
        </w:rPr>
        <w:t>Run the app in the browser and try to edit a task.</w:t>
      </w:r>
    </w:p>
    <w:p w14:paraId="2E40DA88" w14:textId="2A796457" w:rsidR="00050FA6" w:rsidRDefault="00A13B17" w:rsidP="00A13B17">
      <w:pPr>
        <w:pStyle w:val="Heading3"/>
        <w:rPr>
          <w:bCs/>
        </w:rPr>
      </w:pPr>
      <w:r w:rsidRPr="0097155B">
        <w:t>Delete</w:t>
      </w:r>
      <w:r w:rsidRPr="0097155B">
        <w:rPr>
          <w:bCs/>
        </w:rPr>
        <w:t xml:space="preserve"> task</w:t>
      </w:r>
    </w:p>
    <w:p w14:paraId="3A883670" w14:textId="1AF41EC0" w:rsidR="00F579D3" w:rsidRDefault="00F579D3" w:rsidP="00A13B17">
      <w:r>
        <w:t>The view for deleting a task is similar to the view for editing a task.</w:t>
      </w:r>
      <w:r w:rsidR="00B1302A">
        <w:t xml:space="preserve"> It should look like this:</w:t>
      </w:r>
    </w:p>
    <w:p w14:paraId="224C72C9" w14:textId="23EDFAF5" w:rsidR="00B1302A" w:rsidRDefault="00EC2583" w:rsidP="00A13B17">
      <w:r>
        <w:rPr>
          <w:noProof/>
        </w:rPr>
        <w:drawing>
          <wp:inline distT="0" distB="0" distL="0" distR="0" wp14:anchorId="7BC15DE5" wp14:editId="42C007D5">
            <wp:extent cx="5648325" cy="3416547"/>
            <wp:effectExtent l="0" t="0" r="0" b="0"/>
            <wp:docPr id="278" name="Picture 2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 27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8948" cy="3422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B1B93" w14:textId="2A615D18" w:rsidR="00A13B17" w:rsidRDefault="00F579D3" w:rsidP="00A13B17">
      <w:r>
        <w:t>Bur first, let</w:t>
      </w:r>
      <w:r w:rsidR="00BF5978">
        <w:t>'</w:t>
      </w:r>
      <w:r>
        <w:t xml:space="preserve">s add the </w:t>
      </w:r>
      <w:r w:rsidRPr="00F579D3">
        <w:rPr>
          <w:rFonts w:ascii="Consolas" w:hAnsi="Consolas"/>
          <w:b/>
          <w:bCs/>
        </w:rPr>
        <w:t>Delet</w:t>
      </w:r>
      <w:r w:rsidR="004574A9">
        <w:rPr>
          <w:rFonts w:ascii="Consolas" w:hAnsi="Consolas"/>
          <w:b/>
          <w:bCs/>
        </w:rPr>
        <w:t>e</w:t>
      </w:r>
      <w:r>
        <w:t xml:space="preserve"> action </w:t>
      </w:r>
      <w:r w:rsidR="007F05EC">
        <w:t xml:space="preserve">method </w:t>
      </w:r>
      <w:r>
        <w:t xml:space="preserve">to the </w:t>
      </w:r>
      <w:r w:rsidRPr="00F579D3">
        <w:rPr>
          <w:rFonts w:ascii="Consolas" w:hAnsi="Consolas"/>
          <w:b/>
          <w:bCs/>
        </w:rPr>
        <w:t>TaskController</w:t>
      </w:r>
      <w:r w:rsidR="0040312D">
        <w:t>:</w:t>
      </w:r>
    </w:p>
    <w:p w14:paraId="4A8AC956" w14:textId="333B1BE3" w:rsidR="0040312D" w:rsidRDefault="00C36C2F" w:rsidP="00A13B17">
      <w:r>
        <w:rPr>
          <w:noProof/>
        </w:rPr>
        <w:drawing>
          <wp:inline distT="0" distB="0" distL="0" distR="0" wp14:anchorId="7DA99087" wp14:editId="662DD320">
            <wp:extent cx="3903980" cy="3761863"/>
            <wp:effectExtent l="0" t="0" r="1270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5121" cy="3772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48C77" w14:textId="193F5434" w:rsidR="0040312D" w:rsidRDefault="00C36C2F" w:rsidP="00A13B17">
      <w:r>
        <w:rPr>
          <w:noProof/>
        </w:rPr>
        <w:drawing>
          <wp:inline distT="0" distB="0" distL="0" distR="0" wp14:anchorId="2D8E0F1B" wp14:editId="5C7DA660">
            <wp:extent cx="4972050" cy="3217696"/>
            <wp:effectExtent l="0" t="0" r="0" b="1905"/>
            <wp:docPr id="277" name="Picture 2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 277"/>
                    <pic:cNvPicPr/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3033" cy="324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6D38C" w14:textId="5143033B" w:rsidR="0040312D" w:rsidRDefault="0040312D" w:rsidP="00A13B17">
      <w:r>
        <w:t xml:space="preserve">After we have added the </w:t>
      </w:r>
      <w:r w:rsidRPr="008A391B">
        <w:rPr>
          <w:rFonts w:ascii="Consolas" w:hAnsi="Consolas"/>
          <w:b/>
          <w:bCs/>
        </w:rPr>
        <w:t>Delete()</w:t>
      </w:r>
      <w:r>
        <w:t xml:space="preserve"> action, let's create the </w:t>
      </w:r>
      <w:r w:rsidRPr="00897905">
        <w:rPr>
          <w:rFonts w:ascii="Consolas" w:hAnsi="Consolas"/>
          <w:b/>
          <w:bCs/>
        </w:rPr>
        <w:t>Delete</w:t>
      </w:r>
      <w:r>
        <w:t xml:space="preserve"> view file.</w:t>
      </w:r>
    </w:p>
    <w:p w14:paraId="12DFD7DC" w14:textId="377BF2D6" w:rsidR="00B97B63" w:rsidRDefault="00B97B63" w:rsidP="00A13B17">
      <w:r>
        <w:t>You can copy the code from her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B97B63" w14:paraId="67D8C0CC" w14:textId="77777777" w:rsidTr="00B97B63">
        <w:tc>
          <w:tcPr>
            <w:tcW w:w="10425" w:type="dxa"/>
          </w:tcPr>
          <w:p w14:paraId="111E762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@model </w:t>
            </w:r>
            <w:r w:rsidRPr="00B1302A">
              <w:rPr>
                <w:rFonts w:ascii="Consolas" w:hAnsi="Consolas" w:cs="Cascadia Mono"/>
                <w:color w:val="2B91AF"/>
                <w:lang w:val="bg-BG"/>
              </w:rPr>
              <w:t>TaskViewModel</w:t>
            </w:r>
          </w:p>
          <w:p w14:paraId="58A7C581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750D210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32976E61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B1302A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B1302A">
              <w:rPr>
                <w:rFonts w:ascii="Consolas" w:hAnsi="Consolas" w:cs="Cascadia Mono"/>
                <w:color w:val="A31515"/>
                <w:lang w:val="bg-BG"/>
              </w:rPr>
              <w:t>"Delete Task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6724C6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9EA5BCC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4ED05A21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@ViewBag.Titl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2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A1E8698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01E508E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605418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2AFF89E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asp-action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Delete"&gt;</w:t>
            </w:r>
          </w:p>
          <w:p w14:paraId="0D5F8A1C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d-flex justify-content-center"&gt;</w:t>
            </w:r>
          </w:p>
          <w:p w14:paraId="2542046D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 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styl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width: 50rem;"&gt;</w:t>
            </w:r>
          </w:p>
          <w:p w14:paraId="70B0A28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-body"&gt;</w:t>
            </w:r>
          </w:p>
          <w:p w14:paraId="435852E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-title text-center"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@Model.Titl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E719946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card-text"&gt;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fw-bold"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Description: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>@Model.Description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p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711EA18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54E887D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mb-3 d-flex justify-content-center"&gt;</w:t>
            </w:r>
          </w:p>
          <w:p w14:paraId="10D70139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Delete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="btn btn-danger"</w:t>
            </w: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2356AB12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EED9054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AC6C89A" w14:textId="77777777" w:rsidR="00B97B63" w:rsidRPr="00B1302A" w:rsidRDefault="00B97B63" w:rsidP="00B97B6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1302A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9CE3BCC" w14:textId="070A6682" w:rsidR="00B97B63" w:rsidRDefault="00B97B63" w:rsidP="00B97B63">
            <w:r w:rsidRPr="00B1302A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1302A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B1302A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291FC001" w14:textId="36C1B50D" w:rsidR="00B97B63" w:rsidRDefault="00762963" w:rsidP="00762963">
      <w:pPr>
        <w:pStyle w:val="Heading3"/>
      </w:pPr>
      <w:r w:rsidRPr="00762963">
        <w:t>Home</w:t>
      </w:r>
      <w:r w:rsidRPr="00762963">
        <w:rPr>
          <w:bCs/>
        </w:rPr>
        <w:t xml:space="preserve"> </w:t>
      </w:r>
      <w:r w:rsidRPr="00762963">
        <w:t>page</w:t>
      </w:r>
    </w:p>
    <w:p w14:paraId="453E7347" w14:textId="7C7C060A" w:rsidR="00762963" w:rsidRPr="004022FD" w:rsidRDefault="00762963" w:rsidP="00B939A4">
      <w:pPr>
        <w:jc w:val="both"/>
        <w:rPr>
          <w:rFonts w:eastAsiaTheme="majorEastAsia" w:cstheme="minorHAnsi"/>
          <w:bCs/>
          <w:lang w:val="bg-BG"/>
        </w:rPr>
      </w:pPr>
      <w:r>
        <w:t xml:space="preserve">Finally, we can go back to the </w:t>
      </w:r>
      <w:r w:rsidRPr="00EC2583">
        <w:rPr>
          <w:b/>
          <w:bCs/>
        </w:rPr>
        <w:t>Home page</w:t>
      </w:r>
      <w:r>
        <w:t xml:space="preserve"> so that we can modify it to show the tasks count. Let's go back to the</w:t>
      </w:r>
      <w:r w:rsidRPr="00762963">
        <w:rPr>
          <w:rFonts w:ascii="Consolas" w:hAnsi="Consolas"/>
          <w:b/>
          <w:bCs/>
        </w:rPr>
        <w:t xml:space="preserve"> HomeController</w:t>
      </w:r>
      <w:r w:rsidRPr="00762963">
        <w:rPr>
          <w:rFonts w:cstheme="minorHAnsi"/>
          <w:b/>
          <w:bCs/>
        </w:rPr>
        <w:t xml:space="preserve">. </w:t>
      </w:r>
      <w:r>
        <w:rPr>
          <w:rFonts w:eastAsiaTheme="majorEastAsia" w:cstheme="minorHAnsi"/>
          <w:bCs/>
        </w:rPr>
        <w:t xml:space="preserve">Don't forget to inject the </w:t>
      </w:r>
      <w:r w:rsidRPr="00E22B86">
        <w:rPr>
          <w:rFonts w:ascii="Consolas" w:eastAsiaTheme="majorEastAsia" w:hAnsi="Consolas" w:cstheme="minorHAnsi"/>
          <w:b/>
        </w:rPr>
        <w:t>TaskBoardAppDbContext</w:t>
      </w:r>
      <w:r>
        <w:rPr>
          <w:rFonts w:eastAsiaTheme="majorEastAsia" w:cstheme="minorHAnsi"/>
          <w:bCs/>
        </w:rPr>
        <w:t xml:space="preserve"> through the constructor and assign it to a variable to use it:</w:t>
      </w:r>
    </w:p>
    <w:p w14:paraId="404B8C10" w14:textId="6278D75A" w:rsidR="00762963" w:rsidRDefault="00D45AAF" w:rsidP="00762963">
      <w:r>
        <w:rPr>
          <w:noProof/>
        </w:rPr>
        <w:drawing>
          <wp:inline distT="0" distB="0" distL="0" distR="0" wp14:anchorId="50EA85EA" wp14:editId="01E343CB">
            <wp:extent cx="3828554" cy="1330325"/>
            <wp:effectExtent l="0" t="0" r="635" b="3175"/>
            <wp:docPr id="281" name="Picture 2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 281"/>
                    <pic:cNvPicPr/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9683" cy="1344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0A51F" w14:textId="48FDD1B2" w:rsidR="00B2669B" w:rsidRDefault="00B2669B" w:rsidP="00762963">
      <w:r>
        <w:t xml:space="preserve">Now we need to create a </w:t>
      </w:r>
      <w:r w:rsidRPr="00B2669B">
        <w:rPr>
          <w:rFonts w:ascii="Consolas" w:hAnsi="Consolas"/>
          <w:b/>
          <w:bCs/>
        </w:rPr>
        <w:t>HomeBoardModel</w:t>
      </w:r>
      <w:r>
        <w:t xml:space="preserve"> </w:t>
      </w:r>
      <w:r w:rsidR="00C5431A">
        <w:t xml:space="preserve">and a </w:t>
      </w:r>
      <w:r w:rsidR="00C5431A" w:rsidRPr="00C5431A">
        <w:rPr>
          <w:rFonts w:ascii="Consolas" w:hAnsi="Consolas"/>
          <w:b/>
          <w:bCs/>
        </w:rPr>
        <w:t>HomeViewModel</w:t>
      </w:r>
      <w:r w:rsidR="00C5431A">
        <w:t xml:space="preserve"> </w:t>
      </w:r>
      <w:r>
        <w:t>in the "</w:t>
      </w:r>
      <w:r w:rsidRPr="00B2669B">
        <w:rPr>
          <w:rFonts w:ascii="Consolas" w:hAnsi="Consolas"/>
          <w:b/>
          <w:bCs/>
        </w:rPr>
        <w:t>Models</w:t>
      </w:r>
      <w:r>
        <w:t xml:space="preserve">" folder. </w:t>
      </w:r>
    </w:p>
    <w:p w14:paraId="0A6F991B" w14:textId="238F301A" w:rsidR="00B2669B" w:rsidRDefault="00023D5F" w:rsidP="00762963">
      <w:r>
        <w:rPr>
          <w:noProof/>
        </w:rPr>
        <w:drawing>
          <wp:inline distT="0" distB="0" distL="0" distR="0" wp14:anchorId="47350DF1" wp14:editId="4787E938">
            <wp:extent cx="3467100" cy="1006324"/>
            <wp:effectExtent l="0" t="0" r="0" b="3810"/>
            <wp:docPr id="279" name="Picture 2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 279"/>
                    <pic:cNvPicPr/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1244" cy="103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8462B" w14:textId="418E1C30" w:rsidR="00751EF0" w:rsidRDefault="00D45AAF" w:rsidP="00762963">
      <w:r>
        <w:rPr>
          <w:noProof/>
        </w:rPr>
        <w:drawing>
          <wp:inline distT="0" distB="0" distL="0" distR="0" wp14:anchorId="03DC472A" wp14:editId="00A785F6">
            <wp:extent cx="5191125" cy="1274690"/>
            <wp:effectExtent l="0" t="0" r="0" b="1905"/>
            <wp:docPr id="280" name="Picture 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 280"/>
                    <pic:cNvPicPr/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9155" cy="1311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FBB5A" w14:textId="0673DD72" w:rsidR="00B2669B" w:rsidRDefault="00B2669B" w:rsidP="00762963">
      <w:r>
        <w:t>Now that we have created the model</w:t>
      </w:r>
      <w:r w:rsidR="00751EF0">
        <w:t>s</w:t>
      </w:r>
      <w:r>
        <w:t xml:space="preserve">, go back to the controller </w:t>
      </w:r>
      <w:r w:rsidR="00C5431A">
        <w:t>and this code:</w:t>
      </w:r>
    </w:p>
    <w:p w14:paraId="2FF55219" w14:textId="0DF57FD8" w:rsidR="00C5431A" w:rsidRDefault="00D45AAF" w:rsidP="00762963">
      <w:r>
        <w:rPr>
          <w:noProof/>
        </w:rPr>
        <w:drawing>
          <wp:inline distT="0" distB="0" distL="0" distR="0" wp14:anchorId="1E363F96" wp14:editId="6F93A3B6">
            <wp:extent cx="5648325" cy="5084936"/>
            <wp:effectExtent l="0" t="0" r="0" b="3810"/>
            <wp:docPr id="282" name="Picture 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 282"/>
                    <pic:cNvPicPr/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5084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3C9C4" w14:textId="5FB8484C" w:rsidR="00751EF0" w:rsidRDefault="00751EF0" w:rsidP="00762963">
      <w:r>
        <w:t>And finally, we have to modify the view file.</w:t>
      </w:r>
      <w:r w:rsidR="00FE451D">
        <w:t xml:space="preserve"> Go to </w:t>
      </w:r>
      <w:r w:rsidR="00A70A76">
        <w:t>"</w:t>
      </w:r>
      <w:r w:rsidR="00FE451D" w:rsidRPr="00CC3543">
        <w:rPr>
          <w:rFonts w:ascii="Consolas" w:hAnsi="Consolas"/>
          <w:b/>
          <w:bCs/>
        </w:rPr>
        <w:t>/Home/Index.cshtml</w:t>
      </w:r>
      <w:r w:rsidR="00A70A76" w:rsidRPr="00613489">
        <w:rPr>
          <w:rFonts w:cstheme="minorHAnsi"/>
        </w:rPr>
        <w:t>"</w:t>
      </w:r>
      <w:r w:rsidR="00FE451D">
        <w:t xml:space="preserve"> file and add the following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5"/>
      </w:tblGrid>
      <w:tr w:rsidR="00FE451D" w14:paraId="65C223CF" w14:textId="77777777" w:rsidTr="00FE451D">
        <w:tc>
          <w:tcPr>
            <w:tcW w:w="10425" w:type="dxa"/>
          </w:tcPr>
          <w:p w14:paraId="5ED9E6D9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6879F6A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B31DBB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B31DBB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9F7A2F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1C335F6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9DEE5ED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</w:p>
          <w:p w14:paraId="77279F31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display-4"&gt;</w:t>
            </w:r>
          </w:p>
          <w:p w14:paraId="461322CC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Task Board: A Board for Your Task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2AB9A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D21622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4BF8999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30E902B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0BD967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ectio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home-page"&gt;</w:t>
            </w:r>
          </w:p>
          <w:p w14:paraId="14413835" w14:textId="5A926E7E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@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(!User.Identity.IsAuthenticated)</w:t>
            </w:r>
          </w:p>
          <w:p w14:paraId="251603DA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89E7751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Welcome!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254564F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0880068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else</w:t>
            </w:r>
          </w:p>
          <w:p w14:paraId="3286CC6C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785D163C" w14:textId="78A65839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text-center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Welcome, @User.Identity.Name!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1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62AF52F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590CC97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hr-2 bg-secondary"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A98C4D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mt-4 text-center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TaskBoard is here for all your tasks.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4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1C3A526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9A37C1F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boardSpan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Tasks: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@Model.AllTasksCount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FDD788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E65563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@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foreach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(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board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i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Model.BoardsWithTasksCount)</w:t>
            </w:r>
          </w:p>
          <w:p w14:paraId="10A8616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6AD90E6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9C914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31DBB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="boardSpan"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@board.BoardName: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@board.TasksCount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pan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7E6D2A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li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D2EE7C2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4B7DCEEC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4781E95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@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if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(Model.UserTasksCount &gt; -1)</w:t>
            </w:r>
          </w:p>
          <w:p w14:paraId="7F3A14B7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7239A178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You have: 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>@Model.UserTasksCount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b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tasks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h5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7F47580" w14:textId="77777777" w:rsidR="00FB16F0" w:rsidRPr="00B31DBB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31DBB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328CFC91" w14:textId="684C818B" w:rsidR="00FE451D" w:rsidRPr="00CC3543" w:rsidRDefault="00FB16F0" w:rsidP="00FB16F0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31DBB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B31DBB">
              <w:rPr>
                <w:rFonts w:ascii="Consolas" w:hAnsi="Consolas" w:cs="Cascadia Mono"/>
                <w:color w:val="800000"/>
                <w:lang w:val="bg-BG"/>
              </w:rPr>
              <w:t>section</w:t>
            </w:r>
            <w:r w:rsidRPr="00B31DBB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321A0E9D" w14:textId="0E47413F" w:rsidR="00FE451D" w:rsidRDefault="00750D37" w:rsidP="00762963">
      <w:r>
        <w:t>Run the app in the browser and it should look like shown below:</w:t>
      </w:r>
    </w:p>
    <w:p w14:paraId="5F943CA1" w14:textId="1AC7ED1B" w:rsidR="00750D37" w:rsidRDefault="00D45AAF" w:rsidP="00762963">
      <w:r>
        <w:rPr>
          <w:noProof/>
        </w:rPr>
        <w:drawing>
          <wp:inline distT="0" distB="0" distL="0" distR="0" wp14:anchorId="393EF4F4" wp14:editId="6A05AE3B">
            <wp:extent cx="6019800" cy="4661672"/>
            <wp:effectExtent l="0" t="0" r="0" b="5715"/>
            <wp:docPr id="283" name="Picture 2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 28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7584" cy="466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FD657" w14:textId="5AAD6C0F" w:rsidR="00CC4B25" w:rsidRDefault="00CC4B25" w:rsidP="00CC4B25">
      <w:pPr>
        <w:pStyle w:val="Heading2"/>
      </w:pPr>
      <w:r>
        <w:t>Secure the application</w:t>
      </w:r>
    </w:p>
    <w:p w14:paraId="4A17542A" w14:textId="32282E96" w:rsidR="00CC4B25" w:rsidRDefault="00CC4B25" w:rsidP="00CC4B25">
      <w:r>
        <w:t>The not logged in users do not see the "Boards" and "Create a new Task" buttons in the navigation, but if you type  for example "</w:t>
      </w:r>
      <w:r w:rsidRPr="00CC4B25">
        <w:rPr>
          <w:rFonts w:ascii="Consolas" w:hAnsi="Consolas"/>
          <w:b/>
          <w:bCs/>
        </w:rPr>
        <w:t>Task/Create</w:t>
      </w:r>
      <w:r>
        <w:t xml:space="preserve">" in the address bar, you will be able to access the </w:t>
      </w:r>
      <w:r w:rsidR="008E5A57">
        <w:t xml:space="preserve">page for creating a new task. </w:t>
      </w:r>
    </w:p>
    <w:p w14:paraId="4A8FFAE5" w14:textId="4769C936" w:rsidR="008E5A57" w:rsidRDefault="008E5A57" w:rsidP="00CC4B25">
      <w:r>
        <w:t xml:space="preserve">In order to avoid this, you need to add the </w:t>
      </w:r>
      <w:r w:rsidRPr="008E5A57">
        <w:rPr>
          <w:rFonts w:ascii="Consolas" w:hAnsi="Consolas"/>
          <w:b/>
          <w:bCs/>
        </w:rPr>
        <w:t>[Authorize]</w:t>
      </w:r>
      <w:r>
        <w:t xml:space="preserve"> attribute to the </w:t>
      </w:r>
      <w:r w:rsidRPr="008E5A57">
        <w:rPr>
          <w:rFonts w:ascii="Consolas" w:hAnsi="Consolas"/>
          <w:b/>
          <w:bCs/>
        </w:rPr>
        <w:t>TaskController</w:t>
      </w:r>
      <w:r w:rsidRPr="004630BD">
        <w:rPr>
          <w:rFonts w:cstheme="minorHAnsi"/>
          <w:b/>
          <w:bCs/>
        </w:rPr>
        <w:t xml:space="preserve"> </w:t>
      </w:r>
      <w:r w:rsidRPr="008E5A57">
        <w:t>and add the following code in the</w:t>
      </w:r>
      <w:r w:rsidRPr="008E7BC7"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Program</w:t>
      </w:r>
      <w:r w:rsidRPr="008E5A57">
        <w:t xml:space="preserve"> class:</w:t>
      </w:r>
    </w:p>
    <w:p w14:paraId="266DCCB7" w14:textId="6127E15D" w:rsidR="000A5B03" w:rsidRDefault="000A5B03" w:rsidP="00CC4B25">
      <w:r>
        <w:rPr>
          <w:noProof/>
        </w:rPr>
        <w:drawing>
          <wp:inline distT="0" distB="0" distL="0" distR="0" wp14:anchorId="6907A474" wp14:editId="71EB0B92">
            <wp:extent cx="4042706" cy="666750"/>
            <wp:effectExtent l="0" t="0" r="0" b="0"/>
            <wp:docPr id="290" name="Picture 2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0" name="Picture 290"/>
                    <pic:cNvPicPr/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53837" cy="668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D9A68" w14:textId="777FF754" w:rsidR="000A5B03" w:rsidRDefault="000A5B03" w:rsidP="00CC4B25">
      <w:r>
        <w:t xml:space="preserve">This way, whenever an unauthorized user tries to access any page related to the </w:t>
      </w:r>
      <w:r w:rsidRPr="000A5B03">
        <w:rPr>
          <w:rFonts w:ascii="Consolas" w:hAnsi="Consolas"/>
          <w:b/>
          <w:bCs/>
        </w:rPr>
        <w:t>TaskController</w:t>
      </w:r>
      <w:r>
        <w:t xml:space="preserve">, they'll be redirected to the </w:t>
      </w:r>
      <w:r w:rsidRPr="000A5B03">
        <w:rPr>
          <w:b/>
          <w:bCs/>
        </w:rPr>
        <w:t>Login</w:t>
      </w:r>
      <w:r>
        <w:t xml:space="preserve"> page.</w:t>
      </w:r>
    </w:p>
    <w:p w14:paraId="5A4F3522" w14:textId="77777777" w:rsidR="008E5A57" w:rsidRPr="00CC4B25" w:rsidRDefault="008E5A57" w:rsidP="00CC4B25"/>
    <w:sectPr w:rsidR="008E5A57" w:rsidRPr="00CC4B25" w:rsidSect="009254B7">
      <w:headerReference w:type="default" r:id="rId114"/>
      <w:footerReference w:type="default" r:id="rId1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0FC8F2" w14:textId="77777777" w:rsidR="003B1FBC" w:rsidRDefault="003B1FBC" w:rsidP="008068A2">
      <w:pPr>
        <w:spacing w:after="0" w:line="240" w:lineRule="auto"/>
      </w:pPr>
      <w:r>
        <w:separator/>
      </w:r>
    </w:p>
  </w:endnote>
  <w:endnote w:type="continuationSeparator" w:id="0">
    <w:p w14:paraId="4C4AE91C" w14:textId="77777777" w:rsidR="003B1FBC" w:rsidRDefault="003B1F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4C69BE1" w14:textId="77777777" w:rsidR="003B1FBC" w:rsidRDefault="003B1FBC" w:rsidP="008068A2">
      <w:pPr>
        <w:spacing w:after="0" w:line="240" w:lineRule="auto"/>
      </w:pPr>
      <w:r>
        <w:separator/>
      </w:r>
    </w:p>
  </w:footnote>
  <w:footnote w:type="continuationSeparator" w:id="0">
    <w:p w14:paraId="16186BCD" w14:textId="77777777" w:rsidR="003B1FBC" w:rsidRDefault="003B1F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02E1D"/>
    <w:multiLevelType w:val="hybridMultilevel"/>
    <w:tmpl w:val="81DE9800"/>
    <w:lvl w:ilvl="0" w:tplc="C076FE9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AC0D2A"/>
    <w:multiLevelType w:val="hybridMultilevel"/>
    <w:tmpl w:val="9ACCF38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5E12B98"/>
    <w:multiLevelType w:val="hybridMultilevel"/>
    <w:tmpl w:val="48486780"/>
    <w:lvl w:ilvl="0" w:tplc="A8E00D9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4315103">
    <w:abstractNumId w:val="0"/>
  </w:num>
  <w:num w:numId="2" w16cid:durableId="1346400692">
    <w:abstractNumId w:val="1"/>
  </w:num>
  <w:num w:numId="3" w16cid:durableId="999962846">
    <w:abstractNumId w:val="3"/>
  </w:num>
  <w:num w:numId="4" w16cid:durableId="84019951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1144"/>
    <w:rsid w:val="000027F5"/>
    <w:rsid w:val="00002C1C"/>
    <w:rsid w:val="00005ED1"/>
    <w:rsid w:val="00007044"/>
    <w:rsid w:val="00010378"/>
    <w:rsid w:val="000120A1"/>
    <w:rsid w:val="000122FA"/>
    <w:rsid w:val="000139C6"/>
    <w:rsid w:val="0001451E"/>
    <w:rsid w:val="00015443"/>
    <w:rsid w:val="00017B82"/>
    <w:rsid w:val="000226C9"/>
    <w:rsid w:val="00022C29"/>
    <w:rsid w:val="00023D5F"/>
    <w:rsid w:val="00023DC6"/>
    <w:rsid w:val="0002546A"/>
    <w:rsid w:val="00025F04"/>
    <w:rsid w:val="00027785"/>
    <w:rsid w:val="00027FE0"/>
    <w:rsid w:val="000317EE"/>
    <w:rsid w:val="00036A60"/>
    <w:rsid w:val="00043162"/>
    <w:rsid w:val="0004316D"/>
    <w:rsid w:val="00044860"/>
    <w:rsid w:val="00050FA6"/>
    <w:rsid w:val="000510CD"/>
    <w:rsid w:val="000538B6"/>
    <w:rsid w:val="000549C7"/>
    <w:rsid w:val="00055504"/>
    <w:rsid w:val="00055861"/>
    <w:rsid w:val="00055FCE"/>
    <w:rsid w:val="000567F4"/>
    <w:rsid w:val="00056813"/>
    <w:rsid w:val="0005693F"/>
    <w:rsid w:val="00057B83"/>
    <w:rsid w:val="00064D15"/>
    <w:rsid w:val="00070CF8"/>
    <w:rsid w:val="00073D1E"/>
    <w:rsid w:val="00081C5B"/>
    <w:rsid w:val="00082BEF"/>
    <w:rsid w:val="00084489"/>
    <w:rsid w:val="0008559D"/>
    <w:rsid w:val="0008610C"/>
    <w:rsid w:val="00086727"/>
    <w:rsid w:val="000902AC"/>
    <w:rsid w:val="0009209B"/>
    <w:rsid w:val="000976A8"/>
    <w:rsid w:val="000A5052"/>
    <w:rsid w:val="000A5B03"/>
    <w:rsid w:val="000A6794"/>
    <w:rsid w:val="000A7961"/>
    <w:rsid w:val="000B313F"/>
    <w:rsid w:val="000B32F1"/>
    <w:rsid w:val="000B3586"/>
    <w:rsid w:val="000B39E6"/>
    <w:rsid w:val="000B56F0"/>
    <w:rsid w:val="000B7529"/>
    <w:rsid w:val="000C21E9"/>
    <w:rsid w:val="000C333F"/>
    <w:rsid w:val="000C3BE1"/>
    <w:rsid w:val="000C3CCD"/>
    <w:rsid w:val="000C5361"/>
    <w:rsid w:val="000C64A3"/>
    <w:rsid w:val="000C687F"/>
    <w:rsid w:val="000D2D50"/>
    <w:rsid w:val="000D318B"/>
    <w:rsid w:val="000D3C49"/>
    <w:rsid w:val="000D41D8"/>
    <w:rsid w:val="000D6880"/>
    <w:rsid w:val="000D77CB"/>
    <w:rsid w:val="000D7C9E"/>
    <w:rsid w:val="000E1334"/>
    <w:rsid w:val="000E7BBE"/>
    <w:rsid w:val="000F09B3"/>
    <w:rsid w:val="000F3DE5"/>
    <w:rsid w:val="000F4AF8"/>
    <w:rsid w:val="000F5067"/>
    <w:rsid w:val="000F5629"/>
    <w:rsid w:val="000F659D"/>
    <w:rsid w:val="00100706"/>
    <w:rsid w:val="0010260E"/>
    <w:rsid w:val="0010365F"/>
    <w:rsid w:val="00103906"/>
    <w:rsid w:val="00105C84"/>
    <w:rsid w:val="001101ED"/>
    <w:rsid w:val="0011235A"/>
    <w:rsid w:val="00113D6D"/>
    <w:rsid w:val="00116649"/>
    <w:rsid w:val="00116936"/>
    <w:rsid w:val="001212D5"/>
    <w:rsid w:val="00125CED"/>
    <w:rsid w:val="001275B9"/>
    <w:rsid w:val="00127A28"/>
    <w:rsid w:val="00132F38"/>
    <w:rsid w:val="0013555A"/>
    <w:rsid w:val="00136C7B"/>
    <w:rsid w:val="00142C75"/>
    <w:rsid w:val="0014319F"/>
    <w:rsid w:val="001449E8"/>
    <w:rsid w:val="00153DDA"/>
    <w:rsid w:val="00155869"/>
    <w:rsid w:val="00155C3A"/>
    <w:rsid w:val="001571AA"/>
    <w:rsid w:val="001619DF"/>
    <w:rsid w:val="00163D56"/>
    <w:rsid w:val="00164CDC"/>
    <w:rsid w:val="00164FAA"/>
    <w:rsid w:val="001668D2"/>
    <w:rsid w:val="00167082"/>
    <w:rsid w:val="00167350"/>
    <w:rsid w:val="00167CF1"/>
    <w:rsid w:val="00167FFB"/>
    <w:rsid w:val="00171021"/>
    <w:rsid w:val="00171571"/>
    <w:rsid w:val="0017250D"/>
    <w:rsid w:val="001733CB"/>
    <w:rsid w:val="00175E1D"/>
    <w:rsid w:val="00177980"/>
    <w:rsid w:val="00182D94"/>
    <w:rsid w:val="001837BD"/>
    <w:rsid w:val="00183A2C"/>
    <w:rsid w:val="001844A8"/>
    <w:rsid w:val="00190B2E"/>
    <w:rsid w:val="00194326"/>
    <w:rsid w:val="00194B4D"/>
    <w:rsid w:val="001A3C2D"/>
    <w:rsid w:val="001A6728"/>
    <w:rsid w:val="001B466D"/>
    <w:rsid w:val="001B5038"/>
    <w:rsid w:val="001B7060"/>
    <w:rsid w:val="001B7FB8"/>
    <w:rsid w:val="001C1078"/>
    <w:rsid w:val="001C1FCD"/>
    <w:rsid w:val="001C5B83"/>
    <w:rsid w:val="001C61D0"/>
    <w:rsid w:val="001D2464"/>
    <w:rsid w:val="001D50AE"/>
    <w:rsid w:val="001D55B3"/>
    <w:rsid w:val="001D6F29"/>
    <w:rsid w:val="001D7F88"/>
    <w:rsid w:val="001E1161"/>
    <w:rsid w:val="001E17E7"/>
    <w:rsid w:val="001E271E"/>
    <w:rsid w:val="001E3FEF"/>
    <w:rsid w:val="001E495A"/>
    <w:rsid w:val="001E4990"/>
    <w:rsid w:val="001E4994"/>
    <w:rsid w:val="001E5894"/>
    <w:rsid w:val="001F1122"/>
    <w:rsid w:val="00202683"/>
    <w:rsid w:val="0020620D"/>
    <w:rsid w:val="00206927"/>
    <w:rsid w:val="00207416"/>
    <w:rsid w:val="0021270E"/>
    <w:rsid w:val="002139EC"/>
    <w:rsid w:val="00215FCE"/>
    <w:rsid w:val="0021677E"/>
    <w:rsid w:val="00220E63"/>
    <w:rsid w:val="00221752"/>
    <w:rsid w:val="00221C14"/>
    <w:rsid w:val="00223FB2"/>
    <w:rsid w:val="002263A5"/>
    <w:rsid w:val="00226903"/>
    <w:rsid w:val="00227076"/>
    <w:rsid w:val="002313D5"/>
    <w:rsid w:val="00231CA0"/>
    <w:rsid w:val="00231E22"/>
    <w:rsid w:val="002326A7"/>
    <w:rsid w:val="00232CEE"/>
    <w:rsid w:val="00232E7D"/>
    <w:rsid w:val="002341C0"/>
    <w:rsid w:val="00241846"/>
    <w:rsid w:val="002425FE"/>
    <w:rsid w:val="00244F6E"/>
    <w:rsid w:val="00245ACF"/>
    <w:rsid w:val="00251708"/>
    <w:rsid w:val="00255474"/>
    <w:rsid w:val="0025564B"/>
    <w:rsid w:val="002567FB"/>
    <w:rsid w:val="00264287"/>
    <w:rsid w:val="0026452B"/>
    <w:rsid w:val="0026589D"/>
    <w:rsid w:val="002664E1"/>
    <w:rsid w:val="002674C4"/>
    <w:rsid w:val="00270607"/>
    <w:rsid w:val="00270721"/>
    <w:rsid w:val="00270FE8"/>
    <w:rsid w:val="002713F0"/>
    <w:rsid w:val="00271C5F"/>
    <w:rsid w:val="00273B5E"/>
    <w:rsid w:val="002744DE"/>
    <w:rsid w:val="00276D3A"/>
    <w:rsid w:val="00276E94"/>
    <w:rsid w:val="0028125F"/>
    <w:rsid w:val="002819B5"/>
    <w:rsid w:val="00281F82"/>
    <w:rsid w:val="00285152"/>
    <w:rsid w:val="002853F4"/>
    <w:rsid w:val="00285941"/>
    <w:rsid w:val="002914FF"/>
    <w:rsid w:val="0029426D"/>
    <w:rsid w:val="00295132"/>
    <w:rsid w:val="00295A8F"/>
    <w:rsid w:val="002A2D2D"/>
    <w:rsid w:val="002A30DB"/>
    <w:rsid w:val="002A7158"/>
    <w:rsid w:val="002B0E01"/>
    <w:rsid w:val="002B2039"/>
    <w:rsid w:val="002B232F"/>
    <w:rsid w:val="002B3DD3"/>
    <w:rsid w:val="002B456B"/>
    <w:rsid w:val="002B47BB"/>
    <w:rsid w:val="002B56C4"/>
    <w:rsid w:val="002B6484"/>
    <w:rsid w:val="002C3E9F"/>
    <w:rsid w:val="002C4E5A"/>
    <w:rsid w:val="002C539D"/>
    <w:rsid w:val="002C5B8A"/>
    <w:rsid w:val="002C71C6"/>
    <w:rsid w:val="002D07CA"/>
    <w:rsid w:val="002D0F7A"/>
    <w:rsid w:val="002D1475"/>
    <w:rsid w:val="002D384B"/>
    <w:rsid w:val="002D5C50"/>
    <w:rsid w:val="002E2B29"/>
    <w:rsid w:val="002E5665"/>
    <w:rsid w:val="002E7F06"/>
    <w:rsid w:val="002F1721"/>
    <w:rsid w:val="002F437A"/>
    <w:rsid w:val="00300E49"/>
    <w:rsid w:val="00300E99"/>
    <w:rsid w:val="003021C3"/>
    <w:rsid w:val="00305122"/>
    <w:rsid w:val="0030785A"/>
    <w:rsid w:val="00307E56"/>
    <w:rsid w:val="00310E6E"/>
    <w:rsid w:val="00312FEA"/>
    <w:rsid w:val="003142C2"/>
    <w:rsid w:val="00314564"/>
    <w:rsid w:val="00315462"/>
    <w:rsid w:val="00320242"/>
    <w:rsid w:val="003224A8"/>
    <w:rsid w:val="003230CF"/>
    <w:rsid w:val="00323AAF"/>
    <w:rsid w:val="00331FDF"/>
    <w:rsid w:val="0033212E"/>
    <w:rsid w:val="0033490F"/>
    <w:rsid w:val="003364A1"/>
    <w:rsid w:val="00337000"/>
    <w:rsid w:val="003376EB"/>
    <w:rsid w:val="003428E9"/>
    <w:rsid w:val="0034697F"/>
    <w:rsid w:val="003469CB"/>
    <w:rsid w:val="00350251"/>
    <w:rsid w:val="0035239D"/>
    <w:rsid w:val="00354A82"/>
    <w:rsid w:val="00362486"/>
    <w:rsid w:val="00366D54"/>
    <w:rsid w:val="00367EE9"/>
    <w:rsid w:val="00380A57"/>
    <w:rsid w:val="003817EF"/>
    <w:rsid w:val="00382335"/>
    <w:rsid w:val="003824E1"/>
    <w:rsid w:val="00382A45"/>
    <w:rsid w:val="00382D17"/>
    <w:rsid w:val="00385EE9"/>
    <w:rsid w:val="00387417"/>
    <w:rsid w:val="003909A0"/>
    <w:rsid w:val="00390CE0"/>
    <w:rsid w:val="00391EC1"/>
    <w:rsid w:val="003957A5"/>
    <w:rsid w:val="0039724F"/>
    <w:rsid w:val="003973D9"/>
    <w:rsid w:val="003A1601"/>
    <w:rsid w:val="003A16C9"/>
    <w:rsid w:val="003A33F9"/>
    <w:rsid w:val="003A407D"/>
    <w:rsid w:val="003A5602"/>
    <w:rsid w:val="003A6610"/>
    <w:rsid w:val="003B0278"/>
    <w:rsid w:val="003B1846"/>
    <w:rsid w:val="003B1FBC"/>
    <w:rsid w:val="003B27CE"/>
    <w:rsid w:val="003B334B"/>
    <w:rsid w:val="003B387C"/>
    <w:rsid w:val="003B5ED4"/>
    <w:rsid w:val="003B68B9"/>
    <w:rsid w:val="003B6A53"/>
    <w:rsid w:val="003B6B4C"/>
    <w:rsid w:val="003C1BAD"/>
    <w:rsid w:val="003C53B8"/>
    <w:rsid w:val="003C5F14"/>
    <w:rsid w:val="003D13BD"/>
    <w:rsid w:val="003D3865"/>
    <w:rsid w:val="003D49E7"/>
    <w:rsid w:val="003D4D5E"/>
    <w:rsid w:val="003D710B"/>
    <w:rsid w:val="003D77BA"/>
    <w:rsid w:val="003E0F37"/>
    <w:rsid w:val="003E1013"/>
    <w:rsid w:val="003E167F"/>
    <w:rsid w:val="003E18AB"/>
    <w:rsid w:val="003E2A3C"/>
    <w:rsid w:val="003E2F33"/>
    <w:rsid w:val="003E4226"/>
    <w:rsid w:val="003E6BFB"/>
    <w:rsid w:val="003F1864"/>
    <w:rsid w:val="003F3CAC"/>
    <w:rsid w:val="003F51B0"/>
    <w:rsid w:val="003F5889"/>
    <w:rsid w:val="003F599A"/>
    <w:rsid w:val="003F6695"/>
    <w:rsid w:val="003F7AFF"/>
    <w:rsid w:val="004022FD"/>
    <w:rsid w:val="00402F85"/>
    <w:rsid w:val="0040312D"/>
    <w:rsid w:val="00405818"/>
    <w:rsid w:val="00406F9E"/>
    <w:rsid w:val="0041081C"/>
    <w:rsid w:val="00414D10"/>
    <w:rsid w:val="0041634D"/>
    <w:rsid w:val="00417F75"/>
    <w:rsid w:val="004223E6"/>
    <w:rsid w:val="00422D49"/>
    <w:rsid w:val="00424B64"/>
    <w:rsid w:val="00425089"/>
    <w:rsid w:val="004311CA"/>
    <w:rsid w:val="00432493"/>
    <w:rsid w:val="00434609"/>
    <w:rsid w:val="00435D52"/>
    <w:rsid w:val="0043743D"/>
    <w:rsid w:val="004404BD"/>
    <w:rsid w:val="00440826"/>
    <w:rsid w:val="00447F1D"/>
    <w:rsid w:val="00450E42"/>
    <w:rsid w:val="004523E5"/>
    <w:rsid w:val="00454E9D"/>
    <w:rsid w:val="004574A9"/>
    <w:rsid w:val="00460FFF"/>
    <w:rsid w:val="004630BD"/>
    <w:rsid w:val="0047331A"/>
    <w:rsid w:val="004735DA"/>
    <w:rsid w:val="004743D1"/>
    <w:rsid w:val="0047640B"/>
    <w:rsid w:val="0047644B"/>
    <w:rsid w:val="0047678C"/>
    <w:rsid w:val="00476D4B"/>
    <w:rsid w:val="00486F61"/>
    <w:rsid w:val="00491748"/>
    <w:rsid w:val="0049179E"/>
    <w:rsid w:val="00491F59"/>
    <w:rsid w:val="00493FDF"/>
    <w:rsid w:val="004A0A4E"/>
    <w:rsid w:val="004A4590"/>
    <w:rsid w:val="004A5E66"/>
    <w:rsid w:val="004A743B"/>
    <w:rsid w:val="004A7E77"/>
    <w:rsid w:val="004B0253"/>
    <w:rsid w:val="004B2BF2"/>
    <w:rsid w:val="004B2E2D"/>
    <w:rsid w:val="004B32E9"/>
    <w:rsid w:val="004B33F4"/>
    <w:rsid w:val="004B361E"/>
    <w:rsid w:val="004B7806"/>
    <w:rsid w:val="004B7FFA"/>
    <w:rsid w:val="004C0A80"/>
    <w:rsid w:val="004C29A0"/>
    <w:rsid w:val="004C4F52"/>
    <w:rsid w:val="004C74A6"/>
    <w:rsid w:val="004D03E1"/>
    <w:rsid w:val="004D047A"/>
    <w:rsid w:val="004D27F5"/>
    <w:rsid w:val="004D28F6"/>
    <w:rsid w:val="004D29A9"/>
    <w:rsid w:val="004D2F1A"/>
    <w:rsid w:val="004D2F5A"/>
    <w:rsid w:val="004D35CD"/>
    <w:rsid w:val="004D3F16"/>
    <w:rsid w:val="004E0D4F"/>
    <w:rsid w:val="004E114E"/>
    <w:rsid w:val="004E4568"/>
    <w:rsid w:val="004E4C1E"/>
    <w:rsid w:val="004E4F47"/>
    <w:rsid w:val="004E7796"/>
    <w:rsid w:val="004F0121"/>
    <w:rsid w:val="004F0458"/>
    <w:rsid w:val="004F07ED"/>
    <w:rsid w:val="004F2260"/>
    <w:rsid w:val="004F2551"/>
    <w:rsid w:val="004F28EA"/>
    <w:rsid w:val="004F42FA"/>
    <w:rsid w:val="0050017E"/>
    <w:rsid w:val="00500CB3"/>
    <w:rsid w:val="00500F40"/>
    <w:rsid w:val="005028C1"/>
    <w:rsid w:val="00503820"/>
    <w:rsid w:val="005054C7"/>
    <w:rsid w:val="00507F81"/>
    <w:rsid w:val="005115E0"/>
    <w:rsid w:val="005131C4"/>
    <w:rsid w:val="005153B0"/>
    <w:rsid w:val="00515945"/>
    <w:rsid w:val="005172E9"/>
    <w:rsid w:val="00517B12"/>
    <w:rsid w:val="00524789"/>
    <w:rsid w:val="00525537"/>
    <w:rsid w:val="005271FE"/>
    <w:rsid w:val="00527BE8"/>
    <w:rsid w:val="00536131"/>
    <w:rsid w:val="00537426"/>
    <w:rsid w:val="005439C9"/>
    <w:rsid w:val="00543C1B"/>
    <w:rsid w:val="0054480B"/>
    <w:rsid w:val="00544A0E"/>
    <w:rsid w:val="005452BA"/>
    <w:rsid w:val="0054656E"/>
    <w:rsid w:val="0054666A"/>
    <w:rsid w:val="00551CBF"/>
    <w:rsid w:val="0055237B"/>
    <w:rsid w:val="00553B24"/>
    <w:rsid w:val="00553CCB"/>
    <w:rsid w:val="00563DC7"/>
    <w:rsid w:val="00564029"/>
    <w:rsid w:val="00564CAB"/>
    <w:rsid w:val="00564D7B"/>
    <w:rsid w:val="0056527D"/>
    <w:rsid w:val="0056786B"/>
    <w:rsid w:val="0057094F"/>
    <w:rsid w:val="0057138C"/>
    <w:rsid w:val="00577055"/>
    <w:rsid w:val="005772CB"/>
    <w:rsid w:val="005778CF"/>
    <w:rsid w:val="00577B94"/>
    <w:rsid w:val="005803E5"/>
    <w:rsid w:val="005819EA"/>
    <w:rsid w:val="00582E7C"/>
    <w:rsid w:val="005849F9"/>
    <w:rsid w:val="00584EDB"/>
    <w:rsid w:val="00586A73"/>
    <w:rsid w:val="0058723E"/>
    <w:rsid w:val="0058765A"/>
    <w:rsid w:val="00587726"/>
    <w:rsid w:val="00591545"/>
    <w:rsid w:val="00592A39"/>
    <w:rsid w:val="005946AB"/>
    <w:rsid w:val="00594821"/>
    <w:rsid w:val="00594F3C"/>
    <w:rsid w:val="00596357"/>
    <w:rsid w:val="00596AA5"/>
    <w:rsid w:val="005A07C5"/>
    <w:rsid w:val="005A3FA6"/>
    <w:rsid w:val="005A4A98"/>
    <w:rsid w:val="005A7244"/>
    <w:rsid w:val="005B0164"/>
    <w:rsid w:val="005B2AED"/>
    <w:rsid w:val="005B7993"/>
    <w:rsid w:val="005C131C"/>
    <w:rsid w:val="005C2F80"/>
    <w:rsid w:val="005C6A24"/>
    <w:rsid w:val="005C772B"/>
    <w:rsid w:val="005D1B3F"/>
    <w:rsid w:val="005D501D"/>
    <w:rsid w:val="005D5207"/>
    <w:rsid w:val="005D5642"/>
    <w:rsid w:val="005D5E5A"/>
    <w:rsid w:val="005E04CE"/>
    <w:rsid w:val="005E6CC9"/>
    <w:rsid w:val="005F3DA7"/>
    <w:rsid w:val="005F52ED"/>
    <w:rsid w:val="005F6E3C"/>
    <w:rsid w:val="00600083"/>
    <w:rsid w:val="00600897"/>
    <w:rsid w:val="006031AA"/>
    <w:rsid w:val="006038F7"/>
    <w:rsid w:val="00604363"/>
    <w:rsid w:val="00604974"/>
    <w:rsid w:val="00606DC9"/>
    <w:rsid w:val="0060726E"/>
    <w:rsid w:val="00607B95"/>
    <w:rsid w:val="00610380"/>
    <w:rsid w:val="006120DE"/>
    <w:rsid w:val="00612A59"/>
    <w:rsid w:val="00613489"/>
    <w:rsid w:val="00617FC3"/>
    <w:rsid w:val="0062001E"/>
    <w:rsid w:val="00624212"/>
    <w:rsid w:val="006242A9"/>
    <w:rsid w:val="00624DCF"/>
    <w:rsid w:val="00626DF9"/>
    <w:rsid w:val="00630682"/>
    <w:rsid w:val="0063342B"/>
    <w:rsid w:val="006360D0"/>
    <w:rsid w:val="006365D1"/>
    <w:rsid w:val="00640502"/>
    <w:rsid w:val="00640DA1"/>
    <w:rsid w:val="006413B2"/>
    <w:rsid w:val="00641B40"/>
    <w:rsid w:val="00644D27"/>
    <w:rsid w:val="00650C9C"/>
    <w:rsid w:val="00651DF8"/>
    <w:rsid w:val="00653E9A"/>
    <w:rsid w:val="0065547A"/>
    <w:rsid w:val="0065569D"/>
    <w:rsid w:val="006567CF"/>
    <w:rsid w:val="00663E1F"/>
    <w:rsid w:val="006640AE"/>
    <w:rsid w:val="006679FE"/>
    <w:rsid w:val="00667E64"/>
    <w:rsid w:val="00670041"/>
    <w:rsid w:val="00671FE2"/>
    <w:rsid w:val="00673A98"/>
    <w:rsid w:val="00677F30"/>
    <w:rsid w:val="006829D5"/>
    <w:rsid w:val="006838D1"/>
    <w:rsid w:val="00686C0C"/>
    <w:rsid w:val="00692356"/>
    <w:rsid w:val="00695634"/>
    <w:rsid w:val="00695F3E"/>
    <w:rsid w:val="006A2531"/>
    <w:rsid w:val="006A271B"/>
    <w:rsid w:val="006A35AE"/>
    <w:rsid w:val="006A3DE4"/>
    <w:rsid w:val="006A59DE"/>
    <w:rsid w:val="006B1980"/>
    <w:rsid w:val="006B3194"/>
    <w:rsid w:val="006B55C9"/>
    <w:rsid w:val="006B63D2"/>
    <w:rsid w:val="006B76A9"/>
    <w:rsid w:val="006C3BCF"/>
    <w:rsid w:val="006C3EEC"/>
    <w:rsid w:val="006C4E35"/>
    <w:rsid w:val="006C4E7E"/>
    <w:rsid w:val="006D239A"/>
    <w:rsid w:val="006D36FB"/>
    <w:rsid w:val="006D51EB"/>
    <w:rsid w:val="006D76B6"/>
    <w:rsid w:val="006E0C06"/>
    <w:rsid w:val="006E1302"/>
    <w:rsid w:val="006E2245"/>
    <w:rsid w:val="006E4ECD"/>
    <w:rsid w:val="006E55B4"/>
    <w:rsid w:val="006E7E50"/>
    <w:rsid w:val="006F124F"/>
    <w:rsid w:val="006F2683"/>
    <w:rsid w:val="006F320E"/>
    <w:rsid w:val="006F3238"/>
    <w:rsid w:val="006F36B6"/>
    <w:rsid w:val="006F4308"/>
    <w:rsid w:val="006F51E2"/>
    <w:rsid w:val="006F55AF"/>
    <w:rsid w:val="006F7ED7"/>
    <w:rsid w:val="006F7EDE"/>
    <w:rsid w:val="00701B76"/>
    <w:rsid w:val="007027FD"/>
    <w:rsid w:val="00704432"/>
    <w:rsid w:val="0070457E"/>
    <w:rsid w:val="007051DF"/>
    <w:rsid w:val="0071255C"/>
    <w:rsid w:val="007160E2"/>
    <w:rsid w:val="007179BD"/>
    <w:rsid w:val="0072291B"/>
    <w:rsid w:val="00724DA4"/>
    <w:rsid w:val="00725456"/>
    <w:rsid w:val="00731FC7"/>
    <w:rsid w:val="00732049"/>
    <w:rsid w:val="007331ED"/>
    <w:rsid w:val="00734ADB"/>
    <w:rsid w:val="00734BEB"/>
    <w:rsid w:val="00736F62"/>
    <w:rsid w:val="007400D8"/>
    <w:rsid w:val="00741320"/>
    <w:rsid w:val="00741CF9"/>
    <w:rsid w:val="00747414"/>
    <w:rsid w:val="00747A8E"/>
    <w:rsid w:val="007501D2"/>
    <w:rsid w:val="00750D37"/>
    <w:rsid w:val="00751EF0"/>
    <w:rsid w:val="00754060"/>
    <w:rsid w:val="0075606B"/>
    <w:rsid w:val="00757FFE"/>
    <w:rsid w:val="007605C6"/>
    <w:rsid w:val="00761C1A"/>
    <w:rsid w:val="00762963"/>
    <w:rsid w:val="00763052"/>
    <w:rsid w:val="00763912"/>
    <w:rsid w:val="00763BB4"/>
    <w:rsid w:val="00764369"/>
    <w:rsid w:val="007656E5"/>
    <w:rsid w:val="00766800"/>
    <w:rsid w:val="00772B3A"/>
    <w:rsid w:val="0077354A"/>
    <w:rsid w:val="00773A84"/>
    <w:rsid w:val="00774049"/>
    <w:rsid w:val="00774E44"/>
    <w:rsid w:val="0077685F"/>
    <w:rsid w:val="00777DD5"/>
    <w:rsid w:val="00782645"/>
    <w:rsid w:val="00785258"/>
    <w:rsid w:val="00785922"/>
    <w:rsid w:val="00786B94"/>
    <w:rsid w:val="00786D25"/>
    <w:rsid w:val="00791F02"/>
    <w:rsid w:val="0079324A"/>
    <w:rsid w:val="00794EEE"/>
    <w:rsid w:val="00795387"/>
    <w:rsid w:val="00795EA8"/>
    <w:rsid w:val="00797931"/>
    <w:rsid w:val="00797F49"/>
    <w:rsid w:val="007A0D19"/>
    <w:rsid w:val="007A135F"/>
    <w:rsid w:val="007A27BA"/>
    <w:rsid w:val="007A3F6A"/>
    <w:rsid w:val="007A49BA"/>
    <w:rsid w:val="007A635E"/>
    <w:rsid w:val="007A6887"/>
    <w:rsid w:val="007A791C"/>
    <w:rsid w:val="007A7C9E"/>
    <w:rsid w:val="007B3686"/>
    <w:rsid w:val="007B4C80"/>
    <w:rsid w:val="007B5327"/>
    <w:rsid w:val="007B7855"/>
    <w:rsid w:val="007C0453"/>
    <w:rsid w:val="007C2C37"/>
    <w:rsid w:val="007C2D66"/>
    <w:rsid w:val="007C34CE"/>
    <w:rsid w:val="007C3E81"/>
    <w:rsid w:val="007C42AC"/>
    <w:rsid w:val="007C6F27"/>
    <w:rsid w:val="007C770C"/>
    <w:rsid w:val="007D1AE3"/>
    <w:rsid w:val="007D31CD"/>
    <w:rsid w:val="007D3896"/>
    <w:rsid w:val="007D4EC0"/>
    <w:rsid w:val="007D742F"/>
    <w:rsid w:val="007D7A80"/>
    <w:rsid w:val="007E0960"/>
    <w:rsid w:val="007E15D1"/>
    <w:rsid w:val="007E323C"/>
    <w:rsid w:val="007E4E4F"/>
    <w:rsid w:val="007E7ABC"/>
    <w:rsid w:val="007F04BF"/>
    <w:rsid w:val="007F05EC"/>
    <w:rsid w:val="007F177C"/>
    <w:rsid w:val="007F4F9E"/>
    <w:rsid w:val="007F5F65"/>
    <w:rsid w:val="00800AE2"/>
    <w:rsid w:val="00801502"/>
    <w:rsid w:val="00803217"/>
    <w:rsid w:val="00803907"/>
    <w:rsid w:val="00803DAB"/>
    <w:rsid w:val="008063E1"/>
    <w:rsid w:val="008068A2"/>
    <w:rsid w:val="00807711"/>
    <w:rsid w:val="008105A0"/>
    <w:rsid w:val="00816812"/>
    <w:rsid w:val="008173D0"/>
    <w:rsid w:val="008176CA"/>
    <w:rsid w:val="00821AF5"/>
    <w:rsid w:val="008232AE"/>
    <w:rsid w:val="008232D3"/>
    <w:rsid w:val="00827AFB"/>
    <w:rsid w:val="0083274C"/>
    <w:rsid w:val="00834C33"/>
    <w:rsid w:val="00836CA4"/>
    <w:rsid w:val="008415EA"/>
    <w:rsid w:val="008434A9"/>
    <w:rsid w:val="00844875"/>
    <w:rsid w:val="0084580F"/>
    <w:rsid w:val="00847126"/>
    <w:rsid w:val="00847C33"/>
    <w:rsid w:val="00850E23"/>
    <w:rsid w:val="0085184F"/>
    <w:rsid w:val="0085339E"/>
    <w:rsid w:val="008555E4"/>
    <w:rsid w:val="00857984"/>
    <w:rsid w:val="008608F7"/>
    <w:rsid w:val="00860939"/>
    <w:rsid w:val="00861625"/>
    <w:rsid w:val="008617B5"/>
    <w:rsid w:val="0086760A"/>
    <w:rsid w:val="0086790C"/>
    <w:rsid w:val="00870828"/>
    <w:rsid w:val="00875658"/>
    <w:rsid w:val="00876F0C"/>
    <w:rsid w:val="0088080B"/>
    <w:rsid w:val="00880E0B"/>
    <w:rsid w:val="00882193"/>
    <w:rsid w:val="00883436"/>
    <w:rsid w:val="00885FDD"/>
    <w:rsid w:val="008911B7"/>
    <w:rsid w:val="00892A0B"/>
    <w:rsid w:val="00895FEE"/>
    <w:rsid w:val="00896F8D"/>
    <w:rsid w:val="00897905"/>
    <w:rsid w:val="008A1BA5"/>
    <w:rsid w:val="008A391B"/>
    <w:rsid w:val="008A3A89"/>
    <w:rsid w:val="008A5C19"/>
    <w:rsid w:val="008A6424"/>
    <w:rsid w:val="008B07D7"/>
    <w:rsid w:val="008B3CEA"/>
    <w:rsid w:val="008B40E4"/>
    <w:rsid w:val="008B557F"/>
    <w:rsid w:val="008C0A8A"/>
    <w:rsid w:val="008C2344"/>
    <w:rsid w:val="008C26B9"/>
    <w:rsid w:val="008C2B83"/>
    <w:rsid w:val="008C494F"/>
    <w:rsid w:val="008C51EC"/>
    <w:rsid w:val="008C5930"/>
    <w:rsid w:val="008C79A7"/>
    <w:rsid w:val="008D13C8"/>
    <w:rsid w:val="008D2F4C"/>
    <w:rsid w:val="008D4BF9"/>
    <w:rsid w:val="008D5281"/>
    <w:rsid w:val="008D5EA6"/>
    <w:rsid w:val="008D6097"/>
    <w:rsid w:val="008D6E74"/>
    <w:rsid w:val="008E0501"/>
    <w:rsid w:val="008E1590"/>
    <w:rsid w:val="008E5A57"/>
    <w:rsid w:val="008E6074"/>
    <w:rsid w:val="008E66C5"/>
    <w:rsid w:val="008E6CF3"/>
    <w:rsid w:val="008E7BC7"/>
    <w:rsid w:val="008F202C"/>
    <w:rsid w:val="008F21FB"/>
    <w:rsid w:val="008F5B43"/>
    <w:rsid w:val="008F5FDB"/>
    <w:rsid w:val="008F6E68"/>
    <w:rsid w:val="0090192C"/>
    <w:rsid w:val="00902E68"/>
    <w:rsid w:val="0090335B"/>
    <w:rsid w:val="009035F8"/>
    <w:rsid w:val="00905A03"/>
    <w:rsid w:val="00907B2E"/>
    <w:rsid w:val="00912BC6"/>
    <w:rsid w:val="00913B97"/>
    <w:rsid w:val="0092107F"/>
    <w:rsid w:val="0092145D"/>
    <w:rsid w:val="00922354"/>
    <w:rsid w:val="00923D40"/>
    <w:rsid w:val="00924921"/>
    <w:rsid w:val="009254B7"/>
    <w:rsid w:val="00930417"/>
    <w:rsid w:val="00930BFD"/>
    <w:rsid w:val="00930CEE"/>
    <w:rsid w:val="009332BD"/>
    <w:rsid w:val="00935A31"/>
    <w:rsid w:val="0094058D"/>
    <w:rsid w:val="009415A5"/>
    <w:rsid w:val="00941FFF"/>
    <w:rsid w:val="00942749"/>
    <w:rsid w:val="00944CBD"/>
    <w:rsid w:val="00945DA0"/>
    <w:rsid w:val="00947958"/>
    <w:rsid w:val="00953096"/>
    <w:rsid w:val="00955691"/>
    <w:rsid w:val="009558A3"/>
    <w:rsid w:val="00956BD9"/>
    <w:rsid w:val="00957AC1"/>
    <w:rsid w:val="00961157"/>
    <w:rsid w:val="009629CE"/>
    <w:rsid w:val="00965C5B"/>
    <w:rsid w:val="00966368"/>
    <w:rsid w:val="0096684B"/>
    <w:rsid w:val="009670B7"/>
    <w:rsid w:val="0097155B"/>
    <w:rsid w:val="00971ACE"/>
    <w:rsid w:val="00972C7F"/>
    <w:rsid w:val="0097528E"/>
    <w:rsid w:val="00976E46"/>
    <w:rsid w:val="009871E9"/>
    <w:rsid w:val="00990FD4"/>
    <w:rsid w:val="00992620"/>
    <w:rsid w:val="00993116"/>
    <w:rsid w:val="00993C5D"/>
    <w:rsid w:val="00993E5E"/>
    <w:rsid w:val="009A6106"/>
    <w:rsid w:val="009A76D6"/>
    <w:rsid w:val="009A7906"/>
    <w:rsid w:val="009B2694"/>
    <w:rsid w:val="009B450C"/>
    <w:rsid w:val="009B4FB4"/>
    <w:rsid w:val="009C0C39"/>
    <w:rsid w:val="009C44F0"/>
    <w:rsid w:val="009C4FE2"/>
    <w:rsid w:val="009C5307"/>
    <w:rsid w:val="009D0FBD"/>
    <w:rsid w:val="009D1805"/>
    <w:rsid w:val="009D184B"/>
    <w:rsid w:val="009D5C12"/>
    <w:rsid w:val="009D6081"/>
    <w:rsid w:val="009E119E"/>
    <w:rsid w:val="009E1A09"/>
    <w:rsid w:val="009E2D04"/>
    <w:rsid w:val="009E2EA0"/>
    <w:rsid w:val="009E3D9D"/>
    <w:rsid w:val="009F13A1"/>
    <w:rsid w:val="009F1631"/>
    <w:rsid w:val="009F1D46"/>
    <w:rsid w:val="009F2ECF"/>
    <w:rsid w:val="009F3F19"/>
    <w:rsid w:val="009F4922"/>
    <w:rsid w:val="00A00D74"/>
    <w:rsid w:val="00A02545"/>
    <w:rsid w:val="00A025E6"/>
    <w:rsid w:val="00A02978"/>
    <w:rsid w:val="00A05555"/>
    <w:rsid w:val="00A06D89"/>
    <w:rsid w:val="00A07237"/>
    <w:rsid w:val="00A12BA9"/>
    <w:rsid w:val="00A13B17"/>
    <w:rsid w:val="00A20495"/>
    <w:rsid w:val="00A21B67"/>
    <w:rsid w:val="00A32630"/>
    <w:rsid w:val="00A332E0"/>
    <w:rsid w:val="00A33C73"/>
    <w:rsid w:val="00A35790"/>
    <w:rsid w:val="00A367FD"/>
    <w:rsid w:val="00A408CE"/>
    <w:rsid w:val="00A45103"/>
    <w:rsid w:val="00A45A89"/>
    <w:rsid w:val="00A45AE4"/>
    <w:rsid w:val="00A47F12"/>
    <w:rsid w:val="00A50BB1"/>
    <w:rsid w:val="00A514FB"/>
    <w:rsid w:val="00A51FB2"/>
    <w:rsid w:val="00A53EEB"/>
    <w:rsid w:val="00A607B4"/>
    <w:rsid w:val="00A63000"/>
    <w:rsid w:val="00A63053"/>
    <w:rsid w:val="00A65F06"/>
    <w:rsid w:val="00A66ABA"/>
    <w:rsid w:val="00A66DE2"/>
    <w:rsid w:val="00A6769E"/>
    <w:rsid w:val="00A70227"/>
    <w:rsid w:val="00A70A76"/>
    <w:rsid w:val="00A718CB"/>
    <w:rsid w:val="00A71E27"/>
    <w:rsid w:val="00A71F02"/>
    <w:rsid w:val="00A72F31"/>
    <w:rsid w:val="00A74067"/>
    <w:rsid w:val="00A7528C"/>
    <w:rsid w:val="00A779E0"/>
    <w:rsid w:val="00A847D3"/>
    <w:rsid w:val="00A86769"/>
    <w:rsid w:val="00A873AA"/>
    <w:rsid w:val="00A87A93"/>
    <w:rsid w:val="00A90521"/>
    <w:rsid w:val="00A9183D"/>
    <w:rsid w:val="00A93C70"/>
    <w:rsid w:val="00A9518E"/>
    <w:rsid w:val="00A9544D"/>
    <w:rsid w:val="00AA0C0F"/>
    <w:rsid w:val="00AA1F68"/>
    <w:rsid w:val="00AA2DB2"/>
    <w:rsid w:val="00AA3772"/>
    <w:rsid w:val="00AA642E"/>
    <w:rsid w:val="00AA7647"/>
    <w:rsid w:val="00AB106E"/>
    <w:rsid w:val="00AB2224"/>
    <w:rsid w:val="00AB2FD5"/>
    <w:rsid w:val="00AB7750"/>
    <w:rsid w:val="00AC0035"/>
    <w:rsid w:val="00AC36D6"/>
    <w:rsid w:val="00AC3DD1"/>
    <w:rsid w:val="00AC5807"/>
    <w:rsid w:val="00AC60FE"/>
    <w:rsid w:val="00AC634A"/>
    <w:rsid w:val="00AC77AD"/>
    <w:rsid w:val="00AC7B33"/>
    <w:rsid w:val="00AC7EFE"/>
    <w:rsid w:val="00AD1DB2"/>
    <w:rsid w:val="00AD1DE7"/>
    <w:rsid w:val="00AD257B"/>
    <w:rsid w:val="00AD2719"/>
    <w:rsid w:val="00AD3214"/>
    <w:rsid w:val="00AD3D3E"/>
    <w:rsid w:val="00AD7CE7"/>
    <w:rsid w:val="00AE05D3"/>
    <w:rsid w:val="00AE1403"/>
    <w:rsid w:val="00AE246E"/>
    <w:rsid w:val="00AE25BA"/>
    <w:rsid w:val="00AE355A"/>
    <w:rsid w:val="00AE7857"/>
    <w:rsid w:val="00AF0D2A"/>
    <w:rsid w:val="00AF1ED5"/>
    <w:rsid w:val="00AF2CF6"/>
    <w:rsid w:val="00AF4391"/>
    <w:rsid w:val="00B0259D"/>
    <w:rsid w:val="00B0459D"/>
    <w:rsid w:val="00B066D2"/>
    <w:rsid w:val="00B1302A"/>
    <w:rsid w:val="00B13F60"/>
    <w:rsid w:val="00B145C7"/>
    <w:rsid w:val="00B148DD"/>
    <w:rsid w:val="00B15531"/>
    <w:rsid w:val="00B15CC7"/>
    <w:rsid w:val="00B2472A"/>
    <w:rsid w:val="00B2669B"/>
    <w:rsid w:val="00B267B7"/>
    <w:rsid w:val="00B3099D"/>
    <w:rsid w:val="00B31DBB"/>
    <w:rsid w:val="00B323A3"/>
    <w:rsid w:val="00B40848"/>
    <w:rsid w:val="00B41882"/>
    <w:rsid w:val="00B41899"/>
    <w:rsid w:val="00B464AA"/>
    <w:rsid w:val="00B4661C"/>
    <w:rsid w:val="00B51C54"/>
    <w:rsid w:val="00B53DFE"/>
    <w:rsid w:val="00B567F6"/>
    <w:rsid w:val="00B56DF3"/>
    <w:rsid w:val="00B57942"/>
    <w:rsid w:val="00B57A5C"/>
    <w:rsid w:val="00B57B51"/>
    <w:rsid w:val="00B57FEC"/>
    <w:rsid w:val="00B60B5B"/>
    <w:rsid w:val="00B60F7D"/>
    <w:rsid w:val="00B6185B"/>
    <w:rsid w:val="00B6240C"/>
    <w:rsid w:val="00B63264"/>
    <w:rsid w:val="00B638EB"/>
    <w:rsid w:val="00B63DED"/>
    <w:rsid w:val="00B6448F"/>
    <w:rsid w:val="00B657DF"/>
    <w:rsid w:val="00B66686"/>
    <w:rsid w:val="00B71C55"/>
    <w:rsid w:val="00B72293"/>
    <w:rsid w:val="00B74F64"/>
    <w:rsid w:val="00B75339"/>
    <w:rsid w:val="00B753E7"/>
    <w:rsid w:val="00B75905"/>
    <w:rsid w:val="00B804B5"/>
    <w:rsid w:val="00B81C4E"/>
    <w:rsid w:val="00B827E3"/>
    <w:rsid w:val="00B8289E"/>
    <w:rsid w:val="00B86AF3"/>
    <w:rsid w:val="00B91600"/>
    <w:rsid w:val="00B9309B"/>
    <w:rsid w:val="00B936B3"/>
    <w:rsid w:val="00B939A4"/>
    <w:rsid w:val="00B9480B"/>
    <w:rsid w:val="00B95F9B"/>
    <w:rsid w:val="00B97B63"/>
    <w:rsid w:val="00B97E84"/>
    <w:rsid w:val="00BA0697"/>
    <w:rsid w:val="00BA1F40"/>
    <w:rsid w:val="00BA2AA4"/>
    <w:rsid w:val="00BA2B61"/>
    <w:rsid w:val="00BA4820"/>
    <w:rsid w:val="00BA6FA6"/>
    <w:rsid w:val="00BB05FA"/>
    <w:rsid w:val="00BB31E1"/>
    <w:rsid w:val="00BB5B10"/>
    <w:rsid w:val="00BB6820"/>
    <w:rsid w:val="00BC01E5"/>
    <w:rsid w:val="00BC18FA"/>
    <w:rsid w:val="00BC22C3"/>
    <w:rsid w:val="00BC2440"/>
    <w:rsid w:val="00BC31B2"/>
    <w:rsid w:val="00BC3F0C"/>
    <w:rsid w:val="00BC56D6"/>
    <w:rsid w:val="00BC5E20"/>
    <w:rsid w:val="00BC6AC7"/>
    <w:rsid w:val="00BD0E34"/>
    <w:rsid w:val="00BD0E63"/>
    <w:rsid w:val="00BD38CB"/>
    <w:rsid w:val="00BD3DA7"/>
    <w:rsid w:val="00BE0835"/>
    <w:rsid w:val="00BE399E"/>
    <w:rsid w:val="00BE56CC"/>
    <w:rsid w:val="00BF0A9A"/>
    <w:rsid w:val="00BF1775"/>
    <w:rsid w:val="00BF201D"/>
    <w:rsid w:val="00BF371A"/>
    <w:rsid w:val="00BF3978"/>
    <w:rsid w:val="00BF507F"/>
    <w:rsid w:val="00BF5978"/>
    <w:rsid w:val="00C009D5"/>
    <w:rsid w:val="00C01251"/>
    <w:rsid w:val="00C015A6"/>
    <w:rsid w:val="00C026C3"/>
    <w:rsid w:val="00C0490B"/>
    <w:rsid w:val="00C05A88"/>
    <w:rsid w:val="00C07904"/>
    <w:rsid w:val="00C121AF"/>
    <w:rsid w:val="00C1342C"/>
    <w:rsid w:val="00C14C80"/>
    <w:rsid w:val="00C14EB1"/>
    <w:rsid w:val="00C16BED"/>
    <w:rsid w:val="00C22FAB"/>
    <w:rsid w:val="00C27853"/>
    <w:rsid w:val="00C30835"/>
    <w:rsid w:val="00C30DE8"/>
    <w:rsid w:val="00C32144"/>
    <w:rsid w:val="00C333DD"/>
    <w:rsid w:val="00C33F98"/>
    <w:rsid w:val="00C3417F"/>
    <w:rsid w:val="00C34231"/>
    <w:rsid w:val="00C34E41"/>
    <w:rsid w:val="00C355A5"/>
    <w:rsid w:val="00C36C2F"/>
    <w:rsid w:val="00C41C54"/>
    <w:rsid w:val="00C43B64"/>
    <w:rsid w:val="00C44A47"/>
    <w:rsid w:val="00C4527D"/>
    <w:rsid w:val="00C45A23"/>
    <w:rsid w:val="00C470AF"/>
    <w:rsid w:val="00C51D1F"/>
    <w:rsid w:val="00C53D21"/>
    <w:rsid w:val="00C53F37"/>
    <w:rsid w:val="00C5431A"/>
    <w:rsid w:val="00C5499A"/>
    <w:rsid w:val="00C55B66"/>
    <w:rsid w:val="00C612AD"/>
    <w:rsid w:val="00C62A0F"/>
    <w:rsid w:val="00C630C1"/>
    <w:rsid w:val="00C64196"/>
    <w:rsid w:val="00C642CC"/>
    <w:rsid w:val="00C7123A"/>
    <w:rsid w:val="00C72EFA"/>
    <w:rsid w:val="00C7654A"/>
    <w:rsid w:val="00C76892"/>
    <w:rsid w:val="00C82862"/>
    <w:rsid w:val="00C82962"/>
    <w:rsid w:val="00C84E4D"/>
    <w:rsid w:val="00C90457"/>
    <w:rsid w:val="00C92DE7"/>
    <w:rsid w:val="00C959EE"/>
    <w:rsid w:val="00CA07B5"/>
    <w:rsid w:val="00CA132B"/>
    <w:rsid w:val="00CA1D5F"/>
    <w:rsid w:val="00CA2FD0"/>
    <w:rsid w:val="00CA6415"/>
    <w:rsid w:val="00CA7819"/>
    <w:rsid w:val="00CA78B1"/>
    <w:rsid w:val="00CB031C"/>
    <w:rsid w:val="00CB2886"/>
    <w:rsid w:val="00CB3BBE"/>
    <w:rsid w:val="00CB5B9F"/>
    <w:rsid w:val="00CB626D"/>
    <w:rsid w:val="00CB62A0"/>
    <w:rsid w:val="00CC31A6"/>
    <w:rsid w:val="00CC3543"/>
    <w:rsid w:val="00CC4ABD"/>
    <w:rsid w:val="00CC4B25"/>
    <w:rsid w:val="00CD211E"/>
    <w:rsid w:val="00CD272E"/>
    <w:rsid w:val="00CD5181"/>
    <w:rsid w:val="00CD7485"/>
    <w:rsid w:val="00CE2360"/>
    <w:rsid w:val="00CE236C"/>
    <w:rsid w:val="00CE52DD"/>
    <w:rsid w:val="00CE6660"/>
    <w:rsid w:val="00CE6707"/>
    <w:rsid w:val="00CE7946"/>
    <w:rsid w:val="00CF0047"/>
    <w:rsid w:val="00CF0552"/>
    <w:rsid w:val="00CF1BD0"/>
    <w:rsid w:val="00CF359C"/>
    <w:rsid w:val="00CF3C44"/>
    <w:rsid w:val="00CF3D16"/>
    <w:rsid w:val="00CF62BD"/>
    <w:rsid w:val="00D02BB8"/>
    <w:rsid w:val="00D04CC5"/>
    <w:rsid w:val="00D050E0"/>
    <w:rsid w:val="00D105DF"/>
    <w:rsid w:val="00D10A6C"/>
    <w:rsid w:val="00D10C53"/>
    <w:rsid w:val="00D11D51"/>
    <w:rsid w:val="00D13361"/>
    <w:rsid w:val="00D15056"/>
    <w:rsid w:val="00D209C2"/>
    <w:rsid w:val="00D22514"/>
    <w:rsid w:val="00D22895"/>
    <w:rsid w:val="00D24065"/>
    <w:rsid w:val="00D25EDE"/>
    <w:rsid w:val="00D3211B"/>
    <w:rsid w:val="00D33DAC"/>
    <w:rsid w:val="00D3404A"/>
    <w:rsid w:val="00D34441"/>
    <w:rsid w:val="00D4344F"/>
    <w:rsid w:val="00D4354E"/>
    <w:rsid w:val="00D43F69"/>
    <w:rsid w:val="00D44316"/>
    <w:rsid w:val="00D45AAF"/>
    <w:rsid w:val="00D50C46"/>
    <w:rsid w:val="00D50F79"/>
    <w:rsid w:val="00D556A0"/>
    <w:rsid w:val="00D649DE"/>
    <w:rsid w:val="00D65A6E"/>
    <w:rsid w:val="00D73949"/>
    <w:rsid w:val="00D73957"/>
    <w:rsid w:val="00D77959"/>
    <w:rsid w:val="00D81485"/>
    <w:rsid w:val="00D81B45"/>
    <w:rsid w:val="00D8395C"/>
    <w:rsid w:val="00D84329"/>
    <w:rsid w:val="00D858D2"/>
    <w:rsid w:val="00D90D7D"/>
    <w:rsid w:val="00D910AA"/>
    <w:rsid w:val="00D93A6D"/>
    <w:rsid w:val="00D93C70"/>
    <w:rsid w:val="00D97994"/>
    <w:rsid w:val="00DA028F"/>
    <w:rsid w:val="00DA2959"/>
    <w:rsid w:val="00DA43E9"/>
    <w:rsid w:val="00DA4C44"/>
    <w:rsid w:val="00DA5FBC"/>
    <w:rsid w:val="00DB3F52"/>
    <w:rsid w:val="00DB5F3C"/>
    <w:rsid w:val="00DC28E6"/>
    <w:rsid w:val="00DC3138"/>
    <w:rsid w:val="00DC356B"/>
    <w:rsid w:val="00DC47D4"/>
    <w:rsid w:val="00DC509A"/>
    <w:rsid w:val="00DC79E8"/>
    <w:rsid w:val="00DD1B29"/>
    <w:rsid w:val="00DD3355"/>
    <w:rsid w:val="00DD55F0"/>
    <w:rsid w:val="00DD7BB2"/>
    <w:rsid w:val="00DE1B8E"/>
    <w:rsid w:val="00DE1EE0"/>
    <w:rsid w:val="00DE5166"/>
    <w:rsid w:val="00DE60E9"/>
    <w:rsid w:val="00DF00FA"/>
    <w:rsid w:val="00DF2978"/>
    <w:rsid w:val="00DF57D8"/>
    <w:rsid w:val="00DF6F6D"/>
    <w:rsid w:val="00DF7897"/>
    <w:rsid w:val="00DF7C2C"/>
    <w:rsid w:val="00E008BF"/>
    <w:rsid w:val="00E02DC9"/>
    <w:rsid w:val="00E032C5"/>
    <w:rsid w:val="00E04B9B"/>
    <w:rsid w:val="00E1024C"/>
    <w:rsid w:val="00E130DF"/>
    <w:rsid w:val="00E1365E"/>
    <w:rsid w:val="00E22B86"/>
    <w:rsid w:val="00E23428"/>
    <w:rsid w:val="00E24C6A"/>
    <w:rsid w:val="00E25811"/>
    <w:rsid w:val="00E32F85"/>
    <w:rsid w:val="00E330D2"/>
    <w:rsid w:val="00E3492E"/>
    <w:rsid w:val="00E35487"/>
    <w:rsid w:val="00E35756"/>
    <w:rsid w:val="00E36FD8"/>
    <w:rsid w:val="00E37380"/>
    <w:rsid w:val="00E37674"/>
    <w:rsid w:val="00E4152F"/>
    <w:rsid w:val="00E417B9"/>
    <w:rsid w:val="00E42526"/>
    <w:rsid w:val="00E42F11"/>
    <w:rsid w:val="00E43DCF"/>
    <w:rsid w:val="00E44679"/>
    <w:rsid w:val="00E44835"/>
    <w:rsid w:val="00E44AE5"/>
    <w:rsid w:val="00E465C4"/>
    <w:rsid w:val="00E50387"/>
    <w:rsid w:val="00E528AE"/>
    <w:rsid w:val="00E5570A"/>
    <w:rsid w:val="00E5630C"/>
    <w:rsid w:val="00E56C5F"/>
    <w:rsid w:val="00E63F64"/>
    <w:rsid w:val="00E64C58"/>
    <w:rsid w:val="00E65833"/>
    <w:rsid w:val="00E70330"/>
    <w:rsid w:val="00E74623"/>
    <w:rsid w:val="00E7572B"/>
    <w:rsid w:val="00E80E3D"/>
    <w:rsid w:val="00E818F0"/>
    <w:rsid w:val="00E82EBC"/>
    <w:rsid w:val="00E83E24"/>
    <w:rsid w:val="00E84992"/>
    <w:rsid w:val="00E86D42"/>
    <w:rsid w:val="00E870B8"/>
    <w:rsid w:val="00E87BA2"/>
    <w:rsid w:val="00E909EC"/>
    <w:rsid w:val="00E90AD3"/>
    <w:rsid w:val="00E947BB"/>
    <w:rsid w:val="00E94815"/>
    <w:rsid w:val="00E9669F"/>
    <w:rsid w:val="00E97964"/>
    <w:rsid w:val="00EA0382"/>
    <w:rsid w:val="00EA082E"/>
    <w:rsid w:val="00EA1019"/>
    <w:rsid w:val="00EA175E"/>
    <w:rsid w:val="00EA3B29"/>
    <w:rsid w:val="00EA61A9"/>
    <w:rsid w:val="00EA6B38"/>
    <w:rsid w:val="00EB0B69"/>
    <w:rsid w:val="00EB0E79"/>
    <w:rsid w:val="00EB4338"/>
    <w:rsid w:val="00EB4CA8"/>
    <w:rsid w:val="00EB5D51"/>
    <w:rsid w:val="00EB7421"/>
    <w:rsid w:val="00EC2583"/>
    <w:rsid w:val="00EC36F5"/>
    <w:rsid w:val="00EC3934"/>
    <w:rsid w:val="00EC5A4D"/>
    <w:rsid w:val="00ED0DEA"/>
    <w:rsid w:val="00ED435B"/>
    <w:rsid w:val="00ED4973"/>
    <w:rsid w:val="00ED67F2"/>
    <w:rsid w:val="00ED736C"/>
    <w:rsid w:val="00ED73C4"/>
    <w:rsid w:val="00ED7B08"/>
    <w:rsid w:val="00EE1155"/>
    <w:rsid w:val="00EE41DE"/>
    <w:rsid w:val="00EE47FA"/>
    <w:rsid w:val="00EE5E8E"/>
    <w:rsid w:val="00EF4BC7"/>
    <w:rsid w:val="00EF52C7"/>
    <w:rsid w:val="00EF605D"/>
    <w:rsid w:val="00F04E6D"/>
    <w:rsid w:val="00F10838"/>
    <w:rsid w:val="00F10C6F"/>
    <w:rsid w:val="00F1305C"/>
    <w:rsid w:val="00F155CF"/>
    <w:rsid w:val="00F167D5"/>
    <w:rsid w:val="00F17A13"/>
    <w:rsid w:val="00F20683"/>
    <w:rsid w:val="00F20B48"/>
    <w:rsid w:val="00F22BAA"/>
    <w:rsid w:val="00F23065"/>
    <w:rsid w:val="00F250A4"/>
    <w:rsid w:val="00F258BA"/>
    <w:rsid w:val="00F25E0A"/>
    <w:rsid w:val="00F27E9C"/>
    <w:rsid w:val="00F30DC4"/>
    <w:rsid w:val="00F31282"/>
    <w:rsid w:val="00F3450F"/>
    <w:rsid w:val="00F35A0E"/>
    <w:rsid w:val="00F36DC4"/>
    <w:rsid w:val="00F4032A"/>
    <w:rsid w:val="00F41F41"/>
    <w:rsid w:val="00F46918"/>
    <w:rsid w:val="00F46DDE"/>
    <w:rsid w:val="00F54C5D"/>
    <w:rsid w:val="00F54CB7"/>
    <w:rsid w:val="00F57090"/>
    <w:rsid w:val="00F577CE"/>
    <w:rsid w:val="00F579D3"/>
    <w:rsid w:val="00F62B6D"/>
    <w:rsid w:val="00F63E6B"/>
    <w:rsid w:val="00F650D9"/>
    <w:rsid w:val="00F655ED"/>
    <w:rsid w:val="00F6791F"/>
    <w:rsid w:val="00F7033C"/>
    <w:rsid w:val="00F7102B"/>
    <w:rsid w:val="00F7473C"/>
    <w:rsid w:val="00F8099F"/>
    <w:rsid w:val="00F8229C"/>
    <w:rsid w:val="00F83EC4"/>
    <w:rsid w:val="00F84308"/>
    <w:rsid w:val="00F8599F"/>
    <w:rsid w:val="00F865E0"/>
    <w:rsid w:val="00F8680B"/>
    <w:rsid w:val="00F9004E"/>
    <w:rsid w:val="00F9084E"/>
    <w:rsid w:val="00F93F68"/>
    <w:rsid w:val="00F96D0D"/>
    <w:rsid w:val="00F976AD"/>
    <w:rsid w:val="00FA0AC7"/>
    <w:rsid w:val="00FA38DD"/>
    <w:rsid w:val="00FA4910"/>
    <w:rsid w:val="00FA6461"/>
    <w:rsid w:val="00FA6DFD"/>
    <w:rsid w:val="00FB129E"/>
    <w:rsid w:val="00FB146A"/>
    <w:rsid w:val="00FB16F0"/>
    <w:rsid w:val="00FB179E"/>
    <w:rsid w:val="00FB1B88"/>
    <w:rsid w:val="00FB2E00"/>
    <w:rsid w:val="00FB61CF"/>
    <w:rsid w:val="00FB71D0"/>
    <w:rsid w:val="00FB7EC5"/>
    <w:rsid w:val="00FC17BA"/>
    <w:rsid w:val="00FC4FDF"/>
    <w:rsid w:val="00FD0A41"/>
    <w:rsid w:val="00FD1484"/>
    <w:rsid w:val="00FD2A79"/>
    <w:rsid w:val="00FD407C"/>
    <w:rsid w:val="00FD52A0"/>
    <w:rsid w:val="00FD5588"/>
    <w:rsid w:val="00FD6231"/>
    <w:rsid w:val="00FD65FE"/>
    <w:rsid w:val="00FD6D2C"/>
    <w:rsid w:val="00FD7B3C"/>
    <w:rsid w:val="00FE038F"/>
    <w:rsid w:val="00FE1BF2"/>
    <w:rsid w:val="00FE451D"/>
    <w:rsid w:val="00FE48A9"/>
    <w:rsid w:val="00FE6C8A"/>
    <w:rsid w:val="00FF16F5"/>
    <w:rsid w:val="00FF4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117" Type="http://schemas.openxmlformats.org/officeDocument/2006/relationships/theme" Target="theme/theme1.xml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12" Type="http://schemas.openxmlformats.org/officeDocument/2006/relationships/image" Target="media/image104.png"/><Relationship Id="rId16" Type="http://schemas.openxmlformats.org/officeDocument/2006/relationships/image" Target="media/image8.png"/><Relationship Id="rId107" Type="http://schemas.openxmlformats.org/officeDocument/2006/relationships/image" Target="media/image99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image" Target="media/image94.png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113" Type="http://schemas.openxmlformats.org/officeDocument/2006/relationships/image" Target="media/image105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59" Type="http://schemas.openxmlformats.org/officeDocument/2006/relationships/image" Target="media/image51.png"/><Relationship Id="rId103" Type="http://schemas.openxmlformats.org/officeDocument/2006/relationships/image" Target="media/image95.png"/><Relationship Id="rId108" Type="http://schemas.openxmlformats.org/officeDocument/2006/relationships/image" Target="media/image100.png"/><Relationship Id="rId54" Type="http://schemas.openxmlformats.org/officeDocument/2006/relationships/image" Target="media/image46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49" Type="http://schemas.openxmlformats.org/officeDocument/2006/relationships/image" Target="media/image41.png"/><Relationship Id="rId114" Type="http://schemas.openxmlformats.org/officeDocument/2006/relationships/header" Target="header1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image" Target="media/image9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109" Type="http://schemas.openxmlformats.org/officeDocument/2006/relationships/image" Target="media/image10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104" Type="http://schemas.openxmlformats.org/officeDocument/2006/relationships/image" Target="media/image96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110" Type="http://schemas.openxmlformats.org/officeDocument/2006/relationships/image" Target="media/image102.png"/><Relationship Id="rId115" Type="http://schemas.openxmlformats.org/officeDocument/2006/relationships/footer" Target="footer1.xml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image" Target="media/image92.png"/><Relationship Id="rId105" Type="http://schemas.openxmlformats.org/officeDocument/2006/relationships/image" Target="media/image97.png"/><Relationship Id="rId8" Type="http://schemas.openxmlformats.org/officeDocument/2006/relationships/hyperlink" Target="https://softuni.bg/trainings/4707/asp-net-fundamentals-september-2024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Relationship Id="rId25" Type="http://schemas.openxmlformats.org/officeDocument/2006/relationships/image" Target="media/image17.png"/><Relationship Id="rId46" Type="http://schemas.openxmlformats.org/officeDocument/2006/relationships/image" Target="media/image38.png"/><Relationship Id="rId67" Type="http://schemas.openxmlformats.org/officeDocument/2006/relationships/image" Target="media/image59.png"/><Relationship Id="rId116" Type="http://schemas.openxmlformats.org/officeDocument/2006/relationships/fontTable" Target="fontTable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62" Type="http://schemas.openxmlformats.org/officeDocument/2006/relationships/image" Target="media/image54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111" Type="http://schemas.openxmlformats.org/officeDocument/2006/relationships/image" Target="media/image103.png"/><Relationship Id="rId15" Type="http://schemas.openxmlformats.org/officeDocument/2006/relationships/image" Target="media/image7.png"/><Relationship Id="rId36" Type="http://schemas.openxmlformats.org/officeDocument/2006/relationships/image" Target="media/image28.png"/><Relationship Id="rId57" Type="http://schemas.openxmlformats.org/officeDocument/2006/relationships/image" Target="media/image49.png"/><Relationship Id="rId106" Type="http://schemas.openxmlformats.org/officeDocument/2006/relationships/image" Target="media/image98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3.png"/><Relationship Id="rId3" Type="http://schemas.openxmlformats.org/officeDocument/2006/relationships/image" Target="media/image10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8.png"/><Relationship Id="rId12" Type="http://schemas.openxmlformats.org/officeDocument/2006/relationships/image" Target="media/image1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2.png"/><Relationship Id="rId20" Type="http://schemas.openxmlformats.org/officeDocument/2006/relationships/image" Target="media/image1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9.png"/><Relationship Id="rId14" Type="http://schemas.openxmlformats.org/officeDocument/2006/relationships/image" Target="media/image111.png"/><Relationship Id="rId22" Type="http://schemas.openxmlformats.org/officeDocument/2006/relationships/image" Target="media/image1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4</Pages>
  <Words>4484</Words>
  <Characters>25565</Characters>
  <Application>Microsoft Office Word</Application>
  <DocSecurity>0</DocSecurity>
  <Lines>213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29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: TaskBoard App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9</cp:revision>
  <cp:lastPrinted>2023-06-07T13:56:00Z</cp:lastPrinted>
  <dcterms:created xsi:type="dcterms:W3CDTF">2023-05-26T14:17:00Z</dcterms:created>
  <dcterms:modified xsi:type="dcterms:W3CDTF">2024-08-27T05:24:00Z</dcterms:modified>
  <cp:category>programming;education;software engineering;software development</cp:category>
</cp:coreProperties>
</file>